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25820" w14:textId="1E80518B" w:rsidR="0092227B" w:rsidRDefault="00E46D77" w:rsidP="00E46D77">
      <w:pPr>
        <w:spacing w:after="160" w:line="259" w:lineRule="auto"/>
        <w:rPr>
          <w:rFonts w:ascii="Franklin Gothic Demi Cond" w:hAnsi="Franklin Gothic Demi Cond"/>
          <w:b/>
          <w:sz w:val="56"/>
          <w:szCs w:val="56"/>
        </w:rPr>
      </w:pPr>
      <w:r w:rsidRPr="00126148">
        <w:rPr>
          <w:rFonts w:ascii="Franklin Gothic Demi Cond" w:hAnsi="Franklin Gothic Demi Cond"/>
          <w:b/>
          <w:sz w:val="56"/>
          <w:szCs w:val="56"/>
        </w:rPr>
        <w:t xml:space="preserve">Cairns-Port Douglas Reef Hub </w:t>
      </w:r>
      <w:r w:rsidR="00EE4D3D" w:rsidRPr="00126148">
        <w:rPr>
          <w:rFonts w:ascii="Franklin Gothic Demi Cond" w:hAnsi="Franklin Gothic Demi Cond"/>
          <w:b/>
          <w:sz w:val="56"/>
          <w:szCs w:val="56"/>
        </w:rPr>
        <w:t xml:space="preserve">                             </w:t>
      </w:r>
      <w:r w:rsidR="00126148" w:rsidRPr="00126148">
        <w:rPr>
          <w:rFonts w:ascii="Franklin Gothic Demi Cond" w:hAnsi="Franklin Gothic Demi Cond"/>
          <w:b/>
          <w:sz w:val="56"/>
          <w:szCs w:val="56"/>
        </w:rPr>
        <w:t xml:space="preserve"> </w:t>
      </w:r>
      <w:r w:rsidRPr="00126148">
        <w:rPr>
          <w:rFonts w:ascii="Franklin Gothic Demi Cond" w:hAnsi="Franklin Gothic Demi Cond"/>
          <w:b/>
          <w:sz w:val="56"/>
          <w:szCs w:val="56"/>
        </w:rPr>
        <w:t>Network Grants</w:t>
      </w:r>
      <w:r w:rsidR="00126148" w:rsidRPr="00126148">
        <w:rPr>
          <w:rFonts w:ascii="Franklin Gothic Demi Cond" w:hAnsi="Franklin Gothic Demi Cond"/>
          <w:b/>
          <w:sz w:val="56"/>
          <w:szCs w:val="56"/>
        </w:rPr>
        <w:t>:</w:t>
      </w:r>
      <w:r w:rsidR="00BB2549" w:rsidRPr="00126148">
        <w:rPr>
          <w:rFonts w:ascii="Franklin Gothic Demi Cond" w:hAnsi="Franklin Gothic Demi Cond"/>
          <w:b/>
          <w:sz w:val="56"/>
          <w:szCs w:val="56"/>
        </w:rPr>
        <w:t xml:space="preserve"> Application Form</w:t>
      </w:r>
    </w:p>
    <w:p w14:paraId="4A8248FC" w14:textId="3AF15623" w:rsidR="00CC41A4" w:rsidRPr="00765615" w:rsidRDefault="00CC41A4" w:rsidP="00CC41A4">
      <w:pPr>
        <w:textAlignment w:val="baseline"/>
        <w:rPr>
          <w:rFonts w:ascii="Franklin Gothic Book" w:eastAsia="Times New Roman" w:hAnsi="Franklin Gothic Book" w:cs="Segoe UI"/>
          <w:sz w:val="20"/>
          <w:szCs w:val="20"/>
          <w:lang w:eastAsia="en-AU"/>
        </w:rPr>
      </w:pPr>
      <w:r w:rsidRPr="001C13CB">
        <w:rPr>
          <w:rFonts w:ascii="Franklin Gothic Book" w:eastAsia="Times New Roman" w:hAnsi="Franklin Gothic Book" w:cs="Segoe UI"/>
          <w:sz w:val="20"/>
          <w:szCs w:val="20"/>
          <w:lang w:eastAsia="en-AU"/>
        </w:rPr>
        <w:t xml:space="preserve">Complete and submit this Application Form to </w:t>
      </w:r>
      <w:hyperlink r:id="rId11" w:history="1">
        <w:r w:rsidRPr="001D1A52">
          <w:rPr>
            <w:rStyle w:val="Hyperlink"/>
            <w:rFonts w:ascii="Franklin Gothic Book" w:eastAsia="Times New Roman" w:hAnsi="Franklin Gothic Book" w:cs="Segoe UI"/>
            <w:sz w:val="20"/>
            <w:szCs w:val="20"/>
            <w:lang w:eastAsia="en-AU"/>
          </w:rPr>
          <w:t>applications@barrierreef.org</w:t>
        </w:r>
      </w:hyperlink>
      <w:r>
        <w:rPr>
          <w:rFonts w:ascii="Franklin Gothic Book" w:eastAsia="Times New Roman" w:hAnsi="Franklin Gothic Book" w:cs="Segoe UI"/>
          <w:sz w:val="20"/>
          <w:szCs w:val="20"/>
          <w:lang w:eastAsia="en-AU"/>
        </w:rPr>
        <w:t xml:space="preserve">. </w:t>
      </w:r>
      <w:r w:rsidRPr="0092227B">
        <w:rPr>
          <w:rFonts w:ascii="Franklin Gothic Book" w:eastAsia="Times New Roman" w:hAnsi="Franklin Gothic Book" w:cs="Segoe UI"/>
          <w:sz w:val="20"/>
          <w:szCs w:val="20"/>
          <w:lang w:eastAsia="en-AU"/>
        </w:rPr>
        <w:t>Questions about this Application Form can be emailed to the Great Barrier Reef Foundation (GBRF) Grants Office at </w:t>
      </w:r>
      <w:hyperlink r:id="rId12" w:tgtFrame="_blank" w:history="1">
        <w:r w:rsidRPr="00B067FD">
          <w:rPr>
            <w:rFonts w:ascii="Franklin Gothic Book" w:eastAsia="Times New Roman" w:hAnsi="Franklin Gothic Book" w:cs="Segoe UI"/>
            <w:color w:val="0070C0"/>
            <w:sz w:val="20"/>
            <w:szCs w:val="20"/>
            <w:u w:val="single"/>
            <w:lang w:eastAsia="en-AU"/>
          </w:rPr>
          <w:t>grants@barrierreef.org</w:t>
        </w:r>
      </w:hyperlink>
      <w:r w:rsidRPr="0092227B">
        <w:rPr>
          <w:rFonts w:ascii="Franklin Gothic Book" w:eastAsia="Times New Roman" w:hAnsi="Franklin Gothic Book" w:cs="Segoe UI"/>
          <w:sz w:val="20"/>
          <w:szCs w:val="20"/>
          <w:lang w:eastAsia="en-AU"/>
        </w:rPr>
        <w:t>.  </w:t>
      </w:r>
      <w:r w:rsidR="00A84CE1" w:rsidRPr="00274A66">
        <w:rPr>
          <w:rFonts w:ascii="Franklin Gothic Book" w:eastAsia="Times New Roman" w:hAnsi="Franklin Gothic Book" w:cs="Segoe UI"/>
          <w:sz w:val="20"/>
          <w:szCs w:val="20"/>
          <w:lang w:eastAsia="en-AU"/>
        </w:rPr>
        <w:t>Applicants can also discuss ideas with the Reef Hub Coordinator (</w:t>
      </w:r>
      <w:hyperlink r:id="rId13" w:history="1">
        <w:r w:rsidR="007D560D" w:rsidRPr="00B067FD">
          <w:rPr>
            <w:rStyle w:val="Hyperlink"/>
            <w:rFonts w:ascii="Franklin Gothic Book" w:eastAsia="Times New Roman" w:hAnsi="Franklin Gothic Book" w:cs="Segoe UI"/>
            <w:color w:val="0070C0"/>
            <w:sz w:val="20"/>
            <w:szCs w:val="20"/>
            <w:lang w:eastAsia="en-AU"/>
          </w:rPr>
          <w:t>cpdhubcoordinator</w:t>
        </w:r>
        <w:r w:rsidR="007D560D" w:rsidRPr="007D560D">
          <w:rPr>
            <w:rStyle w:val="Hyperlink"/>
            <w:rFonts w:ascii="Franklin Gothic Book" w:eastAsia="Times New Roman" w:hAnsi="Franklin Gothic Book" w:cs="Segoe UI"/>
            <w:sz w:val="20"/>
            <w:szCs w:val="20"/>
            <w:lang w:eastAsia="en-AU"/>
          </w:rPr>
          <w:t>@jcu.edu.au</w:t>
        </w:r>
      </w:hyperlink>
      <w:r w:rsidR="00A84CE1" w:rsidRPr="00274A66">
        <w:rPr>
          <w:rFonts w:ascii="Franklin Gothic Book" w:eastAsia="Times New Roman" w:hAnsi="Franklin Gothic Book" w:cs="Segoe UI"/>
          <w:sz w:val="20"/>
          <w:szCs w:val="20"/>
          <w:lang w:eastAsia="en-AU"/>
        </w:rPr>
        <w:t>).</w:t>
      </w:r>
    </w:p>
    <w:p w14:paraId="3BEF35A9" w14:textId="244F0ABA" w:rsidR="0092227B" w:rsidRPr="0092227B" w:rsidRDefault="0092227B" w:rsidP="00900491">
      <w:pPr>
        <w:widowControl w:val="0"/>
        <w:shd w:val="clear" w:color="auto" w:fill="002060"/>
        <w:spacing w:before="240" w:after="120"/>
        <w:ind w:left="360" w:hanging="360"/>
        <w:outlineLvl w:val="0"/>
        <w:rPr>
          <w:rFonts w:ascii="Franklin Gothic Book" w:hAnsi="Franklin Gothic Book"/>
          <w:b/>
          <w:color w:val="FFFFFF" w:themeColor="background1"/>
          <w:sz w:val="36"/>
          <w:szCs w:val="36"/>
        </w:rPr>
      </w:pPr>
      <w:r w:rsidRPr="0092227B">
        <w:rPr>
          <w:rFonts w:ascii="Franklin Gothic Book" w:hAnsi="Franklin Gothic Book"/>
          <w:b/>
          <w:color w:val="FFFFFF" w:themeColor="background1"/>
          <w:sz w:val="36"/>
          <w:szCs w:val="36"/>
        </w:rPr>
        <w:t>Applicant Details</w:t>
      </w:r>
    </w:p>
    <w:tbl>
      <w:tblPr>
        <w:tblStyle w:val="TableGrid1"/>
        <w:tblW w:w="9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1982"/>
        <w:gridCol w:w="1701"/>
        <w:gridCol w:w="5953"/>
      </w:tblGrid>
      <w:tr w:rsidR="0092227B" w:rsidRPr="0092227B" w14:paraId="3CA79564" w14:textId="77777777" w:rsidTr="00F67402">
        <w:tc>
          <w:tcPr>
            <w:tcW w:w="1982" w:type="dxa"/>
            <w:vMerge w:val="restart"/>
            <w:shd w:val="clear" w:color="auto" w:fill="D9E2F3" w:themeFill="accent1" w:themeFillTint="33"/>
          </w:tcPr>
          <w:p w14:paraId="62EA6949"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Applicant</w:t>
            </w:r>
          </w:p>
        </w:tc>
        <w:tc>
          <w:tcPr>
            <w:tcW w:w="1701" w:type="dxa"/>
            <w:shd w:val="clear" w:color="auto" w:fill="auto"/>
          </w:tcPr>
          <w:p w14:paraId="55D60E01"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Legal entity</w:t>
            </w:r>
          </w:p>
        </w:tc>
        <w:tc>
          <w:tcPr>
            <w:tcW w:w="5953" w:type="dxa"/>
            <w:shd w:val="clear" w:color="auto" w:fill="auto"/>
          </w:tcPr>
          <w:p w14:paraId="0FE41934" w14:textId="77777777" w:rsidR="0092227B" w:rsidRPr="0092227B" w:rsidRDefault="0092227B" w:rsidP="0092227B">
            <w:pPr>
              <w:spacing w:after="60"/>
              <w:rPr>
                <w:rFonts w:ascii="Franklin Gothic Book" w:hAnsi="Franklin Gothic Book"/>
              </w:rPr>
            </w:pPr>
          </w:p>
        </w:tc>
      </w:tr>
      <w:tr w:rsidR="0092227B" w:rsidRPr="0092227B" w14:paraId="2F252767" w14:textId="77777777" w:rsidTr="00F67402">
        <w:tc>
          <w:tcPr>
            <w:tcW w:w="1982" w:type="dxa"/>
            <w:vMerge/>
          </w:tcPr>
          <w:p w14:paraId="041AEB55"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17C2D2BB"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Business name</w:t>
            </w:r>
          </w:p>
        </w:tc>
        <w:tc>
          <w:tcPr>
            <w:tcW w:w="5953" w:type="dxa"/>
            <w:shd w:val="clear" w:color="auto" w:fill="auto"/>
          </w:tcPr>
          <w:p w14:paraId="281B01EA" w14:textId="77777777" w:rsidR="0092227B" w:rsidRPr="0092227B" w:rsidRDefault="0092227B" w:rsidP="0092227B">
            <w:pPr>
              <w:spacing w:after="60"/>
              <w:rPr>
                <w:rFonts w:ascii="Franklin Gothic Book" w:hAnsi="Franklin Gothic Book"/>
              </w:rPr>
            </w:pPr>
          </w:p>
        </w:tc>
      </w:tr>
      <w:tr w:rsidR="0092227B" w:rsidRPr="0092227B" w14:paraId="273FFF16" w14:textId="77777777" w:rsidTr="00F67402">
        <w:tc>
          <w:tcPr>
            <w:tcW w:w="1982" w:type="dxa"/>
            <w:vMerge/>
          </w:tcPr>
          <w:p w14:paraId="3F657981"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32F31099"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ABN</w:t>
            </w:r>
          </w:p>
        </w:tc>
        <w:tc>
          <w:tcPr>
            <w:tcW w:w="5953" w:type="dxa"/>
            <w:shd w:val="clear" w:color="auto" w:fill="auto"/>
          </w:tcPr>
          <w:p w14:paraId="31D0830B" w14:textId="77777777" w:rsidR="0092227B" w:rsidRPr="0092227B" w:rsidRDefault="0092227B" w:rsidP="0092227B">
            <w:pPr>
              <w:spacing w:after="60"/>
              <w:rPr>
                <w:rFonts w:ascii="Franklin Gothic Book" w:hAnsi="Franklin Gothic Book"/>
              </w:rPr>
            </w:pPr>
          </w:p>
        </w:tc>
      </w:tr>
      <w:tr w:rsidR="0092227B" w:rsidRPr="0092227B" w14:paraId="156C5D71" w14:textId="77777777" w:rsidTr="00F67402">
        <w:tc>
          <w:tcPr>
            <w:tcW w:w="1982" w:type="dxa"/>
            <w:vMerge/>
          </w:tcPr>
          <w:p w14:paraId="5D29AA69"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227B598F"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ACN</w:t>
            </w:r>
          </w:p>
        </w:tc>
        <w:tc>
          <w:tcPr>
            <w:tcW w:w="5953" w:type="dxa"/>
            <w:shd w:val="clear" w:color="auto" w:fill="auto"/>
          </w:tcPr>
          <w:p w14:paraId="71278D80" w14:textId="77777777" w:rsidR="0092227B" w:rsidRPr="0092227B" w:rsidRDefault="0092227B" w:rsidP="0092227B">
            <w:pPr>
              <w:spacing w:after="60"/>
              <w:rPr>
                <w:rFonts w:ascii="Franklin Gothic Book" w:hAnsi="Franklin Gothic Book"/>
              </w:rPr>
            </w:pPr>
          </w:p>
        </w:tc>
      </w:tr>
      <w:tr w:rsidR="0092227B" w:rsidRPr="0092227B" w14:paraId="617F799F" w14:textId="77777777" w:rsidTr="00F67402">
        <w:tc>
          <w:tcPr>
            <w:tcW w:w="1982" w:type="dxa"/>
            <w:vMerge/>
          </w:tcPr>
          <w:p w14:paraId="794967ED"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1024F1ED"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Legal status</w:t>
            </w:r>
          </w:p>
        </w:tc>
        <w:tc>
          <w:tcPr>
            <w:tcW w:w="5953" w:type="dxa"/>
            <w:shd w:val="clear" w:color="auto" w:fill="auto"/>
          </w:tcPr>
          <w:p w14:paraId="7461CA44"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Individual</w:t>
            </w:r>
            <w:r w:rsidRPr="0092227B">
              <w:rPr>
                <w:rFonts w:ascii="Franklin Gothic Book" w:hAnsi="Franklin Gothic Book"/>
              </w:rPr>
              <w:tab/>
            </w: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Company</w:t>
            </w:r>
          </w:p>
          <w:p w14:paraId="6699833E"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Partnership</w:t>
            </w:r>
            <w:r w:rsidRPr="0092227B">
              <w:rPr>
                <w:rFonts w:ascii="Franklin Gothic Book" w:hAnsi="Franklin Gothic Book"/>
              </w:rPr>
              <w:tab/>
            </w: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Overseas Incorporated Company</w:t>
            </w:r>
          </w:p>
          <w:p w14:paraId="2A4CDB22"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Trust</w:t>
            </w:r>
            <w:r w:rsidRPr="0092227B">
              <w:rPr>
                <w:rFonts w:ascii="Franklin Gothic Book" w:hAnsi="Franklin Gothic Book"/>
              </w:rPr>
              <w:tab/>
            </w: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Other – please specify  </w:t>
            </w:r>
          </w:p>
        </w:tc>
      </w:tr>
      <w:tr w:rsidR="0092227B" w:rsidRPr="0092227B" w14:paraId="733C25D1" w14:textId="77777777" w:rsidTr="00F67402">
        <w:tc>
          <w:tcPr>
            <w:tcW w:w="1982" w:type="dxa"/>
            <w:vMerge/>
          </w:tcPr>
          <w:p w14:paraId="7269B388"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5C196263"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Registered for GST</w:t>
            </w:r>
          </w:p>
        </w:tc>
        <w:tc>
          <w:tcPr>
            <w:tcW w:w="5953" w:type="dxa"/>
            <w:shd w:val="clear" w:color="auto" w:fill="auto"/>
          </w:tcPr>
          <w:p w14:paraId="54E06514"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Yes</w:t>
            </w:r>
            <w:r w:rsidRPr="0092227B">
              <w:rPr>
                <w:rFonts w:ascii="Franklin Gothic Book" w:hAnsi="Franklin Gothic Book"/>
              </w:rPr>
              <w:tab/>
            </w: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No</w:t>
            </w:r>
          </w:p>
          <w:p w14:paraId="3F92866F" w14:textId="77777777" w:rsidR="0092227B" w:rsidRPr="0092227B" w:rsidRDefault="0092227B" w:rsidP="0092227B">
            <w:pPr>
              <w:spacing w:after="60"/>
              <w:rPr>
                <w:rFonts w:ascii="Franklin Gothic Book" w:hAnsi="Franklin Gothic Book"/>
              </w:rPr>
            </w:pPr>
          </w:p>
        </w:tc>
      </w:tr>
      <w:tr w:rsidR="0092227B" w:rsidRPr="0092227B" w14:paraId="109EB2AA" w14:textId="77777777" w:rsidTr="00F67402">
        <w:tc>
          <w:tcPr>
            <w:tcW w:w="1982" w:type="dxa"/>
            <w:shd w:val="clear" w:color="auto" w:fill="D9E2F3" w:themeFill="accent1" w:themeFillTint="33"/>
          </w:tcPr>
          <w:p w14:paraId="6583A66E"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Street address</w:t>
            </w:r>
          </w:p>
        </w:tc>
        <w:tc>
          <w:tcPr>
            <w:tcW w:w="7654" w:type="dxa"/>
            <w:gridSpan w:val="2"/>
            <w:shd w:val="clear" w:color="auto" w:fill="auto"/>
          </w:tcPr>
          <w:p w14:paraId="0694AC32" w14:textId="77777777" w:rsidR="0092227B" w:rsidRPr="0092227B" w:rsidRDefault="0092227B" w:rsidP="0092227B">
            <w:pPr>
              <w:spacing w:after="60"/>
              <w:rPr>
                <w:rFonts w:ascii="Franklin Gothic Book" w:hAnsi="Franklin Gothic Book"/>
              </w:rPr>
            </w:pPr>
          </w:p>
        </w:tc>
      </w:tr>
      <w:tr w:rsidR="0092227B" w:rsidRPr="0092227B" w14:paraId="4C13BD63" w14:textId="77777777" w:rsidTr="00F67402">
        <w:tc>
          <w:tcPr>
            <w:tcW w:w="1982" w:type="dxa"/>
            <w:shd w:val="clear" w:color="auto" w:fill="D9E2F3" w:themeFill="accent1" w:themeFillTint="33"/>
          </w:tcPr>
          <w:p w14:paraId="3338D596"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Postal address</w:t>
            </w:r>
          </w:p>
        </w:tc>
        <w:tc>
          <w:tcPr>
            <w:tcW w:w="7654" w:type="dxa"/>
            <w:gridSpan w:val="2"/>
            <w:shd w:val="clear" w:color="auto" w:fill="auto"/>
          </w:tcPr>
          <w:p w14:paraId="2666AD51" w14:textId="77777777" w:rsidR="0092227B" w:rsidRPr="0092227B" w:rsidRDefault="0092227B" w:rsidP="0092227B">
            <w:pPr>
              <w:spacing w:after="60"/>
              <w:rPr>
                <w:rFonts w:ascii="Franklin Gothic Book" w:hAnsi="Franklin Gothic Book"/>
              </w:rPr>
            </w:pPr>
          </w:p>
        </w:tc>
      </w:tr>
      <w:tr w:rsidR="0092227B" w:rsidRPr="0092227B" w14:paraId="5509879C" w14:textId="77777777" w:rsidTr="00F67402">
        <w:tc>
          <w:tcPr>
            <w:tcW w:w="1982" w:type="dxa"/>
            <w:shd w:val="clear" w:color="auto" w:fill="D9E2F3" w:themeFill="accent1" w:themeFillTint="33"/>
          </w:tcPr>
          <w:p w14:paraId="2C556B50"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Website</w:t>
            </w:r>
          </w:p>
        </w:tc>
        <w:tc>
          <w:tcPr>
            <w:tcW w:w="7654" w:type="dxa"/>
            <w:gridSpan w:val="2"/>
            <w:shd w:val="clear" w:color="auto" w:fill="auto"/>
          </w:tcPr>
          <w:p w14:paraId="6402A890" w14:textId="77777777" w:rsidR="0092227B" w:rsidRPr="0092227B" w:rsidRDefault="0092227B" w:rsidP="0092227B">
            <w:pPr>
              <w:spacing w:after="60"/>
              <w:rPr>
                <w:rFonts w:ascii="Franklin Gothic Book" w:hAnsi="Franklin Gothic Book"/>
              </w:rPr>
            </w:pPr>
          </w:p>
        </w:tc>
      </w:tr>
      <w:tr w:rsidR="0092227B" w:rsidRPr="0092227B" w14:paraId="645B7A83" w14:textId="77777777" w:rsidTr="00F67402">
        <w:tc>
          <w:tcPr>
            <w:tcW w:w="1982" w:type="dxa"/>
            <w:vMerge w:val="restart"/>
            <w:shd w:val="clear" w:color="auto" w:fill="D9E2F3" w:themeFill="accent1" w:themeFillTint="33"/>
          </w:tcPr>
          <w:p w14:paraId="69A449B4"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Contact Officer for this application</w:t>
            </w:r>
          </w:p>
        </w:tc>
        <w:tc>
          <w:tcPr>
            <w:tcW w:w="1701" w:type="dxa"/>
            <w:shd w:val="clear" w:color="auto" w:fill="auto"/>
          </w:tcPr>
          <w:p w14:paraId="5EAC7D05"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Name</w:t>
            </w:r>
          </w:p>
        </w:tc>
        <w:tc>
          <w:tcPr>
            <w:tcW w:w="5953" w:type="dxa"/>
            <w:shd w:val="clear" w:color="auto" w:fill="auto"/>
          </w:tcPr>
          <w:p w14:paraId="1A45019C" w14:textId="77777777" w:rsidR="0092227B" w:rsidRPr="0092227B" w:rsidRDefault="0092227B" w:rsidP="0092227B">
            <w:pPr>
              <w:spacing w:after="60"/>
              <w:rPr>
                <w:rFonts w:ascii="Franklin Gothic Book" w:hAnsi="Franklin Gothic Book"/>
              </w:rPr>
            </w:pPr>
          </w:p>
        </w:tc>
      </w:tr>
      <w:tr w:rsidR="0092227B" w:rsidRPr="0092227B" w14:paraId="5DCB21D8" w14:textId="77777777" w:rsidTr="00F67402">
        <w:tc>
          <w:tcPr>
            <w:tcW w:w="1982" w:type="dxa"/>
            <w:vMerge/>
          </w:tcPr>
          <w:p w14:paraId="2477E050"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25E5260B"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Position</w:t>
            </w:r>
          </w:p>
        </w:tc>
        <w:tc>
          <w:tcPr>
            <w:tcW w:w="5953" w:type="dxa"/>
            <w:shd w:val="clear" w:color="auto" w:fill="auto"/>
          </w:tcPr>
          <w:p w14:paraId="62F14AB0" w14:textId="77777777" w:rsidR="0092227B" w:rsidRPr="0092227B" w:rsidRDefault="0092227B" w:rsidP="0092227B">
            <w:pPr>
              <w:spacing w:after="60"/>
              <w:rPr>
                <w:rFonts w:ascii="Franklin Gothic Book" w:hAnsi="Franklin Gothic Book"/>
              </w:rPr>
            </w:pPr>
          </w:p>
        </w:tc>
      </w:tr>
      <w:tr w:rsidR="0092227B" w:rsidRPr="0092227B" w14:paraId="08973221" w14:textId="77777777" w:rsidTr="00F67402">
        <w:tc>
          <w:tcPr>
            <w:tcW w:w="1982" w:type="dxa"/>
            <w:vMerge/>
          </w:tcPr>
          <w:p w14:paraId="54DE487D"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6E8FC843"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Email</w:t>
            </w:r>
          </w:p>
        </w:tc>
        <w:tc>
          <w:tcPr>
            <w:tcW w:w="5953" w:type="dxa"/>
            <w:shd w:val="clear" w:color="auto" w:fill="auto"/>
          </w:tcPr>
          <w:p w14:paraId="1D029EEA" w14:textId="77777777" w:rsidR="0092227B" w:rsidRPr="0092227B" w:rsidRDefault="0092227B" w:rsidP="0092227B">
            <w:pPr>
              <w:spacing w:after="60"/>
              <w:rPr>
                <w:rFonts w:ascii="Franklin Gothic Book" w:hAnsi="Franklin Gothic Book"/>
              </w:rPr>
            </w:pPr>
          </w:p>
        </w:tc>
      </w:tr>
      <w:tr w:rsidR="0092227B" w:rsidRPr="0092227B" w14:paraId="476BB192" w14:textId="77777777" w:rsidTr="00F67402">
        <w:tc>
          <w:tcPr>
            <w:tcW w:w="1982" w:type="dxa"/>
            <w:vMerge/>
          </w:tcPr>
          <w:p w14:paraId="2B6ADB87" w14:textId="77777777" w:rsidR="0092227B" w:rsidRPr="0092227B" w:rsidRDefault="0092227B" w:rsidP="0092227B">
            <w:pPr>
              <w:spacing w:after="60"/>
              <w:rPr>
                <w:rFonts w:ascii="Franklin Gothic Book" w:hAnsi="Franklin Gothic Book"/>
              </w:rPr>
            </w:pPr>
          </w:p>
        </w:tc>
        <w:tc>
          <w:tcPr>
            <w:tcW w:w="1701" w:type="dxa"/>
            <w:shd w:val="clear" w:color="auto" w:fill="auto"/>
          </w:tcPr>
          <w:p w14:paraId="3D74A515"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Telephone</w:t>
            </w:r>
          </w:p>
        </w:tc>
        <w:tc>
          <w:tcPr>
            <w:tcW w:w="5953" w:type="dxa"/>
            <w:shd w:val="clear" w:color="auto" w:fill="auto"/>
          </w:tcPr>
          <w:p w14:paraId="3EEDE4B4" w14:textId="77777777" w:rsidR="0092227B" w:rsidRPr="0092227B" w:rsidRDefault="0092227B" w:rsidP="0092227B">
            <w:pPr>
              <w:spacing w:after="60"/>
              <w:rPr>
                <w:rFonts w:ascii="Franklin Gothic Book" w:hAnsi="Franklin Gothic Book"/>
              </w:rPr>
            </w:pPr>
          </w:p>
        </w:tc>
      </w:tr>
      <w:tr w:rsidR="0092227B" w:rsidRPr="0092227B" w14:paraId="5C0CE252" w14:textId="77777777" w:rsidTr="00F67402">
        <w:tc>
          <w:tcPr>
            <w:tcW w:w="1982" w:type="dxa"/>
            <w:shd w:val="clear" w:color="auto" w:fill="D9E2F3" w:themeFill="accent1" w:themeFillTint="33"/>
          </w:tcPr>
          <w:p w14:paraId="09880243"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t>Statistical information about the applicant organisation</w:t>
            </w:r>
          </w:p>
        </w:tc>
        <w:tc>
          <w:tcPr>
            <w:tcW w:w="7654" w:type="dxa"/>
            <w:gridSpan w:val="2"/>
            <w:shd w:val="clear" w:color="auto" w:fill="auto"/>
          </w:tcPr>
          <w:p w14:paraId="41CB7E1C"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Government organisation / Statutory Authority</w:t>
            </w:r>
          </w:p>
          <w:p w14:paraId="36B1D3BC"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Not-for-profit organisation</w:t>
            </w:r>
          </w:p>
          <w:p w14:paraId="5F14ABC9"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Indigenous organisation (Comprising a minimum of 50% ownership by Aboriginal and/or Torres Strait Islander people(s))</w:t>
            </w:r>
          </w:p>
          <w:p w14:paraId="370F2BB7" w14:textId="77777777" w:rsidR="0092227B" w:rsidRPr="0092227B" w:rsidRDefault="0092227B" w:rsidP="0092227B">
            <w:pPr>
              <w:spacing w:after="60"/>
              <w:rPr>
                <w:rFonts w:ascii="Franklin Gothic Book" w:hAnsi="Franklin Gothic Book"/>
              </w:rPr>
            </w:pPr>
            <w:r w:rsidRPr="0092227B">
              <w:rPr>
                <w:rFonts w:ascii="Franklin Gothic Book" w:hAnsi="Franklin Gothic Book"/>
              </w:rPr>
              <w:fldChar w:fldCharType="begin">
                <w:ffData>
                  <w:name w:val=""/>
                  <w:enabled/>
                  <w:calcOnExit w:val="0"/>
                  <w:checkBox>
                    <w:sizeAuto/>
                    <w:default w:val="0"/>
                  </w:checkBox>
                </w:ffData>
              </w:fldChar>
            </w:r>
            <w:r w:rsidRPr="0092227B">
              <w:rPr>
                <w:rFonts w:ascii="Franklin Gothic Book" w:hAnsi="Franklin Gothic Book"/>
              </w:rPr>
              <w:instrText xml:space="preserve"> FORMCHECKBOX </w:instrText>
            </w:r>
            <w:r w:rsidR="00000000">
              <w:rPr>
                <w:rFonts w:ascii="Franklin Gothic Book" w:hAnsi="Franklin Gothic Book"/>
              </w:rPr>
            </w:r>
            <w:r w:rsidR="00000000">
              <w:rPr>
                <w:rFonts w:ascii="Franklin Gothic Book" w:hAnsi="Franklin Gothic Book"/>
              </w:rPr>
              <w:fldChar w:fldCharType="separate"/>
            </w:r>
            <w:r w:rsidRPr="0092227B">
              <w:rPr>
                <w:rFonts w:ascii="Franklin Gothic Book" w:hAnsi="Franklin Gothic Book"/>
              </w:rPr>
              <w:fldChar w:fldCharType="end"/>
            </w:r>
            <w:r w:rsidRPr="0092227B">
              <w:rPr>
                <w:rFonts w:ascii="Franklin Gothic Book" w:hAnsi="Franklin Gothic Book"/>
              </w:rPr>
              <w:t xml:space="preserve"> Other</w:t>
            </w:r>
          </w:p>
        </w:tc>
      </w:tr>
    </w:tbl>
    <w:p w14:paraId="5BBC6F8D" w14:textId="4C84AE53" w:rsidR="0092227B" w:rsidRPr="0092227B" w:rsidRDefault="0092227B" w:rsidP="0092227B">
      <w:pPr>
        <w:widowControl w:val="0"/>
        <w:numPr>
          <w:ilvl w:val="1"/>
          <w:numId w:val="35"/>
        </w:numPr>
        <w:spacing w:before="360" w:after="120"/>
        <w:outlineLvl w:val="1"/>
        <w:rPr>
          <w:rFonts w:ascii="Franklin Gothic Book" w:hAnsi="Franklin Gothic Book"/>
          <w:b/>
          <w:caps/>
          <w:color w:val="2E74B5" w:themeColor="accent5" w:themeShade="BF"/>
          <w:sz w:val="28"/>
          <w:szCs w:val="28"/>
        </w:rPr>
      </w:pPr>
      <w:r w:rsidRPr="0092227B">
        <w:rPr>
          <w:rFonts w:ascii="Franklin Gothic Book" w:hAnsi="Franklin Gothic Book"/>
          <w:b/>
          <w:caps/>
          <w:color w:val="2E74B5" w:themeColor="accent5" w:themeShade="BF"/>
          <w:sz w:val="28"/>
          <w:szCs w:val="28"/>
        </w:rPr>
        <w:t>CAPABILITY AND EXPERIENCE</w:t>
      </w:r>
      <w:r w:rsidR="002D245A">
        <w:rPr>
          <w:rFonts w:ascii="Franklin Gothic Book" w:hAnsi="Franklin Gothic Book"/>
          <w:b/>
          <w:caps/>
          <w:color w:val="2E74B5" w:themeColor="accent5" w:themeShade="BF"/>
          <w:sz w:val="28"/>
          <w:szCs w:val="28"/>
        </w:rPr>
        <w:t xml:space="preserve"> (Criteria 1)</w:t>
      </w:r>
    </w:p>
    <w:p w14:paraId="6559C1B0" w14:textId="78144D0C" w:rsidR="007A1344" w:rsidRPr="007A1344" w:rsidRDefault="007A1344" w:rsidP="007A1344">
      <w:pPr>
        <w:ind w:right="-427"/>
        <w:rPr>
          <w:rFonts w:ascii="Franklin Gothic Book" w:hAnsi="Franklin Gothic Book"/>
        </w:rPr>
      </w:pPr>
      <w:r w:rsidRPr="007A1344">
        <w:rPr>
          <w:rFonts w:ascii="Franklin Gothic Book" w:hAnsi="Franklin Gothic Book"/>
        </w:rPr>
        <w:t>Outline the experience and capacity of the project team relevant to the proposed activities, addressing assessment criteria 1 in the Grant Guidelines. Partners may be contacted as part of assessment.</w:t>
      </w:r>
    </w:p>
    <w:p w14:paraId="78F3FD72" w14:textId="77777777" w:rsidR="0092227B" w:rsidRPr="0092227B" w:rsidRDefault="0092227B" w:rsidP="0092227B">
      <w:pPr>
        <w:rPr>
          <w:rFonts w:ascii="Franklin Gothic Book" w:hAnsi="Franklin Gothic Book"/>
        </w:rPr>
      </w:pPr>
    </w:p>
    <w:tbl>
      <w:tblPr>
        <w:tblStyle w:val="TableGrid5"/>
        <w:tblW w:w="9636"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shd w:val="clear" w:color="auto" w:fill="E6E6E6"/>
        <w:tblLook w:val="01E0" w:firstRow="1" w:lastRow="1" w:firstColumn="1" w:lastColumn="1" w:noHBand="0" w:noVBand="0"/>
      </w:tblPr>
      <w:tblGrid>
        <w:gridCol w:w="2124"/>
        <w:gridCol w:w="2126"/>
        <w:gridCol w:w="2126"/>
        <w:gridCol w:w="3260"/>
      </w:tblGrid>
      <w:tr w:rsidR="00F217A0" w:rsidRPr="00254347" w14:paraId="7F5EFB57" w14:textId="77777777" w:rsidTr="005F1FD6">
        <w:trPr>
          <w:trHeight w:val="80"/>
        </w:trPr>
        <w:tc>
          <w:tcPr>
            <w:tcW w:w="2124"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D9D9D9" w:themeFill="background1" w:themeFillShade="D9"/>
          </w:tcPr>
          <w:p w14:paraId="30E2087B" w14:textId="4296C60E" w:rsidR="00F217A0" w:rsidRPr="008B6924" w:rsidRDefault="0022662B" w:rsidP="005F1FD6">
            <w:pPr>
              <w:spacing w:after="60"/>
              <w:rPr>
                <w:rFonts w:ascii="Franklin Gothic Book" w:hAnsi="Franklin Gothic Book"/>
                <w:b/>
                <w:bCs/>
              </w:rPr>
            </w:pPr>
            <w:r>
              <w:rPr>
                <w:rFonts w:ascii="Franklin Gothic Book" w:hAnsi="Franklin Gothic Book"/>
                <w:b/>
                <w:bCs/>
              </w:rPr>
              <w:t>O</w:t>
            </w:r>
            <w:r w:rsidR="00F217A0" w:rsidRPr="008B6924">
              <w:rPr>
                <w:rFonts w:ascii="Franklin Gothic Book" w:hAnsi="Franklin Gothic Book"/>
                <w:b/>
                <w:bCs/>
              </w:rPr>
              <w:t>rganisation name</w:t>
            </w: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D9D9D9" w:themeFill="background1" w:themeFillShade="D9"/>
          </w:tcPr>
          <w:p w14:paraId="6A6C23A2" w14:textId="77777777" w:rsidR="00F217A0" w:rsidRPr="008B6924" w:rsidRDefault="00F217A0" w:rsidP="005F1FD6">
            <w:pPr>
              <w:spacing w:after="60"/>
              <w:rPr>
                <w:rFonts w:ascii="Franklin Gothic Book" w:hAnsi="Franklin Gothic Book"/>
                <w:b/>
                <w:bCs/>
              </w:rPr>
            </w:pPr>
            <w:r w:rsidRPr="008B6924">
              <w:rPr>
                <w:rFonts w:ascii="Franklin Gothic Book" w:hAnsi="Franklin Gothic Book"/>
                <w:b/>
                <w:bCs/>
              </w:rPr>
              <w:t>Key contact name</w:t>
            </w: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D9D9D9" w:themeFill="background1" w:themeFillShade="D9"/>
          </w:tcPr>
          <w:p w14:paraId="519FEC98" w14:textId="77777777" w:rsidR="00F217A0" w:rsidRPr="008B6924" w:rsidRDefault="00F217A0" w:rsidP="005F1FD6">
            <w:pPr>
              <w:spacing w:after="60"/>
              <w:rPr>
                <w:rFonts w:ascii="Franklin Gothic Book" w:hAnsi="Franklin Gothic Book"/>
                <w:b/>
                <w:bCs/>
              </w:rPr>
            </w:pPr>
            <w:r w:rsidRPr="008B6924">
              <w:rPr>
                <w:rFonts w:ascii="Franklin Gothic Book" w:hAnsi="Franklin Gothic Book"/>
                <w:b/>
                <w:bCs/>
              </w:rPr>
              <w:t>Key contact email</w:t>
            </w:r>
          </w:p>
        </w:tc>
        <w:tc>
          <w:tcPr>
            <w:tcW w:w="3260"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D9D9D9" w:themeFill="background1" w:themeFillShade="D9"/>
          </w:tcPr>
          <w:p w14:paraId="7F446EE3" w14:textId="567393BB" w:rsidR="00F217A0" w:rsidRPr="008B6924" w:rsidRDefault="00F217A0" w:rsidP="005F1FD6">
            <w:pPr>
              <w:spacing w:after="60"/>
              <w:rPr>
                <w:rFonts w:ascii="Franklin Gothic Book" w:hAnsi="Franklin Gothic Book"/>
                <w:b/>
                <w:bCs/>
              </w:rPr>
            </w:pPr>
            <w:r w:rsidRPr="00100EFA">
              <w:rPr>
                <w:rFonts w:ascii="Franklin Gothic Book" w:hAnsi="Franklin Gothic Book"/>
                <w:b/>
                <w:bCs/>
              </w:rPr>
              <w:t xml:space="preserve">Relevant experience and </w:t>
            </w:r>
            <w:r w:rsidR="00574F5E">
              <w:rPr>
                <w:rFonts w:ascii="Franklin Gothic Book" w:hAnsi="Franklin Gothic Book"/>
                <w:b/>
                <w:bCs/>
              </w:rPr>
              <w:t xml:space="preserve">role in the </w:t>
            </w:r>
            <w:r w:rsidRPr="00100EFA">
              <w:rPr>
                <w:rFonts w:ascii="Franklin Gothic Book" w:hAnsi="Franklin Gothic Book"/>
                <w:b/>
                <w:bCs/>
              </w:rPr>
              <w:t xml:space="preserve">project </w:t>
            </w:r>
          </w:p>
        </w:tc>
      </w:tr>
      <w:tr w:rsidR="00F217A0" w:rsidRPr="009F47DC" w14:paraId="50C4AD90" w14:textId="77777777" w:rsidTr="005F1FD6">
        <w:trPr>
          <w:trHeight w:val="77"/>
        </w:trPr>
        <w:tc>
          <w:tcPr>
            <w:tcW w:w="2124"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79DD22A0" w14:textId="77777777" w:rsidR="00F217A0" w:rsidRPr="009F47DC" w:rsidRDefault="00F217A0" w:rsidP="005F1FD6">
            <w:pPr>
              <w:spacing w:after="60"/>
            </w:pP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3386553A" w14:textId="77777777" w:rsidR="00F217A0" w:rsidRPr="009F47DC" w:rsidRDefault="00F217A0" w:rsidP="005F1FD6">
            <w:pPr>
              <w:spacing w:after="60"/>
            </w:pP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43806AB6" w14:textId="77777777" w:rsidR="00F217A0" w:rsidRPr="009F47DC" w:rsidRDefault="00F217A0" w:rsidP="005F1FD6">
            <w:pPr>
              <w:spacing w:after="60"/>
            </w:pPr>
          </w:p>
        </w:tc>
        <w:tc>
          <w:tcPr>
            <w:tcW w:w="3260"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308A9D63" w14:textId="77777777" w:rsidR="00F217A0" w:rsidRPr="009F47DC" w:rsidRDefault="00F217A0" w:rsidP="005F1FD6">
            <w:pPr>
              <w:spacing w:after="60"/>
            </w:pPr>
          </w:p>
        </w:tc>
      </w:tr>
      <w:tr w:rsidR="00F217A0" w:rsidRPr="009F47DC" w14:paraId="194B1FC1" w14:textId="77777777" w:rsidTr="005F1FD6">
        <w:trPr>
          <w:trHeight w:val="77"/>
        </w:trPr>
        <w:tc>
          <w:tcPr>
            <w:tcW w:w="2124"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24435BE9" w14:textId="77777777" w:rsidR="00F217A0" w:rsidRPr="009F47DC" w:rsidRDefault="00F217A0" w:rsidP="005F1FD6">
            <w:pPr>
              <w:spacing w:after="60"/>
            </w:pP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4729B104" w14:textId="77777777" w:rsidR="00F217A0" w:rsidRPr="009F47DC" w:rsidRDefault="00F217A0" w:rsidP="005F1FD6">
            <w:pPr>
              <w:spacing w:after="60"/>
            </w:pP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2578C936" w14:textId="77777777" w:rsidR="00F217A0" w:rsidRPr="009F47DC" w:rsidRDefault="00F217A0" w:rsidP="005F1FD6">
            <w:pPr>
              <w:spacing w:after="60"/>
            </w:pPr>
          </w:p>
        </w:tc>
        <w:tc>
          <w:tcPr>
            <w:tcW w:w="3260"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25CBDF88" w14:textId="77777777" w:rsidR="00F217A0" w:rsidRPr="009F47DC" w:rsidRDefault="00F217A0" w:rsidP="005F1FD6">
            <w:pPr>
              <w:spacing w:after="60"/>
            </w:pPr>
          </w:p>
        </w:tc>
      </w:tr>
      <w:tr w:rsidR="00F217A0" w:rsidRPr="009F47DC" w14:paraId="19854E31" w14:textId="77777777" w:rsidTr="005F1FD6">
        <w:trPr>
          <w:trHeight w:val="77"/>
        </w:trPr>
        <w:tc>
          <w:tcPr>
            <w:tcW w:w="2124"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720DDD31" w14:textId="77777777" w:rsidR="00F217A0" w:rsidRPr="009F47DC" w:rsidRDefault="00F217A0" w:rsidP="005F1FD6">
            <w:pPr>
              <w:spacing w:after="60"/>
            </w:pP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18EB95D7" w14:textId="77777777" w:rsidR="00F217A0" w:rsidRPr="009F47DC" w:rsidRDefault="00F217A0" w:rsidP="005F1FD6">
            <w:pPr>
              <w:spacing w:after="60"/>
            </w:pPr>
          </w:p>
        </w:tc>
        <w:tc>
          <w:tcPr>
            <w:tcW w:w="2126"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20E02875" w14:textId="77777777" w:rsidR="00F217A0" w:rsidRPr="009F47DC" w:rsidRDefault="00F217A0" w:rsidP="005F1FD6">
            <w:pPr>
              <w:spacing w:after="60"/>
            </w:pPr>
          </w:p>
        </w:tc>
        <w:tc>
          <w:tcPr>
            <w:tcW w:w="3260" w:type="dxa"/>
            <w:tcBorders>
              <w:top w:val="single" w:sz="2" w:space="0" w:color="808080" w:themeColor="text1" w:themeTint="7F" w:themeShade="00"/>
              <w:left w:val="single" w:sz="2" w:space="0" w:color="808080" w:themeColor="text1" w:themeTint="7F" w:themeShade="00"/>
              <w:bottom w:val="single" w:sz="2" w:space="0" w:color="808080" w:themeColor="text1" w:themeTint="7F" w:themeShade="00"/>
              <w:right w:val="single" w:sz="2" w:space="0" w:color="808080" w:themeColor="text1" w:themeTint="7F" w:themeShade="00"/>
            </w:tcBorders>
            <w:shd w:val="clear" w:color="auto" w:fill="auto"/>
          </w:tcPr>
          <w:p w14:paraId="527CD1B1" w14:textId="77777777" w:rsidR="00F217A0" w:rsidRPr="009F47DC" w:rsidRDefault="00F217A0" w:rsidP="005F1FD6">
            <w:pPr>
              <w:spacing w:after="60"/>
            </w:pPr>
          </w:p>
        </w:tc>
      </w:tr>
    </w:tbl>
    <w:p w14:paraId="50817013" w14:textId="57CDDDAF" w:rsidR="004111C8" w:rsidRDefault="004111C8">
      <w:pPr>
        <w:spacing w:after="160" w:line="259" w:lineRule="auto"/>
        <w:rPr>
          <w:rFonts w:ascii="Franklin Gothic Book" w:hAnsi="Franklin Gothic Book"/>
          <w:b/>
          <w:caps/>
          <w:color w:val="2E74B5" w:themeColor="accent5" w:themeShade="BF"/>
          <w:sz w:val="28"/>
          <w:szCs w:val="28"/>
        </w:rPr>
      </w:pPr>
    </w:p>
    <w:p w14:paraId="1BB9BD1F" w14:textId="082570F6" w:rsidR="007F6D16" w:rsidRPr="00784D41" w:rsidRDefault="00A62766" w:rsidP="0092227B">
      <w:pPr>
        <w:widowControl w:val="0"/>
        <w:numPr>
          <w:ilvl w:val="1"/>
          <w:numId w:val="35"/>
        </w:numPr>
        <w:spacing w:before="360" w:after="120"/>
        <w:outlineLvl w:val="1"/>
        <w:rPr>
          <w:rFonts w:ascii="Franklin Gothic Book" w:hAnsi="Franklin Gothic Book"/>
          <w:b/>
          <w:caps/>
          <w:color w:val="2E74B5" w:themeColor="accent5" w:themeShade="BF"/>
          <w:sz w:val="28"/>
          <w:szCs w:val="28"/>
        </w:rPr>
      </w:pPr>
      <w:r>
        <w:rPr>
          <w:rFonts w:ascii="Franklin Gothic Book" w:hAnsi="Franklin Gothic Book"/>
          <w:b/>
          <w:caps/>
          <w:color w:val="2E74B5" w:themeColor="accent5" w:themeShade="BF"/>
          <w:sz w:val="28"/>
          <w:szCs w:val="28"/>
        </w:rPr>
        <w:lastRenderedPageBreak/>
        <w:t xml:space="preserve">METHODOLOGY AND APPROACH </w:t>
      </w:r>
      <w:r w:rsidR="002D245A">
        <w:rPr>
          <w:rFonts w:ascii="Franklin Gothic Book" w:hAnsi="Franklin Gothic Book"/>
          <w:b/>
          <w:caps/>
          <w:color w:val="2E74B5" w:themeColor="accent5" w:themeShade="BF"/>
          <w:sz w:val="28"/>
          <w:szCs w:val="28"/>
        </w:rPr>
        <w:t>(Criteria 2)</w:t>
      </w:r>
    </w:p>
    <w:p w14:paraId="10B568F7" w14:textId="27EC5EE7" w:rsidR="004111C8" w:rsidRPr="0092227B" w:rsidRDefault="004111C8" w:rsidP="004111C8">
      <w:pPr>
        <w:rPr>
          <w:rFonts w:ascii="Franklin Gothic Book" w:hAnsi="Franklin Gothic Book"/>
          <w:color w:val="000000"/>
          <w:shd w:val="clear" w:color="auto" w:fill="FFFFFF"/>
        </w:rPr>
      </w:pPr>
      <w:r w:rsidRPr="0092227B">
        <w:rPr>
          <w:rFonts w:ascii="Franklin Gothic Book" w:hAnsi="Franklin Gothic Book"/>
          <w:color w:val="000000"/>
          <w:shd w:val="clear" w:color="auto" w:fill="FFFFFF"/>
        </w:rPr>
        <w:t>Provide a project title</w:t>
      </w:r>
      <w:r>
        <w:rPr>
          <w:rFonts w:ascii="Franklin Gothic Book" w:hAnsi="Franklin Gothic Book"/>
          <w:color w:val="000000"/>
          <w:shd w:val="clear" w:color="auto" w:fill="FFFFFF"/>
        </w:rPr>
        <w:t xml:space="preserve"> </w:t>
      </w:r>
      <w:r w:rsidRPr="0092227B">
        <w:rPr>
          <w:rFonts w:ascii="Franklin Gothic Book" w:hAnsi="Franklin Gothic Book"/>
          <w:color w:val="000000"/>
          <w:shd w:val="clear" w:color="auto" w:fill="FFFFFF"/>
        </w:rPr>
        <w:t xml:space="preserve">and </w:t>
      </w:r>
      <w:r w:rsidR="004C7941">
        <w:rPr>
          <w:rFonts w:ascii="Franklin Gothic Book" w:hAnsi="Franklin Gothic Book"/>
          <w:color w:val="000000"/>
          <w:shd w:val="clear" w:color="auto" w:fill="FFFFFF"/>
        </w:rPr>
        <w:t>5</w:t>
      </w:r>
      <w:r w:rsidRPr="0092227B">
        <w:rPr>
          <w:rFonts w:ascii="Franklin Gothic Book" w:hAnsi="Franklin Gothic Book"/>
          <w:color w:val="000000"/>
          <w:shd w:val="clear" w:color="auto" w:fill="FFFFFF"/>
        </w:rPr>
        <w:t>0-word description of your proposed project.</w:t>
      </w:r>
    </w:p>
    <w:tbl>
      <w:tblPr>
        <w:tblStyle w:val="TableGrid4"/>
        <w:tblpPr w:leftFromText="180" w:rightFromText="180" w:vertAnchor="text" w:horzAnchor="margin" w:tblpY="163"/>
        <w:tblW w:w="9636"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E6E6E6"/>
        <w:tblLook w:val="01E0" w:firstRow="1" w:lastRow="1" w:firstColumn="1" w:lastColumn="1" w:noHBand="0" w:noVBand="0"/>
      </w:tblPr>
      <w:tblGrid>
        <w:gridCol w:w="9636"/>
      </w:tblGrid>
      <w:tr w:rsidR="004111C8" w:rsidRPr="0092227B" w14:paraId="00BBAEFC" w14:textId="77777777" w:rsidTr="00F67402">
        <w:trPr>
          <w:trHeight w:val="1551"/>
        </w:trPr>
        <w:tc>
          <w:tcPr>
            <w:tcW w:w="963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8879F7" w14:textId="77777777" w:rsidR="004111C8" w:rsidRPr="0092227B" w:rsidRDefault="004111C8" w:rsidP="00F67402">
            <w:pPr>
              <w:spacing w:after="60"/>
            </w:pPr>
          </w:p>
        </w:tc>
      </w:tr>
    </w:tbl>
    <w:p w14:paraId="6E65847D" w14:textId="77777777" w:rsidR="007F6D16" w:rsidRDefault="007F6D16" w:rsidP="0092227B">
      <w:pPr>
        <w:rPr>
          <w:rFonts w:ascii="Franklin Gothic Book" w:hAnsi="Franklin Gothic Book"/>
        </w:rPr>
      </w:pPr>
    </w:p>
    <w:p w14:paraId="016997DA" w14:textId="00DE2B9A" w:rsidR="0092227B" w:rsidRPr="0092227B" w:rsidRDefault="0092227B" w:rsidP="0092227B">
      <w:pPr>
        <w:rPr>
          <w:rFonts w:ascii="Franklin Gothic Book" w:hAnsi="Franklin Gothic Book"/>
        </w:rPr>
      </w:pPr>
      <w:r w:rsidRPr="0092227B">
        <w:rPr>
          <w:rFonts w:ascii="Franklin Gothic Book" w:hAnsi="Franklin Gothic Book"/>
        </w:rPr>
        <w:t xml:space="preserve">Describe your project’s rationale, </w:t>
      </w:r>
      <w:r w:rsidR="00843106">
        <w:rPr>
          <w:rFonts w:ascii="Franklin Gothic Book" w:hAnsi="Franklin Gothic Book"/>
        </w:rPr>
        <w:t>including how it will</w:t>
      </w:r>
      <w:r w:rsidR="00843106" w:rsidRPr="00843106">
        <w:rPr>
          <w:rFonts w:ascii="Franklin Gothic Book" w:hAnsi="Franklin Gothic Book"/>
        </w:rPr>
        <w:t xml:space="preserve"> strengthen </w:t>
      </w:r>
      <w:r w:rsidR="00397076">
        <w:rPr>
          <w:rFonts w:ascii="Franklin Gothic Book" w:hAnsi="Franklin Gothic Book"/>
        </w:rPr>
        <w:t xml:space="preserve">outcomes for </w:t>
      </w:r>
      <w:r w:rsidR="00843106" w:rsidRPr="00843106">
        <w:rPr>
          <w:rFonts w:ascii="Franklin Gothic Book" w:hAnsi="Franklin Gothic Book"/>
        </w:rPr>
        <w:t xml:space="preserve">coral reef stewardship and assisted recovery practice with the </w:t>
      </w:r>
      <w:r w:rsidR="00843106">
        <w:rPr>
          <w:rFonts w:ascii="Franklin Gothic Book" w:hAnsi="Franklin Gothic Book"/>
        </w:rPr>
        <w:t>Cairns-Port Douglas Re</w:t>
      </w:r>
      <w:r w:rsidR="00843106" w:rsidRPr="00274A66">
        <w:rPr>
          <w:rFonts w:ascii="Franklin Gothic Book" w:hAnsi="Franklin Gothic Book"/>
        </w:rPr>
        <w:t>ef Hub network</w:t>
      </w:r>
      <w:r w:rsidR="002013CD" w:rsidRPr="00274A66">
        <w:rPr>
          <w:rFonts w:ascii="Franklin Gothic Book" w:hAnsi="Franklin Gothic Book"/>
        </w:rPr>
        <w:t xml:space="preserve">. </w:t>
      </w:r>
      <w:r w:rsidR="003603FA" w:rsidRPr="00274A66">
        <w:rPr>
          <w:rFonts w:ascii="Franklin Gothic Book" w:hAnsi="Franklin Gothic Book"/>
        </w:rPr>
        <w:t>Clearly o</w:t>
      </w:r>
      <w:r w:rsidR="002013CD" w:rsidRPr="00274A66">
        <w:rPr>
          <w:rFonts w:ascii="Franklin Gothic Book" w:hAnsi="Franklin Gothic Book"/>
        </w:rPr>
        <w:t>utline how the network can engage in or benefit from activities.</w:t>
      </w:r>
      <w:r w:rsidR="002013CD">
        <w:rPr>
          <w:rFonts w:ascii="Franklin Gothic Book" w:hAnsi="Franklin Gothic Book"/>
        </w:rPr>
        <w:t xml:space="preserve"> </w:t>
      </w:r>
    </w:p>
    <w:tbl>
      <w:tblPr>
        <w:tblStyle w:val="TableGrid4"/>
        <w:tblpPr w:leftFromText="180" w:rightFromText="180" w:vertAnchor="text" w:horzAnchor="margin" w:tblpY="163"/>
        <w:tblW w:w="9636"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E6E6E6"/>
        <w:tblLook w:val="01E0" w:firstRow="1" w:lastRow="1" w:firstColumn="1" w:lastColumn="1" w:noHBand="0" w:noVBand="0"/>
      </w:tblPr>
      <w:tblGrid>
        <w:gridCol w:w="9636"/>
      </w:tblGrid>
      <w:tr w:rsidR="0092227B" w:rsidRPr="0092227B" w14:paraId="7076C777" w14:textId="77777777" w:rsidTr="00F67402">
        <w:trPr>
          <w:trHeight w:val="1551"/>
        </w:trPr>
        <w:tc>
          <w:tcPr>
            <w:tcW w:w="963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F33CF8" w14:textId="77777777" w:rsidR="0092227B" w:rsidRPr="0092227B" w:rsidRDefault="0092227B" w:rsidP="0092227B">
            <w:pPr>
              <w:spacing w:after="60"/>
            </w:pPr>
          </w:p>
        </w:tc>
      </w:tr>
    </w:tbl>
    <w:p w14:paraId="17CF0F94" w14:textId="77777777" w:rsidR="0092227B" w:rsidRPr="0092227B" w:rsidRDefault="0092227B" w:rsidP="0092227B">
      <w:pPr>
        <w:rPr>
          <w:rFonts w:ascii="Franklin Gothic Book" w:hAnsi="Franklin Gothic Book" w:cs="Arial"/>
        </w:rPr>
      </w:pPr>
    </w:p>
    <w:p w14:paraId="7D95513E" w14:textId="77777777" w:rsidR="0092227B" w:rsidRPr="0092227B" w:rsidRDefault="0092227B" w:rsidP="0092227B">
      <w:pPr>
        <w:rPr>
          <w:rFonts w:ascii="Franklin Gothic Book" w:hAnsi="Franklin Gothic Book" w:cs="Arial"/>
        </w:rPr>
      </w:pPr>
      <w:r w:rsidRPr="0092227B">
        <w:rPr>
          <w:rFonts w:ascii="Franklin Gothic Book" w:hAnsi="Franklin Gothic Book" w:cs="Arial"/>
        </w:rPr>
        <w:t xml:space="preserve">Add a brief description of each deliverable, the key activities/outputs for each deliverable, and the proposed due dates. Add additional rows as required. </w:t>
      </w:r>
    </w:p>
    <w:p w14:paraId="645AA55E" w14:textId="77777777" w:rsidR="0092227B" w:rsidRPr="0092227B" w:rsidRDefault="0092227B" w:rsidP="0092227B">
      <w:pPr>
        <w:rPr>
          <w:rFonts w:ascii="Franklin Gothic Book" w:hAnsi="Franklin Gothic Book"/>
        </w:rPr>
      </w:pPr>
    </w:p>
    <w:tbl>
      <w:tblPr>
        <w:tblStyle w:val="TableGrid4"/>
        <w:tblW w:w="9634" w:type="dxa"/>
        <w:tblLook w:val="04A0" w:firstRow="1" w:lastRow="0" w:firstColumn="1" w:lastColumn="0" w:noHBand="0" w:noVBand="1"/>
      </w:tblPr>
      <w:tblGrid>
        <w:gridCol w:w="2407"/>
        <w:gridCol w:w="5526"/>
        <w:gridCol w:w="1701"/>
      </w:tblGrid>
      <w:tr w:rsidR="0092227B" w:rsidRPr="0092227B" w14:paraId="013AA68E" w14:textId="77777777" w:rsidTr="00F67402">
        <w:tc>
          <w:tcPr>
            <w:tcW w:w="2407" w:type="dxa"/>
          </w:tcPr>
          <w:p w14:paraId="0486EC15" w14:textId="77777777" w:rsidR="0092227B" w:rsidRPr="0092227B" w:rsidRDefault="0092227B" w:rsidP="0092227B">
            <w:pPr>
              <w:rPr>
                <w:rFonts w:ascii="Franklin Gothic Book" w:hAnsi="Franklin Gothic Book"/>
                <w:b/>
                <w:bCs/>
              </w:rPr>
            </w:pPr>
            <w:r w:rsidRPr="0092227B">
              <w:rPr>
                <w:rFonts w:ascii="Franklin Gothic Book" w:hAnsi="Franklin Gothic Book"/>
                <w:b/>
              </w:rPr>
              <w:t>DELIVERABLE</w:t>
            </w:r>
          </w:p>
        </w:tc>
        <w:tc>
          <w:tcPr>
            <w:tcW w:w="5526" w:type="dxa"/>
          </w:tcPr>
          <w:p w14:paraId="471B8871" w14:textId="77777777" w:rsidR="0092227B" w:rsidRPr="0092227B" w:rsidRDefault="0092227B" w:rsidP="0092227B">
            <w:pPr>
              <w:rPr>
                <w:rFonts w:ascii="Franklin Gothic Book" w:hAnsi="Franklin Gothic Book"/>
                <w:b/>
              </w:rPr>
            </w:pPr>
            <w:r w:rsidRPr="0092227B">
              <w:rPr>
                <w:rFonts w:ascii="Franklin Gothic Book" w:hAnsi="Franklin Gothic Book"/>
                <w:b/>
                <w:bCs/>
              </w:rPr>
              <w:t>KEY ACTIVITIES/OUTPUTS</w:t>
            </w:r>
          </w:p>
        </w:tc>
        <w:tc>
          <w:tcPr>
            <w:tcW w:w="1701" w:type="dxa"/>
          </w:tcPr>
          <w:p w14:paraId="064E3457" w14:textId="77777777" w:rsidR="0092227B" w:rsidRPr="0092227B" w:rsidRDefault="0092227B" w:rsidP="0092227B">
            <w:pPr>
              <w:rPr>
                <w:rFonts w:ascii="Franklin Gothic Book" w:hAnsi="Franklin Gothic Book"/>
                <w:b/>
                <w:bCs/>
              </w:rPr>
            </w:pPr>
            <w:r w:rsidRPr="0092227B">
              <w:rPr>
                <w:rFonts w:ascii="Franklin Gothic Book" w:hAnsi="Franklin Gothic Book"/>
                <w:b/>
              </w:rPr>
              <w:t>DUE DATE</w:t>
            </w:r>
          </w:p>
        </w:tc>
      </w:tr>
      <w:tr w:rsidR="0092227B" w:rsidRPr="0092227B" w14:paraId="42B679FE" w14:textId="77777777" w:rsidTr="00F67402">
        <w:tc>
          <w:tcPr>
            <w:tcW w:w="2407" w:type="dxa"/>
          </w:tcPr>
          <w:p w14:paraId="42144ADC" w14:textId="77777777" w:rsidR="0092227B" w:rsidRPr="0092227B" w:rsidRDefault="0092227B" w:rsidP="0092227B">
            <w:pPr>
              <w:widowControl w:val="0"/>
              <w:spacing w:after="120"/>
              <w:outlineLvl w:val="1"/>
              <w:rPr>
                <w:rFonts w:ascii="Franklin Gothic Book" w:hAnsi="Franklin Gothic Book"/>
                <w:bCs/>
                <w:caps/>
              </w:rPr>
            </w:pPr>
          </w:p>
        </w:tc>
        <w:tc>
          <w:tcPr>
            <w:tcW w:w="5526" w:type="dxa"/>
          </w:tcPr>
          <w:p w14:paraId="1F88B962" w14:textId="77777777" w:rsidR="0092227B" w:rsidRPr="0092227B" w:rsidRDefault="0092227B" w:rsidP="0092227B">
            <w:pPr>
              <w:spacing w:after="60"/>
              <w:rPr>
                <w:rFonts w:ascii="Franklin Gothic Book" w:hAnsi="Franklin Gothic Book"/>
              </w:rPr>
            </w:pPr>
          </w:p>
        </w:tc>
        <w:tc>
          <w:tcPr>
            <w:tcW w:w="1701" w:type="dxa"/>
          </w:tcPr>
          <w:p w14:paraId="5B3CB346" w14:textId="77777777" w:rsidR="0092227B" w:rsidRPr="0092227B" w:rsidRDefault="0092227B" w:rsidP="0092227B">
            <w:pPr>
              <w:widowControl w:val="0"/>
              <w:spacing w:after="120"/>
              <w:outlineLvl w:val="1"/>
              <w:rPr>
                <w:rFonts w:ascii="Franklin Gothic Book" w:hAnsi="Franklin Gothic Book"/>
                <w:b/>
                <w:caps/>
                <w:color w:val="2E74B5" w:themeColor="accent5" w:themeShade="BF"/>
              </w:rPr>
            </w:pPr>
          </w:p>
        </w:tc>
      </w:tr>
      <w:tr w:rsidR="0092227B" w:rsidRPr="0092227B" w14:paraId="6EBF2E80" w14:textId="77777777" w:rsidTr="00F67402">
        <w:tc>
          <w:tcPr>
            <w:tcW w:w="2407" w:type="dxa"/>
          </w:tcPr>
          <w:p w14:paraId="6D72DEE3" w14:textId="77777777" w:rsidR="0092227B" w:rsidRPr="0092227B" w:rsidRDefault="0092227B" w:rsidP="0092227B">
            <w:pPr>
              <w:widowControl w:val="0"/>
              <w:spacing w:after="120"/>
              <w:outlineLvl w:val="1"/>
              <w:rPr>
                <w:rFonts w:ascii="Franklin Gothic Book" w:hAnsi="Franklin Gothic Book"/>
                <w:bCs/>
                <w:caps/>
              </w:rPr>
            </w:pPr>
          </w:p>
        </w:tc>
        <w:tc>
          <w:tcPr>
            <w:tcW w:w="5526" w:type="dxa"/>
          </w:tcPr>
          <w:p w14:paraId="6ADD8D98" w14:textId="77777777" w:rsidR="0092227B" w:rsidRPr="0092227B" w:rsidRDefault="0092227B" w:rsidP="0092227B">
            <w:pPr>
              <w:spacing w:after="60"/>
              <w:rPr>
                <w:rFonts w:ascii="Franklin Gothic Book" w:hAnsi="Franklin Gothic Book"/>
              </w:rPr>
            </w:pPr>
          </w:p>
        </w:tc>
        <w:tc>
          <w:tcPr>
            <w:tcW w:w="1701" w:type="dxa"/>
          </w:tcPr>
          <w:p w14:paraId="508DE60C" w14:textId="77777777" w:rsidR="0092227B" w:rsidRPr="0092227B" w:rsidRDefault="0092227B" w:rsidP="0092227B">
            <w:pPr>
              <w:widowControl w:val="0"/>
              <w:spacing w:after="120"/>
              <w:outlineLvl w:val="1"/>
              <w:rPr>
                <w:rFonts w:ascii="Franklin Gothic Book" w:hAnsi="Franklin Gothic Book"/>
                <w:b/>
                <w:caps/>
                <w:color w:val="2E74B5" w:themeColor="accent5" w:themeShade="BF"/>
              </w:rPr>
            </w:pPr>
          </w:p>
        </w:tc>
      </w:tr>
      <w:tr w:rsidR="0092227B" w:rsidRPr="0092227B" w14:paraId="451B5512" w14:textId="77777777" w:rsidTr="00F67402">
        <w:tc>
          <w:tcPr>
            <w:tcW w:w="2407" w:type="dxa"/>
          </w:tcPr>
          <w:p w14:paraId="3767E407" w14:textId="77777777" w:rsidR="0092227B" w:rsidRPr="0092227B" w:rsidRDefault="0092227B" w:rsidP="0092227B">
            <w:pPr>
              <w:widowControl w:val="0"/>
              <w:spacing w:after="120"/>
              <w:outlineLvl w:val="1"/>
              <w:rPr>
                <w:rFonts w:ascii="Franklin Gothic Book" w:hAnsi="Franklin Gothic Book"/>
                <w:bCs/>
                <w:caps/>
              </w:rPr>
            </w:pPr>
          </w:p>
        </w:tc>
        <w:tc>
          <w:tcPr>
            <w:tcW w:w="5526" w:type="dxa"/>
          </w:tcPr>
          <w:p w14:paraId="27A3C061" w14:textId="77777777" w:rsidR="0092227B" w:rsidRPr="0092227B" w:rsidRDefault="0092227B" w:rsidP="0092227B">
            <w:pPr>
              <w:spacing w:after="60"/>
              <w:rPr>
                <w:rFonts w:ascii="Franklin Gothic Book" w:hAnsi="Franklin Gothic Book"/>
              </w:rPr>
            </w:pPr>
          </w:p>
        </w:tc>
        <w:tc>
          <w:tcPr>
            <w:tcW w:w="1701" w:type="dxa"/>
          </w:tcPr>
          <w:p w14:paraId="501808ED" w14:textId="77777777" w:rsidR="0092227B" w:rsidRPr="0092227B" w:rsidRDefault="0092227B" w:rsidP="0092227B">
            <w:pPr>
              <w:widowControl w:val="0"/>
              <w:spacing w:after="120"/>
              <w:outlineLvl w:val="1"/>
              <w:rPr>
                <w:rFonts w:ascii="Franklin Gothic Book" w:hAnsi="Franklin Gothic Book"/>
                <w:b/>
                <w:caps/>
                <w:color w:val="2E74B5" w:themeColor="accent5" w:themeShade="BF"/>
              </w:rPr>
            </w:pPr>
          </w:p>
        </w:tc>
      </w:tr>
      <w:tr w:rsidR="0092227B" w:rsidRPr="0092227B" w14:paraId="121AA792" w14:textId="77777777" w:rsidTr="00F67402">
        <w:tc>
          <w:tcPr>
            <w:tcW w:w="2407" w:type="dxa"/>
          </w:tcPr>
          <w:p w14:paraId="35F9BB1E" w14:textId="77777777" w:rsidR="0092227B" w:rsidRPr="0092227B" w:rsidRDefault="0092227B" w:rsidP="0092227B">
            <w:pPr>
              <w:rPr>
                <w:rFonts w:ascii="Franklin Gothic Book" w:hAnsi="Franklin Gothic Book"/>
              </w:rPr>
            </w:pPr>
            <w:r w:rsidRPr="0092227B">
              <w:rPr>
                <w:rFonts w:ascii="Franklin Gothic Book" w:hAnsi="Franklin Gothic Book"/>
              </w:rPr>
              <w:t>Final Report and Financial Acquittal</w:t>
            </w:r>
          </w:p>
        </w:tc>
        <w:tc>
          <w:tcPr>
            <w:tcW w:w="5526" w:type="dxa"/>
          </w:tcPr>
          <w:p w14:paraId="488C389A" w14:textId="2B329B87" w:rsidR="0092227B" w:rsidRPr="0092227B" w:rsidRDefault="0092227B" w:rsidP="0092227B">
            <w:pPr>
              <w:rPr>
                <w:rFonts w:ascii="Franklin Gothic Book" w:hAnsi="Franklin Gothic Book"/>
              </w:rPr>
            </w:pPr>
            <w:r w:rsidRPr="0092227B">
              <w:rPr>
                <w:rFonts w:ascii="Franklin Gothic Book" w:hAnsi="Franklin Gothic Book"/>
              </w:rPr>
              <w:t>GBRF Final Project Report including Financial Acquittal.</w:t>
            </w:r>
          </w:p>
        </w:tc>
        <w:tc>
          <w:tcPr>
            <w:tcW w:w="1701" w:type="dxa"/>
          </w:tcPr>
          <w:p w14:paraId="466454EB" w14:textId="77777777" w:rsidR="0092227B" w:rsidRPr="0092227B" w:rsidRDefault="0092227B" w:rsidP="0092227B">
            <w:pPr>
              <w:rPr>
                <w:rFonts w:ascii="Franklin Gothic Book" w:hAnsi="Franklin Gothic Book"/>
              </w:rPr>
            </w:pPr>
          </w:p>
        </w:tc>
      </w:tr>
    </w:tbl>
    <w:p w14:paraId="239B4A9B" w14:textId="2FFC0662" w:rsidR="0092227B" w:rsidRPr="0092227B" w:rsidRDefault="0092227B" w:rsidP="0092227B">
      <w:pPr>
        <w:widowControl w:val="0"/>
        <w:numPr>
          <w:ilvl w:val="1"/>
          <w:numId w:val="35"/>
        </w:numPr>
        <w:spacing w:before="360" w:after="120"/>
        <w:outlineLvl w:val="1"/>
        <w:rPr>
          <w:rFonts w:ascii="Franklin Gothic Book" w:hAnsi="Franklin Gothic Book"/>
          <w:b/>
          <w:caps/>
          <w:color w:val="2E74B5" w:themeColor="accent5" w:themeShade="BF"/>
          <w:sz w:val="28"/>
          <w:szCs w:val="28"/>
        </w:rPr>
      </w:pPr>
      <w:r w:rsidRPr="0092227B">
        <w:rPr>
          <w:rFonts w:ascii="Franklin Gothic Book" w:hAnsi="Franklin Gothic Book"/>
          <w:b/>
          <w:caps/>
          <w:color w:val="2E74B5" w:themeColor="accent5" w:themeShade="BF"/>
          <w:sz w:val="28"/>
          <w:szCs w:val="28"/>
        </w:rPr>
        <w:t>value for money</w:t>
      </w:r>
      <w:r w:rsidR="002D245A">
        <w:rPr>
          <w:rFonts w:ascii="Franklin Gothic Book" w:hAnsi="Franklin Gothic Book"/>
          <w:b/>
          <w:caps/>
          <w:color w:val="2E74B5" w:themeColor="accent5" w:themeShade="BF"/>
          <w:sz w:val="28"/>
          <w:szCs w:val="28"/>
        </w:rPr>
        <w:t xml:space="preserve"> (Criteria 3)</w:t>
      </w:r>
    </w:p>
    <w:p w14:paraId="1789E97D" w14:textId="2BBE061B" w:rsidR="0092227B" w:rsidRPr="0092227B" w:rsidRDefault="0092227B" w:rsidP="0092227B">
      <w:pPr>
        <w:rPr>
          <w:rFonts w:ascii="Franklin Gothic Book" w:hAnsi="Franklin Gothic Book"/>
        </w:rPr>
      </w:pPr>
      <w:r w:rsidRPr="0092227B">
        <w:rPr>
          <w:rFonts w:ascii="Franklin Gothic Book" w:hAnsi="Franklin Gothic Book"/>
        </w:rPr>
        <w:t>Describe how your approach demonstrates value for investment and leverages other funding or co-investment opportunities</w:t>
      </w:r>
      <w:r w:rsidR="002D245A">
        <w:rPr>
          <w:rFonts w:ascii="Franklin Gothic Book" w:hAnsi="Franklin Gothic Book"/>
        </w:rPr>
        <w:t>.</w:t>
      </w:r>
      <w:r w:rsidR="00C35744">
        <w:rPr>
          <w:rFonts w:ascii="Franklin Gothic Book" w:hAnsi="Franklin Gothic Book"/>
        </w:rPr>
        <w:t xml:space="preserve"> </w:t>
      </w:r>
    </w:p>
    <w:tbl>
      <w:tblPr>
        <w:tblStyle w:val="TableGrid4"/>
        <w:tblpPr w:leftFromText="180" w:rightFromText="180" w:vertAnchor="text" w:horzAnchor="margin" w:tblpY="163"/>
        <w:tblW w:w="9636"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E6E6E6"/>
        <w:tblLook w:val="01E0" w:firstRow="1" w:lastRow="1" w:firstColumn="1" w:lastColumn="1" w:noHBand="0" w:noVBand="0"/>
      </w:tblPr>
      <w:tblGrid>
        <w:gridCol w:w="9636"/>
      </w:tblGrid>
      <w:tr w:rsidR="0092227B" w:rsidRPr="0092227B" w14:paraId="3B60EE91" w14:textId="77777777" w:rsidTr="00F67402">
        <w:trPr>
          <w:trHeight w:val="1559"/>
        </w:trPr>
        <w:tc>
          <w:tcPr>
            <w:tcW w:w="963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CF1756" w14:textId="77777777" w:rsidR="0092227B" w:rsidRPr="0092227B" w:rsidRDefault="0092227B" w:rsidP="0092227B">
            <w:pPr>
              <w:spacing w:after="60"/>
            </w:pPr>
          </w:p>
          <w:p w14:paraId="43BEF730" w14:textId="77777777" w:rsidR="0092227B" w:rsidRPr="0092227B" w:rsidRDefault="0092227B" w:rsidP="0092227B">
            <w:pPr>
              <w:spacing w:after="60"/>
            </w:pPr>
          </w:p>
          <w:p w14:paraId="101DC814" w14:textId="77777777" w:rsidR="0092227B" w:rsidRPr="0092227B" w:rsidRDefault="0092227B" w:rsidP="0092227B">
            <w:pPr>
              <w:spacing w:after="60"/>
            </w:pPr>
          </w:p>
          <w:p w14:paraId="76DDF084" w14:textId="77777777" w:rsidR="0092227B" w:rsidRPr="0092227B" w:rsidRDefault="0092227B" w:rsidP="0092227B">
            <w:pPr>
              <w:spacing w:after="60"/>
            </w:pPr>
          </w:p>
        </w:tc>
      </w:tr>
    </w:tbl>
    <w:p w14:paraId="21356EEB" w14:textId="77777777" w:rsidR="009D254F" w:rsidRDefault="009D254F" w:rsidP="009D254F">
      <w:pPr>
        <w:widowControl w:val="0"/>
        <w:spacing w:before="360" w:after="120"/>
        <w:ind w:left="432"/>
        <w:outlineLvl w:val="1"/>
        <w:rPr>
          <w:rFonts w:ascii="Franklin Gothic Book" w:hAnsi="Franklin Gothic Book"/>
          <w:b/>
          <w:caps/>
          <w:color w:val="2E74B5" w:themeColor="accent5" w:themeShade="BF"/>
          <w:sz w:val="28"/>
          <w:szCs w:val="28"/>
        </w:rPr>
      </w:pPr>
    </w:p>
    <w:p w14:paraId="3071EB62" w14:textId="77777777" w:rsidR="009D254F" w:rsidRDefault="009D254F" w:rsidP="009D254F">
      <w:pPr>
        <w:widowControl w:val="0"/>
        <w:spacing w:before="360" w:after="120"/>
        <w:ind w:left="432"/>
        <w:outlineLvl w:val="1"/>
        <w:rPr>
          <w:rFonts w:ascii="Franklin Gothic Book" w:hAnsi="Franklin Gothic Book"/>
          <w:b/>
          <w:caps/>
          <w:color w:val="2E74B5" w:themeColor="accent5" w:themeShade="BF"/>
          <w:sz w:val="28"/>
          <w:szCs w:val="28"/>
        </w:rPr>
      </w:pPr>
    </w:p>
    <w:p w14:paraId="01F51948" w14:textId="77777777" w:rsidR="009D254F" w:rsidRDefault="009D254F" w:rsidP="009D254F">
      <w:pPr>
        <w:widowControl w:val="0"/>
        <w:spacing w:before="360" w:after="120"/>
        <w:ind w:left="432"/>
        <w:outlineLvl w:val="1"/>
        <w:rPr>
          <w:rFonts w:ascii="Franklin Gothic Book" w:hAnsi="Franklin Gothic Book"/>
          <w:b/>
          <w:caps/>
          <w:color w:val="2E74B5" w:themeColor="accent5" w:themeShade="BF"/>
          <w:sz w:val="28"/>
          <w:szCs w:val="28"/>
        </w:rPr>
      </w:pPr>
    </w:p>
    <w:p w14:paraId="119FF3DC" w14:textId="77777777" w:rsidR="009D254F" w:rsidRDefault="009D254F" w:rsidP="009D254F">
      <w:pPr>
        <w:widowControl w:val="0"/>
        <w:spacing w:before="360" w:after="120"/>
        <w:ind w:left="432"/>
        <w:outlineLvl w:val="1"/>
        <w:rPr>
          <w:rFonts w:ascii="Franklin Gothic Book" w:hAnsi="Franklin Gothic Book"/>
          <w:b/>
          <w:caps/>
          <w:color w:val="2E74B5" w:themeColor="accent5" w:themeShade="BF"/>
          <w:sz w:val="28"/>
          <w:szCs w:val="28"/>
        </w:rPr>
      </w:pPr>
    </w:p>
    <w:p w14:paraId="297FC9DE" w14:textId="4CC6A448" w:rsidR="009D254F" w:rsidRPr="0092227B" w:rsidRDefault="009D254F" w:rsidP="009D254F">
      <w:pPr>
        <w:rPr>
          <w:rFonts w:ascii="Franklin Gothic Book" w:eastAsiaTheme="minorEastAsia" w:hAnsi="Franklin Gothic Book"/>
        </w:rPr>
      </w:pPr>
      <w:r w:rsidRPr="0092227B">
        <w:rPr>
          <w:rFonts w:ascii="Franklin Gothic Book" w:eastAsiaTheme="minorEastAsia" w:hAnsi="Franklin Gothic Book"/>
        </w:rPr>
        <w:lastRenderedPageBreak/>
        <w:t xml:space="preserve">The budget costs must relate to project activities (deliverables) set out in your project plan and detail the resources and funds required to complete your project. It is important to itemise and describe costs as clearly as you can.  </w:t>
      </w:r>
      <w:r w:rsidRPr="0092227B">
        <w:rPr>
          <w:rFonts w:ascii="Franklin Gothic Book" w:hAnsi="Franklin Gothic Book"/>
        </w:rPr>
        <w:t>More detailed information about what may be funded, funding limitations and funding exclusions can be found in the Grant Guideline</w:t>
      </w:r>
      <w:r w:rsidR="00CC19F1">
        <w:rPr>
          <w:rFonts w:ascii="Franklin Gothic Book" w:hAnsi="Franklin Gothic Book"/>
        </w:rPr>
        <w:t>s</w:t>
      </w:r>
      <w:r w:rsidRPr="0092227B">
        <w:rPr>
          <w:rFonts w:ascii="Franklin Gothic Book" w:hAnsi="Franklin Gothic Book"/>
        </w:rPr>
        <w:t>.</w:t>
      </w:r>
    </w:p>
    <w:p w14:paraId="26700B4A" w14:textId="77777777" w:rsidR="009D254F" w:rsidRPr="0092227B" w:rsidRDefault="009D254F" w:rsidP="009D254F">
      <w:pPr>
        <w:rPr>
          <w:rFonts w:ascii="Franklin Gothic Book" w:hAnsi="Franklin Gothic Book"/>
          <w:i/>
          <w:iCs/>
        </w:rPr>
      </w:pPr>
    </w:p>
    <w:p w14:paraId="167F1856" w14:textId="2FE113E0" w:rsidR="009D254F" w:rsidRPr="0092227B" w:rsidRDefault="009D254F" w:rsidP="00CC19F1">
      <w:pPr>
        <w:keepNext/>
        <w:rPr>
          <w:rFonts w:ascii="Franklin Gothic Book" w:hAnsi="Franklin Gothic Book" w:cs="Arial"/>
          <w:i/>
          <w:iCs/>
        </w:rPr>
      </w:pPr>
      <w:bookmarkStart w:id="0" w:name="_Hlk33085370"/>
      <w:r w:rsidRPr="0092227B">
        <w:rPr>
          <w:rFonts w:ascii="Franklin Gothic Book" w:hAnsi="Franklin Gothic Book" w:cs="Arial"/>
          <w:i/>
          <w:iCs/>
        </w:rPr>
        <w:t xml:space="preserve">Indicate the estimated project budget in accordance with the following table: </w:t>
      </w:r>
      <w:bookmarkEnd w:id="0"/>
    </w:p>
    <w:tbl>
      <w:tblPr>
        <w:tblStyle w:val="TableGrid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842"/>
        <w:gridCol w:w="1843"/>
        <w:gridCol w:w="3260"/>
      </w:tblGrid>
      <w:tr w:rsidR="009D254F" w:rsidRPr="0092227B" w14:paraId="2ACF7B80" w14:textId="77777777" w:rsidTr="00F67402">
        <w:tc>
          <w:tcPr>
            <w:tcW w:w="2689" w:type="dxa"/>
            <w:shd w:val="clear" w:color="auto" w:fill="D9E2F3" w:themeFill="accent1" w:themeFillTint="33"/>
          </w:tcPr>
          <w:p w14:paraId="24D5638D" w14:textId="77777777" w:rsidR="009D254F" w:rsidRPr="0092227B" w:rsidRDefault="009D254F" w:rsidP="00F67402">
            <w:pPr>
              <w:keepNext/>
              <w:rPr>
                <w:rFonts w:ascii="Franklin Gothic Book" w:hAnsi="Franklin Gothic Book" w:cs="Arial"/>
                <w:b/>
                <w:i/>
                <w:iCs/>
              </w:rPr>
            </w:pPr>
            <w:r w:rsidRPr="0092227B">
              <w:rPr>
                <w:rFonts w:ascii="Franklin Gothic Book" w:hAnsi="Franklin Gothic Book" w:cs="Arial"/>
                <w:b/>
                <w:i/>
                <w:iCs/>
              </w:rPr>
              <w:t>Expense item</w:t>
            </w:r>
          </w:p>
        </w:tc>
        <w:tc>
          <w:tcPr>
            <w:tcW w:w="1842" w:type="dxa"/>
            <w:shd w:val="clear" w:color="auto" w:fill="D9E2F3" w:themeFill="accent1" w:themeFillTint="33"/>
          </w:tcPr>
          <w:p w14:paraId="2958D691" w14:textId="77777777" w:rsidR="009D254F" w:rsidRPr="0092227B" w:rsidRDefault="009D254F" w:rsidP="00F67402">
            <w:pPr>
              <w:keepNext/>
              <w:rPr>
                <w:rFonts w:ascii="Franklin Gothic Book" w:hAnsi="Franklin Gothic Book" w:cs="Arial"/>
                <w:b/>
                <w:i/>
                <w:iCs/>
              </w:rPr>
            </w:pPr>
            <w:r w:rsidRPr="0092227B">
              <w:rPr>
                <w:rFonts w:ascii="Franklin Gothic Book" w:hAnsi="Franklin Gothic Book" w:cs="Arial"/>
                <w:b/>
                <w:i/>
                <w:iCs/>
              </w:rPr>
              <w:t xml:space="preserve">Total funding by GBRF grant </w:t>
            </w:r>
          </w:p>
        </w:tc>
        <w:tc>
          <w:tcPr>
            <w:tcW w:w="1843" w:type="dxa"/>
            <w:shd w:val="clear" w:color="auto" w:fill="D9E2F3" w:themeFill="accent1" w:themeFillTint="33"/>
          </w:tcPr>
          <w:p w14:paraId="502C30F2" w14:textId="77777777" w:rsidR="009D254F" w:rsidRPr="0092227B" w:rsidRDefault="009D254F" w:rsidP="00F67402">
            <w:pPr>
              <w:keepNext/>
              <w:rPr>
                <w:rFonts w:ascii="Franklin Gothic Book" w:hAnsi="Franklin Gothic Book" w:cs="Arial"/>
                <w:b/>
                <w:i/>
                <w:iCs/>
              </w:rPr>
            </w:pPr>
            <w:r w:rsidRPr="0092227B">
              <w:rPr>
                <w:rFonts w:ascii="Franklin Gothic Book" w:hAnsi="Franklin Gothic Book" w:cs="Arial"/>
                <w:b/>
                <w:i/>
                <w:iCs/>
              </w:rPr>
              <w:t>Total co- contributions *</w:t>
            </w:r>
          </w:p>
        </w:tc>
        <w:tc>
          <w:tcPr>
            <w:tcW w:w="3260" w:type="dxa"/>
            <w:shd w:val="clear" w:color="auto" w:fill="D9E2F3" w:themeFill="accent1" w:themeFillTint="33"/>
          </w:tcPr>
          <w:p w14:paraId="4A5E9D90" w14:textId="77777777" w:rsidR="009D254F" w:rsidRPr="0092227B" w:rsidRDefault="009D254F" w:rsidP="00F67402">
            <w:pPr>
              <w:keepNext/>
              <w:rPr>
                <w:rFonts w:ascii="Franklin Gothic Book" w:hAnsi="Franklin Gothic Book" w:cs="Arial"/>
                <w:b/>
                <w:i/>
                <w:iCs/>
              </w:rPr>
            </w:pPr>
            <w:r w:rsidRPr="0092227B">
              <w:rPr>
                <w:rFonts w:ascii="Franklin Gothic Book" w:hAnsi="Franklin Gothic Book" w:cs="Arial"/>
                <w:b/>
                <w:i/>
                <w:iCs/>
              </w:rPr>
              <w:t>Description of budget items</w:t>
            </w:r>
          </w:p>
        </w:tc>
      </w:tr>
      <w:tr w:rsidR="009D254F" w:rsidRPr="0092227B" w14:paraId="13E17A94" w14:textId="77777777" w:rsidTr="00F67402">
        <w:tc>
          <w:tcPr>
            <w:tcW w:w="2689" w:type="dxa"/>
          </w:tcPr>
          <w:p w14:paraId="74C19D56" w14:textId="77777777" w:rsidR="009D254F" w:rsidRPr="0092227B" w:rsidRDefault="009D254F" w:rsidP="00F67402">
            <w:pPr>
              <w:keepNext/>
              <w:rPr>
                <w:rFonts w:ascii="Franklin Gothic Book" w:hAnsi="Franklin Gothic Book" w:cs="Arial"/>
                <w:szCs w:val="22"/>
              </w:rPr>
            </w:pPr>
            <w:r w:rsidRPr="0092227B">
              <w:rPr>
                <w:rFonts w:ascii="Franklin Gothic Book" w:hAnsi="Franklin Gothic Book" w:cs="Arial"/>
              </w:rPr>
              <w:t>Staff salary – project management</w:t>
            </w:r>
          </w:p>
        </w:tc>
        <w:tc>
          <w:tcPr>
            <w:tcW w:w="1842" w:type="dxa"/>
          </w:tcPr>
          <w:p w14:paraId="42BDE327" w14:textId="77777777" w:rsidR="009D254F" w:rsidRPr="0092227B" w:rsidRDefault="009D254F" w:rsidP="00F67402">
            <w:pPr>
              <w:keepNext/>
              <w:rPr>
                <w:rFonts w:ascii="Franklin Gothic Book" w:hAnsi="Franklin Gothic Book" w:cs="Arial"/>
                <w:i/>
                <w:iCs/>
              </w:rPr>
            </w:pPr>
          </w:p>
        </w:tc>
        <w:tc>
          <w:tcPr>
            <w:tcW w:w="1843" w:type="dxa"/>
          </w:tcPr>
          <w:p w14:paraId="09C03333" w14:textId="77777777" w:rsidR="009D254F" w:rsidRPr="0092227B" w:rsidRDefault="009D254F" w:rsidP="00F67402">
            <w:pPr>
              <w:keepNext/>
              <w:rPr>
                <w:rFonts w:ascii="Franklin Gothic Book" w:hAnsi="Franklin Gothic Book" w:cs="Arial"/>
                <w:i/>
                <w:iCs/>
              </w:rPr>
            </w:pPr>
          </w:p>
        </w:tc>
        <w:tc>
          <w:tcPr>
            <w:tcW w:w="3260" w:type="dxa"/>
          </w:tcPr>
          <w:p w14:paraId="2D78F1D0" w14:textId="77777777" w:rsidR="009D254F" w:rsidRPr="0092227B" w:rsidRDefault="009D254F" w:rsidP="00F67402">
            <w:pPr>
              <w:keepNext/>
              <w:rPr>
                <w:rFonts w:ascii="Franklin Gothic Book" w:hAnsi="Franklin Gothic Book" w:cs="Arial"/>
                <w:i/>
                <w:iCs/>
              </w:rPr>
            </w:pPr>
          </w:p>
        </w:tc>
      </w:tr>
      <w:tr w:rsidR="009D254F" w:rsidRPr="0092227B" w14:paraId="26AF061D" w14:textId="77777777" w:rsidTr="00F67402">
        <w:tc>
          <w:tcPr>
            <w:tcW w:w="2689" w:type="dxa"/>
          </w:tcPr>
          <w:p w14:paraId="4C283437" w14:textId="77777777" w:rsidR="009D254F" w:rsidRPr="0092227B" w:rsidRDefault="009D254F" w:rsidP="00F67402">
            <w:pPr>
              <w:rPr>
                <w:rFonts w:ascii="Franklin Gothic Book" w:hAnsi="Franklin Gothic Book" w:cs="Arial"/>
              </w:rPr>
            </w:pPr>
            <w:r w:rsidRPr="0092227B">
              <w:rPr>
                <w:rFonts w:ascii="Franklin Gothic Book" w:hAnsi="Franklin Gothic Book" w:cs="Arial"/>
              </w:rPr>
              <w:t>Consultant or contractor costs</w:t>
            </w:r>
          </w:p>
        </w:tc>
        <w:tc>
          <w:tcPr>
            <w:tcW w:w="1842" w:type="dxa"/>
          </w:tcPr>
          <w:p w14:paraId="3D680184" w14:textId="77777777" w:rsidR="009D254F" w:rsidRPr="0092227B" w:rsidRDefault="009D254F" w:rsidP="00F67402">
            <w:pPr>
              <w:rPr>
                <w:rFonts w:ascii="Franklin Gothic Book" w:hAnsi="Franklin Gothic Book" w:cs="Arial"/>
                <w:i/>
                <w:iCs/>
              </w:rPr>
            </w:pPr>
          </w:p>
        </w:tc>
        <w:tc>
          <w:tcPr>
            <w:tcW w:w="1843" w:type="dxa"/>
          </w:tcPr>
          <w:p w14:paraId="5A0EEF22" w14:textId="77777777" w:rsidR="009D254F" w:rsidRPr="0092227B" w:rsidRDefault="009D254F" w:rsidP="00F67402">
            <w:pPr>
              <w:rPr>
                <w:rFonts w:ascii="Franklin Gothic Book" w:hAnsi="Franklin Gothic Book" w:cs="Arial"/>
                <w:i/>
                <w:iCs/>
              </w:rPr>
            </w:pPr>
          </w:p>
        </w:tc>
        <w:tc>
          <w:tcPr>
            <w:tcW w:w="3260" w:type="dxa"/>
          </w:tcPr>
          <w:p w14:paraId="09F8BE73" w14:textId="77777777" w:rsidR="009D254F" w:rsidRPr="0092227B" w:rsidRDefault="009D254F" w:rsidP="00F67402">
            <w:pPr>
              <w:rPr>
                <w:rFonts w:ascii="Franklin Gothic Book" w:hAnsi="Franklin Gothic Book" w:cs="Arial"/>
                <w:i/>
                <w:iCs/>
              </w:rPr>
            </w:pPr>
          </w:p>
        </w:tc>
      </w:tr>
      <w:tr w:rsidR="009D254F" w:rsidRPr="0092227B" w14:paraId="7E2FAE58" w14:textId="77777777" w:rsidTr="00F67402">
        <w:tc>
          <w:tcPr>
            <w:tcW w:w="2689" w:type="dxa"/>
          </w:tcPr>
          <w:p w14:paraId="238A5330" w14:textId="77777777" w:rsidR="009D254F" w:rsidRPr="0092227B" w:rsidRDefault="009D254F" w:rsidP="00F67402">
            <w:pPr>
              <w:rPr>
                <w:rFonts w:ascii="Franklin Gothic Book" w:hAnsi="Franklin Gothic Book" w:cs="Arial"/>
                <w:szCs w:val="22"/>
              </w:rPr>
            </w:pPr>
            <w:r w:rsidRPr="0092227B">
              <w:rPr>
                <w:rFonts w:ascii="Franklin Gothic Book" w:hAnsi="Franklin Gothic Book" w:cs="Arial"/>
              </w:rPr>
              <w:t xml:space="preserve">Operating costs </w:t>
            </w:r>
          </w:p>
          <w:p w14:paraId="0CA62B50" w14:textId="77777777" w:rsidR="009D254F" w:rsidRPr="0092227B" w:rsidRDefault="009D254F" w:rsidP="00F67402">
            <w:pPr>
              <w:rPr>
                <w:rFonts w:ascii="Franklin Gothic Book" w:hAnsi="Franklin Gothic Book" w:cs="Arial"/>
                <w:szCs w:val="22"/>
              </w:rPr>
            </w:pPr>
            <w:r w:rsidRPr="0092227B">
              <w:rPr>
                <w:rFonts w:ascii="Franklin Gothic Book" w:hAnsi="Franklin Gothic Book" w:cs="Arial"/>
              </w:rPr>
              <w:t>(Costs for project delivery - may be printing, meetings, events, etc).</w:t>
            </w:r>
          </w:p>
        </w:tc>
        <w:tc>
          <w:tcPr>
            <w:tcW w:w="1842" w:type="dxa"/>
          </w:tcPr>
          <w:p w14:paraId="5DD84B7E" w14:textId="77777777" w:rsidR="009D254F" w:rsidRPr="0092227B" w:rsidRDefault="009D254F" w:rsidP="00F67402">
            <w:pPr>
              <w:rPr>
                <w:rFonts w:ascii="Franklin Gothic Book" w:hAnsi="Franklin Gothic Book" w:cs="Arial"/>
                <w:i/>
                <w:iCs/>
              </w:rPr>
            </w:pPr>
          </w:p>
        </w:tc>
        <w:tc>
          <w:tcPr>
            <w:tcW w:w="1843" w:type="dxa"/>
          </w:tcPr>
          <w:p w14:paraId="4DD4F9CA" w14:textId="77777777" w:rsidR="009D254F" w:rsidRPr="0092227B" w:rsidRDefault="009D254F" w:rsidP="00F67402">
            <w:pPr>
              <w:rPr>
                <w:rFonts w:ascii="Franklin Gothic Book" w:hAnsi="Franklin Gothic Book" w:cs="Arial"/>
                <w:i/>
                <w:iCs/>
              </w:rPr>
            </w:pPr>
          </w:p>
        </w:tc>
        <w:tc>
          <w:tcPr>
            <w:tcW w:w="3260" w:type="dxa"/>
          </w:tcPr>
          <w:p w14:paraId="7E7F8C20" w14:textId="77777777" w:rsidR="009D254F" w:rsidRPr="0092227B" w:rsidRDefault="009D254F" w:rsidP="00F67402">
            <w:pPr>
              <w:rPr>
                <w:rFonts w:ascii="Franklin Gothic Book" w:hAnsi="Franklin Gothic Book" w:cs="Arial"/>
                <w:i/>
                <w:iCs/>
              </w:rPr>
            </w:pPr>
          </w:p>
        </w:tc>
      </w:tr>
      <w:tr w:rsidR="009D254F" w:rsidRPr="0092227B" w14:paraId="350E9B62" w14:textId="77777777" w:rsidTr="00F67402">
        <w:tc>
          <w:tcPr>
            <w:tcW w:w="2689" w:type="dxa"/>
          </w:tcPr>
          <w:p w14:paraId="20022A5A" w14:textId="77777777" w:rsidR="009D254F" w:rsidRPr="0092227B" w:rsidRDefault="009D254F" w:rsidP="00F67402">
            <w:pPr>
              <w:rPr>
                <w:rFonts w:ascii="Franklin Gothic Book" w:hAnsi="Franklin Gothic Book" w:cs="Arial"/>
                <w:szCs w:val="22"/>
              </w:rPr>
            </w:pPr>
            <w:r w:rsidRPr="0092227B">
              <w:rPr>
                <w:rFonts w:ascii="Franklin Gothic Book" w:hAnsi="Franklin Gothic Book" w:cs="Arial"/>
              </w:rPr>
              <w:t>Project administration</w:t>
            </w:r>
            <w:r w:rsidRPr="0092227B">
              <w:rPr>
                <w:rFonts w:ascii="Franklin Gothic Book" w:hAnsi="Franklin Gothic Book" w:cs="Arial"/>
                <w:szCs w:val="22"/>
              </w:rPr>
              <w:t xml:space="preserve">** </w:t>
            </w:r>
            <w:r w:rsidRPr="0092227B">
              <w:rPr>
                <w:rFonts w:ascii="Franklin Gothic Book" w:hAnsi="Franklin Gothic Book" w:cs="Arial"/>
              </w:rPr>
              <w:t>(cannot exceed 10%)</w:t>
            </w:r>
          </w:p>
        </w:tc>
        <w:tc>
          <w:tcPr>
            <w:tcW w:w="1842" w:type="dxa"/>
          </w:tcPr>
          <w:p w14:paraId="0E1F85BB" w14:textId="77777777" w:rsidR="009D254F" w:rsidRPr="0092227B" w:rsidRDefault="009D254F" w:rsidP="00F67402">
            <w:pPr>
              <w:rPr>
                <w:rFonts w:ascii="Franklin Gothic Book" w:hAnsi="Franklin Gothic Book" w:cs="Arial"/>
                <w:i/>
                <w:iCs/>
              </w:rPr>
            </w:pPr>
          </w:p>
        </w:tc>
        <w:tc>
          <w:tcPr>
            <w:tcW w:w="1843" w:type="dxa"/>
          </w:tcPr>
          <w:p w14:paraId="6A5A11E6" w14:textId="77777777" w:rsidR="009D254F" w:rsidRPr="0092227B" w:rsidRDefault="009D254F" w:rsidP="00F67402">
            <w:pPr>
              <w:rPr>
                <w:rFonts w:ascii="Franklin Gothic Book" w:hAnsi="Franklin Gothic Book" w:cs="Arial"/>
                <w:i/>
                <w:iCs/>
              </w:rPr>
            </w:pPr>
          </w:p>
        </w:tc>
        <w:tc>
          <w:tcPr>
            <w:tcW w:w="3260" w:type="dxa"/>
          </w:tcPr>
          <w:p w14:paraId="1C6DA2E3" w14:textId="77777777" w:rsidR="009D254F" w:rsidRPr="0092227B" w:rsidRDefault="009D254F" w:rsidP="00F67402">
            <w:pPr>
              <w:rPr>
                <w:rFonts w:ascii="Franklin Gothic Book" w:hAnsi="Franklin Gothic Book" w:cs="Arial"/>
                <w:i/>
                <w:iCs/>
              </w:rPr>
            </w:pPr>
          </w:p>
        </w:tc>
      </w:tr>
      <w:tr w:rsidR="009D254F" w:rsidRPr="0092227B" w14:paraId="75E8FB5D" w14:textId="77777777" w:rsidTr="00F67402">
        <w:tc>
          <w:tcPr>
            <w:tcW w:w="2689" w:type="dxa"/>
          </w:tcPr>
          <w:p w14:paraId="23418C1D" w14:textId="77777777" w:rsidR="009D254F" w:rsidRPr="0092227B" w:rsidRDefault="009D254F" w:rsidP="00F67402">
            <w:pPr>
              <w:rPr>
                <w:rFonts w:ascii="Franklin Gothic Book" w:hAnsi="Franklin Gothic Book" w:cs="Arial"/>
                <w:b/>
                <w:i/>
                <w:iCs/>
                <w:szCs w:val="22"/>
              </w:rPr>
            </w:pPr>
            <w:r w:rsidRPr="0092227B">
              <w:rPr>
                <w:rFonts w:ascii="Franklin Gothic Book" w:hAnsi="Franklin Gothic Book" w:cs="Arial"/>
                <w:b/>
                <w:i/>
                <w:iCs/>
              </w:rPr>
              <w:t>TOTAL ($) – excl. GST</w:t>
            </w:r>
          </w:p>
        </w:tc>
        <w:tc>
          <w:tcPr>
            <w:tcW w:w="1842" w:type="dxa"/>
          </w:tcPr>
          <w:p w14:paraId="24A90B61" w14:textId="77777777" w:rsidR="009D254F" w:rsidRPr="0092227B" w:rsidRDefault="009D254F" w:rsidP="00F67402">
            <w:pPr>
              <w:rPr>
                <w:rFonts w:ascii="Franklin Gothic Book" w:hAnsi="Franklin Gothic Book" w:cs="Arial"/>
                <w:b/>
                <w:i/>
                <w:iCs/>
              </w:rPr>
            </w:pPr>
          </w:p>
        </w:tc>
        <w:tc>
          <w:tcPr>
            <w:tcW w:w="1843" w:type="dxa"/>
          </w:tcPr>
          <w:p w14:paraId="04264FB9" w14:textId="77777777" w:rsidR="009D254F" w:rsidRPr="0092227B" w:rsidRDefault="009D254F" w:rsidP="00F67402">
            <w:pPr>
              <w:rPr>
                <w:rFonts w:ascii="Franklin Gothic Book" w:hAnsi="Franklin Gothic Book" w:cs="Arial"/>
                <w:b/>
                <w:i/>
                <w:iCs/>
              </w:rPr>
            </w:pPr>
          </w:p>
        </w:tc>
        <w:tc>
          <w:tcPr>
            <w:tcW w:w="3260" w:type="dxa"/>
          </w:tcPr>
          <w:p w14:paraId="4CCD2A9F" w14:textId="77777777" w:rsidR="009D254F" w:rsidRPr="0092227B" w:rsidRDefault="009D254F" w:rsidP="00F67402">
            <w:pPr>
              <w:rPr>
                <w:rFonts w:ascii="Franklin Gothic Book" w:hAnsi="Franklin Gothic Book" w:cs="Arial"/>
                <w:b/>
                <w:i/>
                <w:iCs/>
              </w:rPr>
            </w:pPr>
          </w:p>
        </w:tc>
      </w:tr>
    </w:tbl>
    <w:p w14:paraId="4BD3B0AC" w14:textId="77777777" w:rsidR="00CC19F1" w:rsidRDefault="00CC19F1" w:rsidP="009D254F">
      <w:pPr>
        <w:rPr>
          <w:rFonts w:ascii="Franklin Gothic Book" w:hAnsi="Franklin Gothic Book" w:cs="Arial"/>
          <w:i/>
          <w:iCs/>
        </w:rPr>
      </w:pPr>
    </w:p>
    <w:p w14:paraId="49B24FB2" w14:textId="35C7C4BF" w:rsidR="009D254F" w:rsidRPr="0092227B" w:rsidRDefault="009D254F" w:rsidP="009D254F">
      <w:pPr>
        <w:rPr>
          <w:rFonts w:ascii="Franklin Gothic Book" w:hAnsi="Franklin Gothic Book" w:cs="Arial"/>
          <w:i/>
          <w:iCs/>
        </w:rPr>
      </w:pPr>
      <w:r w:rsidRPr="0092227B">
        <w:rPr>
          <w:rFonts w:ascii="Franklin Gothic Book" w:hAnsi="Franklin Gothic Book" w:cs="Arial"/>
          <w:i/>
          <w:iCs/>
        </w:rPr>
        <w:t xml:space="preserve">*Please record the co-contributions and indicate the source of this funding. Co-contribution is an investment that is cash or a contractually recognised in-kind services/expenses such </w:t>
      </w:r>
      <w:proofErr w:type="gramStart"/>
      <w:r w:rsidRPr="0092227B">
        <w:rPr>
          <w:rFonts w:ascii="Franklin Gothic Book" w:hAnsi="Franklin Gothic Book" w:cs="Arial"/>
          <w:i/>
          <w:iCs/>
        </w:rPr>
        <w:t>as;</w:t>
      </w:r>
      <w:proofErr w:type="gramEnd"/>
      <w:r w:rsidRPr="0092227B">
        <w:rPr>
          <w:rFonts w:ascii="Franklin Gothic Book" w:hAnsi="Franklin Gothic Book" w:cs="Arial"/>
          <w:i/>
          <w:iCs/>
        </w:rPr>
        <w:t xml:space="preserve"> staff salary, volunteer time, specialist advisory, landholder time for events and work, administration costs (electricity, water, gas etc), building costs (meeting rooms, office, labs) and equipment. </w:t>
      </w:r>
    </w:p>
    <w:p w14:paraId="58A84950" w14:textId="77777777" w:rsidR="009D254F" w:rsidRPr="0092227B" w:rsidRDefault="009D254F" w:rsidP="009D254F">
      <w:pPr>
        <w:rPr>
          <w:rFonts w:ascii="Franklin Gothic Book" w:hAnsi="Franklin Gothic Book" w:cs="Arial"/>
          <w:i/>
          <w:iCs/>
        </w:rPr>
      </w:pPr>
      <w:r w:rsidRPr="0092227B">
        <w:rPr>
          <w:rFonts w:ascii="Franklin Gothic Book" w:hAnsi="Franklin Gothic Book" w:cs="Arial"/>
          <w:i/>
          <w:iCs/>
        </w:rPr>
        <w:t>In-kind support can include:</w:t>
      </w:r>
    </w:p>
    <w:p w14:paraId="4B11603F" w14:textId="77777777" w:rsidR="009D254F" w:rsidRPr="0092227B" w:rsidRDefault="009D254F" w:rsidP="009D254F">
      <w:pPr>
        <w:widowControl w:val="0"/>
        <w:numPr>
          <w:ilvl w:val="0"/>
          <w:numId w:val="22"/>
        </w:numPr>
        <w:rPr>
          <w:rFonts w:ascii="Franklin Gothic Book" w:hAnsi="Franklin Gothic Book" w:cs="Arial"/>
          <w:i/>
          <w:iCs/>
        </w:rPr>
      </w:pPr>
      <w:r w:rsidRPr="0092227B">
        <w:rPr>
          <w:rFonts w:ascii="Franklin Gothic Book" w:hAnsi="Franklin Gothic Book" w:cs="Arial"/>
          <w:i/>
          <w:iCs/>
        </w:rPr>
        <w:t>volunteer time (valued at $46.6/hour as per Australian Bureau of Statistics figures)</w:t>
      </w:r>
    </w:p>
    <w:p w14:paraId="74A63716" w14:textId="77777777" w:rsidR="009D254F" w:rsidRPr="0092227B" w:rsidRDefault="009D254F" w:rsidP="009D254F">
      <w:pPr>
        <w:widowControl w:val="0"/>
        <w:numPr>
          <w:ilvl w:val="0"/>
          <w:numId w:val="22"/>
        </w:numPr>
        <w:rPr>
          <w:rFonts w:ascii="Franklin Gothic Book" w:hAnsi="Franklin Gothic Book" w:cs="Arial"/>
          <w:i/>
          <w:iCs/>
        </w:rPr>
      </w:pPr>
      <w:r w:rsidRPr="0092227B">
        <w:rPr>
          <w:rFonts w:ascii="Franklin Gothic Book" w:hAnsi="Franklin Gothic Book" w:cs="Arial"/>
          <w:i/>
          <w:iCs/>
        </w:rPr>
        <w:t>partner support</w:t>
      </w:r>
    </w:p>
    <w:p w14:paraId="279C3DE8" w14:textId="77777777" w:rsidR="009D254F" w:rsidRPr="0092227B" w:rsidRDefault="009D254F" w:rsidP="009D254F">
      <w:pPr>
        <w:widowControl w:val="0"/>
        <w:numPr>
          <w:ilvl w:val="0"/>
          <w:numId w:val="22"/>
        </w:numPr>
        <w:rPr>
          <w:rFonts w:ascii="Franklin Gothic Book" w:hAnsi="Franklin Gothic Book" w:cs="Arial"/>
          <w:i/>
          <w:iCs/>
          <w:szCs w:val="20"/>
        </w:rPr>
      </w:pPr>
      <w:r w:rsidRPr="0092227B">
        <w:rPr>
          <w:rFonts w:ascii="Franklin Gothic Book" w:hAnsi="Franklin Gothic Book" w:cs="Arial"/>
          <w:i/>
          <w:iCs/>
        </w:rPr>
        <w:t xml:space="preserve">external support </w:t>
      </w:r>
    </w:p>
    <w:p w14:paraId="2FFFAAF3" w14:textId="77777777" w:rsidR="009D254F" w:rsidRPr="0092227B" w:rsidRDefault="009D254F" w:rsidP="009D254F">
      <w:pPr>
        <w:rPr>
          <w:rFonts w:ascii="Franklin Gothic Book" w:hAnsi="Franklin Gothic Book" w:cs="Arial"/>
          <w:i/>
          <w:iCs/>
        </w:rPr>
      </w:pPr>
    </w:p>
    <w:p w14:paraId="7BF825E3" w14:textId="4729570F" w:rsidR="009D254F" w:rsidRPr="00CC19F1" w:rsidRDefault="009D254F" w:rsidP="00CC19F1">
      <w:pPr>
        <w:rPr>
          <w:rFonts w:ascii="Franklin Gothic Book" w:hAnsi="Franklin Gothic Book" w:cs="Arial"/>
          <w:i/>
          <w:iCs/>
        </w:rPr>
      </w:pPr>
      <w:r w:rsidRPr="0092227B">
        <w:rPr>
          <w:rFonts w:ascii="Franklin Gothic Book" w:hAnsi="Franklin Gothic Book" w:cs="Arial"/>
          <w:i/>
          <w:iCs/>
        </w:rPr>
        <w:t xml:space="preserve">**Project administration includes organisational overheads. Please note that administration costs must not exceed 10% of the total budget. </w:t>
      </w:r>
    </w:p>
    <w:p w14:paraId="10ACF8D6" w14:textId="585E983C" w:rsidR="0092227B" w:rsidRPr="0092227B" w:rsidRDefault="0092227B" w:rsidP="0092227B">
      <w:pPr>
        <w:widowControl w:val="0"/>
        <w:numPr>
          <w:ilvl w:val="1"/>
          <w:numId w:val="35"/>
        </w:numPr>
        <w:spacing w:before="360" w:after="120"/>
        <w:outlineLvl w:val="1"/>
        <w:rPr>
          <w:rFonts w:ascii="Franklin Gothic Book" w:hAnsi="Franklin Gothic Book"/>
          <w:b/>
          <w:caps/>
          <w:color w:val="2E74B5" w:themeColor="accent5" w:themeShade="BF"/>
          <w:sz w:val="28"/>
          <w:szCs w:val="28"/>
        </w:rPr>
      </w:pPr>
      <w:r w:rsidRPr="0092227B">
        <w:rPr>
          <w:rFonts w:ascii="Franklin Gothic Book" w:hAnsi="Franklin Gothic Book"/>
          <w:b/>
          <w:caps/>
          <w:color w:val="2E74B5" w:themeColor="accent5" w:themeShade="BF"/>
          <w:sz w:val="28"/>
          <w:szCs w:val="28"/>
        </w:rPr>
        <w:t>sustainability and benefits for reef communities</w:t>
      </w:r>
      <w:r w:rsidR="002D245A">
        <w:rPr>
          <w:rFonts w:ascii="Franklin Gothic Book" w:hAnsi="Franklin Gothic Book"/>
          <w:b/>
          <w:caps/>
          <w:color w:val="2E74B5" w:themeColor="accent5" w:themeShade="BF"/>
          <w:sz w:val="28"/>
          <w:szCs w:val="28"/>
        </w:rPr>
        <w:t xml:space="preserve"> (criteria 4)</w:t>
      </w:r>
    </w:p>
    <w:p w14:paraId="56D2DA25" w14:textId="77777777" w:rsidR="0092227B" w:rsidRPr="0092227B" w:rsidRDefault="0092227B" w:rsidP="0092227B">
      <w:pPr>
        <w:rPr>
          <w:rFonts w:ascii="Franklin Gothic Book" w:hAnsi="Franklin Gothic Book"/>
        </w:rPr>
      </w:pPr>
      <w:r w:rsidRPr="0092227B">
        <w:rPr>
          <w:rFonts w:ascii="Franklin Gothic Book" w:hAnsi="Franklin Gothic Book"/>
        </w:rPr>
        <w:t xml:space="preserve">Describe what your organisation does in the way of sustainable operations? Do you have any initiatives within your organisation that demonstrates a commitment to economic and social benefits for reef </w:t>
      </w:r>
      <w:proofErr w:type="gramStart"/>
      <w:r w:rsidRPr="0092227B">
        <w:rPr>
          <w:rFonts w:ascii="Franklin Gothic Book" w:hAnsi="Franklin Gothic Book"/>
        </w:rPr>
        <w:t>communities?,</w:t>
      </w:r>
      <w:proofErr w:type="gramEnd"/>
      <w:r w:rsidRPr="0092227B">
        <w:rPr>
          <w:rFonts w:ascii="Franklin Gothic Book" w:hAnsi="Franklin Gothic Book"/>
        </w:rPr>
        <w:t xml:space="preserve"> This is addressing assessment criteria 4 in the Grant Guidelines. (500 words maximum)</w:t>
      </w:r>
    </w:p>
    <w:tbl>
      <w:tblPr>
        <w:tblStyle w:val="TableGrid4"/>
        <w:tblpPr w:leftFromText="180" w:rightFromText="180" w:vertAnchor="text" w:horzAnchor="margin" w:tblpY="163"/>
        <w:tblW w:w="9636"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E6E6E6"/>
        <w:tblLook w:val="01E0" w:firstRow="1" w:lastRow="1" w:firstColumn="1" w:lastColumn="1" w:noHBand="0" w:noVBand="0"/>
      </w:tblPr>
      <w:tblGrid>
        <w:gridCol w:w="9636"/>
      </w:tblGrid>
      <w:tr w:rsidR="0092227B" w:rsidRPr="0092227B" w14:paraId="3CE656EF" w14:textId="77777777" w:rsidTr="00765615">
        <w:trPr>
          <w:trHeight w:val="1125"/>
        </w:trPr>
        <w:tc>
          <w:tcPr>
            <w:tcW w:w="963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FE1B0D" w14:textId="77777777" w:rsidR="0092227B" w:rsidRDefault="0092227B" w:rsidP="0092227B">
            <w:pPr>
              <w:spacing w:after="60"/>
            </w:pPr>
          </w:p>
          <w:p w14:paraId="6751569B" w14:textId="77777777" w:rsidR="00765615" w:rsidRPr="00765615" w:rsidRDefault="00765615" w:rsidP="00765615"/>
          <w:p w14:paraId="19FDE928" w14:textId="1AF87FF5" w:rsidR="00765615" w:rsidRPr="0092227B" w:rsidRDefault="00765615" w:rsidP="00765615">
            <w:pPr>
              <w:tabs>
                <w:tab w:val="left" w:pos="1380"/>
              </w:tabs>
            </w:pPr>
          </w:p>
        </w:tc>
      </w:tr>
    </w:tbl>
    <w:p w14:paraId="2FAC55FA" w14:textId="77777777" w:rsidR="0092227B" w:rsidRPr="0092227B" w:rsidRDefault="0092227B" w:rsidP="0092227B">
      <w:pPr>
        <w:widowControl w:val="0"/>
        <w:numPr>
          <w:ilvl w:val="1"/>
          <w:numId w:val="0"/>
        </w:numPr>
        <w:spacing w:before="360" w:after="120"/>
        <w:ind w:left="432" w:hanging="432"/>
        <w:outlineLvl w:val="1"/>
        <w:rPr>
          <w:rFonts w:ascii="Franklin Gothic Book" w:hAnsi="Franklin Gothic Book"/>
          <w:b/>
          <w:caps/>
          <w:color w:val="2E74B5" w:themeColor="accent5" w:themeShade="BF"/>
          <w:sz w:val="28"/>
          <w:szCs w:val="28"/>
        </w:rPr>
      </w:pPr>
      <w:r w:rsidRPr="0092227B">
        <w:rPr>
          <w:rFonts w:ascii="Franklin Gothic Book" w:hAnsi="Franklin Gothic Book"/>
          <w:b/>
          <w:color w:val="2E74B5" w:themeColor="accent5" w:themeShade="BF"/>
          <w:sz w:val="28"/>
          <w:szCs w:val="28"/>
        </w:rPr>
        <w:t xml:space="preserve">EXPECTED ORGANISATIONAL OUTCOMES </w:t>
      </w:r>
    </w:p>
    <w:p w14:paraId="3B8ABC8F" w14:textId="391D116F" w:rsidR="0092227B" w:rsidRDefault="0092227B" w:rsidP="0092227B">
      <w:pPr>
        <w:rPr>
          <w:rFonts w:ascii="Franklin Gothic Book" w:hAnsi="Franklin Gothic Book"/>
          <w:i/>
          <w:iCs/>
          <w:sz w:val="20"/>
          <w:szCs w:val="20"/>
        </w:rPr>
      </w:pPr>
      <w:r w:rsidRPr="0092227B">
        <w:rPr>
          <w:rFonts w:ascii="Franklin Gothic Book" w:hAnsi="Franklin Gothic Book"/>
        </w:rPr>
        <w:t xml:space="preserve">As a result of the grant funding, what is the </w:t>
      </w:r>
      <w:r w:rsidR="00765615">
        <w:rPr>
          <w:rFonts w:ascii="Franklin Gothic Book" w:hAnsi="Franklin Gothic Book"/>
        </w:rPr>
        <w:t xml:space="preserve">number of staffing days </w:t>
      </w:r>
      <w:r w:rsidRPr="0092227B">
        <w:rPr>
          <w:rFonts w:ascii="Franklin Gothic Book" w:hAnsi="Franklin Gothic Book"/>
        </w:rPr>
        <w:t xml:space="preserve">that you expect to be supported throughout the grant term? </w:t>
      </w:r>
    </w:p>
    <w:tbl>
      <w:tblPr>
        <w:tblStyle w:val="TableGrid4"/>
        <w:tblpPr w:leftFromText="180" w:rightFromText="180" w:vertAnchor="text" w:horzAnchor="margin" w:tblpY="163"/>
        <w:tblW w:w="9636"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E6E6E6"/>
        <w:tblLook w:val="01E0" w:firstRow="1" w:lastRow="1" w:firstColumn="1" w:lastColumn="1" w:noHBand="0" w:noVBand="0"/>
      </w:tblPr>
      <w:tblGrid>
        <w:gridCol w:w="9636"/>
      </w:tblGrid>
      <w:tr w:rsidR="00765615" w:rsidRPr="0092227B" w14:paraId="7F0D709A" w14:textId="77777777" w:rsidTr="00765615">
        <w:trPr>
          <w:trHeight w:val="420"/>
        </w:trPr>
        <w:tc>
          <w:tcPr>
            <w:tcW w:w="963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709B94" w14:textId="77777777" w:rsidR="00765615" w:rsidRPr="0092227B" w:rsidRDefault="00765615" w:rsidP="00F67402">
            <w:pPr>
              <w:spacing w:after="60"/>
            </w:pPr>
          </w:p>
        </w:tc>
      </w:tr>
    </w:tbl>
    <w:p w14:paraId="07FD5F64" w14:textId="72D048EE" w:rsidR="00765615" w:rsidRPr="0092227B" w:rsidRDefault="00765615" w:rsidP="0092227B">
      <w:pPr>
        <w:rPr>
          <w:rFonts w:ascii="Franklin Gothic Book" w:hAnsi="Franklin Gothic Book"/>
        </w:rPr>
        <w:sectPr w:rsidR="00765615" w:rsidRPr="0092227B" w:rsidSect="00A9137B">
          <w:footerReference w:type="even" r:id="rId14"/>
          <w:footerReference w:type="default" r:id="rId15"/>
          <w:footerReference w:type="first" r:id="rId16"/>
          <w:pgSz w:w="11906" w:h="16838"/>
          <w:pgMar w:top="1134" w:right="1134" w:bottom="993" w:left="1134" w:header="709" w:footer="397" w:gutter="0"/>
          <w:cols w:space="708"/>
          <w:titlePg/>
          <w:docGrid w:linePitch="360"/>
        </w:sectPr>
      </w:pPr>
    </w:p>
    <w:p w14:paraId="47E1E804" w14:textId="1317BAD6" w:rsidR="0092227B" w:rsidRPr="0092227B" w:rsidRDefault="0092227B" w:rsidP="00765615">
      <w:pPr>
        <w:widowControl w:val="0"/>
        <w:shd w:val="clear" w:color="auto" w:fill="002060"/>
        <w:spacing w:before="240" w:after="120"/>
        <w:ind w:left="360" w:hanging="360"/>
        <w:outlineLvl w:val="0"/>
        <w:rPr>
          <w:rFonts w:ascii="Franklin Gothic Book" w:hAnsi="Franklin Gothic Book"/>
          <w:b/>
          <w:color w:val="FFFFFF" w:themeColor="background1"/>
          <w:sz w:val="36"/>
          <w:szCs w:val="36"/>
        </w:rPr>
      </w:pPr>
      <w:bookmarkStart w:id="1" w:name="_Hlk528834724"/>
      <w:r w:rsidRPr="0092227B">
        <w:rPr>
          <w:rFonts w:ascii="Franklin Gothic Book" w:hAnsi="Franklin Gothic Book"/>
          <w:b/>
          <w:color w:val="FFFFFF" w:themeColor="background1"/>
          <w:sz w:val="36"/>
          <w:szCs w:val="36"/>
        </w:rPr>
        <w:lastRenderedPageBreak/>
        <w:t>Eligibility Criteria</w:t>
      </w:r>
      <w:bookmarkEnd w:id="1"/>
    </w:p>
    <w:p w14:paraId="7D7397D4" w14:textId="77777777" w:rsidR="00765615" w:rsidRDefault="00765615" w:rsidP="0092227B">
      <w:pPr>
        <w:rPr>
          <w:rFonts w:ascii="Franklin Gothic Book" w:hAnsi="Franklin Gothic Book"/>
          <w:sz w:val="20"/>
          <w:szCs w:val="20"/>
        </w:rPr>
      </w:pPr>
    </w:p>
    <w:p w14:paraId="65B43846" w14:textId="77777777" w:rsidR="00765615" w:rsidRPr="00F05463" w:rsidRDefault="00765615" w:rsidP="00765615">
      <w:pPr>
        <w:rPr>
          <w:rFonts w:ascii="Franklin Gothic Book" w:hAnsi="Franklin Gothic Book"/>
          <w:sz w:val="20"/>
          <w:szCs w:val="20"/>
        </w:rPr>
      </w:pPr>
      <w:r w:rsidRPr="0092227B">
        <w:rPr>
          <w:rFonts w:ascii="Franklin Gothic Book" w:hAnsi="Franklin Gothic Book"/>
          <w:sz w:val="20"/>
          <w:szCs w:val="20"/>
        </w:rPr>
        <w:t xml:space="preserve">By submitting this application form you agree that your information will be used in accordance with </w:t>
      </w:r>
      <w:hyperlink r:id="rId17" w:history="1">
        <w:r w:rsidRPr="0092227B">
          <w:rPr>
            <w:rFonts w:ascii="Franklin Gothic Book" w:hAnsi="Franklin Gothic Book"/>
            <w:color w:val="0563C1" w:themeColor="hyperlink"/>
            <w:sz w:val="20"/>
            <w:szCs w:val="20"/>
            <w:u w:val="single"/>
          </w:rPr>
          <w:t>GBRF’s Privacy Policy</w:t>
        </w:r>
      </w:hyperlink>
      <w:r w:rsidRPr="0092227B">
        <w:rPr>
          <w:rFonts w:ascii="Franklin Gothic Book" w:hAnsi="Franklin Gothic Book"/>
          <w:sz w:val="20"/>
          <w:szCs w:val="20"/>
        </w:rPr>
        <w:t>.</w:t>
      </w:r>
    </w:p>
    <w:p w14:paraId="1EDED593" w14:textId="77777777" w:rsidR="00765615" w:rsidRDefault="00765615" w:rsidP="0092227B">
      <w:pPr>
        <w:rPr>
          <w:rFonts w:ascii="Franklin Gothic Book" w:hAnsi="Franklin Gothic Book"/>
          <w:sz w:val="20"/>
          <w:szCs w:val="20"/>
        </w:rPr>
      </w:pPr>
    </w:p>
    <w:p w14:paraId="408EACFB" w14:textId="5694A084" w:rsidR="0092227B" w:rsidRPr="0092227B" w:rsidRDefault="0092227B" w:rsidP="0092227B">
      <w:pPr>
        <w:rPr>
          <w:rFonts w:ascii="Franklin Gothic Book" w:hAnsi="Franklin Gothic Book"/>
          <w:sz w:val="20"/>
          <w:szCs w:val="20"/>
        </w:rPr>
      </w:pPr>
      <w:r w:rsidRPr="0092227B">
        <w:rPr>
          <w:rFonts w:ascii="Franklin Gothic Book" w:hAnsi="Franklin Gothic Book"/>
          <w:sz w:val="20"/>
          <w:szCs w:val="20"/>
        </w:rPr>
        <w:t>The applicant should indicate whether the application complies with the following eligibility criteria and provide a brief explanation.</w:t>
      </w:r>
    </w:p>
    <w:p w14:paraId="3C8EF69F" w14:textId="77777777" w:rsidR="0092227B" w:rsidRPr="0092227B" w:rsidRDefault="0092227B" w:rsidP="0092227B">
      <w:pPr>
        <w:rPr>
          <w:rFonts w:ascii="Franklin Gothic Book" w:hAnsi="Franklin Gothic Book"/>
          <w:sz w:val="20"/>
          <w:szCs w:val="20"/>
        </w:rPr>
      </w:pPr>
    </w:p>
    <w:tbl>
      <w:tblPr>
        <w:tblStyle w:val="TableGrid1"/>
        <w:tblW w:w="9634" w:type="dxa"/>
        <w:tblLook w:val="04A0" w:firstRow="1" w:lastRow="0" w:firstColumn="1" w:lastColumn="0" w:noHBand="0" w:noVBand="1"/>
      </w:tblPr>
      <w:tblGrid>
        <w:gridCol w:w="8075"/>
        <w:gridCol w:w="1559"/>
      </w:tblGrid>
      <w:tr w:rsidR="0092227B" w:rsidRPr="0092227B" w14:paraId="6715B473" w14:textId="77777777" w:rsidTr="00B40059">
        <w:tc>
          <w:tcPr>
            <w:tcW w:w="807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397F8A5" w14:textId="77777777" w:rsidR="0092227B" w:rsidRPr="0092227B" w:rsidRDefault="0092227B" w:rsidP="0092227B">
            <w:pPr>
              <w:rPr>
                <w:rFonts w:ascii="Franklin Gothic Book" w:hAnsi="Franklin Gothic Book"/>
                <w:b/>
                <w:sz w:val="20"/>
              </w:rPr>
            </w:pPr>
            <w:r w:rsidRPr="0092227B">
              <w:rPr>
                <w:rFonts w:ascii="Franklin Gothic Book" w:hAnsi="Franklin Gothic Book"/>
                <w:b/>
                <w:sz w:val="20"/>
              </w:rPr>
              <w:t>Eligibility Criteria</w:t>
            </w:r>
          </w:p>
        </w:tc>
        <w:tc>
          <w:tcPr>
            <w:tcW w:w="1559" w:type="dxa"/>
            <w:tcBorders>
              <w:top w:val="nil"/>
              <w:left w:val="single" w:sz="4" w:space="0" w:color="auto"/>
              <w:bottom w:val="single" w:sz="4" w:space="0" w:color="auto"/>
              <w:right w:val="nil"/>
            </w:tcBorders>
            <w:shd w:val="clear" w:color="auto" w:fill="auto"/>
          </w:tcPr>
          <w:p w14:paraId="082AA557" w14:textId="77777777" w:rsidR="0092227B" w:rsidRPr="0092227B" w:rsidRDefault="0092227B" w:rsidP="0092227B">
            <w:pPr>
              <w:jc w:val="center"/>
              <w:rPr>
                <w:rFonts w:ascii="Franklin Gothic Book" w:hAnsi="Franklin Gothic Book"/>
                <w:b/>
                <w:sz w:val="20"/>
              </w:rPr>
            </w:pPr>
          </w:p>
        </w:tc>
      </w:tr>
      <w:tr w:rsidR="00274A66" w:rsidRPr="0092227B" w14:paraId="4617D5DD" w14:textId="77777777" w:rsidTr="00B40059">
        <w:tc>
          <w:tcPr>
            <w:tcW w:w="8075" w:type="dxa"/>
            <w:tcBorders>
              <w:top w:val="single" w:sz="4" w:space="0" w:color="auto"/>
              <w:left w:val="single" w:sz="4" w:space="0" w:color="auto"/>
              <w:bottom w:val="single" w:sz="4" w:space="0" w:color="auto"/>
              <w:right w:val="single" w:sz="4" w:space="0" w:color="auto"/>
            </w:tcBorders>
          </w:tcPr>
          <w:p w14:paraId="7DAB4BD7" w14:textId="0F83EA06" w:rsidR="00274A66" w:rsidRPr="0092227B" w:rsidRDefault="007B2345" w:rsidP="0092227B">
            <w:pPr>
              <w:rPr>
                <w:rFonts w:ascii="Franklin Gothic Book" w:hAnsi="Franklin Gothic Book"/>
                <w:sz w:val="20"/>
              </w:rPr>
            </w:pPr>
            <w:r w:rsidRPr="007B2345">
              <w:rPr>
                <w:rFonts w:ascii="Franklin Gothic Book" w:hAnsi="Franklin Gothic Book"/>
                <w:sz w:val="20"/>
              </w:rPr>
              <w:t xml:space="preserve">Applicant </w:t>
            </w:r>
            <w:r>
              <w:rPr>
                <w:rFonts w:ascii="Franklin Gothic Book" w:hAnsi="Franklin Gothic Book"/>
                <w:sz w:val="20"/>
              </w:rPr>
              <w:t>is</w:t>
            </w:r>
            <w:r w:rsidRPr="007B2345">
              <w:rPr>
                <w:rFonts w:ascii="Franklin Gothic Book" w:hAnsi="Franklin Gothic Book"/>
                <w:sz w:val="20"/>
              </w:rPr>
              <w:t xml:space="preserve"> based in the Cairns-Port Douglas region and ha</w:t>
            </w:r>
            <w:r>
              <w:rPr>
                <w:rFonts w:ascii="Franklin Gothic Book" w:hAnsi="Franklin Gothic Book"/>
                <w:sz w:val="20"/>
              </w:rPr>
              <w:t>s</w:t>
            </w:r>
            <w:r w:rsidRPr="007B2345">
              <w:rPr>
                <w:rFonts w:ascii="Franklin Gothic Book" w:hAnsi="Franklin Gothic Book"/>
                <w:sz w:val="20"/>
              </w:rPr>
              <w:t xml:space="preserve"> engaged previously with Hub network activities (workshops, trainings, events etc)</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896C98" w14:textId="6F4325B4" w:rsidR="00274A66" w:rsidRDefault="00000000" w:rsidP="0092227B">
            <w:pPr>
              <w:spacing w:before="120" w:after="120"/>
              <w:rPr>
                <w:rFonts w:ascii="Franklin Gothic Book" w:hAnsi="Franklin Gothic Book"/>
                <w:sz w:val="20"/>
              </w:rPr>
            </w:pPr>
            <w:sdt>
              <w:sdtPr>
                <w:rPr>
                  <w:rFonts w:ascii="Franklin Gothic Book" w:hAnsi="Franklin Gothic Book"/>
                  <w:sz w:val="20"/>
                </w:rPr>
                <w:id w:val="-1889803536"/>
                <w14:checkbox>
                  <w14:checked w14:val="0"/>
                  <w14:checkedState w14:val="2612" w14:font="MS Gothic"/>
                  <w14:uncheckedState w14:val="2610" w14:font="MS Gothic"/>
                </w14:checkbox>
              </w:sdtPr>
              <w:sdtContent>
                <w:r w:rsidR="007B2345" w:rsidRPr="0092227B">
                  <w:rPr>
                    <w:rFonts w:ascii="Segoe UI Symbol" w:eastAsia="MS Gothic" w:hAnsi="Segoe UI Symbol" w:cs="Segoe UI Symbol"/>
                    <w:sz w:val="20"/>
                  </w:rPr>
                  <w:t>☐</w:t>
                </w:r>
              </w:sdtContent>
            </w:sdt>
            <w:r w:rsidR="007B2345" w:rsidRPr="0092227B">
              <w:rPr>
                <w:rFonts w:ascii="Franklin Gothic Book" w:hAnsi="Franklin Gothic Book"/>
                <w:sz w:val="20"/>
              </w:rPr>
              <w:t xml:space="preserve"> Yes / </w:t>
            </w:r>
            <w:sdt>
              <w:sdtPr>
                <w:rPr>
                  <w:rFonts w:ascii="Franklin Gothic Book" w:hAnsi="Franklin Gothic Book"/>
                  <w:sz w:val="20"/>
                </w:rPr>
                <w:id w:val="-2010744993"/>
                <w14:checkbox>
                  <w14:checked w14:val="0"/>
                  <w14:checkedState w14:val="2612" w14:font="MS Gothic"/>
                  <w14:uncheckedState w14:val="2610" w14:font="MS Gothic"/>
                </w14:checkbox>
              </w:sdtPr>
              <w:sdtContent>
                <w:r w:rsidR="007B2345" w:rsidRPr="0092227B">
                  <w:rPr>
                    <w:rFonts w:ascii="Segoe UI Symbol" w:eastAsia="MS Gothic" w:hAnsi="Segoe UI Symbol" w:cs="Segoe UI Symbol"/>
                    <w:sz w:val="20"/>
                  </w:rPr>
                  <w:t>☐</w:t>
                </w:r>
              </w:sdtContent>
            </w:sdt>
            <w:r w:rsidR="007B2345" w:rsidRPr="0092227B">
              <w:rPr>
                <w:rFonts w:ascii="Franklin Gothic Book" w:hAnsi="Franklin Gothic Book"/>
                <w:sz w:val="20"/>
              </w:rPr>
              <w:t xml:space="preserve"> No</w:t>
            </w:r>
          </w:p>
        </w:tc>
      </w:tr>
      <w:tr w:rsidR="0092227B" w:rsidRPr="0092227B" w14:paraId="7A996334" w14:textId="77777777" w:rsidTr="007B2345">
        <w:tc>
          <w:tcPr>
            <w:tcW w:w="8075" w:type="dxa"/>
            <w:tcBorders>
              <w:top w:val="single" w:sz="4" w:space="0" w:color="auto"/>
              <w:left w:val="single" w:sz="4" w:space="0" w:color="auto"/>
              <w:bottom w:val="single" w:sz="4" w:space="0" w:color="auto"/>
              <w:right w:val="single" w:sz="4" w:space="0" w:color="auto"/>
            </w:tcBorders>
            <w:vAlign w:val="center"/>
          </w:tcPr>
          <w:p w14:paraId="46B8824F" w14:textId="77777777" w:rsidR="0092227B" w:rsidRPr="0092227B" w:rsidRDefault="0092227B" w:rsidP="007B2345">
            <w:pPr>
              <w:rPr>
                <w:rFonts w:ascii="Franklin Gothic Book" w:hAnsi="Franklin Gothic Book"/>
                <w:sz w:val="20"/>
              </w:rPr>
            </w:pPr>
            <w:r w:rsidRPr="0092227B">
              <w:rPr>
                <w:rFonts w:ascii="Franklin Gothic Book" w:hAnsi="Franklin Gothic Book"/>
                <w:sz w:val="20"/>
              </w:rPr>
              <w:t>Applicant is operating in Australia and has supplied an Australian Business Number (ABN)</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3FAB3F" w14:textId="4DB17C77" w:rsidR="0092227B" w:rsidRPr="0092227B" w:rsidRDefault="00000000" w:rsidP="007B2345">
            <w:pPr>
              <w:spacing w:after="120"/>
              <w:rPr>
                <w:rFonts w:ascii="Franklin Gothic Book" w:hAnsi="Franklin Gothic Book"/>
                <w:sz w:val="20"/>
              </w:rPr>
            </w:pPr>
            <w:sdt>
              <w:sdtPr>
                <w:rPr>
                  <w:rFonts w:ascii="Franklin Gothic Book" w:hAnsi="Franklin Gothic Book"/>
                  <w:sz w:val="20"/>
                </w:rPr>
                <w:id w:val="-1161464618"/>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Yes / </w:t>
            </w:r>
            <w:sdt>
              <w:sdtPr>
                <w:rPr>
                  <w:rFonts w:ascii="Franklin Gothic Book" w:hAnsi="Franklin Gothic Book"/>
                  <w:sz w:val="20"/>
                </w:rPr>
                <w:id w:val="-1704772981"/>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No </w:t>
            </w:r>
          </w:p>
        </w:tc>
      </w:tr>
      <w:tr w:rsidR="0092227B" w:rsidRPr="0092227B" w14:paraId="2D38BE43" w14:textId="77777777" w:rsidTr="00B40059">
        <w:tc>
          <w:tcPr>
            <w:tcW w:w="8075" w:type="dxa"/>
            <w:tcBorders>
              <w:top w:val="single" w:sz="4" w:space="0" w:color="auto"/>
              <w:left w:val="single" w:sz="4" w:space="0" w:color="auto"/>
              <w:bottom w:val="single" w:sz="4" w:space="0" w:color="auto"/>
              <w:right w:val="single" w:sz="4" w:space="0" w:color="auto"/>
            </w:tcBorders>
          </w:tcPr>
          <w:p w14:paraId="697FC17E" w14:textId="77777777" w:rsidR="0092227B" w:rsidRPr="0092227B" w:rsidRDefault="0092227B" w:rsidP="0092227B">
            <w:pPr>
              <w:rPr>
                <w:rFonts w:ascii="Franklin Gothic Book" w:hAnsi="Franklin Gothic Book"/>
                <w:sz w:val="20"/>
              </w:rPr>
            </w:pPr>
            <w:r w:rsidRPr="0092227B">
              <w:rPr>
                <w:rFonts w:ascii="Franklin Gothic Book" w:hAnsi="Franklin Gothic Book"/>
                <w:sz w:val="20"/>
              </w:rPr>
              <w:t>Applicant holds, or is willing to hold, the required insurances. The following insurance types may be expected:</w:t>
            </w:r>
          </w:p>
          <w:p w14:paraId="652EE580" w14:textId="77777777" w:rsidR="0092227B" w:rsidRPr="0092227B" w:rsidRDefault="0092227B" w:rsidP="0092227B">
            <w:pPr>
              <w:widowControl w:val="0"/>
              <w:numPr>
                <w:ilvl w:val="0"/>
                <w:numId w:val="38"/>
              </w:numPr>
              <w:rPr>
                <w:rFonts w:ascii="Franklin Gothic Book" w:hAnsi="Franklin Gothic Book"/>
                <w:sz w:val="20"/>
              </w:rPr>
            </w:pPr>
            <w:proofErr w:type="gramStart"/>
            <w:r w:rsidRPr="0092227B">
              <w:rPr>
                <w:rFonts w:ascii="Franklin Gothic Book" w:hAnsi="Franklin Gothic Book"/>
                <w:sz w:val="20"/>
              </w:rPr>
              <w:t>Workers</w:t>
            </w:r>
            <w:proofErr w:type="gramEnd"/>
            <w:r w:rsidRPr="0092227B">
              <w:rPr>
                <w:rFonts w:ascii="Franklin Gothic Book" w:hAnsi="Franklin Gothic Book"/>
                <w:sz w:val="20"/>
              </w:rPr>
              <w:t xml:space="preserve"> compensation</w:t>
            </w:r>
          </w:p>
          <w:p w14:paraId="53273A76" w14:textId="77777777" w:rsidR="0092227B" w:rsidRPr="0092227B" w:rsidRDefault="0092227B" w:rsidP="0092227B">
            <w:pPr>
              <w:widowControl w:val="0"/>
              <w:numPr>
                <w:ilvl w:val="0"/>
                <w:numId w:val="38"/>
              </w:numPr>
              <w:rPr>
                <w:rFonts w:ascii="Franklin Gothic Book" w:hAnsi="Franklin Gothic Book"/>
                <w:sz w:val="20"/>
              </w:rPr>
            </w:pPr>
            <w:r w:rsidRPr="0092227B">
              <w:rPr>
                <w:rFonts w:ascii="Franklin Gothic Book" w:hAnsi="Franklin Gothic Book"/>
                <w:sz w:val="20"/>
              </w:rPr>
              <w:t>Public Liability (minimum required: $20,000,000 per occurrence)</w:t>
            </w:r>
          </w:p>
          <w:p w14:paraId="22FAAE57" w14:textId="77777777" w:rsidR="0092227B" w:rsidRPr="0092227B" w:rsidRDefault="0092227B" w:rsidP="0092227B">
            <w:pPr>
              <w:widowControl w:val="0"/>
              <w:numPr>
                <w:ilvl w:val="0"/>
                <w:numId w:val="38"/>
              </w:numPr>
              <w:rPr>
                <w:rFonts w:ascii="Franklin Gothic Book" w:hAnsi="Franklin Gothic Book"/>
                <w:sz w:val="20"/>
              </w:rPr>
            </w:pPr>
            <w:r w:rsidRPr="0092227B">
              <w:rPr>
                <w:rFonts w:ascii="Franklin Gothic Book" w:hAnsi="Franklin Gothic Book"/>
                <w:sz w:val="20"/>
              </w:rPr>
              <w:t xml:space="preserve">Professional Indemnity (amount to be determined </w:t>
            </w:r>
            <w:proofErr w:type="gramStart"/>
            <w:r w:rsidRPr="0092227B">
              <w:rPr>
                <w:rFonts w:ascii="Franklin Gothic Book" w:hAnsi="Franklin Gothic Book"/>
                <w:sz w:val="20"/>
              </w:rPr>
              <w:t>at a later date</w:t>
            </w:r>
            <w:proofErr w:type="gramEnd"/>
            <w:r w:rsidRPr="0092227B">
              <w:rPr>
                <w:rFonts w:ascii="Franklin Gothic Book" w:hAnsi="Franklin Gothic Book"/>
                <w:sz w:val="20"/>
              </w:rPr>
              <w:t>)</w:t>
            </w:r>
          </w:p>
          <w:p w14:paraId="05FF018C" w14:textId="77777777" w:rsidR="0092227B" w:rsidRPr="0092227B" w:rsidRDefault="0092227B" w:rsidP="0092227B">
            <w:pPr>
              <w:widowControl w:val="0"/>
              <w:numPr>
                <w:ilvl w:val="0"/>
                <w:numId w:val="38"/>
              </w:numPr>
              <w:rPr>
                <w:rFonts w:ascii="Franklin Gothic Book" w:hAnsi="Franklin Gothic Book"/>
                <w:sz w:val="20"/>
              </w:rPr>
            </w:pPr>
            <w:r w:rsidRPr="0092227B">
              <w:rPr>
                <w:rFonts w:ascii="Franklin Gothic Book" w:hAnsi="Franklin Gothic Book"/>
                <w:sz w:val="20"/>
              </w:rPr>
              <w:t>Motor Vehicles and Plant and Equipment Insurance (if applicable)</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EB0558" w14:textId="77777777" w:rsidR="0092227B" w:rsidRPr="0092227B" w:rsidRDefault="00000000" w:rsidP="0092227B">
            <w:pPr>
              <w:spacing w:before="120" w:after="120"/>
              <w:rPr>
                <w:rFonts w:ascii="Franklin Gothic Book" w:hAnsi="Franklin Gothic Book"/>
                <w:sz w:val="20"/>
              </w:rPr>
            </w:pPr>
            <w:sdt>
              <w:sdtPr>
                <w:rPr>
                  <w:rFonts w:ascii="Franklin Gothic Book" w:hAnsi="Franklin Gothic Book"/>
                  <w:sz w:val="20"/>
                </w:rPr>
                <w:id w:val="-1208102825"/>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Yes / </w:t>
            </w:r>
            <w:sdt>
              <w:sdtPr>
                <w:rPr>
                  <w:rFonts w:ascii="Franklin Gothic Book" w:hAnsi="Franklin Gothic Book"/>
                  <w:sz w:val="20"/>
                </w:rPr>
                <w:id w:val="-1424106650"/>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No </w:t>
            </w:r>
          </w:p>
        </w:tc>
      </w:tr>
      <w:tr w:rsidR="0092227B" w:rsidRPr="0092227B" w14:paraId="2A180581" w14:textId="77777777" w:rsidTr="00B40059">
        <w:tc>
          <w:tcPr>
            <w:tcW w:w="8075" w:type="dxa"/>
            <w:tcBorders>
              <w:top w:val="single" w:sz="4" w:space="0" w:color="auto"/>
              <w:left w:val="single" w:sz="4" w:space="0" w:color="auto"/>
              <w:bottom w:val="single" w:sz="4" w:space="0" w:color="auto"/>
              <w:right w:val="single" w:sz="4" w:space="0" w:color="auto"/>
            </w:tcBorders>
          </w:tcPr>
          <w:p w14:paraId="74E7DA24" w14:textId="77777777" w:rsidR="0092227B" w:rsidRPr="0092227B" w:rsidRDefault="0092227B" w:rsidP="0092227B">
            <w:pPr>
              <w:rPr>
                <w:rFonts w:ascii="Franklin Gothic Book" w:hAnsi="Franklin Gothic Book"/>
                <w:sz w:val="20"/>
              </w:rPr>
            </w:pPr>
            <w:r w:rsidRPr="0092227B">
              <w:rPr>
                <w:rFonts w:ascii="Franklin Gothic Book" w:hAnsi="Franklin Gothic Book"/>
                <w:sz w:val="20"/>
              </w:rPr>
              <w:t xml:space="preserve">Applicant has developed and implemented comprehensive WHS policies and procedures for the project, or </w:t>
            </w:r>
          </w:p>
          <w:p w14:paraId="7DA8940E" w14:textId="77777777" w:rsidR="0092227B" w:rsidRPr="0092227B" w:rsidRDefault="0092227B" w:rsidP="0092227B">
            <w:pPr>
              <w:widowControl w:val="0"/>
              <w:numPr>
                <w:ilvl w:val="0"/>
                <w:numId w:val="39"/>
              </w:numPr>
              <w:rPr>
                <w:rFonts w:ascii="Franklin Gothic Book" w:hAnsi="Franklin Gothic Book"/>
                <w:sz w:val="20"/>
              </w:rPr>
            </w:pPr>
            <w:r w:rsidRPr="0092227B">
              <w:rPr>
                <w:rFonts w:ascii="Franklin Gothic Book" w:hAnsi="Franklin Gothic Book"/>
                <w:sz w:val="20"/>
              </w:rPr>
              <w:t xml:space="preserve">is willing to undergo a WHS risk assessment, </w:t>
            </w:r>
          </w:p>
          <w:p w14:paraId="4744DC64" w14:textId="77777777" w:rsidR="0092227B" w:rsidRPr="0092227B" w:rsidRDefault="0092227B" w:rsidP="0092227B">
            <w:pPr>
              <w:widowControl w:val="0"/>
              <w:numPr>
                <w:ilvl w:val="0"/>
                <w:numId w:val="39"/>
              </w:numPr>
              <w:rPr>
                <w:rFonts w:ascii="Franklin Gothic Book" w:hAnsi="Franklin Gothic Book"/>
                <w:sz w:val="20"/>
              </w:rPr>
            </w:pPr>
            <w:r w:rsidRPr="0092227B">
              <w:rPr>
                <w:rFonts w:ascii="Franklin Gothic Book" w:hAnsi="Franklin Gothic Book"/>
                <w:sz w:val="20"/>
              </w:rPr>
              <w:t xml:space="preserve">take all reasonable steps to manage identified risks, and </w:t>
            </w:r>
          </w:p>
          <w:p w14:paraId="37C7B32F" w14:textId="77777777" w:rsidR="0092227B" w:rsidRPr="0092227B" w:rsidRDefault="0092227B" w:rsidP="0092227B">
            <w:pPr>
              <w:widowControl w:val="0"/>
              <w:numPr>
                <w:ilvl w:val="0"/>
                <w:numId w:val="39"/>
              </w:numPr>
              <w:rPr>
                <w:rFonts w:ascii="Franklin Gothic Book" w:hAnsi="Franklin Gothic Book"/>
                <w:sz w:val="20"/>
              </w:rPr>
            </w:pPr>
            <w:r w:rsidRPr="0092227B">
              <w:rPr>
                <w:rFonts w:ascii="Franklin Gothic Book" w:hAnsi="Franklin Gothic Book"/>
                <w:sz w:val="20"/>
              </w:rPr>
              <w:t xml:space="preserve">undergo specific training or qualifications that the Foundation recommends prior to commencing the project. </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31D72A" w14:textId="77777777" w:rsidR="0092227B" w:rsidRPr="0092227B" w:rsidRDefault="00000000" w:rsidP="0092227B">
            <w:pPr>
              <w:spacing w:before="120" w:after="120"/>
              <w:rPr>
                <w:rFonts w:ascii="Franklin Gothic Book" w:hAnsi="Franklin Gothic Book"/>
                <w:sz w:val="20"/>
              </w:rPr>
            </w:pPr>
            <w:sdt>
              <w:sdtPr>
                <w:rPr>
                  <w:rFonts w:ascii="Franklin Gothic Book" w:hAnsi="Franklin Gothic Book"/>
                  <w:sz w:val="20"/>
                </w:rPr>
                <w:id w:val="1895620304"/>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Yes / </w:t>
            </w:r>
            <w:sdt>
              <w:sdtPr>
                <w:rPr>
                  <w:rFonts w:ascii="Franklin Gothic Book" w:hAnsi="Franklin Gothic Book"/>
                  <w:sz w:val="20"/>
                </w:rPr>
                <w:id w:val="764337998"/>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No </w:t>
            </w:r>
          </w:p>
        </w:tc>
      </w:tr>
      <w:tr w:rsidR="0092227B" w:rsidRPr="0092227B" w14:paraId="26AF8BBB" w14:textId="77777777" w:rsidTr="00B40059">
        <w:tc>
          <w:tcPr>
            <w:tcW w:w="8075" w:type="dxa"/>
            <w:tcBorders>
              <w:top w:val="single" w:sz="4" w:space="0" w:color="auto"/>
              <w:left w:val="single" w:sz="4" w:space="0" w:color="auto"/>
              <w:bottom w:val="single" w:sz="4" w:space="0" w:color="auto"/>
              <w:right w:val="single" w:sz="4" w:space="0" w:color="auto"/>
            </w:tcBorders>
          </w:tcPr>
          <w:p w14:paraId="7697F5E3" w14:textId="77777777" w:rsidR="0092227B" w:rsidRPr="0092227B" w:rsidRDefault="0092227B" w:rsidP="0092227B">
            <w:pPr>
              <w:rPr>
                <w:rFonts w:ascii="Franklin Gothic Book" w:hAnsi="Franklin Gothic Book"/>
                <w:sz w:val="20"/>
              </w:rPr>
            </w:pPr>
            <w:r w:rsidRPr="0092227B">
              <w:rPr>
                <w:rFonts w:ascii="Franklin Gothic Book" w:hAnsi="Franklin Gothic Book"/>
                <w:sz w:val="20"/>
              </w:rPr>
              <w:t xml:space="preserve">Applicant completes all sections of the application, and accepts the terms and conditions of the application form including the </w:t>
            </w:r>
            <w:r w:rsidRPr="0092227B">
              <w:rPr>
                <w:rFonts w:ascii="Franklin Gothic Book" w:eastAsia="Franklin Gothic Book" w:hAnsi="Franklin Gothic Book" w:cs="Franklin Gothic Book"/>
                <w:color w:val="000000" w:themeColor="text1"/>
                <w:sz w:val="20"/>
              </w:rPr>
              <w:t xml:space="preserve">specified terms in the sample agreement template/s. </w:t>
            </w:r>
          </w:p>
        </w:tc>
        <w:tc>
          <w:tcPr>
            <w:tcW w:w="155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AA7DFA" w14:textId="0B0AEB13" w:rsidR="0092227B" w:rsidRPr="0092227B" w:rsidRDefault="00000000" w:rsidP="0092227B">
            <w:pPr>
              <w:spacing w:before="120" w:after="120"/>
              <w:rPr>
                <w:rFonts w:ascii="Franklin Gothic Book" w:hAnsi="Franklin Gothic Book"/>
                <w:sz w:val="20"/>
              </w:rPr>
            </w:pPr>
            <w:sdt>
              <w:sdtPr>
                <w:rPr>
                  <w:rFonts w:ascii="Franklin Gothic Book" w:hAnsi="Franklin Gothic Book"/>
                  <w:sz w:val="20"/>
                </w:rPr>
                <w:id w:val="411813799"/>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Yes / </w:t>
            </w:r>
            <w:sdt>
              <w:sdtPr>
                <w:rPr>
                  <w:rFonts w:ascii="Franklin Gothic Book" w:hAnsi="Franklin Gothic Book"/>
                  <w:sz w:val="20"/>
                </w:rPr>
                <w:id w:val="-1148982399"/>
                <w14:checkbox>
                  <w14:checked w14:val="0"/>
                  <w14:checkedState w14:val="2612" w14:font="MS Gothic"/>
                  <w14:uncheckedState w14:val="2610" w14:font="MS Gothic"/>
                </w14:checkbox>
              </w:sdtPr>
              <w:sdtContent>
                <w:r w:rsidR="0092227B" w:rsidRPr="0092227B">
                  <w:rPr>
                    <w:rFonts w:ascii="Segoe UI Symbol" w:eastAsia="MS Gothic" w:hAnsi="Segoe UI Symbol" w:cs="Segoe UI Symbol"/>
                    <w:sz w:val="20"/>
                  </w:rPr>
                  <w:t>☐</w:t>
                </w:r>
              </w:sdtContent>
            </w:sdt>
            <w:r w:rsidR="0092227B" w:rsidRPr="0092227B">
              <w:rPr>
                <w:rFonts w:ascii="Franklin Gothic Book" w:hAnsi="Franklin Gothic Book"/>
                <w:sz w:val="20"/>
              </w:rPr>
              <w:t xml:space="preserve"> No </w:t>
            </w:r>
          </w:p>
        </w:tc>
      </w:tr>
    </w:tbl>
    <w:p w14:paraId="37904958" w14:textId="77777777" w:rsidR="0092227B" w:rsidRPr="0092227B" w:rsidRDefault="0092227B" w:rsidP="0092227B">
      <w:pPr>
        <w:spacing w:before="60"/>
        <w:rPr>
          <w:rFonts w:ascii="Franklin Gothic Book" w:eastAsia="Times New Roman" w:hAnsi="Franklin Gothic Book" w:cs="Times New Roman"/>
          <w:sz w:val="20"/>
          <w:szCs w:val="20"/>
          <w:lang w:eastAsia="en-AU"/>
        </w:rPr>
      </w:pPr>
      <w:bookmarkStart w:id="2" w:name="_Hlk528762681"/>
    </w:p>
    <w:p w14:paraId="355A8897" w14:textId="77777777" w:rsidR="0092227B" w:rsidRPr="0092227B" w:rsidRDefault="0092227B" w:rsidP="0092227B">
      <w:pPr>
        <w:spacing w:before="60"/>
        <w:rPr>
          <w:rFonts w:ascii="Franklin Gothic Book" w:eastAsia="Times New Roman" w:hAnsi="Franklin Gothic Book" w:cs="Times New Roman"/>
          <w:sz w:val="20"/>
          <w:szCs w:val="20"/>
          <w:lang w:eastAsia="en-AU"/>
        </w:rPr>
      </w:pPr>
      <w:r w:rsidRPr="0092227B">
        <w:rPr>
          <w:rFonts w:ascii="Franklin Gothic Book" w:eastAsia="Times New Roman" w:hAnsi="Franklin Gothic Book" w:cs="Times New Roman"/>
          <w:sz w:val="20"/>
          <w:szCs w:val="20"/>
          <w:lang w:eastAsia="en-AU"/>
        </w:rPr>
        <w:t>If the applicant does not meet any of the eligibility requirements, please provide a brief explanation.</w:t>
      </w:r>
    </w:p>
    <w:tbl>
      <w:tblPr>
        <w:tblStyle w:val="TableGrid4"/>
        <w:tblpPr w:leftFromText="180" w:rightFromText="180" w:vertAnchor="text" w:horzAnchor="margin" w:tblpY="163"/>
        <w:tblW w:w="9636"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E6E6E6"/>
        <w:tblLook w:val="01E0" w:firstRow="1" w:lastRow="1" w:firstColumn="1" w:lastColumn="1" w:noHBand="0" w:noVBand="0"/>
      </w:tblPr>
      <w:tblGrid>
        <w:gridCol w:w="9636"/>
      </w:tblGrid>
      <w:tr w:rsidR="0092227B" w:rsidRPr="0092227B" w14:paraId="7762BCF6" w14:textId="77777777" w:rsidTr="00F67402">
        <w:tc>
          <w:tcPr>
            <w:tcW w:w="963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E1D2DD" w14:textId="77777777" w:rsidR="0092227B" w:rsidRDefault="0092227B" w:rsidP="0092227B">
            <w:pPr>
              <w:rPr>
                <w:sz w:val="20"/>
              </w:rPr>
            </w:pPr>
          </w:p>
          <w:p w14:paraId="6BFA2B79" w14:textId="059A48A7" w:rsidR="009D0662" w:rsidRPr="0092227B" w:rsidRDefault="009D0662" w:rsidP="0092227B">
            <w:pPr>
              <w:rPr>
                <w:sz w:val="20"/>
              </w:rPr>
            </w:pPr>
          </w:p>
        </w:tc>
      </w:tr>
    </w:tbl>
    <w:p w14:paraId="6596774A" w14:textId="77777777" w:rsidR="00F05463" w:rsidRPr="0092227B" w:rsidRDefault="00F05463" w:rsidP="00F05463">
      <w:pPr>
        <w:widowControl w:val="0"/>
        <w:numPr>
          <w:ilvl w:val="1"/>
          <w:numId w:val="0"/>
        </w:numPr>
        <w:spacing w:before="360" w:after="120"/>
        <w:ind w:left="426" w:hanging="432"/>
        <w:outlineLvl w:val="1"/>
        <w:rPr>
          <w:rFonts w:ascii="Franklin Gothic Book" w:hAnsi="Franklin Gothic Book"/>
          <w:b/>
          <w:caps/>
          <w:color w:val="2E74B5" w:themeColor="accent5" w:themeShade="BF"/>
          <w:sz w:val="28"/>
          <w:szCs w:val="28"/>
        </w:rPr>
      </w:pPr>
      <w:r w:rsidRPr="0092227B">
        <w:rPr>
          <w:rFonts w:ascii="Franklin Gothic Book" w:hAnsi="Franklin Gothic Book"/>
          <w:b/>
          <w:caps/>
          <w:color w:val="2E74B5" w:themeColor="accent5" w:themeShade="BF"/>
          <w:sz w:val="28"/>
          <w:szCs w:val="28"/>
        </w:rPr>
        <w:t>DECLARATION IN RELATION TO KEY PERSONNEL</w:t>
      </w:r>
    </w:p>
    <w:tbl>
      <w:tblPr>
        <w:tblStyle w:val="TableGrid1"/>
        <w:tblW w:w="963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90"/>
        <w:gridCol w:w="7544"/>
      </w:tblGrid>
      <w:tr w:rsidR="00F05463" w:rsidRPr="0092227B" w:rsidDel="00FC7383" w14:paraId="24703340" w14:textId="77777777" w:rsidTr="00F67402">
        <w:trPr>
          <w:trHeight w:val="397"/>
        </w:trPr>
        <w:tc>
          <w:tcPr>
            <w:tcW w:w="9634" w:type="dxa"/>
            <w:gridSpan w:val="2"/>
            <w:shd w:val="clear" w:color="auto" w:fill="E7E6E6" w:themeFill="background2"/>
          </w:tcPr>
          <w:p w14:paraId="586B38D5" w14:textId="77777777" w:rsidR="00F05463" w:rsidRPr="0092227B" w:rsidDel="00FC7383" w:rsidRDefault="00F05463" w:rsidP="00F67402">
            <w:pPr>
              <w:widowControl w:val="0"/>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The Supplier confirms that key personnel involved in the design and potential implementation of the proposal </w:t>
            </w:r>
            <w:r w:rsidRPr="0092227B">
              <w:rPr>
                <w:rFonts w:ascii="Franklin Gothic Book" w:hAnsi="Franklin Gothic Book"/>
                <w:b/>
                <w:bCs/>
                <w:color w:val="000000" w:themeColor="text1"/>
                <w:sz w:val="20"/>
                <w:u w:val="single"/>
              </w:rPr>
              <w:t>are not</w:t>
            </w:r>
            <w:r w:rsidRPr="0092227B">
              <w:rPr>
                <w:rFonts w:ascii="Franklin Gothic Book" w:hAnsi="Franklin Gothic Book"/>
                <w:color w:val="000000" w:themeColor="text1"/>
                <w:sz w:val="20"/>
              </w:rPr>
              <w:t>:</w:t>
            </w:r>
          </w:p>
        </w:tc>
      </w:tr>
      <w:tr w:rsidR="00F05463" w:rsidRPr="0092227B" w14:paraId="7DBC6053" w14:textId="77777777" w:rsidTr="00D7158F">
        <w:trPr>
          <w:trHeight w:val="2232"/>
        </w:trPr>
        <w:tc>
          <w:tcPr>
            <w:tcW w:w="9634" w:type="dxa"/>
            <w:gridSpan w:val="2"/>
          </w:tcPr>
          <w:p w14:paraId="7F6AD8FE" w14:textId="77777777" w:rsidR="00F05463" w:rsidRPr="0092227B" w:rsidRDefault="00F05463" w:rsidP="00D7158F">
            <w:pPr>
              <w:widowControl w:val="0"/>
              <w:numPr>
                <w:ilvl w:val="0"/>
                <w:numId w:val="40"/>
              </w:numPr>
              <w:spacing w:before="0" w:line="264" w:lineRule="auto"/>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a person who is an undischarged </w:t>
            </w:r>
            <w:proofErr w:type="gramStart"/>
            <w:r w:rsidRPr="0092227B">
              <w:rPr>
                <w:rFonts w:ascii="Franklin Gothic Book" w:hAnsi="Franklin Gothic Book"/>
                <w:color w:val="000000" w:themeColor="text1"/>
                <w:sz w:val="20"/>
              </w:rPr>
              <w:t>bankrupt;</w:t>
            </w:r>
            <w:proofErr w:type="gramEnd"/>
          </w:p>
          <w:p w14:paraId="411371B3" w14:textId="77777777" w:rsidR="00F05463" w:rsidRPr="0092227B" w:rsidRDefault="00F05463" w:rsidP="00D7158F">
            <w:pPr>
              <w:widowControl w:val="0"/>
              <w:numPr>
                <w:ilvl w:val="0"/>
                <w:numId w:val="40"/>
              </w:numPr>
              <w:spacing w:before="0" w:line="264" w:lineRule="auto"/>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a person who has in operation a composition, deed or arrangement with his or her creditors under the law relating to </w:t>
            </w:r>
            <w:proofErr w:type="gramStart"/>
            <w:r w:rsidRPr="0092227B">
              <w:rPr>
                <w:rFonts w:ascii="Franklin Gothic Book" w:hAnsi="Franklin Gothic Book"/>
                <w:color w:val="000000" w:themeColor="text1"/>
                <w:sz w:val="20"/>
              </w:rPr>
              <w:t>bankruptcy;</w:t>
            </w:r>
            <w:proofErr w:type="gramEnd"/>
          </w:p>
          <w:p w14:paraId="21FDA962" w14:textId="77777777" w:rsidR="00F05463" w:rsidRPr="0092227B" w:rsidRDefault="00F05463" w:rsidP="00D7158F">
            <w:pPr>
              <w:widowControl w:val="0"/>
              <w:numPr>
                <w:ilvl w:val="0"/>
                <w:numId w:val="40"/>
              </w:numPr>
              <w:spacing w:before="0" w:line="264" w:lineRule="auto"/>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a person who has suffered final judgement for a debt and the judgement has not been </w:t>
            </w:r>
            <w:proofErr w:type="gramStart"/>
            <w:r w:rsidRPr="0092227B">
              <w:rPr>
                <w:rFonts w:ascii="Franklin Gothic Book" w:hAnsi="Franklin Gothic Book"/>
                <w:color w:val="000000" w:themeColor="text1"/>
                <w:sz w:val="20"/>
              </w:rPr>
              <w:t>satisfied;</w:t>
            </w:r>
            <w:proofErr w:type="gramEnd"/>
          </w:p>
          <w:p w14:paraId="1B57E7C6" w14:textId="77777777" w:rsidR="00F05463" w:rsidRPr="0092227B" w:rsidRDefault="00F05463" w:rsidP="00D7158F">
            <w:pPr>
              <w:widowControl w:val="0"/>
              <w:numPr>
                <w:ilvl w:val="0"/>
                <w:numId w:val="40"/>
              </w:numPr>
              <w:spacing w:before="0" w:line="264" w:lineRule="auto"/>
              <w:rPr>
                <w:rFonts w:ascii="Franklin Gothic Book" w:hAnsi="Franklin Gothic Book"/>
                <w:color w:val="000000" w:themeColor="text1"/>
                <w:sz w:val="20"/>
              </w:rPr>
            </w:pPr>
            <w:r w:rsidRPr="0092227B">
              <w:rPr>
                <w:rFonts w:ascii="Franklin Gothic Book" w:hAnsi="Franklin Gothic Book"/>
                <w:color w:val="000000" w:themeColor="text1"/>
                <w:sz w:val="20"/>
              </w:rPr>
              <w:t>a person who has been convicted of an offence within the meaning of paragraph 85</w:t>
            </w:r>
            <w:proofErr w:type="gramStart"/>
            <w:r w:rsidRPr="0092227B">
              <w:rPr>
                <w:rFonts w:ascii="Franklin Gothic Book" w:hAnsi="Franklin Gothic Book"/>
                <w:color w:val="000000" w:themeColor="text1"/>
                <w:sz w:val="20"/>
              </w:rPr>
              <w:t>ZM(</w:t>
            </w:r>
            <w:proofErr w:type="gramEnd"/>
            <w:r w:rsidRPr="0092227B">
              <w:rPr>
                <w:rFonts w:ascii="Franklin Gothic Book" w:hAnsi="Franklin Gothic Book"/>
                <w:color w:val="000000" w:themeColor="text1"/>
                <w:sz w:val="20"/>
              </w:rPr>
              <w:t>1) of the Crimes Act 1914 (</w:t>
            </w:r>
            <w:proofErr w:type="spellStart"/>
            <w:r w:rsidRPr="0092227B">
              <w:rPr>
                <w:rFonts w:ascii="Franklin Gothic Book" w:hAnsi="Franklin Gothic Book"/>
                <w:color w:val="000000" w:themeColor="text1"/>
                <w:sz w:val="20"/>
              </w:rPr>
              <w:t>Cth</w:t>
            </w:r>
            <w:proofErr w:type="spellEnd"/>
            <w:r w:rsidRPr="0092227B">
              <w:rPr>
                <w:rFonts w:ascii="Franklin Gothic Book" w:hAnsi="Franklin Gothic Book"/>
                <w:color w:val="000000" w:themeColor="text1"/>
                <w:sz w:val="20"/>
              </w:rPr>
              <w:t>) Part VIIC; and</w:t>
            </w:r>
          </w:p>
          <w:p w14:paraId="1663623C" w14:textId="77777777" w:rsidR="00F05463" w:rsidRPr="0092227B" w:rsidRDefault="00F05463" w:rsidP="00D7158F">
            <w:pPr>
              <w:widowControl w:val="0"/>
              <w:numPr>
                <w:ilvl w:val="0"/>
                <w:numId w:val="40"/>
              </w:numPr>
              <w:spacing w:before="0" w:line="264" w:lineRule="auto"/>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a person who is or was a </w:t>
            </w:r>
            <w:proofErr w:type="gramStart"/>
            <w:r w:rsidRPr="0092227B">
              <w:rPr>
                <w:rFonts w:ascii="Franklin Gothic Book" w:hAnsi="Franklin Gothic Book"/>
                <w:color w:val="000000" w:themeColor="text1"/>
                <w:sz w:val="20"/>
              </w:rPr>
              <w:t>Director</w:t>
            </w:r>
            <w:proofErr w:type="gramEnd"/>
            <w:r w:rsidRPr="0092227B">
              <w:rPr>
                <w:rFonts w:ascii="Franklin Gothic Book" w:hAnsi="Franklin Gothic Book"/>
                <w:color w:val="000000" w:themeColor="text1"/>
                <w:sz w:val="20"/>
              </w:rPr>
              <w:t xml:space="preserve"> or occupied an influential position in the management or financial administration of an organisation that has failed to comply with the grant requirements or obligations owed to the Commonwealth.</w:t>
            </w:r>
          </w:p>
        </w:tc>
      </w:tr>
      <w:tr w:rsidR="00F05463" w:rsidRPr="0092227B" w14:paraId="59E9BD6C" w14:textId="77777777" w:rsidTr="00F67402">
        <w:trPr>
          <w:trHeight w:val="443"/>
        </w:trPr>
        <w:tc>
          <w:tcPr>
            <w:tcW w:w="2090" w:type="dxa"/>
            <w:vMerge w:val="restart"/>
          </w:tcPr>
          <w:p w14:paraId="3EC849C3" w14:textId="77777777" w:rsidR="00F05463" w:rsidRPr="0092227B" w:rsidRDefault="00000000" w:rsidP="00F67402">
            <w:pPr>
              <w:widowControl w:val="0"/>
              <w:rPr>
                <w:rFonts w:ascii="Franklin Gothic Book" w:hAnsi="Franklin Gothic Book"/>
                <w:color w:val="000000" w:themeColor="text1"/>
                <w:sz w:val="20"/>
              </w:rPr>
            </w:pPr>
            <w:sdt>
              <w:sdtPr>
                <w:rPr>
                  <w:rFonts w:ascii="Franklin Gothic Book" w:hAnsi="Franklin Gothic Book"/>
                  <w:color w:val="000000" w:themeColor="text1"/>
                  <w:sz w:val="20"/>
                </w:rPr>
                <w:id w:val="1642461477"/>
                <w14:checkbox>
                  <w14:checked w14:val="0"/>
                  <w14:checkedState w14:val="2612" w14:font="MS Gothic"/>
                  <w14:uncheckedState w14:val="2610" w14:font="MS Gothic"/>
                </w14:checkbox>
              </w:sdtPr>
              <w:sdtContent>
                <w:r w:rsidR="00F05463" w:rsidRPr="0092227B">
                  <w:rPr>
                    <w:rFonts w:ascii="Segoe UI Symbol" w:eastAsia="MS Gothic" w:hAnsi="Segoe UI Symbol" w:cs="Segoe UI Symbol"/>
                    <w:color w:val="000000" w:themeColor="text1"/>
                    <w:sz w:val="20"/>
                  </w:rPr>
                  <w:t>☐</w:t>
                </w:r>
              </w:sdtContent>
            </w:sdt>
            <w:r w:rsidR="00F05463" w:rsidRPr="0092227B">
              <w:rPr>
                <w:rFonts w:ascii="Franklin Gothic Book" w:hAnsi="Franklin Gothic Book"/>
                <w:color w:val="000000" w:themeColor="text1"/>
                <w:sz w:val="20"/>
              </w:rPr>
              <w:t xml:space="preserve"> Yes      </w:t>
            </w:r>
          </w:p>
          <w:p w14:paraId="24C29030" w14:textId="77777777" w:rsidR="00F05463" w:rsidRPr="0092227B" w:rsidRDefault="00F05463" w:rsidP="00F67402">
            <w:pPr>
              <w:widowControl w:val="0"/>
              <w:rPr>
                <w:rFonts w:ascii="Franklin Gothic Book" w:hAnsi="Franklin Gothic Book"/>
                <w:color w:val="000000" w:themeColor="text1"/>
                <w:sz w:val="20"/>
              </w:rPr>
            </w:pPr>
          </w:p>
        </w:tc>
        <w:tc>
          <w:tcPr>
            <w:tcW w:w="7544" w:type="dxa"/>
          </w:tcPr>
          <w:p w14:paraId="57224CD0" w14:textId="77777777" w:rsidR="00F05463" w:rsidRPr="0092227B" w:rsidRDefault="00000000" w:rsidP="00F67402">
            <w:pPr>
              <w:widowControl w:val="0"/>
              <w:rPr>
                <w:rFonts w:ascii="Franklin Gothic Book" w:hAnsi="Franklin Gothic Book"/>
                <w:color w:val="000000" w:themeColor="text1"/>
                <w:sz w:val="20"/>
              </w:rPr>
            </w:pPr>
            <w:sdt>
              <w:sdtPr>
                <w:rPr>
                  <w:rFonts w:ascii="Franklin Gothic Book" w:hAnsi="Franklin Gothic Book"/>
                  <w:color w:val="000000" w:themeColor="text1"/>
                  <w:sz w:val="20"/>
                </w:rPr>
                <w:id w:val="1751229633"/>
                <w14:checkbox>
                  <w14:checked w14:val="0"/>
                  <w14:checkedState w14:val="2612" w14:font="MS Gothic"/>
                  <w14:uncheckedState w14:val="2610" w14:font="MS Gothic"/>
                </w14:checkbox>
              </w:sdtPr>
              <w:sdtContent>
                <w:r w:rsidR="00F05463" w:rsidRPr="0092227B">
                  <w:rPr>
                    <w:rFonts w:ascii="Franklin Gothic Book" w:eastAsia="MS Gothic" w:hAnsi="Franklin Gothic Book" w:hint="eastAsia"/>
                    <w:color w:val="000000" w:themeColor="text1"/>
                    <w:sz w:val="20"/>
                  </w:rPr>
                  <w:t>☐</w:t>
                </w:r>
              </w:sdtContent>
            </w:sdt>
            <w:r w:rsidR="00F05463" w:rsidRPr="0092227B">
              <w:rPr>
                <w:rFonts w:ascii="Franklin Gothic Book" w:hAnsi="Franklin Gothic Book"/>
                <w:color w:val="000000" w:themeColor="text1"/>
                <w:sz w:val="20"/>
              </w:rPr>
              <w:t xml:space="preserve"> No </w:t>
            </w:r>
          </w:p>
        </w:tc>
      </w:tr>
      <w:tr w:rsidR="00F05463" w:rsidRPr="0092227B" w14:paraId="4B380685" w14:textId="77777777" w:rsidTr="00F67402">
        <w:trPr>
          <w:trHeight w:val="676"/>
        </w:trPr>
        <w:tc>
          <w:tcPr>
            <w:tcW w:w="2090" w:type="dxa"/>
            <w:vMerge/>
          </w:tcPr>
          <w:p w14:paraId="7714CDB8" w14:textId="77777777" w:rsidR="00F05463" w:rsidRPr="0092227B" w:rsidRDefault="00F05463" w:rsidP="00F67402">
            <w:pPr>
              <w:widowControl w:val="0"/>
              <w:rPr>
                <w:rFonts w:ascii="Franklin Gothic Book" w:hAnsi="Franklin Gothic Book"/>
                <w:color w:val="000000" w:themeColor="text1"/>
                <w:sz w:val="20"/>
              </w:rPr>
            </w:pPr>
          </w:p>
        </w:tc>
        <w:tc>
          <w:tcPr>
            <w:tcW w:w="7544" w:type="dxa"/>
          </w:tcPr>
          <w:p w14:paraId="742504DA" w14:textId="77777777" w:rsidR="00F05463" w:rsidRPr="0092227B" w:rsidRDefault="00F05463" w:rsidP="00F67402">
            <w:pPr>
              <w:spacing w:after="60"/>
              <w:rPr>
                <w:rFonts w:ascii="Franklin Gothic Book" w:hAnsi="Franklin Gothic Book"/>
                <w:color w:val="000000" w:themeColor="text1"/>
                <w:sz w:val="20"/>
              </w:rPr>
            </w:pPr>
            <w:r w:rsidRPr="0092227B">
              <w:rPr>
                <w:rFonts w:ascii="Franklin Gothic Book" w:hAnsi="Franklin Gothic Book"/>
                <w:color w:val="000000" w:themeColor="text1"/>
                <w:sz w:val="20"/>
              </w:rPr>
              <w:t>Please outline details of how key personnel are involved in the above declaration:</w:t>
            </w:r>
          </w:p>
        </w:tc>
      </w:tr>
    </w:tbl>
    <w:p w14:paraId="3F5F08BD" w14:textId="77777777" w:rsidR="00F05463" w:rsidRPr="0092227B" w:rsidRDefault="00F05463" w:rsidP="00F05463">
      <w:pPr>
        <w:rPr>
          <w:rFonts w:ascii="Franklin Gothic Book" w:hAnsi="Franklin Gothic Book"/>
        </w:rPr>
      </w:pPr>
    </w:p>
    <w:p w14:paraId="083E17D3" w14:textId="6AD639DB" w:rsidR="006164C9" w:rsidRDefault="006164C9">
      <w:pPr>
        <w:spacing w:after="160" w:line="259" w:lineRule="auto"/>
        <w:rPr>
          <w:rFonts w:ascii="Franklin Gothic Book" w:hAnsi="Franklin Gothic Book"/>
          <w:b/>
          <w:color w:val="FFFFFF" w:themeColor="background1"/>
          <w:sz w:val="36"/>
          <w:szCs w:val="36"/>
        </w:rPr>
      </w:pPr>
      <w:bookmarkStart w:id="3" w:name="_Hlk22734003"/>
      <w:bookmarkStart w:id="4" w:name="_Hlk22733886"/>
      <w:bookmarkEnd w:id="2"/>
    </w:p>
    <w:p w14:paraId="2865C7CF" w14:textId="5A2994CB" w:rsidR="0092227B" w:rsidRPr="0092227B" w:rsidRDefault="0092227B" w:rsidP="009D0662">
      <w:pPr>
        <w:widowControl w:val="0"/>
        <w:shd w:val="clear" w:color="auto" w:fill="002060"/>
        <w:spacing w:before="240"/>
        <w:ind w:left="360" w:hanging="360"/>
        <w:outlineLvl w:val="0"/>
        <w:rPr>
          <w:rFonts w:ascii="Franklin Gothic Book" w:hAnsi="Franklin Gothic Book"/>
          <w:b/>
          <w:color w:val="FFFFFF" w:themeColor="background1"/>
          <w:sz w:val="36"/>
          <w:szCs w:val="36"/>
        </w:rPr>
      </w:pPr>
      <w:r w:rsidRPr="0092227B">
        <w:rPr>
          <w:rFonts w:ascii="Franklin Gothic Book" w:hAnsi="Franklin Gothic Book"/>
          <w:b/>
          <w:color w:val="FFFFFF" w:themeColor="background1"/>
          <w:sz w:val="36"/>
          <w:szCs w:val="36"/>
        </w:rPr>
        <w:lastRenderedPageBreak/>
        <w:t>Applicant Compliance</w:t>
      </w:r>
    </w:p>
    <w:bookmarkEnd w:id="3"/>
    <w:p w14:paraId="63AF1D99" w14:textId="77777777" w:rsidR="0092227B" w:rsidRPr="0092227B" w:rsidRDefault="0092227B" w:rsidP="009D0662">
      <w:pPr>
        <w:widowControl w:val="0"/>
        <w:numPr>
          <w:ilvl w:val="1"/>
          <w:numId w:val="0"/>
        </w:numPr>
        <w:spacing w:before="360"/>
        <w:ind w:left="426" w:hanging="432"/>
        <w:outlineLvl w:val="1"/>
        <w:rPr>
          <w:rFonts w:ascii="Franklin Gothic Book" w:hAnsi="Franklin Gothic Book"/>
          <w:b/>
          <w:caps/>
          <w:color w:val="2E74B5" w:themeColor="accent5" w:themeShade="BF"/>
          <w:sz w:val="28"/>
          <w:szCs w:val="28"/>
        </w:rPr>
      </w:pPr>
      <w:r w:rsidRPr="0092227B">
        <w:rPr>
          <w:rFonts w:ascii="Franklin Gothic Book" w:hAnsi="Franklin Gothic Book"/>
          <w:b/>
          <w:caps/>
          <w:color w:val="2E74B5" w:themeColor="accent5" w:themeShade="BF"/>
          <w:sz w:val="28"/>
          <w:szCs w:val="28"/>
        </w:rPr>
        <w:t>CONFLICT OF INTEREST DECLARATION</w:t>
      </w:r>
    </w:p>
    <w:p w14:paraId="7A3346DF" w14:textId="430405BB" w:rsidR="0092227B" w:rsidRPr="0092227B" w:rsidRDefault="0092227B" w:rsidP="0092227B">
      <w:pPr>
        <w:rPr>
          <w:rFonts w:ascii="Franklin Gothic Book" w:hAnsi="Franklin Gothic Book"/>
          <w:sz w:val="20"/>
          <w:szCs w:val="20"/>
        </w:rPr>
      </w:pPr>
      <w:r w:rsidRPr="0092227B">
        <w:rPr>
          <w:rFonts w:ascii="Franklin Gothic Book" w:hAnsi="Franklin Gothic Book"/>
          <w:sz w:val="20"/>
          <w:szCs w:val="20"/>
        </w:rPr>
        <w:t xml:space="preserve">The following information is disclosed for the purposes of this Application. The Applicant must provide details of any actual, </w:t>
      </w:r>
      <w:proofErr w:type="gramStart"/>
      <w:r w:rsidRPr="0092227B">
        <w:rPr>
          <w:rFonts w:ascii="Franklin Gothic Book" w:hAnsi="Franklin Gothic Book"/>
          <w:sz w:val="20"/>
          <w:szCs w:val="20"/>
        </w:rPr>
        <w:t>perceived</w:t>
      </w:r>
      <w:proofErr w:type="gramEnd"/>
      <w:r w:rsidRPr="0092227B">
        <w:rPr>
          <w:rFonts w:ascii="Franklin Gothic Book" w:hAnsi="Franklin Gothic Book"/>
          <w:sz w:val="20"/>
          <w:szCs w:val="20"/>
        </w:rPr>
        <w:t xml:space="preserve"> or potential conflicts of interest that exist or may arise in connection with the provision of technical services. Successful candidates will be required to execute a conflict declaration upon contracting.</w:t>
      </w:r>
    </w:p>
    <w:tbl>
      <w:tblPr>
        <w:tblStyle w:val="TableGrid1"/>
        <w:tblW w:w="949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500"/>
        <w:gridCol w:w="993"/>
      </w:tblGrid>
      <w:tr w:rsidR="0092227B" w:rsidRPr="0092227B" w14:paraId="6633FFC2" w14:textId="77777777" w:rsidTr="00F67402">
        <w:trPr>
          <w:trHeight w:val="711"/>
        </w:trPr>
        <w:tc>
          <w:tcPr>
            <w:tcW w:w="9493" w:type="dxa"/>
            <w:gridSpan w:val="2"/>
            <w:shd w:val="clear" w:color="auto" w:fill="F2F2F2" w:themeFill="background1" w:themeFillShade="F2"/>
          </w:tcPr>
          <w:p w14:paraId="1C32DC24" w14:textId="77777777" w:rsidR="0092227B" w:rsidRPr="0092227B" w:rsidRDefault="0092227B" w:rsidP="0092227B">
            <w:pPr>
              <w:widowControl w:val="0"/>
              <w:rPr>
                <w:rFonts w:ascii="Franklin Gothic Book" w:hAnsi="Franklin Gothic Book"/>
                <w:color w:val="000000" w:themeColor="text1"/>
                <w:sz w:val="20"/>
              </w:rPr>
            </w:pPr>
            <w:r w:rsidRPr="0092227B">
              <w:rPr>
                <w:rFonts w:ascii="Franklin Gothic Book" w:hAnsi="Franklin Gothic Book"/>
                <w:color w:val="000000" w:themeColor="text1"/>
                <w:sz w:val="20"/>
              </w:rPr>
              <w:t>In submitting this Proposal, the Supplier acknowledges and warrants that to the best of their knowledge and belief, and subject to any disclosures detailed below:</w:t>
            </w:r>
          </w:p>
        </w:tc>
      </w:tr>
      <w:tr w:rsidR="0092227B" w:rsidRPr="0092227B" w14:paraId="4927FA46" w14:textId="77777777" w:rsidTr="00F67402">
        <w:trPr>
          <w:trHeight w:val="397"/>
        </w:trPr>
        <w:tc>
          <w:tcPr>
            <w:tcW w:w="9493" w:type="dxa"/>
            <w:gridSpan w:val="2"/>
          </w:tcPr>
          <w:p w14:paraId="73E79588" w14:textId="77777777" w:rsidR="0092227B" w:rsidRPr="0092227B" w:rsidRDefault="0092227B" w:rsidP="0092227B">
            <w:pPr>
              <w:widowControl w:val="0"/>
              <w:numPr>
                <w:ilvl w:val="0"/>
                <w:numId w:val="36"/>
              </w:numPr>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no family, business or pecuniary relationships exist between the Applicant and </w:t>
            </w:r>
            <w:proofErr w:type="gramStart"/>
            <w:r w:rsidRPr="0092227B">
              <w:rPr>
                <w:rFonts w:ascii="Franklin Gothic Book" w:hAnsi="Franklin Gothic Book"/>
                <w:color w:val="000000" w:themeColor="text1"/>
                <w:sz w:val="20"/>
              </w:rPr>
              <w:t>GBRF;</w:t>
            </w:r>
            <w:proofErr w:type="gramEnd"/>
          </w:p>
          <w:p w14:paraId="16607D5E" w14:textId="77777777" w:rsidR="0092227B" w:rsidRPr="0092227B" w:rsidRDefault="0092227B" w:rsidP="0092227B">
            <w:pPr>
              <w:widowControl w:val="0"/>
              <w:numPr>
                <w:ilvl w:val="0"/>
                <w:numId w:val="36"/>
              </w:numPr>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neither the Supplier not its officers, employees, </w:t>
            </w:r>
            <w:proofErr w:type="gramStart"/>
            <w:r w:rsidRPr="0092227B">
              <w:rPr>
                <w:rFonts w:ascii="Franklin Gothic Book" w:hAnsi="Franklin Gothic Book"/>
                <w:color w:val="000000" w:themeColor="text1"/>
                <w:sz w:val="20"/>
              </w:rPr>
              <w:t>contractors</w:t>
            </w:r>
            <w:proofErr w:type="gramEnd"/>
            <w:r w:rsidRPr="0092227B">
              <w:rPr>
                <w:rFonts w:ascii="Franklin Gothic Book" w:hAnsi="Franklin Gothic Book"/>
                <w:color w:val="000000" w:themeColor="text1"/>
                <w:sz w:val="20"/>
              </w:rPr>
              <w:t xml:space="preserve"> or family members have:</w:t>
            </w:r>
          </w:p>
          <w:p w14:paraId="0EB6357A" w14:textId="77777777" w:rsidR="0092227B" w:rsidRPr="0092227B" w:rsidRDefault="0092227B" w:rsidP="0092227B">
            <w:pPr>
              <w:widowControl w:val="0"/>
              <w:numPr>
                <w:ilvl w:val="0"/>
                <w:numId w:val="37"/>
              </w:numPr>
              <w:rPr>
                <w:rFonts w:ascii="Franklin Gothic Book" w:hAnsi="Franklin Gothic Book"/>
                <w:color w:val="000000" w:themeColor="text1"/>
                <w:sz w:val="20"/>
              </w:rPr>
            </w:pPr>
            <w:r w:rsidRPr="0092227B">
              <w:rPr>
                <w:rFonts w:ascii="Franklin Gothic Book" w:hAnsi="Franklin Gothic Book"/>
                <w:color w:val="000000" w:themeColor="text1"/>
                <w:sz w:val="20"/>
              </w:rPr>
              <w:t>engaged in any unethical behaviour or sought and/or obtained an unfair advantage; or</w:t>
            </w:r>
          </w:p>
          <w:p w14:paraId="7F2E30E1" w14:textId="77777777" w:rsidR="0092227B" w:rsidRPr="0092227B" w:rsidRDefault="0092227B" w:rsidP="0092227B">
            <w:pPr>
              <w:widowControl w:val="0"/>
              <w:numPr>
                <w:ilvl w:val="0"/>
                <w:numId w:val="37"/>
              </w:numPr>
              <w:rPr>
                <w:rFonts w:ascii="Franklin Gothic Book" w:hAnsi="Franklin Gothic Book"/>
                <w:color w:val="000000" w:themeColor="text1"/>
                <w:sz w:val="20"/>
              </w:rPr>
            </w:pPr>
            <w:r w:rsidRPr="0092227B">
              <w:rPr>
                <w:rFonts w:ascii="Franklin Gothic Book" w:hAnsi="Franklin Gothic Book"/>
                <w:color w:val="000000" w:themeColor="text1"/>
                <w:sz w:val="20"/>
              </w:rPr>
              <w:t>received or will receive any pecuniary in in-kind advantage from any other Applicant.</w:t>
            </w:r>
          </w:p>
          <w:p w14:paraId="2A162458" w14:textId="77777777" w:rsidR="0092227B" w:rsidRPr="0092227B" w:rsidRDefault="0092227B" w:rsidP="0092227B">
            <w:pPr>
              <w:widowControl w:val="0"/>
              <w:rPr>
                <w:rFonts w:ascii="Franklin Gothic Book" w:hAnsi="Franklin Gothic Book"/>
                <w:color w:val="000000" w:themeColor="text1"/>
                <w:sz w:val="20"/>
              </w:rPr>
            </w:pPr>
            <w:r w:rsidRPr="0092227B">
              <w:rPr>
                <w:rFonts w:ascii="Franklin Gothic Book" w:hAnsi="Franklin Gothic Book"/>
                <w:color w:val="000000" w:themeColor="text1"/>
                <w:sz w:val="20"/>
              </w:rPr>
              <w:t>In relation to the Request for Proposal process:</w:t>
            </w:r>
          </w:p>
          <w:p w14:paraId="2E7D2082" w14:textId="77777777" w:rsidR="0092227B" w:rsidRPr="0092227B" w:rsidRDefault="0092227B" w:rsidP="0092227B">
            <w:pPr>
              <w:widowControl w:val="0"/>
              <w:numPr>
                <w:ilvl w:val="0"/>
                <w:numId w:val="36"/>
              </w:numPr>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no officer, employee, contractor or family member associated with the Supplier is or has been engaged by GBRF in a position or role that in any way related to the Request for </w:t>
            </w:r>
            <w:proofErr w:type="gramStart"/>
            <w:r w:rsidRPr="0092227B">
              <w:rPr>
                <w:rFonts w:ascii="Franklin Gothic Book" w:hAnsi="Franklin Gothic Book"/>
                <w:color w:val="000000" w:themeColor="text1"/>
                <w:sz w:val="20"/>
              </w:rPr>
              <w:t>Proposal;</w:t>
            </w:r>
            <w:proofErr w:type="gramEnd"/>
          </w:p>
          <w:p w14:paraId="1154DB38" w14:textId="77777777" w:rsidR="0092227B" w:rsidRPr="0092227B" w:rsidRDefault="0092227B" w:rsidP="0092227B">
            <w:pPr>
              <w:widowControl w:val="0"/>
              <w:numPr>
                <w:ilvl w:val="0"/>
                <w:numId w:val="36"/>
              </w:numPr>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no officer, employee, </w:t>
            </w:r>
            <w:proofErr w:type="gramStart"/>
            <w:r w:rsidRPr="0092227B">
              <w:rPr>
                <w:rFonts w:ascii="Franklin Gothic Book" w:hAnsi="Franklin Gothic Book"/>
                <w:color w:val="000000" w:themeColor="text1"/>
                <w:sz w:val="20"/>
              </w:rPr>
              <w:t>contractor</w:t>
            </w:r>
            <w:proofErr w:type="gramEnd"/>
            <w:r w:rsidRPr="0092227B">
              <w:rPr>
                <w:rFonts w:ascii="Franklin Gothic Book" w:hAnsi="Franklin Gothic Book"/>
                <w:color w:val="000000" w:themeColor="text1"/>
                <w:sz w:val="20"/>
              </w:rPr>
              <w:t xml:space="preserve"> or family members associated with GBRF has been offered any benefit or inducement associated with this Proposal, including any offer relating to employment; and</w:t>
            </w:r>
          </w:p>
          <w:p w14:paraId="7F6AAB76" w14:textId="77777777" w:rsidR="0092227B" w:rsidRPr="0092227B" w:rsidRDefault="0092227B" w:rsidP="0092227B">
            <w:pPr>
              <w:widowControl w:val="0"/>
              <w:numPr>
                <w:ilvl w:val="0"/>
                <w:numId w:val="36"/>
              </w:numPr>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other than specified below, neither the Supplier nor any of its officers, employees, </w:t>
            </w:r>
            <w:proofErr w:type="gramStart"/>
            <w:r w:rsidRPr="0092227B">
              <w:rPr>
                <w:rFonts w:ascii="Franklin Gothic Book" w:hAnsi="Franklin Gothic Book"/>
                <w:color w:val="000000" w:themeColor="text1"/>
                <w:sz w:val="20"/>
              </w:rPr>
              <w:t>contractors</w:t>
            </w:r>
            <w:proofErr w:type="gramEnd"/>
            <w:r w:rsidRPr="0092227B">
              <w:rPr>
                <w:rFonts w:ascii="Franklin Gothic Book" w:hAnsi="Franklin Gothic Book"/>
                <w:color w:val="000000" w:themeColor="text1"/>
                <w:sz w:val="20"/>
              </w:rPr>
              <w:t xml:space="preserve"> or family members have or are likely to have any Conflict of Interest.</w:t>
            </w:r>
          </w:p>
          <w:p w14:paraId="637636FA" w14:textId="2586EBAD" w:rsidR="0092227B" w:rsidRPr="0092227B" w:rsidRDefault="0092227B" w:rsidP="0092227B">
            <w:pPr>
              <w:widowControl w:val="0"/>
              <w:rPr>
                <w:rFonts w:ascii="Franklin Gothic Book" w:hAnsi="Franklin Gothic Book"/>
                <w:color w:val="000000" w:themeColor="text1"/>
                <w:sz w:val="20"/>
              </w:rPr>
            </w:pPr>
            <w:r w:rsidRPr="0092227B">
              <w:rPr>
                <w:rFonts w:ascii="Franklin Gothic Book" w:hAnsi="Franklin Gothic Book"/>
                <w:color w:val="000000" w:themeColor="text1"/>
                <w:sz w:val="20"/>
              </w:rPr>
              <w:t>The Supplier further undertakes to immediately notify GBRF in writing if any warranty contained in this Proposal becomes, or may become, incorrect.</w:t>
            </w:r>
          </w:p>
        </w:tc>
      </w:tr>
      <w:tr w:rsidR="0092227B" w:rsidRPr="0092227B" w14:paraId="631AD19E" w14:textId="77777777" w:rsidTr="00F67402">
        <w:trPr>
          <w:trHeight w:val="570"/>
        </w:trPr>
        <w:tc>
          <w:tcPr>
            <w:tcW w:w="9493" w:type="dxa"/>
            <w:gridSpan w:val="2"/>
            <w:shd w:val="clear" w:color="auto" w:fill="F2F2F2" w:themeFill="background1" w:themeFillShade="F2"/>
          </w:tcPr>
          <w:p w14:paraId="1DB92706" w14:textId="77777777" w:rsidR="0092227B" w:rsidRPr="0092227B" w:rsidRDefault="0092227B" w:rsidP="0092227B">
            <w:pPr>
              <w:widowControl w:val="0"/>
              <w:rPr>
                <w:rFonts w:ascii="Segoe UI Symbol" w:hAnsi="Segoe UI Symbol" w:cs="Segoe UI Symbol"/>
                <w:color w:val="000000" w:themeColor="text1"/>
                <w:sz w:val="20"/>
              </w:rPr>
            </w:pPr>
            <w:r w:rsidRPr="0092227B">
              <w:rPr>
                <w:rFonts w:ascii="Franklin Gothic Book" w:hAnsi="Franklin Gothic Book"/>
                <w:color w:val="000000" w:themeColor="text1"/>
                <w:sz w:val="20"/>
              </w:rPr>
              <w:t>Are there any Conflicts of Interest to declare?</w:t>
            </w:r>
          </w:p>
        </w:tc>
      </w:tr>
      <w:tr w:rsidR="0092227B" w:rsidRPr="0092227B" w14:paraId="541B8BDC" w14:textId="77777777" w:rsidTr="00765615">
        <w:trPr>
          <w:trHeight w:val="379"/>
        </w:trPr>
        <w:tc>
          <w:tcPr>
            <w:tcW w:w="8500" w:type="dxa"/>
          </w:tcPr>
          <w:p w14:paraId="16E87C55" w14:textId="77777777" w:rsidR="0092227B" w:rsidRPr="0092227B" w:rsidRDefault="0092227B" w:rsidP="0092227B">
            <w:pPr>
              <w:spacing w:after="60" w:line="276" w:lineRule="auto"/>
              <w:ind w:left="425" w:hanging="425"/>
              <w:rPr>
                <w:rFonts w:ascii="Franklin Gothic Book" w:hAnsi="Franklin Gothic Book" w:cs="Segoe UI Symbol"/>
                <w:sz w:val="20"/>
              </w:rPr>
            </w:pPr>
            <w:r w:rsidRPr="0092227B">
              <w:rPr>
                <w:rFonts w:ascii="Segoe UI Symbol" w:hAnsi="Segoe UI Symbol" w:cs="Segoe UI Symbol"/>
                <w:color w:val="000000" w:themeColor="text1"/>
                <w:sz w:val="20"/>
              </w:rPr>
              <w:t>☐</w:t>
            </w:r>
            <w:r w:rsidRPr="0092227B">
              <w:rPr>
                <w:rFonts w:ascii="Franklin Gothic Book" w:hAnsi="Franklin Gothic Book"/>
                <w:color w:val="000000" w:themeColor="text1"/>
                <w:sz w:val="20"/>
              </w:rPr>
              <w:t xml:space="preserve"> Yes</w:t>
            </w:r>
          </w:p>
        </w:tc>
        <w:tc>
          <w:tcPr>
            <w:tcW w:w="993" w:type="dxa"/>
            <w:vMerge w:val="restart"/>
          </w:tcPr>
          <w:p w14:paraId="6FF68BDD" w14:textId="77777777" w:rsidR="0092227B" w:rsidRPr="0092227B" w:rsidRDefault="0092227B" w:rsidP="0092227B">
            <w:pPr>
              <w:spacing w:after="60"/>
              <w:ind w:left="449" w:hanging="425"/>
              <w:rPr>
                <w:rFonts w:ascii="Franklin Gothic Book" w:hAnsi="Franklin Gothic Book"/>
                <w:color w:val="000000" w:themeColor="text1"/>
                <w:sz w:val="20"/>
              </w:rPr>
            </w:pPr>
            <w:r w:rsidRPr="0092227B">
              <w:rPr>
                <w:rFonts w:ascii="Segoe UI Symbol" w:hAnsi="Segoe UI Symbol" w:cs="Segoe UI Symbol"/>
                <w:color w:val="000000" w:themeColor="text1"/>
                <w:sz w:val="20"/>
              </w:rPr>
              <w:t>☐</w:t>
            </w:r>
            <w:r w:rsidRPr="0092227B">
              <w:rPr>
                <w:rFonts w:ascii="Franklin Gothic Book" w:hAnsi="Franklin Gothic Book"/>
                <w:color w:val="000000" w:themeColor="text1"/>
                <w:sz w:val="20"/>
              </w:rPr>
              <w:t xml:space="preserve"> No</w:t>
            </w:r>
          </w:p>
          <w:p w14:paraId="606085F5" w14:textId="77777777" w:rsidR="0092227B" w:rsidRPr="0092227B" w:rsidRDefault="0092227B" w:rsidP="0092227B">
            <w:pPr>
              <w:spacing w:after="60"/>
              <w:ind w:left="449" w:hanging="425"/>
              <w:rPr>
                <w:rFonts w:ascii="Segoe UI Symbol" w:hAnsi="Segoe UI Symbol" w:cs="Segoe UI Symbol"/>
                <w:color w:val="000000" w:themeColor="text1"/>
                <w:sz w:val="20"/>
              </w:rPr>
            </w:pPr>
          </w:p>
          <w:p w14:paraId="71FFFEC3" w14:textId="77777777" w:rsidR="0092227B" w:rsidRPr="0092227B" w:rsidRDefault="0092227B" w:rsidP="0092227B">
            <w:pPr>
              <w:spacing w:after="60"/>
              <w:rPr>
                <w:rFonts w:ascii="Franklin Gothic Book" w:hAnsi="Franklin Gothic Book"/>
                <w:sz w:val="20"/>
              </w:rPr>
            </w:pPr>
          </w:p>
          <w:p w14:paraId="04DD7B3A" w14:textId="77777777" w:rsidR="0092227B" w:rsidRPr="0092227B" w:rsidRDefault="0092227B" w:rsidP="0092227B">
            <w:pPr>
              <w:spacing w:after="60"/>
              <w:rPr>
                <w:rFonts w:ascii="Franklin Gothic Book" w:hAnsi="Franklin Gothic Book"/>
                <w:sz w:val="20"/>
              </w:rPr>
            </w:pPr>
          </w:p>
          <w:p w14:paraId="3FCD0144" w14:textId="77777777" w:rsidR="0092227B" w:rsidRPr="0092227B" w:rsidRDefault="0092227B" w:rsidP="0092227B">
            <w:pPr>
              <w:spacing w:after="60"/>
              <w:rPr>
                <w:rFonts w:ascii="Franklin Gothic Book" w:hAnsi="Franklin Gothic Book"/>
                <w:sz w:val="20"/>
              </w:rPr>
            </w:pPr>
          </w:p>
          <w:p w14:paraId="36B65316" w14:textId="77777777" w:rsidR="0092227B" w:rsidRPr="0092227B" w:rsidRDefault="0092227B" w:rsidP="0092227B">
            <w:pPr>
              <w:spacing w:after="60"/>
              <w:rPr>
                <w:rFonts w:ascii="Franklin Gothic Book" w:hAnsi="Franklin Gothic Book"/>
                <w:sz w:val="20"/>
              </w:rPr>
            </w:pPr>
          </w:p>
          <w:p w14:paraId="0B9E547A" w14:textId="77777777" w:rsidR="0092227B" w:rsidRPr="0092227B" w:rsidRDefault="0092227B" w:rsidP="0092227B">
            <w:pPr>
              <w:spacing w:after="60"/>
              <w:ind w:left="449" w:hanging="425"/>
              <w:rPr>
                <w:rFonts w:ascii="Franklin Gothic Book" w:hAnsi="Franklin Gothic Book"/>
                <w:color w:val="000000" w:themeColor="text1"/>
                <w:sz w:val="20"/>
              </w:rPr>
            </w:pPr>
          </w:p>
        </w:tc>
      </w:tr>
      <w:tr w:rsidR="0092227B" w:rsidRPr="0092227B" w14:paraId="1DA328CE" w14:textId="77777777" w:rsidTr="008921AE">
        <w:trPr>
          <w:trHeight w:val="570"/>
        </w:trPr>
        <w:tc>
          <w:tcPr>
            <w:tcW w:w="8500" w:type="dxa"/>
          </w:tcPr>
          <w:p w14:paraId="5BE7E19A" w14:textId="77777777" w:rsidR="0092227B" w:rsidRDefault="0092227B" w:rsidP="008921AE">
            <w:pPr>
              <w:spacing w:after="60"/>
              <w:rPr>
                <w:rFonts w:ascii="Franklin Gothic Book" w:hAnsi="Franklin Gothic Book"/>
                <w:color w:val="000000" w:themeColor="text1"/>
                <w:sz w:val="20"/>
              </w:rPr>
            </w:pPr>
            <w:r w:rsidRPr="0092227B">
              <w:rPr>
                <w:rFonts w:ascii="Franklin Gothic Book" w:hAnsi="Franklin Gothic Book"/>
                <w:color w:val="000000" w:themeColor="text1"/>
                <w:sz w:val="20"/>
              </w:rPr>
              <w:t xml:space="preserve">Please outline any details of any actual, </w:t>
            </w:r>
            <w:proofErr w:type="gramStart"/>
            <w:r w:rsidRPr="0092227B">
              <w:rPr>
                <w:rFonts w:ascii="Franklin Gothic Book" w:hAnsi="Franklin Gothic Book"/>
                <w:color w:val="000000" w:themeColor="text1"/>
                <w:sz w:val="20"/>
              </w:rPr>
              <w:t>perceived</w:t>
            </w:r>
            <w:proofErr w:type="gramEnd"/>
            <w:r w:rsidRPr="0092227B">
              <w:rPr>
                <w:rFonts w:ascii="Franklin Gothic Book" w:hAnsi="Franklin Gothic Book"/>
                <w:color w:val="000000" w:themeColor="text1"/>
                <w:sz w:val="20"/>
              </w:rPr>
              <w:t xml:space="preserve"> or potential conflicts of interest that exist or may arise in connection with the provision of technical services:</w:t>
            </w:r>
          </w:p>
          <w:p w14:paraId="6EB08B3A" w14:textId="1C1B3C60" w:rsidR="008921AE" w:rsidRPr="0092227B" w:rsidRDefault="008921AE" w:rsidP="008921AE">
            <w:pPr>
              <w:spacing w:after="60"/>
              <w:rPr>
                <w:rFonts w:ascii="Franklin Gothic Book" w:hAnsi="Franklin Gothic Book"/>
                <w:color w:val="000000" w:themeColor="text1"/>
                <w:sz w:val="20"/>
              </w:rPr>
            </w:pPr>
          </w:p>
        </w:tc>
        <w:tc>
          <w:tcPr>
            <w:tcW w:w="993" w:type="dxa"/>
            <w:vMerge/>
          </w:tcPr>
          <w:p w14:paraId="05DA2AA8" w14:textId="77777777" w:rsidR="0092227B" w:rsidRPr="0092227B" w:rsidRDefault="0092227B" w:rsidP="0092227B">
            <w:pPr>
              <w:spacing w:after="60"/>
              <w:ind w:left="449" w:hanging="425"/>
              <w:rPr>
                <w:rFonts w:ascii="Segoe UI Symbol" w:hAnsi="Segoe UI Symbol" w:cs="Segoe UI Symbol"/>
                <w:color w:val="000000" w:themeColor="text1"/>
                <w:sz w:val="20"/>
              </w:rPr>
            </w:pPr>
          </w:p>
        </w:tc>
      </w:tr>
      <w:tr w:rsidR="0092227B" w:rsidRPr="0092227B" w14:paraId="52A45392" w14:textId="77777777" w:rsidTr="008921AE">
        <w:trPr>
          <w:trHeight w:val="570"/>
        </w:trPr>
        <w:tc>
          <w:tcPr>
            <w:tcW w:w="8500" w:type="dxa"/>
          </w:tcPr>
          <w:p w14:paraId="17611C0A" w14:textId="77777777" w:rsidR="0092227B" w:rsidRPr="0092227B" w:rsidRDefault="0092227B" w:rsidP="0092227B">
            <w:pPr>
              <w:spacing w:after="60"/>
              <w:rPr>
                <w:rFonts w:ascii="Franklin Gothic Book" w:hAnsi="Franklin Gothic Book"/>
                <w:sz w:val="20"/>
              </w:rPr>
            </w:pPr>
            <w:r w:rsidRPr="0092227B">
              <w:rPr>
                <w:rFonts w:ascii="Franklin Gothic Book" w:hAnsi="Franklin Gothic Book"/>
                <w:sz w:val="20"/>
              </w:rPr>
              <w:t>Please detail how you propose the Conflict should be managed/resolved:</w:t>
            </w:r>
          </w:p>
          <w:p w14:paraId="7B82C92B" w14:textId="3D7B26FF" w:rsidR="008921AE" w:rsidRPr="0092227B" w:rsidRDefault="008921AE" w:rsidP="00B40059">
            <w:pPr>
              <w:spacing w:after="60" w:line="276" w:lineRule="auto"/>
              <w:rPr>
                <w:rFonts w:ascii="Segoe UI Symbol" w:hAnsi="Segoe UI Symbol" w:cs="Segoe UI Symbol"/>
                <w:color w:val="000000" w:themeColor="text1"/>
                <w:sz w:val="20"/>
              </w:rPr>
            </w:pPr>
          </w:p>
        </w:tc>
        <w:tc>
          <w:tcPr>
            <w:tcW w:w="993" w:type="dxa"/>
            <w:vMerge/>
          </w:tcPr>
          <w:p w14:paraId="636C73D3" w14:textId="77777777" w:rsidR="0092227B" w:rsidRPr="0092227B" w:rsidRDefault="0092227B" w:rsidP="0092227B">
            <w:pPr>
              <w:spacing w:after="60"/>
              <w:ind w:left="449" w:hanging="425"/>
              <w:rPr>
                <w:rFonts w:ascii="Segoe UI Symbol" w:hAnsi="Segoe UI Symbol" w:cs="Segoe UI Symbol"/>
                <w:color w:val="000000" w:themeColor="text1"/>
                <w:sz w:val="20"/>
              </w:rPr>
            </w:pPr>
          </w:p>
        </w:tc>
      </w:tr>
    </w:tbl>
    <w:p w14:paraId="15E62A3C" w14:textId="77777777" w:rsidR="0092227B" w:rsidRPr="0092227B" w:rsidRDefault="0092227B" w:rsidP="0092227B">
      <w:pPr>
        <w:widowControl w:val="0"/>
        <w:shd w:val="clear" w:color="auto" w:fill="002060"/>
        <w:spacing w:before="240" w:after="120"/>
        <w:ind w:left="360" w:hanging="360"/>
        <w:outlineLvl w:val="0"/>
        <w:rPr>
          <w:rFonts w:ascii="Franklin Gothic Book" w:hAnsi="Franklin Gothic Book"/>
          <w:b/>
          <w:color w:val="FFFFFF" w:themeColor="background1"/>
          <w:sz w:val="36"/>
          <w:szCs w:val="36"/>
        </w:rPr>
      </w:pPr>
      <w:r w:rsidRPr="0092227B">
        <w:rPr>
          <w:rFonts w:ascii="Franklin Gothic Book" w:hAnsi="Franklin Gothic Book"/>
          <w:b/>
          <w:color w:val="FFFFFF" w:themeColor="background1"/>
          <w:sz w:val="36"/>
          <w:szCs w:val="36"/>
        </w:rPr>
        <w:t>Application Execution</w:t>
      </w:r>
    </w:p>
    <w:bookmarkEnd w:id="4"/>
    <w:p w14:paraId="39EEECD4" w14:textId="77777777" w:rsidR="0092227B" w:rsidRPr="0092227B" w:rsidRDefault="0092227B" w:rsidP="0092227B">
      <w:pPr>
        <w:rPr>
          <w:rFonts w:ascii="Franklin Gothic Book" w:hAnsi="Franklin Gothic Book"/>
          <w:sz w:val="20"/>
          <w:szCs w:val="20"/>
        </w:rPr>
      </w:pPr>
      <w:r w:rsidRPr="0092227B">
        <w:rPr>
          <w:rFonts w:ascii="Franklin Gothic Book" w:hAnsi="Franklin Gothic Book"/>
          <w:sz w:val="20"/>
          <w:szCs w:val="20"/>
        </w:rPr>
        <w:t>The Applicant:</w:t>
      </w:r>
    </w:p>
    <w:p w14:paraId="1E00613A" w14:textId="77777777" w:rsidR="0092227B" w:rsidRPr="0092227B" w:rsidRDefault="0092227B" w:rsidP="0092227B">
      <w:pPr>
        <w:widowControl w:val="0"/>
        <w:numPr>
          <w:ilvl w:val="0"/>
          <w:numId w:val="34"/>
        </w:numPr>
        <w:spacing w:before="80"/>
        <w:ind w:left="357" w:hanging="357"/>
        <w:rPr>
          <w:rFonts w:ascii="Franklin Gothic Book" w:hAnsi="Franklin Gothic Book"/>
          <w:sz w:val="20"/>
          <w:szCs w:val="20"/>
        </w:rPr>
      </w:pPr>
      <w:r w:rsidRPr="0092227B">
        <w:rPr>
          <w:rFonts w:ascii="Franklin Gothic Book" w:hAnsi="Franklin Gothic Book"/>
          <w:sz w:val="20"/>
          <w:szCs w:val="20"/>
        </w:rPr>
        <w:t>acknowledges that the information provided by Great Barrier Reef Foundation was provided for the convenience of Applicants, and that the Great Barrier Reef Foundation will not be liable for any information provided or for any errors or omissions from such information.</w:t>
      </w:r>
    </w:p>
    <w:p w14:paraId="0F9EAA3E" w14:textId="77777777" w:rsidR="0092227B" w:rsidRPr="0092227B" w:rsidRDefault="0092227B" w:rsidP="0092227B">
      <w:pPr>
        <w:widowControl w:val="0"/>
        <w:numPr>
          <w:ilvl w:val="0"/>
          <w:numId w:val="34"/>
        </w:numPr>
        <w:spacing w:before="80"/>
        <w:ind w:left="357" w:hanging="357"/>
        <w:rPr>
          <w:rFonts w:ascii="Franklin Gothic Book" w:hAnsi="Franklin Gothic Book"/>
          <w:sz w:val="20"/>
          <w:szCs w:val="20"/>
        </w:rPr>
      </w:pPr>
      <w:r w:rsidRPr="0092227B">
        <w:rPr>
          <w:rFonts w:ascii="Franklin Gothic Book" w:hAnsi="Franklin Gothic Book"/>
          <w:sz w:val="20"/>
          <w:szCs w:val="20"/>
        </w:rPr>
        <w:t>ensures that all the information contained in the Applicant’s offer is complete, accurate, up to date and not misleading in any way.</w:t>
      </w:r>
    </w:p>
    <w:p w14:paraId="54F5BA87" w14:textId="77777777" w:rsidR="0092227B" w:rsidRPr="0092227B" w:rsidRDefault="0092227B" w:rsidP="0092227B">
      <w:pPr>
        <w:widowControl w:val="0"/>
        <w:numPr>
          <w:ilvl w:val="0"/>
          <w:numId w:val="34"/>
        </w:numPr>
        <w:spacing w:before="80"/>
        <w:ind w:left="357" w:hanging="357"/>
        <w:rPr>
          <w:rFonts w:ascii="Franklin Gothic Book" w:hAnsi="Franklin Gothic Book"/>
          <w:sz w:val="20"/>
          <w:szCs w:val="20"/>
        </w:rPr>
      </w:pPr>
      <w:r w:rsidRPr="0092227B">
        <w:rPr>
          <w:rFonts w:ascii="Franklin Gothic Book" w:hAnsi="Franklin Gothic Book"/>
          <w:sz w:val="20"/>
          <w:szCs w:val="20"/>
        </w:rPr>
        <w:t>agrees to contact Great Barrier Reef Foundation immediately if any information provided in this application changes or is incorrect.</w:t>
      </w:r>
    </w:p>
    <w:p w14:paraId="7201BB1C" w14:textId="77777777" w:rsidR="0092227B" w:rsidRPr="0092227B" w:rsidRDefault="0092227B" w:rsidP="0092227B">
      <w:pPr>
        <w:widowControl w:val="0"/>
        <w:numPr>
          <w:ilvl w:val="0"/>
          <w:numId w:val="34"/>
        </w:numPr>
        <w:spacing w:before="80"/>
        <w:ind w:left="357" w:hanging="357"/>
        <w:rPr>
          <w:rFonts w:ascii="Franklin Gothic Book" w:hAnsi="Franklin Gothic Book"/>
          <w:sz w:val="20"/>
          <w:szCs w:val="20"/>
        </w:rPr>
      </w:pPr>
      <w:r w:rsidRPr="0092227B">
        <w:rPr>
          <w:rFonts w:ascii="Franklin Gothic Book" w:hAnsi="Franklin Gothic Book"/>
          <w:sz w:val="20"/>
          <w:szCs w:val="20"/>
        </w:rPr>
        <w:t>consents that information provided in this application may be provided to Great Barrier Reef Foundation’s project partners, including Australian and Queensland Government agencies.</w:t>
      </w:r>
    </w:p>
    <w:p w14:paraId="47741ADB" w14:textId="77777777" w:rsidR="0092227B" w:rsidRPr="0092227B" w:rsidRDefault="0092227B" w:rsidP="0092227B">
      <w:pPr>
        <w:widowControl w:val="0"/>
        <w:numPr>
          <w:ilvl w:val="0"/>
          <w:numId w:val="34"/>
        </w:numPr>
        <w:spacing w:before="80"/>
        <w:ind w:left="357" w:hanging="357"/>
        <w:rPr>
          <w:rFonts w:ascii="Franklin Gothic Book" w:hAnsi="Franklin Gothic Book"/>
          <w:sz w:val="20"/>
          <w:szCs w:val="20"/>
        </w:rPr>
      </w:pPr>
      <w:r w:rsidRPr="0092227B">
        <w:rPr>
          <w:rFonts w:ascii="Franklin Gothic Book" w:hAnsi="Franklin Gothic Book"/>
          <w:sz w:val="20"/>
          <w:szCs w:val="20"/>
        </w:rPr>
        <w:t>represents that the representative below are authorised to execute this Application Form on behalf of the Applicant.</w:t>
      </w:r>
    </w:p>
    <w:p w14:paraId="4C371CCC" w14:textId="77777777" w:rsidR="0092227B" w:rsidRPr="0092227B" w:rsidRDefault="0092227B" w:rsidP="0092227B">
      <w:pPr>
        <w:textAlignment w:val="baseline"/>
        <w:rPr>
          <w:rFonts w:ascii="Franklin Gothic Book" w:eastAsia="Times New Roman" w:hAnsi="Franklin Gothic Book" w:cs="Segoe UI"/>
          <w:sz w:val="16"/>
          <w:szCs w:val="16"/>
          <w:lang w:eastAsia="en-AU"/>
        </w:rPr>
      </w:pPr>
    </w:p>
    <w:p w14:paraId="7958A4C2" w14:textId="77777777" w:rsidR="0092227B" w:rsidRPr="0092227B" w:rsidRDefault="00000000" w:rsidP="0092227B">
      <w:pPr>
        <w:textAlignment w:val="baseline"/>
        <w:rPr>
          <w:rFonts w:ascii="Franklin Gothic Book" w:eastAsia="Times New Roman" w:hAnsi="Franklin Gothic Book" w:cs="Segoe UI"/>
          <w:b/>
          <w:bCs/>
          <w:sz w:val="20"/>
          <w:szCs w:val="20"/>
          <w:lang w:eastAsia="en-AU"/>
        </w:rPr>
      </w:pPr>
      <w:sdt>
        <w:sdtPr>
          <w:rPr>
            <w:rFonts w:ascii="Franklin Gothic Book" w:hAnsi="Franklin Gothic Book"/>
            <w:sz w:val="20"/>
            <w:szCs w:val="20"/>
          </w:rPr>
          <w:id w:val="744380931"/>
          <w14:checkbox>
            <w14:checked w14:val="0"/>
            <w14:checkedState w14:val="2612" w14:font="MS Gothic"/>
            <w14:uncheckedState w14:val="2610" w14:font="MS Gothic"/>
          </w14:checkbox>
        </w:sdtPr>
        <w:sdtContent>
          <w:r w:rsidR="0092227B" w:rsidRPr="0092227B">
            <w:rPr>
              <w:rFonts w:ascii="Segoe UI Symbol" w:hAnsi="Segoe UI Symbol" w:cs="Segoe UI Symbol"/>
              <w:sz w:val="20"/>
              <w:szCs w:val="20"/>
            </w:rPr>
            <w:t>☐</w:t>
          </w:r>
        </w:sdtContent>
      </w:sdt>
      <w:r w:rsidR="0092227B" w:rsidRPr="0092227B">
        <w:rPr>
          <w:rFonts w:ascii="Franklin Gothic Book" w:eastAsia="Times New Roman" w:hAnsi="Franklin Gothic Book" w:cs="Segoe UI"/>
          <w:b/>
          <w:bCs/>
          <w:sz w:val="20"/>
          <w:szCs w:val="20"/>
          <w:lang w:eastAsia="en-AU"/>
        </w:rPr>
        <w:t xml:space="preserve">   I understand and agree to the declaration above.</w:t>
      </w:r>
    </w:p>
    <w:p w14:paraId="58B5A0D5" w14:textId="77777777" w:rsidR="0092227B" w:rsidRPr="0092227B" w:rsidRDefault="0092227B" w:rsidP="0092227B">
      <w:pPr>
        <w:textAlignment w:val="baseline"/>
        <w:rPr>
          <w:rFonts w:ascii="Franklin Gothic Book" w:eastAsia="Times New Roman" w:hAnsi="Franklin Gothic Book" w:cs="Segoe UI"/>
          <w:sz w:val="16"/>
          <w:szCs w:val="16"/>
          <w:shd w:val="clear" w:color="auto" w:fill="FFFF00"/>
          <w:lang w:eastAsia="en-AU"/>
        </w:rPr>
      </w:pPr>
    </w:p>
    <w:tbl>
      <w:tblPr>
        <w:tblW w:w="963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6"/>
        <w:gridCol w:w="6593"/>
      </w:tblGrid>
      <w:tr w:rsidR="0092227B" w:rsidRPr="0092227B" w14:paraId="72616712" w14:textId="77777777" w:rsidTr="00F05463">
        <w:trPr>
          <w:trHeight w:val="638"/>
        </w:trPr>
        <w:tc>
          <w:tcPr>
            <w:tcW w:w="3046" w:type="dxa"/>
            <w:tcBorders>
              <w:top w:val="single" w:sz="6" w:space="0" w:color="auto"/>
              <w:left w:val="single" w:sz="6" w:space="0" w:color="auto"/>
              <w:bottom w:val="single" w:sz="6" w:space="0" w:color="auto"/>
              <w:right w:val="single" w:sz="6" w:space="0" w:color="auto"/>
            </w:tcBorders>
            <w:shd w:val="clear" w:color="auto" w:fill="E7E6E6" w:themeFill="background2"/>
            <w:vAlign w:val="center"/>
            <w:hideMark/>
          </w:tcPr>
          <w:p w14:paraId="4AE7FD0B" w14:textId="77777777" w:rsidR="0092227B" w:rsidRPr="0092227B" w:rsidRDefault="0092227B" w:rsidP="0092227B">
            <w:pPr>
              <w:spacing w:line="360" w:lineRule="auto"/>
              <w:textAlignment w:val="baseline"/>
              <w:rPr>
                <w:rFonts w:ascii="Franklin Gothic Book" w:eastAsia="Times New Roman" w:hAnsi="Franklin Gothic Book" w:cs="Times New Roman"/>
                <w:sz w:val="20"/>
                <w:szCs w:val="20"/>
                <w:lang w:eastAsia="en-AU"/>
              </w:rPr>
            </w:pPr>
            <w:r w:rsidRPr="0092227B">
              <w:rPr>
                <w:rFonts w:ascii="Franklin Gothic Book" w:eastAsia="Times New Roman" w:hAnsi="Franklin Gothic Book" w:cs="Times New Roman"/>
                <w:sz w:val="20"/>
                <w:szCs w:val="20"/>
                <w:lang w:eastAsia="en-AU"/>
              </w:rPr>
              <w:t>Name of Authorised Representative</w:t>
            </w:r>
          </w:p>
        </w:tc>
        <w:tc>
          <w:tcPr>
            <w:tcW w:w="65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E37DE4" w14:textId="77777777" w:rsidR="0092227B" w:rsidRPr="0092227B" w:rsidRDefault="0092227B" w:rsidP="0092227B">
            <w:pPr>
              <w:spacing w:line="360" w:lineRule="auto"/>
              <w:textAlignment w:val="baseline"/>
              <w:rPr>
                <w:rFonts w:ascii="Franklin Gothic Book" w:eastAsia="Times New Roman" w:hAnsi="Franklin Gothic Book" w:cs="Times New Roman"/>
                <w:sz w:val="20"/>
                <w:szCs w:val="20"/>
                <w:lang w:eastAsia="en-AU"/>
              </w:rPr>
            </w:pPr>
          </w:p>
        </w:tc>
      </w:tr>
      <w:tr w:rsidR="0092227B" w:rsidRPr="0092227B" w14:paraId="757D25D6" w14:textId="77777777" w:rsidTr="00F05463">
        <w:trPr>
          <w:trHeight w:val="300"/>
        </w:trPr>
        <w:tc>
          <w:tcPr>
            <w:tcW w:w="3046" w:type="dxa"/>
            <w:tcBorders>
              <w:top w:val="single" w:sz="6" w:space="0" w:color="auto"/>
              <w:left w:val="single" w:sz="6" w:space="0" w:color="auto"/>
              <w:bottom w:val="single" w:sz="6" w:space="0" w:color="auto"/>
              <w:right w:val="single" w:sz="6" w:space="0" w:color="auto"/>
            </w:tcBorders>
            <w:shd w:val="clear" w:color="auto" w:fill="E7E6E6" w:themeFill="background2"/>
            <w:vAlign w:val="center"/>
            <w:hideMark/>
          </w:tcPr>
          <w:p w14:paraId="1DBC162D" w14:textId="77777777" w:rsidR="0092227B" w:rsidRPr="0092227B" w:rsidRDefault="0092227B" w:rsidP="0092227B">
            <w:pPr>
              <w:spacing w:line="360" w:lineRule="auto"/>
              <w:textAlignment w:val="baseline"/>
              <w:rPr>
                <w:rFonts w:ascii="Franklin Gothic Book" w:eastAsia="Times New Roman" w:hAnsi="Franklin Gothic Book" w:cs="Times New Roman"/>
                <w:sz w:val="20"/>
                <w:szCs w:val="20"/>
                <w:lang w:eastAsia="en-AU"/>
              </w:rPr>
            </w:pPr>
            <w:r w:rsidRPr="0092227B">
              <w:rPr>
                <w:rFonts w:ascii="Franklin Gothic Book" w:eastAsia="Times New Roman" w:hAnsi="Franklin Gothic Book" w:cs="Times New Roman"/>
                <w:sz w:val="20"/>
                <w:szCs w:val="20"/>
                <w:lang w:eastAsia="en-AU"/>
              </w:rPr>
              <w:t>Date</w:t>
            </w:r>
          </w:p>
        </w:tc>
        <w:tc>
          <w:tcPr>
            <w:tcW w:w="659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AB80E8" w14:textId="77777777" w:rsidR="0092227B" w:rsidRPr="0092227B" w:rsidRDefault="0092227B" w:rsidP="0092227B">
            <w:pPr>
              <w:spacing w:line="360" w:lineRule="auto"/>
              <w:textAlignment w:val="baseline"/>
              <w:rPr>
                <w:rFonts w:ascii="Franklin Gothic Book" w:eastAsia="Times New Roman" w:hAnsi="Franklin Gothic Book" w:cs="Times New Roman"/>
                <w:sz w:val="20"/>
                <w:szCs w:val="20"/>
                <w:lang w:eastAsia="en-AU"/>
              </w:rPr>
            </w:pPr>
          </w:p>
        </w:tc>
      </w:tr>
    </w:tbl>
    <w:p w14:paraId="36F56FE8" w14:textId="77777777" w:rsidR="0092227B" w:rsidRPr="0092227B" w:rsidRDefault="0092227B" w:rsidP="0092227B">
      <w:pPr>
        <w:rPr>
          <w:sz w:val="20"/>
          <w:szCs w:val="20"/>
        </w:rPr>
      </w:pPr>
    </w:p>
    <w:sectPr w:rsidR="0092227B" w:rsidRPr="0092227B" w:rsidSect="00C07B98">
      <w:headerReference w:type="first" r:id="rId18"/>
      <w:pgSz w:w="11906" w:h="16838"/>
      <w:pgMar w:top="1134" w:right="1134" w:bottom="1134" w:left="1134" w:header="709"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FBDD3" w14:textId="77777777" w:rsidR="00F739D9" w:rsidRDefault="00F739D9" w:rsidP="00FB2A99">
      <w:r>
        <w:separator/>
      </w:r>
    </w:p>
  </w:endnote>
  <w:endnote w:type="continuationSeparator" w:id="0">
    <w:p w14:paraId="4BBC9466" w14:textId="77777777" w:rsidR="00F739D9" w:rsidRDefault="00F739D9" w:rsidP="00FB2A99">
      <w:r>
        <w:continuationSeparator/>
      </w:r>
    </w:p>
  </w:endnote>
  <w:endnote w:type="continuationNotice" w:id="1">
    <w:p w14:paraId="3CED3AB1" w14:textId="77777777" w:rsidR="00F739D9" w:rsidRDefault="00F739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FUI-Regular">
    <w:altName w:val="Cambria"/>
    <w:charset w:val="00"/>
    <w:family w:val="roman"/>
    <w:pitch w:val="default"/>
  </w:font>
  <w:font w:name="Franklin Gothic Demi">
    <w:panose1 w:val="020B07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8925" w14:textId="77777777" w:rsidR="0092227B" w:rsidRDefault="0092227B" w:rsidP="00B50B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73D21632" w14:textId="77777777" w:rsidR="0092227B" w:rsidRDefault="0092227B" w:rsidP="00B50B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0CDB" w14:textId="2D0C09C3" w:rsidR="0092227B" w:rsidRDefault="00900491" w:rsidP="00B50BD1">
    <w:pPr>
      <w:pStyle w:val="Footer"/>
      <w:ind w:right="360"/>
    </w:pPr>
    <w:r w:rsidRPr="006431B8">
      <w:rPr>
        <w:noProof/>
      </w:rPr>
      <w:drawing>
        <wp:anchor distT="0" distB="0" distL="114300" distR="114300" simplePos="0" relativeHeight="251658245" behindDoc="0" locked="0" layoutInCell="1" allowOverlap="1" wp14:anchorId="2EF2B49E" wp14:editId="4E689733">
          <wp:simplePos x="0" y="0"/>
          <wp:positionH relativeFrom="margin">
            <wp:posOffset>4449445</wp:posOffset>
          </wp:positionH>
          <wp:positionV relativeFrom="page">
            <wp:posOffset>9955530</wp:posOffset>
          </wp:positionV>
          <wp:extent cx="1674495" cy="609600"/>
          <wp:effectExtent l="0" t="0" r="0" b="0"/>
          <wp:wrapNone/>
          <wp:docPr id="19" name="Picture 19" descr="Z:\Templates\GBRF 2015 Branding\Logo (low-res)\PNG_doc_500pixel\GBRF_with_Tagline_Text_Only_M_15cm 300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Templates\GBRF 2015 Branding\Logo (low-res)\PNG_doc_500pixel\GBRF_with_Tagline_Text_Only_M_15cm 300ppi.png"/>
                  <pic:cNvPicPr>
                    <a:picLocks noChangeAspect="1" noChangeArrowheads="1"/>
                  </pic:cNvPicPr>
                </pic:nvPicPr>
                <pic:blipFill rotWithShape="1">
                  <a:blip r:embed="rId1">
                    <a:extLst>
                      <a:ext uri="{28A0092B-C50C-407E-A947-70E740481C1C}">
                        <a14:useLocalDpi xmlns:a14="http://schemas.microsoft.com/office/drawing/2010/main" val="0"/>
                      </a:ext>
                    </a:extLst>
                  </a:blip>
                  <a:srcRect b="40409"/>
                  <a:stretch/>
                </pic:blipFill>
                <pic:spPr bwMode="auto">
                  <a:xfrm>
                    <a:off x="0" y="0"/>
                    <a:ext cx="1674495" cy="609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431B8">
      <w:rPr>
        <w:noProof/>
      </w:rPr>
      <w:drawing>
        <wp:anchor distT="0" distB="0" distL="114300" distR="114300" simplePos="0" relativeHeight="251658244" behindDoc="0" locked="0" layoutInCell="1" allowOverlap="1" wp14:anchorId="783EBBE2" wp14:editId="508DC737">
          <wp:simplePos x="0" y="0"/>
          <wp:positionH relativeFrom="margin">
            <wp:posOffset>0</wp:posOffset>
          </wp:positionH>
          <wp:positionV relativeFrom="paragraph">
            <wp:posOffset>-371475</wp:posOffset>
          </wp:positionV>
          <wp:extent cx="2396490" cy="676275"/>
          <wp:effectExtent l="0" t="0" r="3810" b="9525"/>
          <wp:wrapThrough wrapText="bothSides">
            <wp:wrapPolygon edited="0">
              <wp:start x="0" y="0"/>
              <wp:lineTo x="0" y="21296"/>
              <wp:lineTo x="21463" y="21296"/>
              <wp:lineTo x="21463"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sGov_ReefTrust logo_colour.tiff"/>
                  <pic:cNvPicPr/>
                </pic:nvPicPr>
                <pic:blipFill>
                  <a:blip r:embed="rId2">
                    <a:extLst>
                      <a:ext uri="{28A0092B-C50C-407E-A947-70E740481C1C}">
                        <a14:useLocalDpi xmlns:a14="http://schemas.microsoft.com/office/drawing/2010/main" val="0"/>
                      </a:ext>
                    </a:extLst>
                  </a:blip>
                  <a:stretch>
                    <a:fillRect/>
                  </a:stretch>
                </pic:blipFill>
                <pic:spPr>
                  <a:xfrm>
                    <a:off x="0" y="0"/>
                    <a:ext cx="2396490" cy="676275"/>
                  </a:xfrm>
                  <a:prstGeom prst="rect">
                    <a:avLst/>
                  </a:prstGeom>
                </pic:spPr>
              </pic:pic>
            </a:graphicData>
          </a:graphic>
          <wp14:sizeRelH relativeFrom="margin">
            <wp14:pctWidth>0</wp14:pctWidth>
          </wp14:sizeRelH>
          <wp14:sizeRelV relativeFrom="margin">
            <wp14:pctHeight>0</wp14:pctHeight>
          </wp14:sizeRelV>
        </wp:anchor>
      </w:drawing>
    </w:r>
    <w:r w:rsidR="0092227B" w:rsidRPr="00A16A6A">
      <w:rPr>
        <w:noProof/>
      </w:rPr>
      <mc:AlternateContent>
        <mc:Choice Requires="wps">
          <w:drawing>
            <wp:anchor distT="0" distB="0" distL="114300" distR="114300" simplePos="0" relativeHeight="251658240" behindDoc="0" locked="0" layoutInCell="1" allowOverlap="1" wp14:anchorId="0616B8F0" wp14:editId="06297D29">
              <wp:simplePos x="0" y="0"/>
              <wp:positionH relativeFrom="page">
                <wp:posOffset>4053205</wp:posOffset>
              </wp:positionH>
              <wp:positionV relativeFrom="page">
                <wp:posOffset>9919970</wp:posOffset>
              </wp:positionV>
              <wp:extent cx="542925" cy="320040"/>
              <wp:effectExtent l="0" t="0" r="9525" b="3810"/>
              <wp:wrapNone/>
              <wp:docPr id="6" name="Text Box 6"/>
              <wp:cNvGraphicFramePr/>
              <a:graphic xmlns:a="http://schemas.openxmlformats.org/drawingml/2006/main">
                <a:graphicData uri="http://schemas.microsoft.com/office/word/2010/wordprocessingShape">
                  <wps:wsp>
                    <wps:cNvSpPr txBox="1"/>
                    <wps:spPr>
                      <a:xfrm>
                        <a:off x="0" y="0"/>
                        <a:ext cx="542925" cy="320040"/>
                      </a:xfrm>
                      <a:prstGeom prst="rect">
                        <a:avLst/>
                      </a:prstGeom>
                      <a:solidFill>
                        <a:sysClr val="window" lastClr="FFFFFF"/>
                      </a:solidFill>
                      <a:ln w="6350">
                        <a:noFill/>
                      </a:ln>
                      <a:effectLst/>
                    </wps:spPr>
                    <wps:txbx>
                      <w:txbxContent>
                        <w:p w14:paraId="68AD6EF4" w14:textId="77777777" w:rsidR="0092227B" w:rsidRDefault="0092227B" w:rsidP="00A16A6A">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PAGE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r w:rsidRPr="000D65B1">
                            <w:rPr>
                              <w:rFonts w:ascii="Century Schoolbook" w:hAnsi="Century Schoolbook"/>
                              <w:sz w:val="16"/>
                              <w:szCs w:val="16"/>
                            </w:rPr>
                            <w:t xml:space="preserve"> | </w:t>
                          </w:r>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NUMPAGES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16B8F0" id="_x0000_t202" coordsize="21600,21600" o:spt="202" path="m,l,21600r21600,l21600,xe">
              <v:stroke joinstyle="miter"/>
              <v:path gradientshapeok="t" o:connecttype="rect"/>
            </v:shapetype>
            <v:shape id="Text Box 6" o:spid="_x0000_s1026" type="#_x0000_t202" style="position:absolute;margin-left:319.15pt;margin-top:781.1pt;width:42.75pt;height:2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" fillcolor="window" stroked="f" strokeweight=".5pt">
              <v:textbox>
                <w:txbxContent>
                  <w:p w14:paraId="68AD6EF4" w14:textId="77777777" w:rsidR="0092227B" w:rsidRDefault="0092227B" w:rsidP="00A16A6A">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PAGE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r w:rsidRPr="000D65B1">
                      <w:rPr>
                        <w:rFonts w:ascii="Century Schoolbook" w:hAnsi="Century Schoolbook"/>
                        <w:sz w:val="16"/>
                        <w:szCs w:val="16"/>
                      </w:rPr>
                      <w:t xml:space="preserve"> | </w:t>
                    </w:r>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NUMPAGES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2885" w14:textId="65DBAECF" w:rsidR="0092227B" w:rsidRDefault="00900491">
    <w:pPr>
      <w:pStyle w:val="Footer"/>
    </w:pPr>
    <w:r w:rsidRPr="006431B8">
      <w:rPr>
        <w:noProof/>
      </w:rPr>
      <w:drawing>
        <wp:anchor distT="0" distB="0" distL="114300" distR="114300" simplePos="0" relativeHeight="251658243" behindDoc="0" locked="0" layoutInCell="1" allowOverlap="1" wp14:anchorId="15918400" wp14:editId="0F18B7F5">
          <wp:simplePos x="0" y="0"/>
          <wp:positionH relativeFrom="margin">
            <wp:posOffset>4449499</wp:posOffset>
          </wp:positionH>
          <wp:positionV relativeFrom="page">
            <wp:posOffset>9810751</wp:posOffset>
          </wp:positionV>
          <wp:extent cx="1675075" cy="609600"/>
          <wp:effectExtent l="0" t="0" r="0" b="0"/>
          <wp:wrapNone/>
          <wp:docPr id="21" name="Picture 21" descr="Z:\Templates\GBRF 2015 Branding\Logo (low-res)\PNG_doc_500pixel\GBRF_with_Tagline_Text_Only_M_15cm 300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Templates\GBRF 2015 Branding\Logo (low-res)\PNG_doc_500pixel\GBRF_with_Tagline_Text_Only_M_15cm 300ppi.png"/>
                  <pic:cNvPicPr>
                    <a:picLocks noChangeAspect="1" noChangeArrowheads="1"/>
                  </pic:cNvPicPr>
                </pic:nvPicPr>
                <pic:blipFill rotWithShape="1">
                  <a:blip r:embed="rId1">
                    <a:extLst>
                      <a:ext uri="{28A0092B-C50C-407E-A947-70E740481C1C}">
                        <a14:useLocalDpi xmlns:a14="http://schemas.microsoft.com/office/drawing/2010/main" val="0"/>
                      </a:ext>
                    </a:extLst>
                  </a:blip>
                  <a:srcRect b="40409"/>
                  <a:stretch/>
                </pic:blipFill>
                <pic:spPr bwMode="auto">
                  <a:xfrm>
                    <a:off x="0" y="0"/>
                    <a:ext cx="1683731" cy="612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227B" w:rsidRPr="006431B8">
      <w:rPr>
        <w:noProof/>
      </w:rPr>
      <w:drawing>
        <wp:anchor distT="0" distB="0" distL="114300" distR="114300" simplePos="0" relativeHeight="251658241" behindDoc="0" locked="0" layoutInCell="1" allowOverlap="1" wp14:anchorId="68AA9CFE" wp14:editId="20A8398C">
          <wp:simplePos x="0" y="0"/>
          <wp:positionH relativeFrom="margin">
            <wp:align>left</wp:align>
          </wp:positionH>
          <wp:positionV relativeFrom="paragraph">
            <wp:posOffset>-430530</wp:posOffset>
          </wp:positionV>
          <wp:extent cx="2396490" cy="676275"/>
          <wp:effectExtent l="0" t="0" r="3810" b="9525"/>
          <wp:wrapThrough wrapText="bothSides">
            <wp:wrapPolygon edited="0">
              <wp:start x="0" y="0"/>
              <wp:lineTo x="0" y="21296"/>
              <wp:lineTo x="21463" y="21296"/>
              <wp:lineTo x="21463"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sGov_ReefTrust logo_colour.tiff"/>
                  <pic:cNvPicPr/>
                </pic:nvPicPr>
                <pic:blipFill>
                  <a:blip r:embed="rId2">
                    <a:extLst>
                      <a:ext uri="{28A0092B-C50C-407E-A947-70E740481C1C}">
                        <a14:useLocalDpi xmlns:a14="http://schemas.microsoft.com/office/drawing/2010/main" val="0"/>
                      </a:ext>
                    </a:extLst>
                  </a:blip>
                  <a:stretch>
                    <a:fillRect/>
                  </a:stretch>
                </pic:blipFill>
                <pic:spPr>
                  <a:xfrm>
                    <a:off x="0" y="0"/>
                    <a:ext cx="2396490" cy="676275"/>
                  </a:xfrm>
                  <a:prstGeom prst="rect">
                    <a:avLst/>
                  </a:prstGeom>
                </pic:spPr>
              </pic:pic>
            </a:graphicData>
          </a:graphic>
          <wp14:sizeRelH relativeFrom="margin">
            <wp14:pctWidth>0</wp14:pctWidth>
          </wp14:sizeRelH>
          <wp14:sizeRelV relativeFrom="margin">
            <wp14:pctHeight>0</wp14:pctHeight>
          </wp14:sizeRelV>
        </wp:anchor>
      </w:drawing>
    </w:r>
    <w:r w:rsidR="0092227B" w:rsidRPr="006431B8">
      <w:rPr>
        <w:noProof/>
      </w:rPr>
      <mc:AlternateContent>
        <mc:Choice Requires="wps">
          <w:drawing>
            <wp:anchor distT="0" distB="0" distL="114300" distR="114300" simplePos="0" relativeHeight="251658242" behindDoc="0" locked="0" layoutInCell="1" allowOverlap="1" wp14:anchorId="2A844AAF" wp14:editId="3031EA7A">
              <wp:simplePos x="0" y="0"/>
              <wp:positionH relativeFrom="page">
                <wp:posOffset>4053205</wp:posOffset>
              </wp:positionH>
              <wp:positionV relativeFrom="page">
                <wp:posOffset>9916795</wp:posOffset>
              </wp:positionV>
              <wp:extent cx="542925" cy="320040"/>
              <wp:effectExtent l="0" t="0" r="9525" b="3810"/>
              <wp:wrapNone/>
              <wp:docPr id="1" name="Text Box 1"/>
              <wp:cNvGraphicFramePr/>
              <a:graphic xmlns:a="http://schemas.openxmlformats.org/drawingml/2006/main">
                <a:graphicData uri="http://schemas.microsoft.com/office/word/2010/wordprocessingShape">
                  <wps:wsp>
                    <wps:cNvSpPr txBox="1"/>
                    <wps:spPr>
                      <a:xfrm>
                        <a:off x="0" y="0"/>
                        <a:ext cx="542925" cy="320040"/>
                      </a:xfrm>
                      <a:prstGeom prst="rect">
                        <a:avLst/>
                      </a:prstGeom>
                      <a:solidFill>
                        <a:sysClr val="window" lastClr="FFFFFF"/>
                      </a:solidFill>
                      <a:ln w="6350">
                        <a:noFill/>
                      </a:ln>
                      <a:effectLst/>
                    </wps:spPr>
                    <wps:txbx>
                      <w:txbxContent>
                        <w:p w14:paraId="60867738" w14:textId="77777777" w:rsidR="0092227B" w:rsidRDefault="0092227B" w:rsidP="006431B8">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PAGE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r w:rsidRPr="000D65B1">
                            <w:rPr>
                              <w:rFonts w:ascii="Century Schoolbook" w:hAnsi="Century Schoolbook"/>
                              <w:sz w:val="16"/>
                              <w:szCs w:val="16"/>
                            </w:rPr>
                            <w:t xml:space="preserve"> | </w:t>
                          </w:r>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NUMPAGES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844AAF" id="_x0000_t202" coordsize="21600,21600" o:spt="202" path="m,l,21600r21600,l21600,xe">
              <v:stroke joinstyle="miter"/>
              <v:path gradientshapeok="t" o:connecttype="rect"/>
            </v:shapetype>
            <v:shape id="Text Box 1" o:spid="_x0000_s1027" type="#_x0000_t202" style="position:absolute;margin-left:319.15pt;margin-top:780.85pt;width:42.75pt;height:25.2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" fillcolor="window" stroked="f" strokeweight=".5pt">
              <v:textbox>
                <w:txbxContent>
                  <w:p w14:paraId="60867738" w14:textId="77777777" w:rsidR="0092227B" w:rsidRDefault="0092227B" w:rsidP="006431B8">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PAGE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r w:rsidRPr="000D65B1">
                      <w:rPr>
                        <w:rFonts w:ascii="Century Schoolbook" w:hAnsi="Century Schoolbook"/>
                        <w:sz w:val="16"/>
                        <w:szCs w:val="16"/>
                      </w:rPr>
                      <w:t xml:space="preserve"> | </w:t>
                    </w:r>
                    <w:r w:rsidRPr="000D65B1">
                      <w:rPr>
                        <w:rFonts w:ascii="Century Schoolbook" w:hAnsi="Century Schoolbook"/>
                        <w:sz w:val="16"/>
                        <w:szCs w:val="16"/>
                      </w:rPr>
                      <w:fldChar w:fldCharType="begin"/>
                    </w:r>
                    <w:r w:rsidRPr="000D65B1">
                      <w:rPr>
                        <w:rFonts w:ascii="Century Schoolbook" w:hAnsi="Century Schoolbook"/>
                        <w:sz w:val="16"/>
                        <w:szCs w:val="16"/>
                      </w:rPr>
                      <w:instrText xml:space="preserve"> NUMPAGES </w:instrText>
                    </w:r>
                    <w:r w:rsidRPr="000D65B1">
                      <w:rPr>
                        <w:rFonts w:ascii="Century Schoolbook" w:hAnsi="Century Schoolbook"/>
                        <w:sz w:val="16"/>
                        <w:szCs w:val="16"/>
                      </w:rPr>
                      <w:fldChar w:fldCharType="separate"/>
                    </w:r>
                    <w:r>
                      <w:rPr>
                        <w:rFonts w:ascii="Century Schoolbook" w:hAnsi="Century Schoolbook"/>
                        <w:noProof/>
                        <w:sz w:val="16"/>
                        <w:szCs w:val="16"/>
                      </w:rPr>
                      <w:t>1</w:t>
                    </w:r>
                    <w:r w:rsidRPr="000D65B1">
                      <w:rPr>
                        <w:rFonts w:ascii="Century Schoolbook" w:hAnsi="Century Schoolbook"/>
                        <w:noProof/>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4DE0A" w14:textId="77777777" w:rsidR="00F739D9" w:rsidRDefault="00F739D9" w:rsidP="00FB2A99">
      <w:r>
        <w:separator/>
      </w:r>
    </w:p>
  </w:footnote>
  <w:footnote w:type="continuationSeparator" w:id="0">
    <w:p w14:paraId="339A4AE1" w14:textId="77777777" w:rsidR="00F739D9" w:rsidRDefault="00F739D9" w:rsidP="00FB2A99">
      <w:r>
        <w:continuationSeparator/>
      </w:r>
    </w:p>
  </w:footnote>
  <w:footnote w:type="continuationNotice" w:id="1">
    <w:p w14:paraId="03D32F0D" w14:textId="77777777" w:rsidR="00F739D9" w:rsidRDefault="00F739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3541F" w14:textId="77777777" w:rsidR="00466473" w:rsidRPr="00347284" w:rsidRDefault="00466473" w:rsidP="003472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4F37"/>
    <w:multiLevelType w:val="hybridMultilevel"/>
    <w:tmpl w:val="7700C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FB420B"/>
    <w:multiLevelType w:val="hybridMultilevel"/>
    <w:tmpl w:val="C3FC3A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27816"/>
    <w:multiLevelType w:val="hybridMultilevel"/>
    <w:tmpl w:val="73AC07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D97B10"/>
    <w:multiLevelType w:val="multilevel"/>
    <w:tmpl w:val="D218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B467A4"/>
    <w:multiLevelType w:val="hybridMultilevel"/>
    <w:tmpl w:val="C8A289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A311AFD"/>
    <w:multiLevelType w:val="hybridMultilevel"/>
    <w:tmpl w:val="22AED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625C7B"/>
    <w:multiLevelType w:val="hybridMultilevel"/>
    <w:tmpl w:val="A45615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826123C"/>
    <w:multiLevelType w:val="hybridMultilevel"/>
    <w:tmpl w:val="062C0A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2111FBD"/>
    <w:multiLevelType w:val="hybridMultilevel"/>
    <w:tmpl w:val="ABA4444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222C26B2"/>
    <w:multiLevelType w:val="hybridMultilevel"/>
    <w:tmpl w:val="78CA3E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3F4649"/>
    <w:multiLevelType w:val="multilevel"/>
    <w:tmpl w:val="5DF27822"/>
    <w:lvl w:ilvl="0">
      <w:start w:val="1"/>
      <w:numFmt w:val="decimal"/>
      <w:lvlText w:val="%1."/>
      <w:lvlJc w:val="left"/>
      <w:pPr>
        <w:ind w:left="360" w:hanging="360"/>
      </w:pPr>
    </w:lvl>
    <w:lvl w:ilvl="1">
      <w:start w:val="1"/>
      <w:numFmt w:val="decimal"/>
      <w:lvlText w:val="%1.%2."/>
      <w:lvlJc w:val="left"/>
      <w:pPr>
        <w:ind w:left="432" w:hanging="432"/>
      </w:pPr>
      <w:rPr>
        <w:rFonts w:ascii="Arial Bold" w:hAnsi="Arial Bold" w:cs="Arial Bold" w:hint="default"/>
        <w:b w:val="0"/>
        <w:bCs w:val="0"/>
        <w:i w:val="0"/>
        <w:iCs w:val="0"/>
        <w:caps w:val="0"/>
        <w:smallCaps w:val="0"/>
        <w:strike w:val="0"/>
        <w:dstrike w:val="0"/>
        <w:outline w:val="0"/>
        <w:shadow w:val="0"/>
        <w:emboss w:val="0"/>
        <w:imprint w:val="0"/>
        <w:noProof w:val="0"/>
        <w:vanish w:val="0"/>
        <w:color w:val="2E74B5" w:themeColor="accent5" w:themeShade="BF"/>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772"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9A270E4"/>
    <w:multiLevelType w:val="hybridMultilevel"/>
    <w:tmpl w:val="555621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13755A6"/>
    <w:multiLevelType w:val="hybridMultilevel"/>
    <w:tmpl w:val="A45615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077D92"/>
    <w:multiLevelType w:val="hybridMultilevel"/>
    <w:tmpl w:val="4BD0E202"/>
    <w:lvl w:ilvl="0" w:tplc="0A84EF8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AD1226E"/>
    <w:multiLevelType w:val="hybridMultilevel"/>
    <w:tmpl w:val="3D485D2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CBC268C"/>
    <w:multiLevelType w:val="hybridMultilevel"/>
    <w:tmpl w:val="C0AE7062"/>
    <w:lvl w:ilvl="0" w:tplc="F3D033DE">
      <w:start w:val="1"/>
      <w:numFmt w:val="decimal"/>
      <w:lvlText w:val="%1."/>
      <w:lvlJc w:val="left"/>
      <w:pPr>
        <w:ind w:left="360" w:hanging="360"/>
      </w:pPr>
      <w:rPr>
        <w:rFonts w:hint="default"/>
        <w:color w:val="2F5496" w:themeColor="accent1" w:themeShade="B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F84653E"/>
    <w:multiLevelType w:val="hybridMultilevel"/>
    <w:tmpl w:val="9D3CB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1638B0"/>
    <w:multiLevelType w:val="hybridMultilevel"/>
    <w:tmpl w:val="EF8EA4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7A0D5F"/>
    <w:multiLevelType w:val="hybridMultilevel"/>
    <w:tmpl w:val="30F204FC"/>
    <w:lvl w:ilvl="0" w:tplc="0C09000D">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434C06AD"/>
    <w:multiLevelType w:val="hybridMultilevel"/>
    <w:tmpl w:val="B610258A"/>
    <w:lvl w:ilvl="0" w:tplc="0C090001">
      <w:start w:val="1"/>
      <w:numFmt w:val="bullet"/>
      <w:lvlText w:val=""/>
      <w:lvlJc w:val="left"/>
      <w:pPr>
        <w:ind w:left="813" w:hanging="360"/>
      </w:pPr>
      <w:rPr>
        <w:rFonts w:ascii="Symbol" w:hAnsi="Symbol"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20" w15:restartNumberingAfterBreak="0">
    <w:nsid w:val="459939C9"/>
    <w:multiLevelType w:val="hybridMultilevel"/>
    <w:tmpl w:val="C9EA8F6E"/>
    <w:lvl w:ilvl="0" w:tplc="BA94542C">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BE3D0E"/>
    <w:multiLevelType w:val="hybridMultilevel"/>
    <w:tmpl w:val="C038953A"/>
    <w:lvl w:ilvl="0" w:tplc="0C09000D">
      <w:start w:val="1"/>
      <w:numFmt w:val="bullet"/>
      <w:lvlText w:val=""/>
      <w:lvlJc w:val="left"/>
      <w:pPr>
        <w:ind w:left="813" w:hanging="360"/>
      </w:pPr>
      <w:rPr>
        <w:rFonts w:ascii="Wingdings" w:hAnsi="Wingdings" w:hint="default"/>
      </w:rPr>
    </w:lvl>
    <w:lvl w:ilvl="1" w:tplc="0C090003" w:tentative="1">
      <w:start w:val="1"/>
      <w:numFmt w:val="bullet"/>
      <w:lvlText w:val="o"/>
      <w:lvlJc w:val="left"/>
      <w:pPr>
        <w:ind w:left="1533" w:hanging="360"/>
      </w:pPr>
      <w:rPr>
        <w:rFonts w:ascii="Courier New" w:hAnsi="Courier New" w:cs="Courier New" w:hint="default"/>
      </w:rPr>
    </w:lvl>
    <w:lvl w:ilvl="2" w:tplc="0C090005" w:tentative="1">
      <w:start w:val="1"/>
      <w:numFmt w:val="bullet"/>
      <w:lvlText w:val=""/>
      <w:lvlJc w:val="left"/>
      <w:pPr>
        <w:ind w:left="2253" w:hanging="360"/>
      </w:pPr>
      <w:rPr>
        <w:rFonts w:ascii="Wingdings" w:hAnsi="Wingdings" w:hint="default"/>
      </w:rPr>
    </w:lvl>
    <w:lvl w:ilvl="3" w:tplc="0C090001" w:tentative="1">
      <w:start w:val="1"/>
      <w:numFmt w:val="bullet"/>
      <w:lvlText w:val=""/>
      <w:lvlJc w:val="left"/>
      <w:pPr>
        <w:ind w:left="2973" w:hanging="360"/>
      </w:pPr>
      <w:rPr>
        <w:rFonts w:ascii="Symbol" w:hAnsi="Symbol" w:hint="default"/>
      </w:rPr>
    </w:lvl>
    <w:lvl w:ilvl="4" w:tplc="0C090003" w:tentative="1">
      <w:start w:val="1"/>
      <w:numFmt w:val="bullet"/>
      <w:lvlText w:val="o"/>
      <w:lvlJc w:val="left"/>
      <w:pPr>
        <w:ind w:left="3693" w:hanging="360"/>
      </w:pPr>
      <w:rPr>
        <w:rFonts w:ascii="Courier New" w:hAnsi="Courier New" w:cs="Courier New" w:hint="default"/>
      </w:rPr>
    </w:lvl>
    <w:lvl w:ilvl="5" w:tplc="0C090005" w:tentative="1">
      <w:start w:val="1"/>
      <w:numFmt w:val="bullet"/>
      <w:lvlText w:val=""/>
      <w:lvlJc w:val="left"/>
      <w:pPr>
        <w:ind w:left="4413" w:hanging="360"/>
      </w:pPr>
      <w:rPr>
        <w:rFonts w:ascii="Wingdings" w:hAnsi="Wingdings" w:hint="default"/>
      </w:rPr>
    </w:lvl>
    <w:lvl w:ilvl="6" w:tplc="0C090001" w:tentative="1">
      <w:start w:val="1"/>
      <w:numFmt w:val="bullet"/>
      <w:lvlText w:val=""/>
      <w:lvlJc w:val="left"/>
      <w:pPr>
        <w:ind w:left="5133" w:hanging="360"/>
      </w:pPr>
      <w:rPr>
        <w:rFonts w:ascii="Symbol" w:hAnsi="Symbol" w:hint="default"/>
      </w:rPr>
    </w:lvl>
    <w:lvl w:ilvl="7" w:tplc="0C090003" w:tentative="1">
      <w:start w:val="1"/>
      <w:numFmt w:val="bullet"/>
      <w:lvlText w:val="o"/>
      <w:lvlJc w:val="left"/>
      <w:pPr>
        <w:ind w:left="5853" w:hanging="360"/>
      </w:pPr>
      <w:rPr>
        <w:rFonts w:ascii="Courier New" w:hAnsi="Courier New" w:cs="Courier New" w:hint="default"/>
      </w:rPr>
    </w:lvl>
    <w:lvl w:ilvl="8" w:tplc="0C090005" w:tentative="1">
      <w:start w:val="1"/>
      <w:numFmt w:val="bullet"/>
      <w:lvlText w:val=""/>
      <w:lvlJc w:val="left"/>
      <w:pPr>
        <w:ind w:left="6573" w:hanging="360"/>
      </w:pPr>
      <w:rPr>
        <w:rFonts w:ascii="Wingdings" w:hAnsi="Wingdings" w:hint="default"/>
      </w:rPr>
    </w:lvl>
  </w:abstractNum>
  <w:abstractNum w:abstractNumId="22" w15:restartNumberingAfterBreak="0">
    <w:nsid w:val="54C00F65"/>
    <w:multiLevelType w:val="hybridMultilevel"/>
    <w:tmpl w:val="42DA1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9A85B2F"/>
    <w:multiLevelType w:val="hybridMultilevel"/>
    <w:tmpl w:val="A9B06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212EC9"/>
    <w:multiLevelType w:val="hybridMultilevel"/>
    <w:tmpl w:val="06E286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0607D83"/>
    <w:multiLevelType w:val="hybridMultilevel"/>
    <w:tmpl w:val="A7FAD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4AA2D08"/>
    <w:multiLevelType w:val="hybridMultilevel"/>
    <w:tmpl w:val="7292C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4B65FF6"/>
    <w:multiLevelType w:val="hybridMultilevel"/>
    <w:tmpl w:val="51D8478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8135B5D"/>
    <w:multiLevelType w:val="hybridMultilevel"/>
    <w:tmpl w:val="B4B40E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923DA1"/>
    <w:multiLevelType w:val="multilevel"/>
    <w:tmpl w:val="F9CA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4044AF"/>
    <w:multiLevelType w:val="hybridMultilevel"/>
    <w:tmpl w:val="7376051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D120EB6"/>
    <w:multiLevelType w:val="hybridMultilevel"/>
    <w:tmpl w:val="2A86D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BF16DC"/>
    <w:multiLevelType w:val="hybridMultilevel"/>
    <w:tmpl w:val="72DE1D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F74AE4"/>
    <w:multiLevelType w:val="hybridMultilevel"/>
    <w:tmpl w:val="BB66D42C"/>
    <w:lvl w:ilvl="0" w:tplc="31027C24">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69C0598"/>
    <w:multiLevelType w:val="hybridMultilevel"/>
    <w:tmpl w:val="6C16E1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8A34AE0"/>
    <w:multiLevelType w:val="hybridMultilevel"/>
    <w:tmpl w:val="4BE40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5149B5"/>
    <w:multiLevelType w:val="hybridMultilevel"/>
    <w:tmpl w:val="DCD6C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CA815A7"/>
    <w:multiLevelType w:val="hybridMultilevel"/>
    <w:tmpl w:val="B3FC746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7792933">
    <w:abstractNumId w:val="20"/>
  </w:num>
  <w:num w:numId="2" w16cid:durableId="1482692934">
    <w:abstractNumId w:val="23"/>
  </w:num>
  <w:num w:numId="3" w16cid:durableId="136381226">
    <w:abstractNumId w:val="2"/>
  </w:num>
  <w:num w:numId="4" w16cid:durableId="223412696">
    <w:abstractNumId w:val="37"/>
  </w:num>
  <w:num w:numId="5" w16cid:durableId="1668635753">
    <w:abstractNumId w:val="6"/>
  </w:num>
  <w:num w:numId="6" w16cid:durableId="592906424">
    <w:abstractNumId w:val="11"/>
  </w:num>
  <w:num w:numId="7" w16cid:durableId="1729496574">
    <w:abstractNumId w:val="35"/>
  </w:num>
  <w:num w:numId="8" w16cid:durableId="157425887">
    <w:abstractNumId w:val="12"/>
  </w:num>
  <w:num w:numId="9" w16cid:durableId="300578156">
    <w:abstractNumId w:val="15"/>
  </w:num>
  <w:num w:numId="10" w16cid:durableId="842210197">
    <w:abstractNumId w:val="24"/>
  </w:num>
  <w:num w:numId="11" w16cid:durableId="622736605">
    <w:abstractNumId w:val="5"/>
  </w:num>
  <w:num w:numId="12" w16cid:durableId="81881632">
    <w:abstractNumId w:val="20"/>
  </w:num>
  <w:num w:numId="13" w16cid:durableId="2029404528">
    <w:abstractNumId w:val="19"/>
  </w:num>
  <w:num w:numId="14" w16cid:durableId="1480420736">
    <w:abstractNumId w:val="3"/>
  </w:num>
  <w:num w:numId="15" w16cid:durableId="126046647">
    <w:abstractNumId w:val="29"/>
  </w:num>
  <w:num w:numId="16" w16cid:durableId="1523393519">
    <w:abstractNumId w:val="31"/>
  </w:num>
  <w:num w:numId="17" w16cid:durableId="918825802">
    <w:abstractNumId w:val="17"/>
  </w:num>
  <w:num w:numId="18" w16cid:durableId="640502806">
    <w:abstractNumId w:val="34"/>
  </w:num>
  <w:num w:numId="19" w16cid:durableId="1360082965">
    <w:abstractNumId w:val="16"/>
  </w:num>
  <w:num w:numId="20" w16cid:durableId="6249675">
    <w:abstractNumId w:val="20"/>
  </w:num>
  <w:num w:numId="21" w16cid:durableId="620301791">
    <w:abstractNumId w:val="33"/>
  </w:num>
  <w:num w:numId="22" w16cid:durableId="2113743716">
    <w:abstractNumId w:val="25"/>
  </w:num>
  <w:num w:numId="23" w16cid:durableId="1806845824">
    <w:abstractNumId w:val="18"/>
  </w:num>
  <w:num w:numId="24" w16cid:durableId="1442720079">
    <w:abstractNumId w:val="21"/>
  </w:num>
  <w:num w:numId="25" w16cid:durableId="1679188763">
    <w:abstractNumId w:val="7"/>
  </w:num>
  <w:num w:numId="26" w16cid:durableId="2053189073">
    <w:abstractNumId w:val="14"/>
  </w:num>
  <w:num w:numId="27" w16cid:durableId="43991513">
    <w:abstractNumId w:val="0"/>
  </w:num>
  <w:num w:numId="28" w16cid:durableId="1229996125">
    <w:abstractNumId w:val="9"/>
  </w:num>
  <w:num w:numId="29" w16cid:durableId="1782453126">
    <w:abstractNumId w:val="28"/>
  </w:num>
  <w:num w:numId="30" w16cid:durableId="912935947">
    <w:abstractNumId w:val="1"/>
  </w:num>
  <w:num w:numId="31" w16cid:durableId="2049137591">
    <w:abstractNumId w:val="26"/>
  </w:num>
  <w:num w:numId="32" w16cid:durableId="724715353">
    <w:abstractNumId w:val="4"/>
  </w:num>
  <w:num w:numId="33" w16cid:durableId="1383939776">
    <w:abstractNumId w:val="36"/>
  </w:num>
  <w:num w:numId="34" w16cid:durableId="153494791">
    <w:abstractNumId w:val="13"/>
  </w:num>
  <w:num w:numId="35" w16cid:durableId="837580594">
    <w:abstractNumId w:val="10"/>
  </w:num>
  <w:num w:numId="36" w16cid:durableId="334455168">
    <w:abstractNumId w:val="27"/>
  </w:num>
  <w:num w:numId="37" w16cid:durableId="685399870">
    <w:abstractNumId w:val="8"/>
  </w:num>
  <w:num w:numId="38" w16cid:durableId="255865207">
    <w:abstractNumId w:val="22"/>
  </w:num>
  <w:num w:numId="39" w16cid:durableId="1582137311">
    <w:abstractNumId w:val="32"/>
  </w:num>
  <w:num w:numId="40" w16cid:durableId="1346371590">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MDQxMTG3NALSZko6SsGpxcWZ+XkgBYa1ADtaJtYsAAAA"/>
  </w:docVars>
  <w:rsids>
    <w:rsidRoot w:val="00C32E33"/>
    <w:rsid w:val="000010B8"/>
    <w:rsid w:val="000036C2"/>
    <w:rsid w:val="000051A4"/>
    <w:rsid w:val="00005252"/>
    <w:rsid w:val="0000575B"/>
    <w:rsid w:val="00011438"/>
    <w:rsid w:val="00011BFF"/>
    <w:rsid w:val="00015110"/>
    <w:rsid w:val="000156F3"/>
    <w:rsid w:val="00015B4C"/>
    <w:rsid w:val="000179ED"/>
    <w:rsid w:val="00017E14"/>
    <w:rsid w:val="00021D07"/>
    <w:rsid w:val="00021DAA"/>
    <w:rsid w:val="00023148"/>
    <w:rsid w:val="00023621"/>
    <w:rsid w:val="000243DB"/>
    <w:rsid w:val="00025755"/>
    <w:rsid w:val="00026DE9"/>
    <w:rsid w:val="0003199B"/>
    <w:rsid w:val="00031B9D"/>
    <w:rsid w:val="000329B6"/>
    <w:rsid w:val="00036A8B"/>
    <w:rsid w:val="00037DBB"/>
    <w:rsid w:val="0004005B"/>
    <w:rsid w:val="0004096F"/>
    <w:rsid w:val="000430D0"/>
    <w:rsid w:val="000439A4"/>
    <w:rsid w:val="00047830"/>
    <w:rsid w:val="00050E9B"/>
    <w:rsid w:val="000514CE"/>
    <w:rsid w:val="00052FC4"/>
    <w:rsid w:val="00054B60"/>
    <w:rsid w:val="00054C69"/>
    <w:rsid w:val="00055C10"/>
    <w:rsid w:val="00056B1D"/>
    <w:rsid w:val="00061F65"/>
    <w:rsid w:val="00062192"/>
    <w:rsid w:val="000648C5"/>
    <w:rsid w:val="00064BD9"/>
    <w:rsid w:val="000653BE"/>
    <w:rsid w:val="0006621B"/>
    <w:rsid w:val="00067443"/>
    <w:rsid w:val="00067F0C"/>
    <w:rsid w:val="00070105"/>
    <w:rsid w:val="00074DEE"/>
    <w:rsid w:val="00074E47"/>
    <w:rsid w:val="00075812"/>
    <w:rsid w:val="00076803"/>
    <w:rsid w:val="00076ABF"/>
    <w:rsid w:val="00076D45"/>
    <w:rsid w:val="00077D7B"/>
    <w:rsid w:val="0008054A"/>
    <w:rsid w:val="00083236"/>
    <w:rsid w:val="00084214"/>
    <w:rsid w:val="000862AE"/>
    <w:rsid w:val="000877BE"/>
    <w:rsid w:val="00091FE2"/>
    <w:rsid w:val="00092643"/>
    <w:rsid w:val="00092904"/>
    <w:rsid w:val="000943FA"/>
    <w:rsid w:val="00094EB2"/>
    <w:rsid w:val="00095680"/>
    <w:rsid w:val="000965F4"/>
    <w:rsid w:val="00097848"/>
    <w:rsid w:val="00097BF2"/>
    <w:rsid w:val="000A26FA"/>
    <w:rsid w:val="000A3596"/>
    <w:rsid w:val="000A4513"/>
    <w:rsid w:val="000A5749"/>
    <w:rsid w:val="000A7291"/>
    <w:rsid w:val="000A7ABD"/>
    <w:rsid w:val="000B0C8A"/>
    <w:rsid w:val="000B2262"/>
    <w:rsid w:val="000B3241"/>
    <w:rsid w:val="000B3BF6"/>
    <w:rsid w:val="000B3DC9"/>
    <w:rsid w:val="000B3ED7"/>
    <w:rsid w:val="000B5599"/>
    <w:rsid w:val="000B5D96"/>
    <w:rsid w:val="000B61C9"/>
    <w:rsid w:val="000B7037"/>
    <w:rsid w:val="000B79CB"/>
    <w:rsid w:val="000B7B17"/>
    <w:rsid w:val="000C07EB"/>
    <w:rsid w:val="000C1ED5"/>
    <w:rsid w:val="000C38BC"/>
    <w:rsid w:val="000C7ED2"/>
    <w:rsid w:val="000D038C"/>
    <w:rsid w:val="000D109B"/>
    <w:rsid w:val="000D1E8E"/>
    <w:rsid w:val="000D235D"/>
    <w:rsid w:val="000D43F7"/>
    <w:rsid w:val="000D4C14"/>
    <w:rsid w:val="000D5647"/>
    <w:rsid w:val="000D5BAB"/>
    <w:rsid w:val="000E09B0"/>
    <w:rsid w:val="000E174C"/>
    <w:rsid w:val="000E30DF"/>
    <w:rsid w:val="000E3538"/>
    <w:rsid w:val="000E39EC"/>
    <w:rsid w:val="000E53CC"/>
    <w:rsid w:val="000E5B5C"/>
    <w:rsid w:val="000E681B"/>
    <w:rsid w:val="000E6DA4"/>
    <w:rsid w:val="000F0BDF"/>
    <w:rsid w:val="000F68D3"/>
    <w:rsid w:val="00100356"/>
    <w:rsid w:val="0010139E"/>
    <w:rsid w:val="00101521"/>
    <w:rsid w:val="00101CC1"/>
    <w:rsid w:val="001053FD"/>
    <w:rsid w:val="00105628"/>
    <w:rsid w:val="001074E8"/>
    <w:rsid w:val="00110A64"/>
    <w:rsid w:val="00111D75"/>
    <w:rsid w:val="00111E22"/>
    <w:rsid w:val="00112115"/>
    <w:rsid w:val="00112ACD"/>
    <w:rsid w:val="00112CEA"/>
    <w:rsid w:val="00113A3C"/>
    <w:rsid w:val="00113C4C"/>
    <w:rsid w:val="00113ED2"/>
    <w:rsid w:val="00116255"/>
    <w:rsid w:val="0011666D"/>
    <w:rsid w:val="001166A9"/>
    <w:rsid w:val="001203EF"/>
    <w:rsid w:val="0012262C"/>
    <w:rsid w:val="00124320"/>
    <w:rsid w:val="001250F3"/>
    <w:rsid w:val="001257A5"/>
    <w:rsid w:val="00126148"/>
    <w:rsid w:val="001266C0"/>
    <w:rsid w:val="001304C3"/>
    <w:rsid w:val="00130D47"/>
    <w:rsid w:val="00130D63"/>
    <w:rsid w:val="0013428A"/>
    <w:rsid w:val="00134877"/>
    <w:rsid w:val="00134CFA"/>
    <w:rsid w:val="00135249"/>
    <w:rsid w:val="00135776"/>
    <w:rsid w:val="00137672"/>
    <w:rsid w:val="00141671"/>
    <w:rsid w:val="001418A7"/>
    <w:rsid w:val="00141CB5"/>
    <w:rsid w:val="00142E82"/>
    <w:rsid w:val="0014323B"/>
    <w:rsid w:val="00143584"/>
    <w:rsid w:val="00143A51"/>
    <w:rsid w:val="00144098"/>
    <w:rsid w:val="001452CF"/>
    <w:rsid w:val="00146E89"/>
    <w:rsid w:val="00150B30"/>
    <w:rsid w:val="00151A6A"/>
    <w:rsid w:val="00152A49"/>
    <w:rsid w:val="00152F95"/>
    <w:rsid w:val="001536F6"/>
    <w:rsid w:val="001555F2"/>
    <w:rsid w:val="00155665"/>
    <w:rsid w:val="0015739C"/>
    <w:rsid w:val="001577CC"/>
    <w:rsid w:val="0016039F"/>
    <w:rsid w:val="00161503"/>
    <w:rsid w:val="00161D85"/>
    <w:rsid w:val="00162A80"/>
    <w:rsid w:val="0016321F"/>
    <w:rsid w:val="00163481"/>
    <w:rsid w:val="001646CF"/>
    <w:rsid w:val="00164A9D"/>
    <w:rsid w:val="00165457"/>
    <w:rsid w:val="00165BCA"/>
    <w:rsid w:val="00166E47"/>
    <w:rsid w:val="00167B64"/>
    <w:rsid w:val="0017067E"/>
    <w:rsid w:val="0017205A"/>
    <w:rsid w:val="0017340C"/>
    <w:rsid w:val="001772C3"/>
    <w:rsid w:val="00177A27"/>
    <w:rsid w:val="0018065F"/>
    <w:rsid w:val="00183522"/>
    <w:rsid w:val="00184349"/>
    <w:rsid w:val="00185230"/>
    <w:rsid w:val="0018574A"/>
    <w:rsid w:val="00186FF8"/>
    <w:rsid w:val="0018758F"/>
    <w:rsid w:val="00191CD8"/>
    <w:rsid w:val="00191EC0"/>
    <w:rsid w:val="00192AC9"/>
    <w:rsid w:val="00192D6E"/>
    <w:rsid w:val="0019326D"/>
    <w:rsid w:val="00194099"/>
    <w:rsid w:val="00194EA5"/>
    <w:rsid w:val="0019508C"/>
    <w:rsid w:val="001954D7"/>
    <w:rsid w:val="00195623"/>
    <w:rsid w:val="00195FE6"/>
    <w:rsid w:val="001A05DF"/>
    <w:rsid w:val="001A3498"/>
    <w:rsid w:val="001A3A5B"/>
    <w:rsid w:val="001A57EE"/>
    <w:rsid w:val="001A617B"/>
    <w:rsid w:val="001A62FC"/>
    <w:rsid w:val="001A66CB"/>
    <w:rsid w:val="001A6FB7"/>
    <w:rsid w:val="001A786B"/>
    <w:rsid w:val="001B185A"/>
    <w:rsid w:val="001B22D2"/>
    <w:rsid w:val="001B76AF"/>
    <w:rsid w:val="001C26CD"/>
    <w:rsid w:val="001C4C52"/>
    <w:rsid w:val="001C4D5D"/>
    <w:rsid w:val="001C503F"/>
    <w:rsid w:val="001C73CA"/>
    <w:rsid w:val="001D4224"/>
    <w:rsid w:val="001D489F"/>
    <w:rsid w:val="001D5016"/>
    <w:rsid w:val="001D639C"/>
    <w:rsid w:val="001D7459"/>
    <w:rsid w:val="001D7A5E"/>
    <w:rsid w:val="001D7D70"/>
    <w:rsid w:val="001E0645"/>
    <w:rsid w:val="001E232C"/>
    <w:rsid w:val="001E3B00"/>
    <w:rsid w:val="001E3B61"/>
    <w:rsid w:val="001E4EC8"/>
    <w:rsid w:val="001E4F06"/>
    <w:rsid w:val="001F16F4"/>
    <w:rsid w:val="001F3A6F"/>
    <w:rsid w:val="001F4107"/>
    <w:rsid w:val="001F43D2"/>
    <w:rsid w:val="001F450F"/>
    <w:rsid w:val="001F5691"/>
    <w:rsid w:val="001F5A5C"/>
    <w:rsid w:val="001F6136"/>
    <w:rsid w:val="001F6708"/>
    <w:rsid w:val="001F77B3"/>
    <w:rsid w:val="001F7A1E"/>
    <w:rsid w:val="002013CD"/>
    <w:rsid w:val="00202CF9"/>
    <w:rsid w:val="00204AA2"/>
    <w:rsid w:val="002073F5"/>
    <w:rsid w:val="002076E7"/>
    <w:rsid w:val="00207B10"/>
    <w:rsid w:val="00211303"/>
    <w:rsid w:val="00211C0D"/>
    <w:rsid w:val="002129D3"/>
    <w:rsid w:val="0021305E"/>
    <w:rsid w:val="00216CD9"/>
    <w:rsid w:val="00220E5E"/>
    <w:rsid w:val="00222080"/>
    <w:rsid w:val="00222E62"/>
    <w:rsid w:val="00225730"/>
    <w:rsid w:val="00225E68"/>
    <w:rsid w:val="0022662B"/>
    <w:rsid w:val="002270C4"/>
    <w:rsid w:val="0023090B"/>
    <w:rsid w:val="0023117B"/>
    <w:rsid w:val="00231DBA"/>
    <w:rsid w:val="002334EA"/>
    <w:rsid w:val="00234611"/>
    <w:rsid w:val="00235F62"/>
    <w:rsid w:val="0023759B"/>
    <w:rsid w:val="002377C2"/>
    <w:rsid w:val="002415A2"/>
    <w:rsid w:val="0024252E"/>
    <w:rsid w:val="00242EA8"/>
    <w:rsid w:val="00243D75"/>
    <w:rsid w:val="00245AC4"/>
    <w:rsid w:val="00245ED8"/>
    <w:rsid w:val="00250683"/>
    <w:rsid w:val="002539B3"/>
    <w:rsid w:val="0025471C"/>
    <w:rsid w:val="00255204"/>
    <w:rsid w:val="00255C24"/>
    <w:rsid w:val="002573A8"/>
    <w:rsid w:val="00257592"/>
    <w:rsid w:val="00257A9C"/>
    <w:rsid w:val="00260D0C"/>
    <w:rsid w:val="002630BF"/>
    <w:rsid w:val="0026586F"/>
    <w:rsid w:val="00267661"/>
    <w:rsid w:val="0027009A"/>
    <w:rsid w:val="00272547"/>
    <w:rsid w:val="00274A66"/>
    <w:rsid w:val="002752BE"/>
    <w:rsid w:val="002753F2"/>
    <w:rsid w:val="00275977"/>
    <w:rsid w:val="0028061D"/>
    <w:rsid w:val="0028157B"/>
    <w:rsid w:val="00283B96"/>
    <w:rsid w:val="00283F45"/>
    <w:rsid w:val="00284289"/>
    <w:rsid w:val="002852C0"/>
    <w:rsid w:val="00285B41"/>
    <w:rsid w:val="00285FE4"/>
    <w:rsid w:val="00287327"/>
    <w:rsid w:val="00287C43"/>
    <w:rsid w:val="00291895"/>
    <w:rsid w:val="00292058"/>
    <w:rsid w:val="002920B5"/>
    <w:rsid w:val="00292628"/>
    <w:rsid w:val="00292C75"/>
    <w:rsid w:val="00293938"/>
    <w:rsid w:val="00295A81"/>
    <w:rsid w:val="00296ACC"/>
    <w:rsid w:val="00297011"/>
    <w:rsid w:val="002A0B6C"/>
    <w:rsid w:val="002A252E"/>
    <w:rsid w:val="002A3539"/>
    <w:rsid w:val="002A4CA4"/>
    <w:rsid w:val="002A63AD"/>
    <w:rsid w:val="002A6CC4"/>
    <w:rsid w:val="002A76A3"/>
    <w:rsid w:val="002A77C4"/>
    <w:rsid w:val="002B0353"/>
    <w:rsid w:val="002B097B"/>
    <w:rsid w:val="002B1032"/>
    <w:rsid w:val="002B14DB"/>
    <w:rsid w:val="002B217F"/>
    <w:rsid w:val="002B5A35"/>
    <w:rsid w:val="002B6588"/>
    <w:rsid w:val="002B65DF"/>
    <w:rsid w:val="002B6666"/>
    <w:rsid w:val="002B6A67"/>
    <w:rsid w:val="002C0FB0"/>
    <w:rsid w:val="002C5720"/>
    <w:rsid w:val="002C6082"/>
    <w:rsid w:val="002C6276"/>
    <w:rsid w:val="002D228F"/>
    <w:rsid w:val="002D245A"/>
    <w:rsid w:val="002D47A0"/>
    <w:rsid w:val="002D5600"/>
    <w:rsid w:val="002D56AB"/>
    <w:rsid w:val="002D610D"/>
    <w:rsid w:val="002E0082"/>
    <w:rsid w:val="002E0BE8"/>
    <w:rsid w:val="002E0C4A"/>
    <w:rsid w:val="002E1BB4"/>
    <w:rsid w:val="002E1D1D"/>
    <w:rsid w:val="002E28DB"/>
    <w:rsid w:val="002E30A8"/>
    <w:rsid w:val="002E580F"/>
    <w:rsid w:val="002E7212"/>
    <w:rsid w:val="002E776E"/>
    <w:rsid w:val="002E7B0D"/>
    <w:rsid w:val="002E7BA9"/>
    <w:rsid w:val="002F0368"/>
    <w:rsid w:val="002F039E"/>
    <w:rsid w:val="002F0BD4"/>
    <w:rsid w:val="002F192D"/>
    <w:rsid w:val="002F21E3"/>
    <w:rsid w:val="002F236C"/>
    <w:rsid w:val="002F4B07"/>
    <w:rsid w:val="00301AA8"/>
    <w:rsid w:val="00301B1D"/>
    <w:rsid w:val="00301CBC"/>
    <w:rsid w:val="00304332"/>
    <w:rsid w:val="003050EC"/>
    <w:rsid w:val="003055C8"/>
    <w:rsid w:val="00305C9C"/>
    <w:rsid w:val="00310262"/>
    <w:rsid w:val="00310C37"/>
    <w:rsid w:val="00311AA5"/>
    <w:rsid w:val="00311ACC"/>
    <w:rsid w:val="0031429D"/>
    <w:rsid w:val="00314F81"/>
    <w:rsid w:val="0031529E"/>
    <w:rsid w:val="003153EC"/>
    <w:rsid w:val="003159FE"/>
    <w:rsid w:val="00317F3E"/>
    <w:rsid w:val="003204E7"/>
    <w:rsid w:val="003211F7"/>
    <w:rsid w:val="00322FC9"/>
    <w:rsid w:val="003235EA"/>
    <w:rsid w:val="00325E19"/>
    <w:rsid w:val="00327E05"/>
    <w:rsid w:val="00331A00"/>
    <w:rsid w:val="00331F74"/>
    <w:rsid w:val="00332ED2"/>
    <w:rsid w:val="00333252"/>
    <w:rsid w:val="00333979"/>
    <w:rsid w:val="00336A6A"/>
    <w:rsid w:val="00336F75"/>
    <w:rsid w:val="0033785F"/>
    <w:rsid w:val="003415AA"/>
    <w:rsid w:val="0034518C"/>
    <w:rsid w:val="00345494"/>
    <w:rsid w:val="00345B64"/>
    <w:rsid w:val="00347284"/>
    <w:rsid w:val="003504E5"/>
    <w:rsid w:val="00350529"/>
    <w:rsid w:val="003524E4"/>
    <w:rsid w:val="003543B9"/>
    <w:rsid w:val="00354CC7"/>
    <w:rsid w:val="00356147"/>
    <w:rsid w:val="003561BA"/>
    <w:rsid w:val="0035671A"/>
    <w:rsid w:val="003603FA"/>
    <w:rsid w:val="00360A6D"/>
    <w:rsid w:val="003628B6"/>
    <w:rsid w:val="0036318B"/>
    <w:rsid w:val="0036696E"/>
    <w:rsid w:val="00371E9F"/>
    <w:rsid w:val="00373D7A"/>
    <w:rsid w:val="00374A00"/>
    <w:rsid w:val="0037616A"/>
    <w:rsid w:val="00376FBA"/>
    <w:rsid w:val="00381380"/>
    <w:rsid w:val="003845EF"/>
    <w:rsid w:val="00384F01"/>
    <w:rsid w:val="00385461"/>
    <w:rsid w:val="00387900"/>
    <w:rsid w:val="003905E6"/>
    <w:rsid w:val="00390B5E"/>
    <w:rsid w:val="00392A76"/>
    <w:rsid w:val="00393712"/>
    <w:rsid w:val="00394928"/>
    <w:rsid w:val="003967E6"/>
    <w:rsid w:val="00397076"/>
    <w:rsid w:val="00397384"/>
    <w:rsid w:val="00397A4F"/>
    <w:rsid w:val="00397A7A"/>
    <w:rsid w:val="003A3111"/>
    <w:rsid w:val="003A3A65"/>
    <w:rsid w:val="003A4C23"/>
    <w:rsid w:val="003A5B06"/>
    <w:rsid w:val="003A5DBE"/>
    <w:rsid w:val="003A651E"/>
    <w:rsid w:val="003A7CCD"/>
    <w:rsid w:val="003B0141"/>
    <w:rsid w:val="003B0821"/>
    <w:rsid w:val="003B0AAD"/>
    <w:rsid w:val="003B19F0"/>
    <w:rsid w:val="003B1C0A"/>
    <w:rsid w:val="003B2D4E"/>
    <w:rsid w:val="003B31A1"/>
    <w:rsid w:val="003B33A9"/>
    <w:rsid w:val="003B3DF1"/>
    <w:rsid w:val="003B41E3"/>
    <w:rsid w:val="003B5421"/>
    <w:rsid w:val="003B5800"/>
    <w:rsid w:val="003C09F3"/>
    <w:rsid w:val="003C11D5"/>
    <w:rsid w:val="003C1B6E"/>
    <w:rsid w:val="003C1D37"/>
    <w:rsid w:val="003C24EE"/>
    <w:rsid w:val="003C3AB4"/>
    <w:rsid w:val="003C4884"/>
    <w:rsid w:val="003C5C19"/>
    <w:rsid w:val="003C5F03"/>
    <w:rsid w:val="003C737E"/>
    <w:rsid w:val="003C7CB5"/>
    <w:rsid w:val="003D138D"/>
    <w:rsid w:val="003D20B0"/>
    <w:rsid w:val="003D302A"/>
    <w:rsid w:val="003D3DB7"/>
    <w:rsid w:val="003D4EF5"/>
    <w:rsid w:val="003D530E"/>
    <w:rsid w:val="003D58B3"/>
    <w:rsid w:val="003D5F24"/>
    <w:rsid w:val="003D6B43"/>
    <w:rsid w:val="003D70BB"/>
    <w:rsid w:val="003E1504"/>
    <w:rsid w:val="003E1BE2"/>
    <w:rsid w:val="003E3393"/>
    <w:rsid w:val="003E3AA7"/>
    <w:rsid w:val="003E446A"/>
    <w:rsid w:val="003E6F7E"/>
    <w:rsid w:val="003F023A"/>
    <w:rsid w:val="003F24E0"/>
    <w:rsid w:val="003F33F8"/>
    <w:rsid w:val="003F402B"/>
    <w:rsid w:val="003F47F3"/>
    <w:rsid w:val="003F5121"/>
    <w:rsid w:val="003F606B"/>
    <w:rsid w:val="00400C96"/>
    <w:rsid w:val="00404A24"/>
    <w:rsid w:val="00404FF4"/>
    <w:rsid w:val="00405646"/>
    <w:rsid w:val="00405DDC"/>
    <w:rsid w:val="00410A44"/>
    <w:rsid w:val="004111C8"/>
    <w:rsid w:val="004115BA"/>
    <w:rsid w:val="0041165B"/>
    <w:rsid w:val="004130B5"/>
    <w:rsid w:val="00413C9E"/>
    <w:rsid w:val="00414C2C"/>
    <w:rsid w:val="004150F5"/>
    <w:rsid w:val="004173DD"/>
    <w:rsid w:val="00422B61"/>
    <w:rsid w:val="00423E8B"/>
    <w:rsid w:val="004270D7"/>
    <w:rsid w:val="00427111"/>
    <w:rsid w:val="00430CFF"/>
    <w:rsid w:val="00431DB9"/>
    <w:rsid w:val="004354A1"/>
    <w:rsid w:val="00440303"/>
    <w:rsid w:val="00440609"/>
    <w:rsid w:val="00445135"/>
    <w:rsid w:val="00445837"/>
    <w:rsid w:val="00446358"/>
    <w:rsid w:val="004474A5"/>
    <w:rsid w:val="00447938"/>
    <w:rsid w:val="00447948"/>
    <w:rsid w:val="004500C7"/>
    <w:rsid w:val="00450220"/>
    <w:rsid w:val="00451900"/>
    <w:rsid w:val="00451ECA"/>
    <w:rsid w:val="004526A3"/>
    <w:rsid w:val="00454347"/>
    <w:rsid w:val="00454A79"/>
    <w:rsid w:val="00455A86"/>
    <w:rsid w:val="00456F22"/>
    <w:rsid w:val="004607D7"/>
    <w:rsid w:val="00463568"/>
    <w:rsid w:val="00464A46"/>
    <w:rsid w:val="00466473"/>
    <w:rsid w:val="00466CD0"/>
    <w:rsid w:val="00472C62"/>
    <w:rsid w:val="004734BD"/>
    <w:rsid w:val="00473A81"/>
    <w:rsid w:val="0047535A"/>
    <w:rsid w:val="00485E79"/>
    <w:rsid w:val="00486204"/>
    <w:rsid w:val="004875E4"/>
    <w:rsid w:val="00490BCA"/>
    <w:rsid w:val="00495BF2"/>
    <w:rsid w:val="00497275"/>
    <w:rsid w:val="004A27A9"/>
    <w:rsid w:val="004A4D40"/>
    <w:rsid w:val="004A4DA7"/>
    <w:rsid w:val="004B08A9"/>
    <w:rsid w:val="004B0A74"/>
    <w:rsid w:val="004B17AE"/>
    <w:rsid w:val="004B18FC"/>
    <w:rsid w:val="004B1CA7"/>
    <w:rsid w:val="004B2141"/>
    <w:rsid w:val="004B5038"/>
    <w:rsid w:val="004B5BF4"/>
    <w:rsid w:val="004B71FB"/>
    <w:rsid w:val="004C0D6D"/>
    <w:rsid w:val="004C2D51"/>
    <w:rsid w:val="004C4F42"/>
    <w:rsid w:val="004C507C"/>
    <w:rsid w:val="004C7582"/>
    <w:rsid w:val="004C7941"/>
    <w:rsid w:val="004D135E"/>
    <w:rsid w:val="004D1981"/>
    <w:rsid w:val="004D23AB"/>
    <w:rsid w:val="004D3E10"/>
    <w:rsid w:val="004E08E0"/>
    <w:rsid w:val="004E1C6D"/>
    <w:rsid w:val="004E456A"/>
    <w:rsid w:val="004E4E63"/>
    <w:rsid w:val="004F02DA"/>
    <w:rsid w:val="004F16EF"/>
    <w:rsid w:val="004F1ABA"/>
    <w:rsid w:val="004F3F1E"/>
    <w:rsid w:val="005032DA"/>
    <w:rsid w:val="0050389B"/>
    <w:rsid w:val="00503EE5"/>
    <w:rsid w:val="00503F61"/>
    <w:rsid w:val="005046EB"/>
    <w:rsid w:val="00504B84"/>
    <w:rsid w:val="00505EA3"/>
    <w:rsid w:val="005060D4"/>
    <w:rsid w:val="00506E81"/>
    <w:rsid w:val="005077CA"/>
    <w:rsid w:val="005102E2"/>
    <w:rsid w:val="00512420"/>
    <w:rsid w:val="00513057"/>
    <w:rsid w:val="00515DEB"/>
    <w:rsid w:val="00517984"/>
    <w:rsid w:val="00517CE6"/>
    <w:rsid w:val="0052052C"/>
    <w:rsid w:val="00520934"/>
    <w:rsid w:val="005242C2"/>
    <w:rsid w:val="005258CD"/>
    <w:rsid w:val="00526B19"/>
    <w:rsid w:val="005277F0"/>
    <w:rsid w:val="005304C3"/>
    <w:rsid w:val="005311BB"/>
    <w:rsid w:val="00531EAC"/>
    <w:rsid w:val="0053319B"/>
    <w:rsid w:val="00533BA9"/>
    <w:rsid w:val="005349F4"/>
    <w:rsid w:val="0053552B"/>
    <w:rsid w:val="00536527"/>
    <w:rsid w:val="00536BD9"/>
    <w:rsid w:val="00536CEA"/>
    <w:rsid w:val="00537673"/>
    <w:rsid w:val="0053795A"/>
    <w:rsid w:val="00541151"/>
    <w:rsid w:val="005411F8"/>
    <w:rsid w:val="005418D1"/>
    <w:rsid w:val="005421F2"/>
    <w:rsid w:val="005433A4"/>
    <w:rsid w:val="005435D7"/>
    <w:rsid w:val="00543878"/>
    <w:rsid w:val="005440E0"/>
    <w:rsid w:val="005449B6"/>
    <w:rsid w:val="00545A66"/>
    <w:rsid w:val="00546AFF"/>
    <w:rsid w:val="005538EC"/>
    <w:rsid w:val="00554296"/>
    <w:rsid w:val="00554D67"/>
    <w:rsid w:val="00556020"/>
    <w:rsid w:val="00560950"/>
    <w:rsid w:val="00560B91"/>
    <w:rsid w:val="0056183D"/>
    <w:rsid w:val="00561DFE"/>
    <w:rsid w:val="00561E13"/>
    <w:rsid w:val="00563369"/>
    <w:rsid w:val="0056357B"/>
    <w:rsid w:val="00563897"/>
    <w:rsid w:val="005640B1"/>
    <w:rsid w:val="005650EE"/>
    <w:rsid w:val="005655B9"/>
    <w:rsid w:val="00572055"/>
    <w:rsid w:val="00572514"/>
    <w:rsid w:val="00574F5E"/>
    <w:rsid w:val="00575401"/>
    <w:rsid w:val="0057707F"/>
    <w:rsid w:val="005804DE"/>
    <w:rsid w:val="00580635"/>
    <w:rsid w:val="005838A2"/>
    <w:rsid w:val="00584979"/>
    <w:rsid w:val="00584C60"/>
    <w:rsid w:val="00586033"/>
    <w:rsid w:val="005910DD"/>
    <w:rsid w:val="00591865"/>
    <w:rsid w:val="005942D2"/>
    <w:rsid w:val="005948A0"/>
    <w:rsid w:val="00594B5A"/>
    <w:rsid w:val="00595E96"/>
    <w:rsid w:val="0059751A"/>
    <w:rsid w:val="005A0016"/>
    <w:rsid w:val="005A1A41"/>
    <w:rsid w:val="005A20C3"/>
    <w:rsid w:val="005A401D"/>
    <w:rsid w:val="005A5817"/>
    <w:rsid w:val="005A6A59"/>
    <w:rsid w:val="005A6E25"/>
    <w:rsid w:val="005A6F42"/>
    <w:rsid w:val="005B0140"/>
    <w:rsid w:val="005B0EAA"/>
    <w:rsid w:val="005B27F9"/>
    <w:rsid w:val="005B43F0"/>
    <w:rsid w:val="005B5AE6"/>
    <w:rsid w:val="005B6EA1"/>
    <w:rsid w:val="005C111B"/>
    <w:rsid w:val="005C28B6"/>
    <w:rsid w:val="005C38C3"/>
    <w:rsid w:val="005C3C57"/>
    <w:rsid w:val="005C5193"/>
    <w:rsid w:val="005C5233"/>
    <w:rsid w:val="005C54CB"/>
    <w:rsid w:val="005C644E"/>
    <w:rsid w:val="005C6BB0"/>
    <w:rsid w:val="005C7D57"/>
    <w:rsid w:val="005D052F"/>
    <w:rsid w:val="005D1DF6"/>
    <w:rsid w:val="005D33C7"/>
    <w:rsid w:val="005D3A89"/>
    <w:rsid w:val="005D51C7"/>
    <w:rsid w:val="005D623D"/>
    <w:rsid w:val="005D658B"/>
    <w:rsid w:val="005D764E"/>
    <w:rsid w:val="005D7FE2"/>
    <w:rsid w:val="005E4775"/>
    <w:rsid w:val="005E4BA5"/>
    <w:rsid w:val="005E5470"/>
    <w:rsid w:val="005E56D3"/>
    <w:rsid w:val="005E5FE6"/>
    <w:rsid w:val="005F1BA5"/>
    <w:rsid w:val="005F2065"/>
    <w:rsid w:val="005F3B05"/>
    <w:rsid w:val="005F6819"/>
    <w:rsid w:val="00602762"/>
    <w:rsid w:val="00602C08"/>
    <w:rsid w:val="00603405"/>
    <w:rsid w:val="00603BAE"/>
    <w:rsid w:val="00603E2F"/>
    <w:rsid w:val="006045CB"/>
    <w:rsid w:val="0061081F"/>
    <w:rsid w:val="00610922"/>
    <w:rsid w:val="00612643"/>
    <w:rsid w:val="00614275"/>
    <w:rsid w:val="006164C9"/>
    <w:rsid w:val="00616E71"/>
    <w:rsid w:val="006175FD"/>
    <w:rsid w:val="00617DD3"/>
    <w:rsid w:val="00617EAA"/>
    <w:rsid w:val="00620B38"/>
    <w:rsid w:val="00620FB0"/>
    <w:rsid w:val="00623319"/>
    <w:rsid w:val="00623F3B"/>
    <w:rsid w:val="00624F5C"/>
    <w:rsid w:val="00632953"/>
    <w:rsid w:val="00632F9E"/>
    <w:rsid w:val="006340D2"/>
    <w:rsid w:val="00634501"/>
    <w:rsid w:val="006347A0"/>
    <w:rsid w:val="00634A89"/>
    <w:rsid w:val="00635792"/>
    <w:rsid w:val="006362C6"/>
    <w:rsid w:val="0063636B"/>
    <w:rsid w:val="006369E6"/>
    <w:rsid w:val="0064037A"/>
    <w:rsid w:val="0064096E"/>
    <w:rsid w:val="006471A0"/>
    <w:rsid w:val="00650F5F"/>
    <w:rsid w:val="0065140B"/>
    <w:rsid w:val="00652507"/>
    <w:rsid w:val="006528C6"/>
    <w:rsid w:val="00653A74"/>
    <w:rsid w:val="006551DF"/>
    <w:rsid w:val="00655CA1"/>
    <w:rsid w:val="00662F3B"/>
    <w:rsid w:val="006651C4"/>
    <w:rsid w:val="006654AE"/>
    <w:rsid w:val="00666C7B"/>
    <w:rsid w:val="006677D4"/>
    <w:rsid w:val="00670FF6"/>
    <w:rsid w:val="006723D1"/>
    <w:rsid w:val="006742F6"/>
    <w:rsid w:val="00674AEC"/>
    <w:rsid w:val="0068125C"/>
    <w:rsid w:val="00681BD5"/>
    <w:rsid w:val="00686109"/>
    <w:rsid w:val="006877BC"/>
    <w:rsid w:val="0069132E"/>
    <w:rsid w:val="006939B2"/>
    <w:rsid w:val="00695914"/>
    <w:rsid w:val="00695D18"/>
    <w:rsid w:val="00695EFB"/>
    <w:rsid w:val="00696725"/>
    <w:rsid w:val="006972DF"/>
    <w:rsid w:val="006A453B"/>
    <w:rsid w:val="006A50B2"/>
    <w:rsid w:val="006A51CF"/>
    <w:rsid w:val="006A5B1D"/>
    <w:rsid w:val="006A5CE3"/>
    <w:rsid w:val="006A7183"/>
    <w:rsid w:val="006A7F1C"/>
    <w:rsid w:val="006B0AEF"/>
    <w:rsid w:val="006B0C05"/>
    <w:rsid w:val="006B1A9D"/>
    <w:rsid w:val="006B1D99"/>
    <w:rsid w:val="006B39F4"/>
    <w:rsid w:val="006B4A94"/>
    <w:rsid w:val="006B5BC5"/>
    <w:rsid w:val="006B5F08"/>
    <w:rsid w:val="006B6E0A"/>
    <w:rsid w:val="006B7EE6"/>
    <w:rsid w:val="006C00F6"/>
    <w:rsid w:val="006C0F40"/>
    <w:rsid w:val="006C16D7"/>
    <w:rsid w:val="006C256B"/>
    <w:rsid w:val="006C27F7"/>
    <w:rsid w:val="006C2A11"/>
    <w:rsid w:val="006C57EA"/>
    <w:rsid w:val="006C602F"/>
    <w:rsid w:val="006C6AC7"/>
    <w:rsid w:val="006C6B2D"/>
    <w:rsid w:val="006D0077"/>
    <w:rsid w:val="006D0FDC"/>
    <w:rsid w:val="006D2E25"/>
    <w:rsid w:val="006D337B"/>
    <w:rsid w:val="006D4F93"/>
    <w:rsid w:val="006D53C8"/>
    <w:rsid w:val="006D5EBB"/>
    <w:rsid w:val="006D7E62"/>
    <w:rsid w:val="006E07AA"/>
    <w:rsid w:val="006E1447"/>
    <w:rsid w:val="006E1D2E"/>
    <w:rsid w:val="006E38B9"/>
    <w:rsid w:val="006E4BC7"/>
    <w:rsid w:val="006E550E"/>
    <w:rsid w:val="006E604E"/>
    <w:rsid w:val="006E6AE7"/>
    <w:rsid w:val="006F0A96"/>
    <w:rsid w:val="006F1A27"/>
    <w:rsid w:val="006F3118"/>
    <w:rsid w:val="006F3479"/>
    <w:rsid w:val="006F40BE"/>
    <w:rsid w:val="006F487B"/>
    <w:rsid w:val="006F73FF"/>
    <w:rsid w:val="006F75AA"/>
    <w:rsid w:val="006F77EF"/>
    <w:rsid w:val="006F7CEA"/>
    <w:rsid w:val="007008B5"/>
    <w:rsid w:val="00701F40"/>
    <w:rsid w:val="00703B79"/>
    <w:rsid w:val="00704F4C"/>
    <w:rsid w:val="00705581"/>
    <w:rsid w:val="00706F95"/>
    <w:rsid w:val="00710C52"/>
    <w:rsid w:val="00712045"/>
    <w:rsid w:val="007127F5"/>
    <w:rsid w:val="00712B30"/>
    <w:rsid w:val="00713059"/>
    <w:rsid w:val="00713DC6"/>
    <w:rsid w:val="00714ED7"/>
    <w:rsid w:val="007158F9"/>
    <w:rsid w:val="00716868"/>
    <w:rsid w:val="0071692E"/>
    <w:rsid w:val="00716FF3"/>
    <w:rsid w:val="007174EB"/>
    <w:rsid w:val="007216AD"/>
    <w:rsid w:val="007229D2"/>
    <w:rsid w:val="00724304"/>
    <w:rsid w:val="00726C93"/>
    <w:rsid w:val="00727CA8"/>
    <w:rsid w:val="0073027F"/>
    <w:rsid w:val="00735AA5"/>
    <w:rsid w:val="00740706"/>
    <w:rsid w:val="0074169A"/>
    <w:rsid w:val="007417F5"/>
    <w:rsid w:val="00744156"/>
    <w:rsid w:val="00744BBC"/>
    <w:rsid w:val="00744DE9"/>
    <w:rsid w:val="00750461"/>
    <w:rsid w:val="007526C1"/>
    <w:rsid w:val="00753049"/>
    <w:rsid w:val="00753129"/>
    <w:rsid w:val="00756191"/>
    <w:rsid w:val="00756AD0"/>
    <w:rsid w:val="007614DF"/>
    <w:rsid w:val="0076320F"/>
    <w:rsid w:val="00765615"/>
    <w:rsid w:val="00765713"/>
    <w:rsid w:val="00765BF4"/>
    <w:rsid w:val="007669B8"/>
    <w:rsid w:val="0076793F"/>
    <w:rsid w:val="0077296F"/>
    <w:rsid w:val="00774A9F"/>
    <w:rsid w:val="00776D84"/>
    <w:rsid w:val="00777680"/>
    <w:rsid w:val="00777C36"/>
    <w:rsid w:val="00780320"/>
    <w:rsid w:val="00781B62"/>
    <w:rsid w:val="007829A3"/>
    <w:rsid w:val="00782C47"/>
    <w:rsid w:val="007847FC"/>
    <w:rsid w:val="00784D41"/>
    <w:rsid w:val="0078677B"/>
    <w:rsid w:val="0078689B"/>
    <w:rsid w:val="00787914"/>
    <w:rsid w:val="00787E1C"/>
    <w:rsid w:val="00791A44"/>
    <w:rsid w:val="0079205E"/>
    <w:rsid w:val="00793C80"/>
    <w:rsid w:val="00794B08"/>
    <w:rsid w:val="007954F8"/>
    <w:rsid w:val="00795748"/>
    <w:rsid w:val="007960FF"/>
    <w:rsid w:val="00797BE2"/>
    <w:rsid w:val="007A0879"/>
    <w:rsid w:val="007A1344"/>
    <w:rsid w:val="007A2336"/>
    <w:rsid w:val="007A2647"/>
    <w:rsid w:val="007A2ACD"/>
    <w:rsid w:val="007A30A7"/>
    <w:rsid w:val="007A3137"/>
    <w:rsid w:val="007A377B"/>
    <w:rsid w:val="007A5D8D"/>
    <w:rsid w:val="007A6B37"/>
    <w:rsid w:val="007A784A"/>
    <w:rsid w:val="007B2345"/>
    <w:rsid w:val="007B23DB"/>
    <w:rsid w:val="007B5FD9"/>
    <w:rsid w:val="007C0A3E"/>
    <w:rsid w:val="007C23B3"/>
    <w:rsid w:val="007C4DE5"/>
    <w:rsid w:val="007C5748"/>
    <w:rsid w:val="007D1EF9"/>
    <w:rsid w:val="007D51D8"/>
    <w:rsid w:val="007D560D"/>
    <w:rsid w:val="007D7156"/>
    <w:rsid w:val="007D7352"/>
    <w:rsid w:val="007D76B6"/>
    <w:rsid w:val="007E0D8A"/>
    <w:rsid w:val="007E18F9"/>
    <w:rsid w:val="007E26EB"/>
    <w:rsid w:val="007E43DE"/>
    <w:rsid w:val="007E44C3"/>
    <w:rsid w:val="007E562C"/>
    <w:rsid w:val="007E6262"/>
    <w:rsid w:val="007E69B9"/>
    <w:rsid w:val="007E776B"/>
    <w:rsid w:val="007E7F7A"/>
    <w:rsid w:val="007F05D9"/>
    <w:rsid w:val="007F1244"/>
    <w:rsid w:val="007F2008"/>
    <w:rsid w:val="007F33E5"/>
    <w:rsid w:val="007F44FE"/>
    <w:rsid w:val="007F5442"/>
    <w:rsid w:val="007F55D6"/>
    <w:rsid w:val="007F57A7"/>
    <w:rsid w:val="007F6D16"/>
    <w:rsid w:val="007F6F0C"/>
    <w:rsid w:val="007F7AF2"/>
    <w:rsid w:val="008011F9"/>
    <w:rsid w:val="00803C0B"/>
    <w:rsid w:val="0080478F"/>
    <w:rsid w:val="008056E9"/>
    <w:rsid w:val="008104B5"/>
    <w:rsid w:val="0081083E"/>
    <w:rsid w:val="00813FE4"/>
    <w:rsid w:val="00814188"/>
    <w:rsid w:val="008155D1"/>
    <w:rsid w:val="00815CEB"/>
    <w:rsid w:val="00817FCD"/>
    <w:rsid w:val="00822A0D"/>
    <w:rsid w:val="008232CE"/>
    <w:rsid w:val="00823F1C"/>
    <w:rsid w:val="00824B5E"/>
    <w:rsid w:val="00826A17"/>
    <w:rsid w:val="008306B1"/>
    <w:rsid w:val="00832072"/>
    <w:rsid w:val="00832C91"/>
    <w:rsid w:val="008334E4"/>
    <w:rsid w:val="00834C54"/>
    <w:rsid w:val="0083699D"/>
    <w:rsid w:val="00837494"/>
    <w:rsid w:val="008400B8"/>
    <w:rsid w:val="00841FCB"/>
    <w:rsid w:val="00843106"/>
    <w:rsid w:val="00843456"/>
    <w:rsid w:val="0084362F"/>
    <w:rsid w:val="00843722"/>
    <w:rsid w:val="00844F0C"/>
    <w:rsid w:val="00845A5F"/>
    <w:rsid w:val="008462A1"/>
    <w:rsid w:val="00850210"/>
    <w:rsid w:val="008519EE"/>
    <w:rsid w:val="00851A17"/>
    <w:rsid w:val="00852E5D"/>
    <w:rsid w:val="008551DF"/>
    <w:rsid w:val="00855C04"/>
    <w:rsid w:val="008570CF"/>
    <w:rsid w:val="008571AB"/>
    <w:rsid w:val="008602F3"/>
    <w:rsid w:val="00861583"/>
    <w:rsid w:val="00861880"/>
    <w:rsid w:val="00861B87"/>
    <w:rsid w:val="00863122"/>
    <w:rsid w:val="00865374"/>
    <w:rsid w:val="00865B73"/>
    <w:rsid w:val="00866F48"/>
    <w:rsid w:val="00867479"/>
    <w:rsid w:val="008707FB"/>
    <w:rsid w:val="00872EFC"/>
    <w:rsid w:val="0087782D"/>
    <w:rsid w:val="00877DDE"/>
    <w:rsid w:val="008805FA"/>
    <w:rsid w:val="00882741"/>
    <w:rsid w:val="00883175"/>
    <w:rsid w:val="0088369A"/>
    <w:rsid w:val="008836DA"/>
    <w:rsid w:val="00884891"/>
    <w:rsid w:val="00886451"/>
    <w:rsid w:val="008864CC"/>
    <w:rsid w:val="0089091A"/>
    <w:rsid w:val="00892156"/>
    <w:rsid w:val="008921AE"/>
    <w:rsid w:val="008935D9"/>
    <w:rsid w:val="008939D3"/>
    <w:rsid w:val="00897058"/>
    <w:rsid w:val="008972D6"/>
    <w:rsid w:val="008975F4"/>
    <w:rsid w:val="008A154C"/>
    <w:rsid w:val="008A1C54"/>
    <w:rsid w:val="008A1EB6"/>
    <w:rsid w:val="008A3FA6"/>
    <w:rsid w:val="008A590A"/>
    <w:rsid w:val="008A6715"/>
    <w:rsid w:val="008A7035"/>
    <w:rsid w:val="008A7588"/>
    <w:rsid w:val="008A7FBF"/>
    <w:rsid w:val="008B0397"/>
    <w:rsid w:val="008B0703"/>
    <w:rsid w:val="008B236E"/>
    <w:rsid w:val="008B3DA6"/>
    <w:rsid w:val="008B50D3"/>
    <w:rsid w:val="008B6F88"/>
    <w:rsid w:val="008C026F"/>
    <w:rsid w:val="008C048D"/>
    <w:rsid w:val="008C0A7B"/>
    <w:rsid w:val="008C0DEF"/>
    <w:rsid w:val="008C108A"/>
    <w:rsid w:val="008C3B3C"/>
    <w:rsid w:val="008C5D65"/>
    <w:rsid w:val="008C610B"/>
    <w:rsid w:val="008C6DD0"/>
    <w:rsid w:val="008C737A"/>
    <w:rsid w:val="008D008C"/>
    <w:rsid w:val="008D0DB4"/>
    <w:rsid w:val="008D2346"/>
    <w:rsid w:val="008D72AB"/>
    <w:rsid w:val="008E01C3"/>
    <w:rsid w:val="008E01FA"/>
    <w:rsid w:val="008E2034"/>
    <w:rsid w:val="008E2D4A"/>
    <w:rsid w:val="008E3DC7"/>
    <w:rsid w:val="008E4EE8"/>
    <w:rsid w:val="008E5D89"/>
    <w:rsid w:val="008E5FF8"/>
    <w:rsid w:val="008E6991"/>
    <w:rsid w:val="008E7FE1"/>
    <w:rsid w:val="008F0757"/>
    <w:rsid w:val="008F0DE0"/>
    <w:rsid w:val="008F1C1E"/>
    <w:rsid w:val="008F266F"/>
    <w:rsid w:val="008F2FE9"/>
    <w:rsid w:val="008F6595"/>
    <w:rsid w:val="008F7719"/>
    <w:rsid w:val="00900491"/>
    <w:rsid w:val="00900618"/>
    <w:rsid w:val="0090102F"/>
    <w:rsid w:val="00905339"/>
    <w:rsid w:val="009057C1"/>
    <w:rsid w:val="00905FE6"/>
    <w:rsid w:val="009064E2"/>
    <w:rsid w:val="009065AC"/>
    <w:rsid w:val="00906D7E"/>
    <w:rsid w:val="009103DE"/>
    <w:rsid w:val="00911B96"/>
    <w:rsid w:val="00912416"/>
    <w:rsid w:val="0091253B"/>
    <w:rsid w:val="00912EF0"/>
    <w:rsid w:val="00913D12"/>
    <w:rsid w:val="00914840"/>
    <w:rsid w:val="00915C6C"/>
    <w:rsid w:val="009164BF"/>
    <w:rsid w:val="00920BEE"/>
    <w:rsid w:val="009214DB"/>
    <w:rsid w:val="00921BD2"/>
    <w:rsid w:val="00921F2D"/>
    <w:rsid w:val="0092227B"/>
    <w:rsid w:val="00926BBD"/>
    <w:rsid w:val="00931014"/>
    <w:rsid w:val="00933A02"/>
    <w:rsid w:val="0093614D"/>
    <w:rsid w:val="00937587"/>
    <w:rsid w:val="00940D03"/>
    <w:rsid w:val="00941F2F"/>
    <w:rsid w:val="009425E9"/>
    <w:rsid w:val="00942919"/>
    <w:rsid w:val="00943E31"/>
    <w:rsid w:val="00943F58"/>
    <w:rsid w:val="00944E39"/>
    <w:rsid w:val="009452C7"/>
    <w:rsid w:val="00952744"/>
    <w:rsid w:val="0095538A"/>
    <w:rsid w:val="00956AD5"/>
    <w:rsid w:val="00957E6D"/>
    <w:rsid w:val="00957FC6"/>
    <w:rsid w:val="00961905"/>
    <w:rsid w:val="00963CD6"/>
    <w:rsid w:val="00964B0A"/>
    <w:rsid w:val="00965BE4"/>
    <w:rsid w:val="00965FE7"/>
    <w:rsid w:val="0096639A"/>
    <w:rsid w:val="009667E5"/>
    <w:rsid w:val="00971CD9"/>
    <w:rsid w:val="009727C3"/>
    <w:rsid w:val="009742DF"/>
    <w:rsid w:val="0097442D"/>
    <w:rsid w:val="00974C0D"/>
    <w:rsid w:val="00976779"/>
    <w:rsid w:val="0097720F"/>
    <w:rsid w:val="009800B6"/>
    <w:rsid w:val="00980AFB"/>
    <w:rsid w:val="00982902"/>
    <w:rsid w:val="00982F64"/>
    <w:rsid w:val="009830B2"/>
    <w:rsid w:val="00984883"/>
    <w:rsid w:val="00985B5C"/>
    <w:rsid w:val="0098603D"/>
    <w:rsid w:val="00986C0B"/>
    <w:rsid w:val="00986C3C"/>
    <w:rsid w:val="00986E60"/>
    <w:rsid w:val="009871E2"/>
    <w:rsid w:val="00987384"/>
    <w:rsid w:val="00987612"/>
    <w:rsid w:val="00987ED6"/>
    <w:rsid w:val="009911C1"/>
    <w:rsid w:val="00991C92"/>
    <w:rsid w:val="00992E95"/>
    <w:rsid w:val="00993015"/>
    <w:rsid w:val="009930BD"/>
    <w:rsid w:val="00993BA3"/>
    <w:rsid w:val="00994986"/>
    <w:rsid w:val="00994A25"/>
    <w:rsid w:val="0099583D"/>
    <w:rsid w:val="00995B00"/>
    <w:rsid w:val="0099647C"/>
    <w:rsid w:val="009975A6"/>
    <w:rsid w:val="00997E21"/>
    <w:rsid w:val="009A2888"/>
    <w:rsid w:val="009A34E4"/>
    <w:rsid w:val="009A3879"/>
    <w:rsid w:val="009A5075"/>
    <w:rsid w:val="009A5C84"/>
    <w:rsid w:val="009A5D97"/>
    <w:rsid w:val="009A6DE8"/>
    <w:rsid w:val="009B01E9"/>
    <w:rsid w:val="009B0FE8"/>
    <w:rsid w:val="009B10F4"/>
    <w:rsid w:val="009B1358"/>
    <w:rsid w:val="009B14BC"/>
    <w:rsid w:val="009B3E7D"/>
    <w:rsid w:val="009B45FE"/>
    <w:rsid w:val="009B64B3"/>
    <w:rsid w:val="009C04FD"/>
    <w:rsid w:val="009C4CEB"/>
    <w:rsid w:val="009C52B9"/>
    <w:rsid w:val="009C7B44"/>
    <w:rsid w:val="009D0662"/>
    <w:rsid w:val="009D1C89"/>
    <w:rsid w:val="009D254F"/>
    <w:rsid w:val="009D2DFF"/>
    <w:rsid w:val="009D3868"/>
    <w:rsid w:val="009D52D3"/>
    <w:rsid w:val="009D5685"/>
    <w:rsid w:val="009D5779"/>
    <w:rsid w:val="009D58B5"/>
    <w:rsid w:val="009D6D96"/>
    <w:rsid w:val="009D76CC"/>
    <w:rsid w:val="009D7878"/>
    <w:rsid w:val="009D795E"/>
    <w:rsid w:val="009E0EE8"/>
    <w:rsid w:val="009E14DD"/>
    <w:rsid w:val="009E1714"/>
    <w:rsid w:val="009E31E4"/>
    <w:rsid w:val="009E66E4"/>
    <w:rsid w:val="009F0949"/>
    <w:rsid w:val="009F0C51"/>
    <w:rsid w:val="009F0C78"/>
    <w:rsid w:val="009F2566"/>
    <w:rsid w:val="009F2AF0"/>
    <w:rsid w:val="009F605C"/>
    <w:rsid w:val="00A0204B"/>
    <w:rsid w:val="00A02310"/>
    <w:rsid w:val="00A02C1B"/>
    <w:rsid w:val="00A02F7B"/>
    <w:rsid w:val="00A032D0"/>
    <w:rsid w:val="00A03CED"/>
    <w:rsid w:val="00A113C0"/>
    <w:rsid w:val="00A12CDD"/>
    <w:rsid w:val="00A1530B"/>
    <w:rsid w:val="00A209D6"/>
    <w:rsid w:val="00A227C1"/>
    <w:rsid w:val="00A22BE0"/>
    <w:rsid w:val="00A22C27"/>
    <w:rsid w:val="00A23837"/>
    <w:rsid w:val="00A30755"/>
    <w:rsid w:val="00A30836"/>
    <w:rsid w:val="00A30A31"/>
    <w:rsid w:val="00A3168F"/>
    <w:rsid w:val="00A325C3"/>
    <w:rsid w:val="00A34835"/>
    <w:rsid w:val="00A34A76"/>
    <w:rsid w:val="00A35569"/>
    <w:rsid w:val="00A36840"/>
    <w:rsid w:val="00A37488"/>
    <w:rsid w:val="00A40994"/>
    <w:rsid w:val="00A40D91"/>
    <w:rsid w:val="00A4138E"/>
    <w:rsid w:val="00A419A9"/>
    <w:rsid w:val="00A422B0"/>
    <w:rsid w:val="00A44626"/>
    <w:rsid w:val="00A44D9F"/>
    <w:rsid w:val="00A45ABE"/>
    <w:rsid w:val="00A45B1C"/>
    <w:rsid w:val="00A4735A"/>
    <w:rsid w:val="00A5054B"/>
    <w:rsid w:val="00A50922"/>
    <w:rsid w:val="00A511E0"/>
    <w:rsid w:val="00A514C7"/>
    <w:rsid w:val="00A535F7"/>
    <w:rsid w:val="00A5366B"/>
    <w:rsid w:val="00A54426"/>
    <w:rsid w:val="00A55F60"/>
    <w:rsid w:val="00A562E3"/>
    <w:rsid w:val="00A56DDF"/>
    <w:rsid w:val="00A577E7"/>
    <w:rsid w:val="00A616B6"/>
    <w:rsid w:val="00A62766"/>
    <w:rsid w:val="00A629B9"/>
    <w:rsid w:val="00A63D66"/>
    <w:rsid w:val="00A64935"/>
    <w:rsid w:val="00A66BCE"/>
    <w:rsid w:val="00A66EE3"/>
    <w:rsid w:val="00A70901"/>
    <w:rsid w:val="00A72E15"/>
    <w:rsid w:val="00A73566"/>
    <w:rsid w:val="00A74070"/>
    <w:rsid w:val="00A75F7D"/>
    <w:rsid w:val="00A76034"/>
    <w:rsid w:val="00A7668D"/>
    <w:rsid w:val="00A769D4"/>
    <w:rsid w:val="00A80080"/>
    <w:rsid w:val="00A80E24"/>
    <w:rsid w:val="00A8182E"/>
    <w:rsid w:val="00A84CE1"/>
    <w:rsid w:val="00A87311"/>
    <w:rsid w:val="00A87855"/>
    <w:rsid w:val="00A91A45"/>
    <w:rsid w:val="00A94A78"/>
    <w:rsid w:val="00A97A39"/>
    <w:rsid w:val="00AA1330"/>
    <w:rsid w:val="00AA2939"/>
    <w:rsid w:val="00AA2C30"/>
    <w:rsid w:val="00AA2EA5"/>
    <w:rsid w:val="00AA304A"/>
    <w:rsid w:val="00AA30B2"/>
    <w:rsid w:val="00AA4C9A"/>
    <w:rsid w:val="00AA518A"/>
    <w:rsid w:val="00AA5D4D"/>
    <w:rsid w:val="00AA611E"/>
    <w:rsid w:val="00AA70D4"/>
    <w:rsid w:val="00AB0CF6"/>
    <w:rsid w:val="00AB0E90"/>
    <w:rsid w:val="00AB1466"/>
    <w:rsid w:val="00AB2C21"/>
    <w:rsid w:val="00AB50DD"/>
    <w:rsid w:val="00AC00B8"/>
    <w:rsid w:val="00AC1329"/>
    <w:rsid w:val="00AC1590"/>
    <w:rsid w:val="00AC204F"/>
    <w:rsid w:val="00AC4156"/>
    <w:rsid w:val="00AC4E21"/>
    <w:rsid w:val="00AC5139"/>
    <w:rsid w:val="00AC5761"/>
    <w:rsid w:val="00AD019D"/>
    <w:rsid w:val="00AD10FE"/>
    <w:rsid w:val="00AD2090"/>
    <w:rsid w:val="00AD25DE"/>
    <w:rsid w:val="00AD28CD"/>
    <w:rsid w:val="00AD3374"/>
    <w:rsid w:val="00AD44B5"/>
    <w:rsid w:val="00AD6ED6"/>
    <w:rsid w:val="00AD703C"/>
    <w:rsid w:val="00AD76F0"/>
    <w:rsid w:val="00AE0345"/>
    <w:rsid w:val="00AE09FA"/>
    <w:rsid w:val="00AE17D0"/>
    <w:rsid w:val="00AE202E"/>
    <w:rsid w:val="00AE2A6B"/>
    <w:rsid w:val="00AE2B77"/>
    <w:rsid w:val="00AE3185"/>
    <w:rsid w:val="00AE3C82"/>
    <w:rsid w:val="00AE7390"/>
    <w:rsid w:val="00AF0D3F"/>
    <w:rsid w:val="00AF2E1A"/>
    <w:rsid w:val="00AF369B"/>
    <w:rsid w:val="00AF4500"/>
    <w:rsid w:val="00AF6604"/>
    <w:rsid w:val="00AF75DB"/>
    <w:rsid w:val="00B01E89"/>
    <w:rsid w:val="00B01F7B"/>
    <w:rsid w:val="00B04C6B"/>
    <w:rsid w:val="00B06411"/>
    <w:rsid w:val="00B065FA"/>
    <w:rsid w:val="00B067FD"/>
    <w:rsid w:val="00B07644"/>
    <w:rsid w:val="00B1199A"/>
    <w:rsid w:val="00B13653"/>
    <w:rsid w:val="00B13937"/>
    <w:rsid w:val="00B14A92"/>
    <w:rsid w:val="00B20797"/>
    <w:rsid w:val="00B20AA1"/>
    <w:rsid w:val="00B2138C"/>
    <w:rsid w:val="00B2184E"/>
    <w:rsid w:val="00B2217C"/>
    <w:rsid w:val="00B235D8"/>
    <w:rsid w:val="00B23D38"/>
    <w:rsid w:val="00B27487"/>
    <w:rsid w:val="00B27A6F"/>
    <w:rsid w:val="00B3215C"/>
    <w:rsid w:val="00B335C5"/>
    <w:rsid w:val="00B344D8"/>
    <w:rsid w:val="00B353B6"/>
    <w:rsid w:val="00B35E72"/>
    <w:rsid w:val="00B37D3C"/>
    <w:rsid w:val="00B37D56"/>
    <w:rsid w:val="00B40059"/>
    <w:rsid w:val="00B4005E"/>
    <w:rsid w:val="00B40F2A"/>
    <w:rsid w:val="00B41B1D"/>
    <w:rsid w:val="00B44C51"/>
    <w:rsid w:val="00B44F05"/>
    <w:rsid w:val="00B4587F"/>
    <w:rsid w:val="00B46DD0"/>
    <w:rsid w:val="00B51C2A"/>
    <w:rsid w:val="00B5273D"/>
    <w:rsid w:val="00B52B51"/>
    <w:rsid w:val="00B54D45"/>
    <w:rsid w:val="00B55BAF"/>
    <w:rsid w:val="00B57EEF"/>
    <w:rsid w:val="00B61599"/>
    <w:rsid w:val="00B62B57"/>
    <w:rsid w:val="00B63458"/>
    <w:rsid w:val="00B63952"/>
    <w:rsid w:val="00B66C2D"/>
    <w:rsid w:val="00B677FB"/>
    <w:rsid w:val="00B7009F"/>
    <w:rsid w:val="00B72BCB"/>
    <w:rsid w:val="00B72E5C"/>
    <w:rsid w:val="00B7356E"/>
    <w:rsid w:val="00B73F78"/>
    <w:rsid w:val="00B740CA"/>
    <w:rsid w:val="00B742A8"/>
    <w:rsid w:val="00B76153"/>
    <w:rsid w:val="00B81789"/>
    <w:rsid w:val="00B81DC0"/>
    <w:rsid w:val="00B81E76"/>
    <w:rsid w:val="00B81FC7"/>
    <w:rsid w:val="00B82407"/>
    <w:rsid w:val="00B84091"/>
    <w:rsid w:val="00B8516B"/>
    <w:rsid w:val="00B86823"/>
    <w:rsid w:val="00B90BDF"/>
    <w:rsid w:val="00B91A10"/>
    <w:rsid w:val="00B9208C"/>
    <w:rsid w:val="00B92DBE"/>
    <w:rsid w:val="00B9365D"/>
    <w:rsid w:val="00B93E43"/>
    <w:rsid w:val="00B94473"/>
    <w:rsid w:val="00B94953"/>
    <w:rsid w:val="00B97C25"/>
    <w:rsid w:val="00BA1108"/>
    <w:rsid w:val="00BA146E"/>
    <w:rsid w:val="00BA2008"/>
    <w:rsid w:val="00BA228E"/>
    <w:rsid w:val="00BA262F"/>
    <w:rsid w:val="00BA64BF"/>
    <w:rsid w:val="00BA6645"/>
    <w:rsid w:val="00BA7F23"/>
    <w:rsid w:val="00BB1D6C"/>
    <w:rsid w:val="00BB241E"/>
    <w:rsid w:val="00BB2549"/>
    <w:rsid w:val="00BB29BB"/>
    <w:rsid w:val="00BB46C2"/>
    <w:rsid w:val="00BB4E03"/>
    <w:rsid w:val="00BB6A8D"/>
    <w:rsid w:val="00BB7BFA"/>
    <w:rsid w:val="00BC0637"/>
    <w:rsid w:val="00BC0F69"/>
    <w:rsid w:val="00BC0F99"/>
    <w:rsid w:val="00BC2016"/>
    <w:rsid w:val="00BC296F"/>
    <w:rsid w:val="00BC39AF"/>
    <w:rsid w:val="00BC6BC7"/>
    <w:rsid w:val="00BC6F15"/>
    <w:rsid w:val="00BC7778"/>
    <w:rsid w:val="00BD0353"/>
    <w:rsid w:val="00BD1891"/>
    <w:rsid w:val="00BD248E"/>
    <w:rsid w:val="00BD4CBA"/>
    <w:rsid w:val="00BD7BE8"/>
    <w:rsid w:val="00BE065E"/>
    <w:rsid w:val="00BE14F9"/>
    <w:rsid w:val="00BE19E5"/>
    <w:rsid w:val="00BE45BA"/>
    <w:rsid w:val="00BE4BF7"/>
    <w:rsid w:val="00BE7558"/>
    <w:rsid w:val="00BE7900"/>
    <w:rsid w:val="00BF0EE6"/>
    <w:rsid w:val="00BF1A02"/>
    <w:rsid w:val="00BF1B1C"/>
    <w:rsid w:val="00BF2345"/>
    <w:rsid w:val="00BF2E5E"/>
    <w:rsid w:val="00BF3906"/>
    <w:rsid w:val="00BF4091"/>
    <w:rsid w:val="00BF4A99"/>
    <w:rsid w:val="00BF6902"/>
    <w:rsid w:val="00BF781D"/>
    <w:rsid w:val="00C0377D"/>
    <w:rsid w:val="00C03EA2"/>
    <w:rsid w:val="00C062BB"/>
    <w:rsid w:val="00C068A7"/>
    <w:rsid w:val="00C069BA"/>
    <w:rsid w:val="00C072E3"/>
    <w:rsid w:val="00C07B98"/>
    <w:rsid w:val="00C10B44"/>
    <w:rsid w:val="00C11219"/>
    <w:rsid w:val="00C1279F"/>
    <w:rsid w:val="00C12F5B"/>
    <w:rsid w:val="00C13250"/>
    <w:rsid w:val="00C16B43"/>
    <w:rsid w:val="00C1768C"/>
    <w:rsid w:val="00C17911"/>
    <w:rsid w:val="00C212A5"/>
    <w:rsid w:val="00C22134"/>
    <w:rsid w:val="00C23598"/>
    <w:rsid w:val="00C23EBA"/>
    <w:rsid w:val="00C246F6"/>
    <w:rsid w:val="00C30B50"/>
    <w:rsid w:val="00C313EB"/>
    <w:rsid w:val="00C31A17"/>
    <w:rsid w:val="00C32E33"/>
    <w:rsid w:val="00C33B06"/>
    <w:rsid w:val="00C3468C"/>
    <w:rsid w:val="00C356AC"/>
    <w:rsid w:val="00C35744"/>
    <w:rsid w:val="00C35C36"/>
    <w:rsid w:val="00C36EAA"/>
    <w:rsid w:val="00C41DF6"/>
    <w:rsid w:val="00C42076"/>
    <w:rsid w:val="00C422DB"/>
    <w:rsid w:val="00C4786B"/>
    <w:rsid w:val="00C47F0C"/>
    <w:rsid w:val="00C528C0"/>
    <w:rsid w:val="00C54A31"/>
    <w:rsid w:val="00C54CD4"/>
    <w:rsid w:val="00C56848"/>
    <w:rsid w:val="00C57889"/>
    <w:rsid w:val="00C61589"/>
    <w:rsid w:val="00C64045"/>
    <w:rsid w:val="00C641DB"/>
    <w:rsid w:val="00C65FD6"/>
    <w:rsid w:val="00C661A7"/>
    <w:rsid w:val="00C66962"/>
    <w:rsid w:val="00C70E1B"/>
    <w:rsid w:val="00C714E4"/>
    <w:rsid w:val="00C719A3"/>
    <w:rsid w:val="00C7507A"/>
    <w:rsid w:val="00C7528B"/>
    <w:rsid w:val="00C75DF1"/>
    <w:rsid w:val="00C76AF7"/>
    <w:rsid w:val="00C76DEF"/>
    <w:rsid w:val="00C77381"/>
    <w:rsid w:val="00C774BE"/>
    <w:rsid w:val="00C8177C"/>
    <w:rsid w:val="00C81F85"/>
    <w:rsid w:val="00C8249F"/>
    <w:rsid w:val="00C83CB7"/>
    <w:rsid w:val="00C83DC5"/>
    <w:rsid w:val="00C85B73"/>
    <w:rsid w:val="00C862C8"/>
    <w:rsid w:val="00C92F11"/>
    <w:rsid w:val="00C966F2"/>
    <w:rsid w:val="00C96787"/>
    <w:rsid w:val="00C978E3"/>
    <w:rsid w:val="00CA25C6"/>
    <w:rsid w:val="00CA5751"/>
    <w:rsid w:val="00CA5E6D"/>
    <w:rsid w:val="00CA719A"/>
    <w:rsid w:val="00CB0512"/>
    <w:rsid w:val="00CB0628"/>
    <w:rsid w:val="00CB1BAB"/>
    <w:rsid w:val="00CB28D4"/>
    <w:rsid w:val="00CB5C6A"/>
    <w:rsid w:val="00CB5F5C"/>
    <w:rsid w:val="00CB6C0D"/>
    <w:rsid w:val="00CB7EA3"/>
    <w:rsid w:val="00CC19F1"/>
    <w:rsid w:val="00CC2155"/>
    <w:rsid w:val="00CC349A"/>
    <w:rsid w:val="00CC3DA7"/>
    <w:rsid w:val="00CC41A4"/>
    <w:rsid w:val="00CC547B"/>
    <w:rsid w:val="00CC6EA4"/>
    <w:rsid w:val="00CC78FB"/>
    <w:rsid w:val="00CD089A"/>
    <w:rsid w:val="00CD1169"/>
    <w:rsid w:val="00CD16AE"/>
    <w:rsid w:val="00CD2568"/>
    <w:rsid w:val="00CD2D15"/>
    <w:rsid w:val="00CD5668"/>
    <w:rsid w:val="00CD6756"/>
    <w:rsid w:val="00CD7C68"/>
    <w:rsid w:val="00CD7D4A"/>
    <w:rsid w:val="00CE06B0"/>
    <w:rsid w:val="00CE0938"/>
    <w:rsid w:val="00CE0979"/>
    <w:rsid w:val="00CE0D92"/>
    <w:rsid w:val="00CE251D"/>
    <w:rsid w:val="00CE2BEB"/>
    <w:rsid w:val="00CE2F5D"/>
    <w:rsid w:val="00CE4435"/>
    <w:rsid w:val="00CE54A2"/>
    <w:rsid w:val="00CE75FB"/>
    <w:rsid w:val="00CE7D12"/>
    <w:rsid w:val="00CF0E64"/>
    <w:rsid w:val="00CF1B17"/>
    <w:rsid w:val="00CF1BAA"/>
    <w:rsid w:val="00CF521D"/>
    <w:rsid w:val="00CF5E2A"/>
    <w:rsid w:val="00D02932"/>
    <w:rsid w:val="00D02CE0"/>
    <w:rsid w:val="00D034EC"/>
    <w:rsid w:val="00D035BA"/>
    <w:rsid w:val="00D04584"/>
    <w:rsid w:val="00D05A2D"/>
    <w:rsid w:val="00D05C30"/>
    <w:rsid w:val="00D13284"/>
    <w:rsid w:val="00D13A49"/>
    <w:rsid w:val="00D15545"/>
    <w:rsid w:val="00D17339"/>
    <w:rsid w:val="00D17407"/>
    <w:rsid w:val="00D20069"/>
    <w:rsid w:val="00D20472"/>
    <w:rsid w:val="00D20631"/>
    <w:rsid w:val="00D213B4"/>
    <w:rsid w:val="00D213F0"/>
    <w:rsid w:val="00D21B04"/>
    <w:rsid w:val="00D21B0A"/>
    <w:rsid w:val="00D22045"/>
    <w:rsid w:val="00D2293A"/>
    <w:rsid w:val="00D22D24"/>
    <w:rsid w:val="00D23038"/>
    <w:rsid w:val="00D236E5"/>
    <w:rsid w:val="00D23FA2"/>
    <w:rsid w:val="00D24019"/>
    <w:rsid w:val="00D24401"/>
    <w:rsid w:val="00D24D81"/>
    <w:rsid w:val="00D2548F"/>
    <w:rsid w:val="00D25A9E"/>
    <w:rsid w:val="00D26993"/>
    <w:rsid w:val="00D26D85"/>
    <w:rsid w:val="00D31966"/>
    <w:rsid w:val="00D322E8"/>
    <w:rsid w:val="00D34616"/>
    <w:rsid w:val="00D362C1"/>
    <w:rsid w:val="00D36542"/>
    <w:rsid w:val="00D37FE7"/>
    <w:rsid w:val="00D40C1A"/>
    <w:rsid w:val="00D41548"/>
    <w:rsid w:val="00D41611"/>
    <w:rsid w:val="00D41D9A"/>
    <w:rsid w:val="00D433A6"/>
    <w:rsid w:val="00D47213"/>
    <w:rsid w:val="00D47DF5"/>
    <w:rsid w:val="00D503C5"/>
    <w:rsid w:val="00D50664"/>
    <w:rsid w:val="00D51173"/>
    <w:rsid w:val="00D51D7E"/>
    <w:rsid w:val="00D55A9A"/>
    <w:rsid w:val="00D55C63"/>
    <w:rsid w:val="00D569B0"/>
    <w:rsid w:val="00D62268"/>
    <w:rsid w:val="00D631DD"/>
    <w:rsid w:val="00D635EF"/>
    <w:rsid w:val="00D63F38"/>
    <w:rsid w:val="00D641B8"/>
    <w:rsid w:val="00D64797"/>
    <w:rsid w:val="00D65578"/>
    <w:rsid w:val="00D6611E"/>
    <w:rsid w:val="00D675DF"/>
    <w:rsid w:val="00D7158F"/>
    <w:rsid w:val="00D71CCF"/>
    <w:rsid w:val="00D71D86"/>
    <w:rsid w:val="00D7436F"/>
    <w:rsid w:val="00D74DA2"/>
    <w:rsid w:val="00D75658"/>
    <w:rsid w:val="00D80D2A"/>
    <w:rsid w:val="00D839B1"/>
    <w:rsid w:val="00D87349"/>
    <w:rsid w:val="00D87DC0"/>
    <w:rsid w:val="00D92E10"/>
    <w:rsid w:val="00D93E5B"/>
    <w:rsid w:val="00D94681"/>
    <w:rsid w:val="00D95112"/>
    <w:rsid w:val="00D975D2"/>
    <w:rsid w:val="00D979EC"/>
    <w:rsid w:val="00DA05CB"/>
    <w:rsid w:val="00DA060D"/>
    <w:rsid w:val="00DA09A1"/>
    <w:rsid w:val="00DA1C5C"/>
    <w:rsid w:val="00DA1E22"/>
    <w:rsid w:val="00DA4E46"/>
    <w:rsid w:val="00DA68D2"/>
    <w:rsid w:val="00DA769F"/>
    <w:rsid w:val="00DB0A8D"/>
    <w:rsid w:val="00DB1E8D"/>
    <w:rsid w:val="00DB1F4F"/>
    <w:rsid w:val="00DB34E0"/>
    <w:rsid w:val="00DB365E"/>
    <w:rsid w:val="00DB3B02"/>
    <w:rsid w:val="00DB436A"/>
    <w:rsid w:val="00DC018D"/>
    <w:rsid w:val="00DC1AEC"/>
    <w:rsid w:val="00DD097E"/>
    <w:rsid w:val="00DD1E20"/>
    <w:rsid w:val="00DD33B9"/>
    <w:rsid w:val="00DD3C42"/>
    <w:rsid w:val="00DD5BA4"/>
    <w:rsid w:val="00DD6006"/>
    <w:rsid w:val="00DD71A2"/>
    <w:rsid w:val="00DD7D71"/>
    <w:rsid w:val="00DE027E"/>
    <w:rsid w:val="00DE0621"/>
    <w:rsid w:val="00DE26F3"/>
    <w:rsid w:val="00DE3E25"/>
    <w:rsid w:val="00DE3ED7"/>
    <w:rsid w:val="00DE59E0"/>
    <w:rsid w:val="00DE5D31"/>
    <w:rsid w:val="00DE6457"/>
    <w:rsid w:val="00DE7966"/>
    <w:rsid w:val="00DE7DF3"/>
    <w:rsid w:val="00DE7FB8"/>
    <w:rsid w:val="00DF24F8"/>
    <w:rsid w:val="00DF618D"/>
    <w:rsid w:val="00DF7808"/>
    <w:rsid w:val="00E00D53"/>
    <w:rsid w:val="00E017A8"/>
    <w:rsid w:val="00E02B8A"/>
    <w:rsid w:val="00E02DF3"/>
    <w:rsid w:val="00E034D2"/>
    <w:rsid w:val="00E048BF"/>
    <w:rsid w:val="00E05DFE"/>
    <w:rsid w:val="00E065C8"/>
    <w:rsid w:val="00E067A9"/>
    <w:rsid w:val="00E06E91"/>
    <w:rsid w:val="00E10B6B"/>
    <w:rsid w:val="00E1376F"/>
    <w:rsid w:val="00E170C1"/>
    <w:rsid w:val="00E20398"/>
    <w:rsid w:val="00E20938"/>
    <w:rsid w:val="00E20E4E"/>
    <w:rsid w:val="00E22FFA"/>
    <w:rsid w:val="00E23EE7"/>
    <w:rsid w:val="00E241F1"/>
    <w:rsid w:val="00E24493"/>
    <w:rsid w:val="00E322A1"/>
    <w:rsid w:val="00E35311"/>
    <w:rsid w:val="00E35B0B"/>
    <w:rsid w:val="00E360AE"/>
    <w:rsid w:val="00E36872"/>
    <w:rsid w:val="00E3733B"/>
    <w:rsid w:val="00E431EA"/>
    <w:rsid w:val="00E43CFF"/>
    <w:rsid w:val="00E447DC"/>
    <w:rsid w:val="00E46C6C"/>
    <w:rsid w:val="00E46D77"/>
    <w:rsid w:val="00E474C4"/>
    <w:rsid w:val="00E5072E"/>
    <w:rsid w:val="00E51B29"/>
    <w:rsid w:val="00E53E31"/>
    <w:rsid w:val="00E54068"/>
    <w:rsid w:val="00E551F1"/>
    <w:rsid w:val="00E56AAD"/>
    <w:rsid w:val="00E56B9C"/>
    <w:rsid w:val="00E57A77"/>
    <w:rsid w:val="00E6088F"/>
    <w:rsid w:val="00E60E45"/>
    <w:rsid w:val="00E6571C"/>
    <w:rsid w:val="00E67054"/>
    <w:rsid w:val="00E72C4F"/>
    <w:rsid w:val="00E73117"/>
    <w:rsid w:val="00E73E1E"/>
    <w:rsid w:val="00E74734"/>
    <w:rsid w:val="00E75799"/>
    <w:rsid w:val="00E76E93"/>
    <w:rsid w:val="00E818F5"/>
    <w:rsid w:val="00E81B05"/>
    <w:rsid w:val="00E81FB8"/>
    <w:rsid w:val="00E82311"/>
    <w:rsid w:val="00E86592"/>
    <w:rsid w:val="00E87F8D"/>
    <w:rsid w:val="00E90547"/>
    <w:rsid w:val="00E90DA9"/>
    <w:rsid w:val="00E91FCA"/>
    <w:rsid w:val="00E96E96"/>
    <w:rsid w:val="00EA54DE"/>
    <w:rsid w:val="00EA6BA3"/>
    <w:rsid w:val="00EA6CDD"/>
    <w:rsid w:val="00EB1314"/>
    <w:rsid w:val="00EB2E11"/>
    <w:rsid w:val="00EB498E"/>
    <w:rsid w:val="00EB55C5"/>
    <w:rsid w:val="00EB74DF"/>
    <w:rsid w:val="00EB7F9B"/>
    <w:rsid w:val="00EC0BDB"/>
    <w:rsid w:val="00EC1855"/>
    <w:rsid w:val="00EC269E"/>
    <w:rsid w:val="00EC4E76"/>
    <w:rsid w:val="00EC614B"/>
    <w:rsid w:val="00ED150C"/>
    <w:rsid w:val="00ED2278"/>
    <w:rsid w:val="00ED3DD6"/>
    <w:rsid w:val="00ED4E1D"/>
    <w:rsid w:val="00ED5AF4"/>
    <w:rsid w:val="00ED64A6"/>
    <w:rsid w:val="00ED69F7"/>
    <w:rsid w:val="00EE0171"/>
    <w:rsid w:val="00EE054E"/>
    <w:rsid w:val="00EE1048"/>
    <w:rsid w:val="00EE1C2E"/>
    <w:rsid w:val="00EE3FF7"/>
    <w:rsid w:val="00EE4176"/>
    <w:rsid w:val="00EE4B3A"/>
    <w:rsid w:val="00EE4D3D"/>
    <w:rsid w:val="00EE76EF"/>
    <w:rsid w:val="00EF0448"/>
    <w:rsid w:val="00EF07F9"/>
    <w:rsid w:val="00EF378F"/>
    <w:rsid w:val="00EF3B26"/>
    <w:rsid w:val="00EF5048"/>
    <w:rsid w:val="00EF6720"/>
    <w:rsid w:val="00EF7006"/>
    <w:rsid w:val="00F01B1A"/>
    <w:rsid w:val="00F0209F"/>
    <w:rsid w:val="00F02D9B"/>
    <w:rsid w:val="00F0383C"/>
    <w:rsid w:val="00F03DF6"/>
    <w:rsid w:val="00F05463"/>
    <w:rsid w:val="00F06B1B"/>
    <w:rsid w:val="00F07EA3"/>
    <w:rsid w:val="00F10140"/>
    <w:rsid w:val="00F10480"/>
    <w:rsid w:val="00F118CC"/>
    <w:rsid w:val="00F13795"/>
    <w:rsid w:val="00F17253"/>
    <w:rsid w:val="00F217A0"/>
    <w:rsid w:val="00F21FF8"/>
    <w:rsid w:val="00F2206C"/>
    <w:rsid w:val="00F227E3"/>
    <w:rsid w:val="00F2538E"/>
    <w:rsid w:val="00F25C48"/>
    <w:rsid w:val="00F26243"/>
    <w:rsid w:val="00F26D4C"/>
    <w:rsid w:val="00F26DA7"/>
    <w:rsid w:val="00F277D0"/>
    <w:rsid w:val="00F33D83"/>
    <w:rsid w:val="00F342E8"/>
    <w:rsid w:val="00F36D5D"/>
    <w:rsid w:val="00F3752A"/>
    <w:rsid w:val="00F37A23"/>
    <w:rsid w:val="00F4019D"/>
    <w:rsid w:val="00F44EDC"/>
    <w:rsid w:val="00F45054"/>
    <w:rsid w:val="00F45E76"/>
    <w:rsid w:val="00F46D06"/>
    <w:rsid w:val="00F474DB"/>
    <w:rsid w:val="00F4765A"/>
    <w:rsid w:val="00F500F5"/>
    <w:rsid w:val="00F50C14"/>
    <w:rsid w:val="00F50E92"/>
    <w:rsid w:val="00F5196B"/>
    <w:rsid w:val="00F51B88"/>
    <w:rsid w:val="00F53137"/>
    <w:rsid w:val="00F531E3"/>
    <w:rsid w:val="00F540D9"/>
    <w:rsid w:val="00F55CF6"/>
    <w:rsid w:val="00F55E80"/>
    <w:rsid w:val="00F568D1"/>
    <w:rsid w:val="00F60F88"/>
    <w:rsid w:val="00F61527"/>
    <w:rsid w:val="00F618DB"/>
    <w:rsid w:val="00F64254"/>
    <w:rsid w:val="00F64676"/>
    <w:rsid w:val="00F6478F"/>
    <w:rsid w:val="00F64F0D"/>
    <w:rsid w:val="00F65536"/>
    <w:rsid w:val="00F71C50"/>
    <w:rsid w:val="00F72037"/>
    <w:rsid w:val="00F72602"/>
    <w:rsid w:val="00F73733"/>
    <w:rsid w:val="00F739D9"/>
    <w:rsid w:val="00F73C24"/>
    <w:rsid w:val="00F76151"/>
    <w:rsid w:val="00F76995"/>
    <w:rsid w:val="00F76B4D"/>
    <w:rsid w:val="00F8025A"/>
    <w:rsid w:val="00F80862"/>
    <w:rsid w:val="00F81FCF"/>
    <w:rsid w:val="00F82AD1"/>
    <w:rsid w:val="00F82E31"/>
    <w:rsid w:val="00F83962"/>
    <w:rsid w:val="00F84DE2"/>
    <w:rsid w:val="00F868BA"/>
    <w:rsid w:val="00F87D05"/>
    <w:rsid w:val="00F92287"/>
    <w:rsid w:val="00F9236D"/>
    <w:rsid w:val="00F92CDC"/>
    <w:rsid w:val="00F92DCA"/>
    <w:rsid w:val="00F933F7"/>
    <w:rsid w:val="00F9399A"/>
    <w:rsid w:val="00F95CAA"/>
    <w:rsid w:val="00F96E4C"/>
    <w:rsid w:val="00FA00AD"/>
    <w:rsid w:val="00FA164D"/>
    <w:rsid w:val="00FA35DE"/>
    <w:rsid w:val="00FA39FE"/>
    <w:rsid w:val="00FA49BE"/>
    <w:rsid w:val="00FA6AA8"/>
    <w:rsid w:val="00FA7B03"/>
    <w:rsid w:val="00FA7DF9"/>
    <w:rsid w:val="00FB0F0B"/>
    <w:rsid w:val="00FB11CB"/>
    <w:rsid w:val="00FB2A99"/>
    <w:rsid w:val="00FB32F2"/>
    <w:rsid w:val="00FB4545"/>
    <w:rsid w:val="00FB4565"/>
    <w:rsid w:val="00FC3D65"/>
    <w:rsid w:val="00FC46B9"/>
    <w:rsid w:val="00FC4838"/>
    <w:rsid w:val="00FC4AE1"/>
    <w:rsid w:val="00FD1B06"/>
    <w:rsid w:val="00FD267E"/>
    <w:rsid w:val="00FD42C2"/>
    <w:rsid w:val="00FD5D89"/>
    <w:rsid w:val="00FD67EA"/>
    <w:rsid w:val="00FD722B"/>
    <w:rsid w:val="00FD7405"/>
    <w:rsid w:val="00FE0356"/>
    <w:rsid w:val="00FE03FF"/>
    <w:rsid w:val="00FE0518"/>
    <w:rsid w:val="00FE1722"/>
    <w:rsid w:val="00FE178B"/>
    <w:rsid w:val="00FE446E"/>
    <w:rsid w:val="00FE576B"/>
    <w:rsid w:val="00FE7F0C"/>
    <w:rsid w:val="00FF218D"/>
    <w:rsid w:val="00FF2273"/>
    <w:rsid w:val="00FF5B9B"/>
    <w:rsid w:val="00FF661D"/>
    <w:rsid w:val="00FF6698"/>
    <w:rsid w:val="00FF74EE"/>
    <w:rsid w:val="0637D849"/>
    <w:rsid w:val="1C8E3851"/>
    <w:rsid w:val="1CB65F90"/>
    <w:rsid w:val="3CD3B0BF"/>
    <w:rsid w:val="42B0F56F"/>
    <w:rsid w:val="54659D7A"/>
    <w:rsid w:val="57F76FD2"/>
    <w:rsid w:val="5D79B11E"/>
    <w:rsid w:val="6201B86D"/>
    <w:rsid w:val="67AC2C7D"/>
    <w:rsid w:val="6945A0C0"/>
    <w:rsid w:val="78DB72F0"/>
    <w:rsid w:val="7FCE256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433F4"/>
  <w15:chartTrackingRefBased/>
  <w15:docId w15:val="{903431A7-7E5E-486D-BF9B-15EE44F69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E09FA"/>
    <w:pPr>
      <w:spacing w:after="0" w:line="240" w:lineRule="auto"/>
    </w:pPr>
    <w:rPr>
      <w:rFonts w:ascii="Arial" w:hAnsi="Arial"/>
    </w:rPr>
  </w:style>
  <w:style w:type="paragraph" w:styleId="Heading1">
    <w:name w:val="heading 1"/>
    <w:basedOn w:val="Heading3"/>
    <w:next w:val="Normal"/>
    <w:link w:val="Heading1Char"/>
    <w:uiPriority w:val="9"/>
    <w:qFormat/>
    <w:rsid w:val="00A80080"/>
    <w:pPr>
      <w:outlineLvl w:val="0"/>
    </w:pPr>
  </w:style>
  <w:style w:type="paragraph" w:styleId="Heading2">
    <w:name w:val="heading 2"/>
    <w:basedOn w:val="Heading1"/>
    <w:next w:val="Normal"/>
    <w:link w:val="Heading2Char"/>
    <w:uiPriority w:val="9"/>
    <w:unhideWhenUsed/>
    <w:qFormat/>
    <w:rsid w:val="00F4019D"/>
    <w:pPr>
      <w:keepNext/>
      <w:outlineLvl w:val="1"/>
    </w:pPr>
    <w:rPr>
      <w:rFonts w:ascii="Franklin Gothic Book" w:hAnsi="Franklin Gothic Book"/>
      <w:sz w:val="24"/>
      <w:szCs w:val="24"/>
    </w:rPr>
  </w:style>
  <w:style w:type="paragraph" w:styleId="Heading3">
    <w:name w:val="heading 3"/>
    <w:basedOn w:val="Normal"/>
    <w:next w:val="Normal"/>
    <w:link w:val="Heading3Char"/>
    <w:uiPriority w:val="9"/>
    <w:unhideWhenUsed/>
    <w:qFormat/>
    <w:rsid w:val="00A80080"/>
    <w:pPr>
      <w:spacing w:before="120"/>
      <w:outlineLvl w:val="2"/>
    </w:pPr>
    <w:rPr>
      <w:rFonts w:ascii="Arial Bold" w:hAnsi="Arial Bold"/>
      <w:b/>
      <w:color w:val="2F5496"/>
      <w:sz w:val="28"/>
      <w:szCs w:val="28"/>
    </w:rPr>
  </w:style>
  <w:style w:type="paragraph" w:styleId="Heading4">
    <w:name w:val="heading 4"/>
    <w:basedOn w:val="Normal"/>
    <w:next w:val="Normal"/>
    <w:link w:val="Heading4Char"/>
    <w:uiPriority w:val="9"/>
    <w:unhideWhenUsed/>
    <w:rsid w:val="00E76E93"/>
    <w:pPr>
      <w:autoSpaceDE w:val="0"/>
      <w:autoSpaceDN w:val="0"/>
      <w:adjustRightInd w:val="0"/>
      <w:outlineLvl w:val="3"/>
    </w:pPr>
    <w:rPr>
      <w:rFonts w:cs="Arial"/>
      <w:b/>
      <w:color w:val="000000"/>
    </w:rPr>
  </w:style>
  <w:style w:type="paragraph" w:styleId="Heading5">
    <w:name w:val="heading 5"/>
    <w:basedOn w:val="Normal"/>
    <w:next w:val="Normal"/>
    <w:link w:val="Heading5Char"/>
    <w:uiPriority w:val="9"/>
    <w:unhideWhenUsed/>
    <w:qFormat/>
    <w:rsid w:val="005D623D"/>
    <w:pPr>
      <w:keepNext/>
      <w:keepLines/>
      <w:spacing w:before="40"/>
      <w:outlineLvl w:val="4"/>
    </w:pPr>
    <w:rPr>
      <w:rFonts w:ascii="Franklin Gothic Book" w:eastAsiaTheme="majorEastAsia" w:hAnsi="Franklin Gothic Book"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B3241"/>
    <w:pPr>
      <w:spacing w:after="0" w:line="240" w:lineRule="auto"/>
    </w:pPr>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DDM Gen Text,List Paragraph1,List Paragraph11,Recommendation,1 heading,NFP GP Bulleted List,111 numbered text"/>
    <w:basedOn w:val="Normal"/>
    <w:link w:val="ListParagraphChar"/>
    <w:uiPriority w:val="34"/>
    <w:qFormat/>
    <w:rsid w:val="00322FC9"/>
    <w:pPr>
      <w:widowControl w:val="0"/>
      <w:numPr>
        <w:numId w:val="1"/>
      </w:numPr>
      <w:spacing w:before="120" w:after="120"/>
    </w:pPr>
    <w:rPr>
      <w:szCs w:val="20"/>
    </w:rPr>
  </w:style>
  <w:style w:type="paragraph" w:styleId="Title">
    <w:name w:val="Title"/>
    <w:basedOn w:val="Normal"/>
    <w:next w:val="Normal"/>
    <w:link w:val="TitleChar"/>
    <w:uiPriority w:val="10"/>
    <w:qFormat/>
    <w:rsid w:val="000B3241"/>
    <w:pPr>
      <w:contextualSpacing/>
      <w:jc w:val="center"/>
    </w:pPr>
    <w:rPr>
      <w:rFonts w:eastAsiaTheme="majorEastAsia" w:cstheme="majorBidi"/>
      <w:spacing w:val="-10"/>
      <w:kern w:val="28"/>
      <w:sz w:val="40"/>
      <w:szCs w:val="40"/>
      <w:lang w:val="en-US"/>
    </w:rPr>
  </w:style>
  <w:style w:type="character" w:customStyle="1" w:styleId="TitleChar">
    <w:name w:val="Title Char"/>
    <w:basedOn w:val="DefaultParagraphFont"/>
    <w:link w:val="Title"/>
    <w:uiPriority w:val="10"/>
    <w:rsid w:val="000B3241"/>
    <w:rPr>
      <w:rFonts w:ascii="Franklin Gothic Book" w:eastAsiaTheme="majorEastAsia" w:hAnsi="Franklin Gothic Book" w:cstheme="majorBidi"/>
      <w:spacing w:val="-10"/>
      <w:kern w:val="28"/>
      <w:sz w:val="40"/>
      <w:szCs w:val="40"/>
      <w:lang w:val="en-US"/>
    </w:rPr>
  </w:style>
  <w:style w:type="paragraph" w:styleId="BalloonText">
    <w:name w:val="Balloon Text"/>
    <w:basedOn w:val="Normal"/>
    <w:link w:val="BalloonTextChar"/>
    <w:uiPriority w:val="99"/>
    <w:semiHidden/>
    <w:unhideWhenUsed/>
    <w:rsid w:val="000B32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241"/>
    <w:rPr>
      <w:rFonts w:ascii="Segoe UI" w:hAnsi="Segoe UI" w:cs="Segoe UI"/>
      <w:sz w:val="18"/>
      <w:szCs w:val="18"/>
    </w:rPr>
  </w:style>
  <w:style w:type="paragraph" w:customStyle="1" w:styleId="StyleTableText">
    <w:name w:val="Style Table Text"/>
    <w:rsid w:val="002B6666"/>
    <w:pPr>
      <w:keepLines/>
      <w:spacing w:before="60" w:after="60" w:line="240" w:lineRule="auto"/>
    </w:pPr>
    <w:rPr>
      <w:rFonts w:ascii="Arial Narrow" w:eastAsia="Times New Roman" w:hAnsi="Arial Narrow" w:cs="Times New Roman"/>
      <w:sz w:val="20"/>
      <w:szCs w:val="20"/>
      <w:lang w:val="en-GB"/>
    </w:rPr>
  </w:style>
  <w:style w:type="character" w:customStyle="1" w:styleId="ListParagraphChar">
    <w:name w:val="List Paragraph Char"/>
    <w:aliases w:val="Bullet Char,DDM Gen Text Char,List Paragraph1 Char,List Paragraph11 Char,Recommendation Char,1 heading Char,NFP GP Bulleted List Char,111 numbered text Char"/>
    <w:link w:val="ListParagraph"/>
    <w:uiPriority w:val="34"/>
    <w:rsid w:val="00322FC9"/>
    <w:rPr>
      <w:rFonts w:ascii="Arial" w:hAnsi="Arial"/>
      <w:szCs w:val="20"/>
    </w:rPr>
  </w:style>
  <w:style w:type="paragraph" w:styleId="Header">
    <w:name w:val="header"/>
    <w:basedOn w:val="Normal"/>
    <w:link w:val="HeaderChar"/>
    <w:uiPriority w:val="99"/>
    <w:unhideWhenUsed/>
    <w:rsid w:val="00FB2A99"/>
    <w:pPr>
      <w:tabs>
        <w:tab w:val="center" w:pos="4513"/>
        <w:tab w:val="right" w:pos="9026"/>
      </w:tabs>
    </w:pPr>
  </w:style>
  <w:style w:type="character" w:customStyle="1" w:styleId="HeaderChar">
    <w:name w:val="Header Char"/>
    <w:basedOn w:val="DefaultParagraphFont"/>
    <w:link w:val="Header"/>
    <w:uiPriority w:val="99"/>
    <w:rsid w:val="00FB2A99"/>
    <w:rPr>
      <w:rFonts w:ascii="Franklin Gothic Book" w:hAnsi="Franklin Gothic Book"/>
      <w:sz w:val="20"/>
    </w:rPr>
  </w:style>
  <w:style w:type="paragraph" w:styleId="Footer">
    <w:name w:val="footer"/>
    <w:basedOn w:val="Normal"/>
    <w:link w:val="FooterChar"/>
    <w:uiPriority w:val="99"/>
    <w:unhideWhenUsed/>
    <w:qFormat/>
    <w:rsid w:val="00FB2A99"/>
    <w:pPr>
      <w:tabs>
        <w:tab w:val="center" w:pos="4513"/>
        <w:tab w:val="right" w:pos="9026"/>
      </w:tabs>
    </w:pPr>
  </w:style>
  <w:style w:type="character" w:customStyle="1" w:styleId="FooterChar">
    <w:name w:val="Footer Char"/>
    <w:basedOn w:val="DefaultParagraphFont"/>
    <w:link w:val="Footer"/>
    <w:uiPriority w:val="99"/>
    <w:rsid w:val="00FB2A99"/>
    <w:rPr>
      <w:rFonts w:ascii="Franklin Gothic Book" w:hAnsi="Franklin Gothic Book"/>
      <w:sz w:val="20"/>
    </w:rPr>
  </w:style>
  <w:style w:type="paragraph" w:styleId="NormalWeb">
    <w:name w:val="Normal (Web)"/>
    <w:basedOn w:val="Normal"/>
    <w:uiPriority w:val="99"/>
    <w:semiHidden/>
    <w:unhideWhenUsed/>
    <w:rsid w:val="00111E22"/>
    <w:pPr>
      <w:spacing w:before="100" w:beforeAutospacing="1" w:after="100" w:afterAutospacing="1"/>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111E22"/>
    <w:rPr>
      <w:i/>
      <w:iCs/>
    </w:rPr>
  </w:style>
  <w:style w:type="character" w:customStyle="1" w:styleId="Heading2Char">
    <w:name w:val="Heading 2 Char"/>
    <w:basedOn w:val="DefaultParagraphFont"/>
    <w:link w:val="Heading2"/>
    <w:uiPriority w:val="9"/>
    <w:rsid w:val="00F4019D"/>
    <w:rPr>
      <w:rFonts w:ascii="Franklin Gothic Book" w:hAnsi="Franklin Gothic Book"/>
      <w:b/>
      <w:color w:val="2F5496"/>
      <w:sz w:val="24"/>
      <w:szCs w:val="24"/>
    </w:rPr>
  </w:style>
  <w:style w:type="character" w:customStyle="1" w:styleId="Heading1Char">
    <w:name w:val="Heading 1 Char"/>
    <w:basedOn w:val="DefaultParagraphFont"/>
    <w:link w:val="Heading1"/>
    <w:uiPriority w:val="9"/>
    <w:rsid w:val="00A80080"/>
    <w:rPr>
      <w:rFonts w:ascii="Arial Bold" w:hAnsi="Arial Bold"/>
      <w:b/>
      <w:color w:val="2F5496"/>
      <w:sz w:val="28"/>
      <w:szCs w:val="28"/>
    </w:rPr>
  </w:style>
  <w:style w:type="character" w:customStyle="1" w:styleId="Heading3Char">
    <w:name w:val="Heading 3 Char"/>
    <w:basedOn w:val="DefaultParagraphFont"/>
    <w:link w:val="Heading3"/>
    <w:uiPriority w:val="9"/>
    <w:rsid w:val="00A80080"/>
    <w:rPr>
      <w:rFonts w:ascii="Arial Bold" w:hAnsi="Arial Bold"/>
      <w:b/>
      <w:color w:val="2F5496"/>
      <w:sz w:val="28"/>
      <w:szCs w:val="28"/>
    </w:rPr>
  </w:style>
  <w:style w:type="character" w:styleId="Hyperlink">
    <w:name w:val="Hyperlink"/>
    <w:basedOn w:val="DefaultParagraphFont"/>
    <w:uiPriority w:val="99"/>
    <w:unhideWhenUsed/>
    <w:rsid w:val="00912416"/>
    <w:rPr>
      <w:color w:val="0563C1" w:themeColor="hyperlink"/>
      <w:u w:val="single"/>
    </w:rPr>
  </w:style>
  <w:style w:type="character" w:customStyle="1" w:styleId="UnresolvedMention1">
    <w:name w:val="Unresolved Mention1"/>
    <w:basedOn w:val="DefaultParagraphFont"/>
    <w:uiPriority w:val="99"/>
    <w:semiHidden/>
    <w:unhideWhenUsed/>
    <w:rsid w:val="00912416"/>
    <w:rPr>
      <w:color w:val="808080"/>
      <w:shd w:val="clear" w:color="auto" w:fill="E6E6E6"/>
    </w:rPr>
  </w:style>
  <w:style w:type="paragraph" w:customStyle="1" w:styleId="Default">
    <w:name w:val="Default"/>
    <w:rsid w:val="00F64254"/>
    <w:pPr>
      <w:autoSpaceDE w:val="0"/>
      <w:autoSpaceDN w:val="0"/>
      <w:adjustRightInd w:val="0"/>
      <w:spacing w:after="0" w:line="240" w:lineRule="auto"/>
    </w:pPr>
    <w:rPr>
      <w:rFonts w:ascii="Calibri" w:eastAsia="Times New Roman" w:hAnsi="Calibri" w:cs="Calibri"/>
      <w:color w:val="000000"/>
      <w:sz w:val="24"/>
      <w:szCs w:val="24"/>
      <w:lang w:eastAsia="en-AU"/>
    </w:rPr>
  </w:style>
  <w:style w:type="paragraph" w:styleId="TOCHeading">
    <w:name w:val="TOC Heading"/>
    <w:basedOn w:val="Heading1"/>
    <w:next w:val="Normal"/>
    <w:uiPriority w:val="39"/>
    <w:unhideWhenUsed/>
    <w:qFormat/>
    <w:rsid w:val="00852E5D"/>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lang w:val="en-US"/>
    </w:rPr>
  </w:style>
  <w:style w:type="paragraph" w:styleId="TOC2">
    <w:name w:val="toc 2"/>
    <w:basedOn w:val="Normal"/>
    <w:next w:val="Normal"/>
    <w:autoRedefine/>
    <w:uiPriority w:val="39"/>
    <w:unhideWhenUsed/>
    <w:rsid w:val="005F1BA5"/>
    <w:pPr>
      <w:spacing w:after="100"/>
      <w:ind w:left="221"/>
    </w:pPr>
    <w:rPr>
      <w:sz w:val="20"/>
    </w:rPr>
  </w:style>
  <w:style w:type="paragraph" w:styleId="TOC3">
    <w:name w:val="toc 3"/>
    <w:basedOn w:val="Normal"/>
    <w:next w:val="Normal"/>
    <w:autoRedefine/>
    <w:uiPriority w:val="39"/>
    <w:unhideWhenUsed/>
    <w:rsid w:val="005F1BA5"/>
    <w:pPr>
      <w:tabs>
        <w:tab w:val="left" w:pos="1100"/>
        <w:tab w:val="right" w:leader="dot" w:pos="9628"/>
      </w:tabs>
      <w:spacing w:after="100"/>
      <w:ind w:left="440"/>
    </w:pPr>
    <w:rPr>
      <w:sz w:val="20"/>
    </w:rPr>
  </w:style>
  <w:style w:type="paragraph" w:customStyle="1" w:styleId="InfoBlue">
    <w:name w:val="InfoBlue"/>
    <w:basedOn w:val="Normal"/>
    <w:next w:val="BodyText"/>
    <w:autoRedefine/>
    <w:rsid w:val="00852E5D"/>
    <w:pPr>
      <w:widowControl w:val="0"/>
      <w:spacing w:line="240" w:lineRule="atLeast"/>
    </w:pPr>
    <w:rPr>
      <w:rFonts w:eastAsia="Times New Roman" w:cs="Arial"/>
      <w:i/>
      <w:iCs/>
      <w:color w:val="0000FF"/>
      <w:sz w:val="24"/>
      <w:szCs w:val="24"/>
      <w:lang w:val="en-US"/>
    </w:rPr>
  </w:style>
  <w:style w:type="paragraph" w:styleId="BodyText">
    <w:name w:val="Body Text"/>
    <w:basedOn w:val="Normal"/>
    <w:link w:val="BodyTextChar"/>
    <w:uiPriority w:val="99"/>
    <w:semiHidden/>
    <w:unhideWhenUsed/>
    <w:rsid w:val="00852E5D"/>
    <w:pPr>
      <w:spacing w:after="120"/>
    </w:pPr>
  </w:style>
  <w:style w:type="character" w:customStyle="1" w:styleId="BodyTextChar">
    <w:name w:val="Body Text Char"/>
    <w:basedOn w:val="DefaultParagraphFont"/>
    <w:link w:val="BodyText"/>
    <w:uiPriority w:val="99"/>
    <w:semiHidden/>
    <w:rsid w:val="00852E5D"/>
    <w:rPr>
      <w:rFonts w:ascii="Franklin Gothic Book" w:hAnsi="Franklin Gothic Book"/>
    </w:rPr>
  </w:style>
  <w:style w:type="paragraph" w:styleId="TOC1">
    <w:name w:val="toc 1"/>
    <w:basedOn w:val="Normal"/>
    <w:next w:val="Normal"/>
    <w:autoRedefine/>
    <w:uiPriority w:val="39"/>
    <w:unhideWhenUsed/>
    <w:rsid w:val="00347284"/>
    <w:pPr>
      <w:spacing w:after="60"/>
    </w:pPr>
    <w:rPr>
      <w:sz w:val="20"/>
    </w:rPr>
  </w:style>
  <w:style w:type="character" w:customStyle="1" w:styleId="Heading4Char">
    <w:name w:val="Heading 4 Char"/>
    <w:basedOn w:val="DefaultParagraphFont"/>
    <w:link w:val="Heading4"/>
    <w:uiPriority w:val="9"/>
    <w:rsid w:val="00E76E93"/>
    <w:rPr>
      <w:rFonts w:ascii="Arial" w:hAnsi="Arial" w:cs="Arial"/>
      <w:b/>
      <w:color w:val="000000"/>
    </w:rPr>
  </w:style>
  <w:style w:type="character" w:customStyle="1" w:styleId="Heading5Char">
    <w:name w:val="Heading 5 Char"/>
    <w:basedOn w:val="DefaultParagraphFont"/>
    <w:link w:val="Heading5"/>
    <w:uiPriority w:val="9"/>
    <w:rsid w:val="005D623D"/>
    <w:rPr>
      <w:rFonts w:ascii="Franklin Gothic Book" w:eastAsiaTheme="majorEastAsia" w:hAnsi="Franklin Gothic Book" w:cstheme="majorBidi"/>
      <w:color w:val="2F5496" w:themeColor="accent1" w:themeShade="BF"/>
    </w:rPr>
  </w:style>
  <w:style w:type="character" w:styleId="CommentReference">
    <w:name w:val="annotation reference"/>
    <w:basedOn w:val="DefaultParagraphFont"/>
    <w:uiPriority w:val="99"/>
    <w:semiHidden/>
    <w:unhideWhenUsed/>
    <w:rsid w:val="004173DD"/>
    <w:rPr>
      <w:sz w:val="16"/>
      <w:szCs w:val="16"/>
    </w:rPr>
  </w:style>
  <w:style w:type="paragraph" w:styleId="CommentText">
    <w:name w:val="annotation text"/>
    <w:basedOn w:val="Normal"/>
    <w:link w:val="CommentTextChar"/>
    <w:uiPriority w:val="99"/>
    <w:semiHidden/>
    <w:unhideWhenUsed/>
    <w:rsid w:val="004173DD"/>
    <w:rPr>
      <w:sz w:val="20"/>
      <w:szCs w:val="20"/>
    </w:rPr>
  </w:style>
  <w:style w:type="character" w:customStyle="1" w:styleId="CommentTextChar">
    <w:name w:val="Comment Text Char"/>
    <w:basedOn w:val="DefaultParagraphFont"/>
    <w:link w:val="CommentText"/>
    <w:uiPriority w:val="99"/>
    <w:semiHidden/>
    <w:rsid w:val="004173D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173DD"/>
    <w:rPr>
      <w:b/>
      <w:bCs/>
    </w:rPr>
  </w:style>
  <w:style w:type="character" w:customStyle="1" w:styleId="CommentSubjectChar">
    <w:name w:val="Comment Subject Char"/>
    <w:basedOn w:val="CommentTextChar"/>
    <w:link w:val="CommentSubject"/>
    <w:uiPriority w:val="99"/>
    <w:semiHidden/>
    <w:rsid w:val="004173DD"/>
    <w:rPr>
      <w:rFonts w:ascii="Arial" w:hAnsi="Arial"/>
      <w:b/>
      <w:bCs/>
      <w:sz w:val="20"/>
      <w:szCs w:val="20"/>
    </w:rPr>
  </w:style>
  <w:style w:type="character" w:styleId="FollowedHyperlink">
    <w:name w:val="FollowedHyperlink"/>
    <w:basedOn w:val="DefaultParagraphFont"/>
    <w:uiPriority w:val="99"/>
    <w:semiHidden/>
    <w:unhideWhenUsed/>
    <w:rsid w:val="00D631DD"/>
    <w:rPr>
      <w:color w:val="954F72" w:themeColor="followedHyperlink"/>
      <w:u w:val="single"/>
    </w:rPr>
  </w:style>
  <w:style w:type="paragraph" w:styleId="Caption">
    <w:name w:val="caption"/>
    <w:basedOn w:val="Normal"/>
    <w:next w:val="Normal"/>
    <w:uiPriority w:val="35"/>
    <w:unhideWhenUsed/>
    <w:qFormat/>
    <w:rsid w:val="00257A9C"/>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713DC6"/>
    <w:rPr>
      <w:sz w:val="20"/>
      <w:szCs w:val="20"/>
    </w:rPr>
  </w:style>
  <w:style w:type="character" w:customStyle="1" w:styleId="FootnoteTextChar">
    <w:name w:val="Footnote Text Char"/>
    <w:basedOn w:val="DefaultParagraphFont"/>
    <w:link w:val="FootnoteText"/>
    <w:uiPriority w:val="99"/>
    <w:semiHidden/>
    <w:rsid w:val="00713DC6"/>
    <w:rPr>
      <w:rFonts w:ascii="Arial" w:hAnsi="Arial"/>
      <w:sz w:val="20"/>
      <w:szCs w:val="20"/>
    </w:rPr>
  </w:style>
  <w:style w:type="character" w:styleId="FootnoteReference">
    <w:name w:val="footnote reference"/>
    <w:basedOn w:val="DefaultParagraphFont"/>
    <w:uiPriority w:val="99"/>
    <w:semiHidden/>
    <w:unhideWhenUsed/>
    <w:rsid w:val="00713DC6"/>
    <w:rPr>
      <w:vertAlign w:val="superscript"/>
    </w:rPr>
  </w:style>
  <w:style w:type="paragraph" w:styleId="Revision">
    <w:name w:val="Revision"/>
    <w:hidden/>
    <w:uiPriority w:val="99"/>
    <w:semiHidden/>
    <w:rsid w:val="00B46DD0"/>
    <w:pPr>
      <w:spacing w:after="0" w:line="240" w:lineRule="auto"/>
    </w:pPr>
    <w:rPr>
      <w:rFonts w:ascii="Arial" w:hAnsi="Arial"/>
    </w:rPr>
  </w:style>
  <w:style w:type="character" w:styleId="UnresolvedMention">
    <w:name w:val="Unresolved Mention"/>
    <w:basedOn w:val="DefaultParagraphFont"/>
    <w:uiPriority w:val="99"/>
    <w:rsid w:val="00575401"/>
    <w:rPr>
      <w:color w:val="605E5C"/>
      <w:shd w:val="clear" w:color="auto" w:fill="E1DFDD"/>
    </w:rPr>
  </w:style>
  <w:style w:type="paragraph" w:customStyle="1" w:styleId="paragraph">
    <w:name w:val="paragraph"/>
    <w:basedOn w:val="Normal"/>
    <w:rsid w:val="003845EF"/>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845EF"/>
  </w:style>
  <w:style w:type="character" w:styleId="PageNumber">
    <w:name w:val="page number"/>
    <w:basedOn w:val="DefaultParagraphFont"/>
    <w:uiPriority w:val="99"/>
    <w:semiHidden/>
    <w:unhideWhenUsed/>
    <w:rsid w:val="002E7BA9"/>
  </w:style>
  <w:style w:type="paragraph" w:customStyle="1" w:styleId="Subheadings">
    <w:name w:val="Sub headings"/>
    <w:basedOn w:val="Normal"/>
    <w:next w:val="Normal"/>
    <w:autoRedefine/>
    <w:qFormat/>
    <w:rsid w:val="00A22C27"/>
    <w:pPr>
      <w:keepNext/>
      <w:spacing w:before="160" w:after="80"/>
    </w:pPr>
    <w:rPr>
      <w:rFonts w:ascii="Franklin Gothic Book" w:eastAsiaTheme="minorEastAsia" w:hAnsi="Franklin Gothic Book"/>
      <w:b/>
      <w:bCs/>
      <w:iCs/>
      <w:color w:val="FFFFFF" w:themeColor="background1"/>
      <w:sz w:val="24"/>
      <w:szCs w:val="24"/>
    </w:rPr>
  </w:style>
  <w:style w:type="paragraph" w:customStyle="1" w:styleId="Tablecells">
    <w:name w:val="Table cells"/>
    <w:basedOn w:val="Normal"/>
    <w:qFormat/>
    <w:rsid w:val="001F16F4"/>
    <w:pPr>
      <w:spacing w:before="80" w:after="80"/>
    </w:pPr>
    <w:rPr>
      <w:rFonts w:ascii="Franklin Gothic Book" w:eastAsia="Times New Roman" w:hAnsi="Franklin Gothic Book" w:cs="Courier New"/>
      <w:color w:val="000000"/>
      <w:szCs w:val="24"/>
      <w:lang w:val="en-US" w:eastAsia="ja-JP"/>
    </w:rPr>
  </w:style>
  <w:style w:type="table" w:customStyle="1" w:styleId="Style1">
    <w:name w:val="Style1"/>
    <w:basedOn w:val="TableNormal"/>
    <w:uiPriority w:val="99"/>
    <w:rsid w:val="001F16F4"/>
    <w:pPr>
      <w:spacing w:before="60" w:after="0" w:line="240" w:lineRule="auto"/>
    </w:pPr>
    <w:rPr>
      <w:rFonts w:ascii="Franklin Gothic Book" w:eastAsiaTheme="minorEastAsia" w:hAnsi="Franklin Gothic Book"/>
      <w:szCs w:val="24"/>
    </w:rPr>
    <w:tblPr>
      <w:tblBorders>
        <w:bottom w:val="single" w:sz="4" w:space="0" w:color="FFC000" w:themeColor="accent4"/>
      </w:tblBorders>
    </w:tblPr>
    <w:tblStylePr w:type="firstRow">
      <w:rPr>
        <w:rFonts w:ascii=".SFUI-Regular" w:hAnsi=".SFUI-Regular"/>
        <w:sz w:val="22"/>
      </w:rPr>
      <w:tblPr/>
      <w:tcPr>
        <w:tcBorders>
          <w:top w:val="single" w:sz="4" w:space="0" w:color="FFC000" w:themeColor="accent4"/>
          <w:left w:val="nil"/>
          <w:bottom w:val="single" w:sz="4" w:space="0" w:color="FFC000" w:themeColor="accent4"/>
          <w:right w:val="nil"/>
          <w:insideH w:val="nil"/>
          <w:insideV w:val="nil"/>
          <w:tl2br w:val="nil"/>
          <w:tr2bl w:val="nil"/>
        </w:tcBorders>
      </w:tcPr>
    </w:tblStylePr>
  </w:style>
  <w:style w:type="paragraph" w:customStyle="1" w:styleId="TableBullets">
    <w:name w:val="Table Bullets"/>
    <w:basedOn w:val="Normal"/>
    <w:next w:val="Normal"/>
    <w:qFormat/>
    <w:rsid w:val="001F16F4"/>
    <w:pPr>
      <w:spacing w:before="40" w:after="40"/>
    </w:pPr>
    <w:rPr>
      <w:rFonts w:ascii="Franklin Gothic Book" w:eastAsiaTheme="minorEastAsia" w:hAnsi="Franklin Gothic Book"/>
      <w:szCs w:val="24"/>
    </w:rPr>
  </w:style>
  <w:style w:type="paragraph" w:customStyle="1" w:styleId="Tableheading">
    <w:name w:val="Table heading"/>
    <w:basedOn w:val="Normal"/>
    <w:qFormat/>
    <w:rsid w:val="00AF75DB"/>
    <w:pPr>
      <w:spacing w:before="160" w:after="160"/>
    </w:pPr>
    <w:rPr>
      <w:rFonts w:ascii="Franklin Gothic Demi" w:eastAsia="Times New Roman" w:hAnsi="Franklin Gothic Demi" w:cs="Courier New"/>
      <w:color w:val="000000"/>
      <w:sz w:val="24"/>
      <w:szCs w:val="24"/>
      <w:lang w:eastAsia="ja-JP"/>
    </w:rPr>
  </w:style>
  <w:style w:type="table" w:customStyle="1" w:styleId="Style12">
    <w:name w:val="Style12"/>
    <w:basedOn w:val="TableNormal"/>
    <w:uiPriority w:val="99"/>
    <w:rsid w:val="00AF75DB"/>
    <w:pPr>
      <w:spacing w:before="60" w:after="0" w:line="240" w:lineRule="auto"/>
    </w:pPr>
    <w:rPr>
      <w:rFonts w:ascii="Franklin Gothic Book" w:eastAsiaTheme="minorEastAsia" w:hAnsi="Franklin Gothic Book"/>
      <w:szCs w:val="24"/>
    </w:rPr>
    <w:tblPr>
      <w:tblBorders>
        <w:bottom w:val="single" w:sz="4" w:space="0" w:color="FFC000" w:themeColor="accent4"/>
      </w:tblBorders>
    </w:tblPr>
    <w:tblStylePr w:type="firstRow">
      <w:rPr>
        <w:rFonts w:ascii=".SFUI-Regular" w:hAnsi=".SFUI-Regular"/>
        <w:sz w:val="22"/>
      </w:rPr>
      <w:tblPr/>
      <w:tcPr>
        <w:tcBorders>
          <w:top w:val="single" w:sz="4" w:space="0" w:color="FFC000" w:themeColor="accent4"/>
          <w:left w:val="nil"/>
          <w:bottom w:val="single" w:sz="4" w:space="0" w:color="FFC000" w:themeColor="accent4"/>
          <w:right w:val="nil"/>
          <w:insideH w:val="nil"/>
          <w:insideV w:val="nil"/>
          <w:tl2br w:val="nil"/>
          <w:tr2bl w:val="nil"/>
        </w:tcBorders>
      </w:tcPr>
    </w:tblStylePr>
  </w:style>
  <w:style w:type="character" w:customStyle="1" w:styleId="eop">
    <w:name w:val="eop"/>
    <w:basedOn w:val="DefaultParagraphFont"/>
    <w:rsid w:val="009E14DD"/>
  </w:style>
  <w:style w:type="table" w:customStyle="1" w:styleId="Style121">
    <w:name w:val="Style121"/>
    <w:basedOn w:val="TableNormal"/>
    <w:uiPriority w:val="99"/>
    <w:rsid w:val="006F77EF"/>
    <w:pPr>
      <w:spacing w:before="60" w:after="0" w:line="240" w:lineRule="auto"/>
    </w:pPr>
    <w:rPr>
      <w:rFonts w:ascii="Franklin Gothic Book" w:eastAsiaTheme="minorEastAsia" w:hAnsi="Franklin Gothic Book"/>
      <w:szCs w:val="24"/>
    </w:rPr>
    <w:tblPr>
      <w:tblBorders>
        <w:bottom w:val="single" w:sz="4" w:space="0" w:color="FFC000" w:themeColor="accent4"/>
      </w:tblBorders>
    </w:tblPr>
    <w:tblStylePr w:type="firstRow">
      <w:rPr>
        <w:rFonts w:ascii="Franklin Gothic Demi" w:hAnsi="Franklin Gothic Demi"/>
        <w:sz w:val="22"/>
      </w:rPr>
      <w:tblPr/>
      <w:tcPr>
        <w:tcBorders>
          <w:top w:val="single" w:sz="4" w:space="0" w:color="FFC000" w:themeColor="accent4"/>
          <w:left w:val="nil"/>
          <w:bottom w:val="single" w:sz="4" w:space="0" w:color="FFC000" w:themeColor="accent4"/>
          <w:right w:val="nil"/>
          <w:insideH w:val="nil"/>
          <w:insideV w:val="nil"/>
          <w:tl2br w:val="nil"/>
          <w:tr2bl w:val="nil"/>
        </w:tcBorders>
      </w:tcPr>
    </w:tblStylePr>
  </w:style>
  <w:style w:type="table" w:customStyle="1" w:styleId="TableGrid1">
    <w:name w:val="Table Grid1"/>
    <w:basedOn w:val="TableNormal"/>
    <w:next w:val="TableGrid"/>
    <w:rsid w:val="0092227B"/>
    <w:pPr>
      <w:spacing w:before="60" w:after="60" w:line="240" w:lineRule="auto"/>
    </w:pPr>
    <w:rPr>
      <w:rFonts w:ascii="Arial" w:eastAsia="Times New Roman" w:hAnsi="Arial" w:cs="Times New Roman"/>
      <w:szCs w:val="20"/>
      <w:lang w:eastAsia="en-AU"/>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style>
  <w:style w:type="table" w:customStyle="1" w:styleId="TableGrid4">
    <w:name w:val="Table Grid4"/>
    <w:basedOn w:val="TableNormal"/>
    <w:next w:val="TableGrid"/>
    <w:rsid w:val="0092227B"/>
    <w:pPr>
      <w:spacing w:before="60" w:after="60" w:line="240" w:lineRule="auto"/>
    </w:pPr>
    <w:rPr>
      <w:rFonts w:ascii="Arial" w:eastAsia="Times New Roman" w:hAnsi="Arial" w:cs="Times New Roman"/>
      <w:szCs w:val="20"/>
      <w:lang w:eastAsia="en-AU"/>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style>
  <w:style w:type="character" w:styleId="Mention">
    <w:name w:val="Mention"/>
    <w:basedOn w:val="DefaultParagraphFont"/>
    <w:uiPriority w:val="99"/>
    <w:unhideWhenUsed/>
    <w:rsid w:val="008A7035"/>
    <w:rPr>
      <w:color w:val="2B579A"/>
      <w:shd w:val="clear" w:color="auto" w:fill="E1DFDD"/>
    </w:rPr>
  </w:style>
  <w:style w:type="table" w:customStyle="1" w:styleId="TableGrid5">
    <w:name w:val="Table Grid5"/>
    <w:basedOn w:val="TableNormal"/>
    <w:next w:val="TableGrid"/>
    <w:rsid w:val="00F217A0"/>
    <w:pPr>
      <w:spacing w:before="60" w:after="60" w:line="240" w:lineRule="auto"/>
    </w:pPr>
    <w:rPr>
      <w:rFonts w:ascii="Arial" w:eastAsia="Times New Roman" w:hAnsi="Arial" w:cs="Times New Roman"/>
      <w:szCs w:val="20"/>
      <w:lang w:eastAsia="en-AU"/>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125">
      <w:bodyDiv w:val="1"/>
      <w:marLeft w:val="0"/>
      <w:marRight w:val="0"/>
      <w:marTop w:val="0"/>
      <w:marBottom w:val="0"/>
      <w:divBdr>
        <w:top w:val="none" w:sz="0" w:space="0" w:color="auto"/>
        <w:left w:val="none" w:sz="0" w:space="0" w:color="auto"/>
        <w:bottom w:val="none" w:sz="0" w:space="0" w:color="auto"/>
        <w:right w:val="none" w:sz="0" w:space="0" w:color="auto"/>
      </w:divBdr>
      <w:divsChild>
        <w:div w:id="713041756">
          <w:marLeft w:val="0"/>
          <w:marRight w:val="0"/>
          <w:marTop w:val="0"/>
          <w:marBottom w:val="0"/>
          <w:divBdr>
            <w:top w:val="none" w:sz="0" w:space="0" w:color="auto"/>
            <w:left w:val="none" w:sz="0" w:space="0" w:color="auto"/>
            <w:bottom w:val="none" w:sz="0" w:space="0" w:color="auto"/>
            <w:right w:val="none" w:sz="0" w:space="0" w:color="auto"/>
          </w:divBdr>
          <w:divsChild>
            <w:div w:id="1129739693">
              <w:marLeft w:val="0"/>
              <w:marRight w:val="0"/>
              <w:marTop w:val="0"/>
              <w:marBottom w:val="0"/>
              <w:divBdr>
                <w:top w:val="none" w:sz="0" w:space="0" w:color="auto"/>
                <w:left w:val="none" w:sz="0" w:space="0" w:color="auto"/>
                <w:bottom w:val="none" w:sz="0" w:space="0" w:color="auto"/>
                <w:right w:val="none" w:sz="0" w:space="0" w:color="auto"/>
              </w:divBdr>
              <w:divsChild>
                <w:div w:id="182349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09920">
      <w:bodyDiv w:val="1"/>
      <w:marLeft w:val="0"/>
      <w:marRight w:val="0"/>
      <w:marTop w:val="0"/>
      <w:marBottom w:val="0"/>
      <w:divBdr>
        <w:top w:val="none" w:sz="0" w:space="0" w:color="auto"/>
        <w:left w:val="none" w:sz="0" w:space="0" w:color="auto"/>
        <w:bottom w:val="none" w:sz="0" w:space="0" w:color="auto"/>
        <w:right w:val="none" w:sz="0" w:space="0" w:color="auto"/>
      </w:divBdr>
      <w:divsChild>
        <w:div w:id="1810702131">
          <w:marLeft w:val="547"/>
          <w:marRight w:val="0"/>
          <w:marTop w:val="0"/>
          <w:marBottom w:val="0"/>
          <w:divBdr>
            <w:top w:val="none" w:sz="0" w:space="0" w:color="auto"/>
            <w:left w:val="none" w:sz="0" w:space="0" w:color="auto"/>
            <w:bottom w:val="none" w:sz="0" w:space="0" w:color="auto"/>
            <w:right w:val="none" w:sz="0" w:space="0" w:color="auto"/>
          </w:divBdr>
        </w:div>
      </w:divsChild>
    </w:div>
    <w:div w:id="58090220">
      <w:bodyDiv w:val="1"/>
      <w:marLeft w:val="0"/>
      <w:marRight w:val="0"/>
      <w:marTop w:val="0"/>
      <w:marBottom w:val="0"/>
      <w:divBdr>
        <w:top w:val="none" w:sz="0" w:space="0" w:color="auto"/>
        <w:left w:val="none" w:sz="0" w:space="0" w:color="auto"/>
        <w:bottom w:val="none" w:sz="0" w:space="0" w:color="auto"/>
        <w:right w:val="none" w:sz="0" w:space="0" w:color="auto"/>
      </w:divBdr>
    </w:div>
    <w:div w:id="323507530">
      <w:bodyDiv w:val="1"/>
      <w:marLeft w:val="0"/>
      <w:marRight w:val="0"/>
      <w:marTop w:val="0"/>
      <w:marBottom w:val="0"/>
      <w:divBdr>
        <w:top w:val="none" w:sz="0" w:space="0" w:color="auto"/>
        <w:left w:val="none" w:sz="0" w:space="0" w:color="auto"/>
        <w:bottom w:val="none" w:sz="0" w:space="0" w:color="auto"/>
        <w:right w:val="none" w:sz="0" w:space="0" w:color="auto"/>
      </w:divBdr>
      <w:divsChild>
        <w:div w:id="457649572">
          <w:marLeft w:val="0"/>
          <w:marRight w:val="0"/>
          <w:marTop w:val="0"/>
          <w:marBottom w:val="0"/>
          <w:divBdr>
            <w:top w:val="none" w:sz="0" w:space="0" w:color="auto"/>
            <w:left w:val="none" w:sz="0" w:space="0" w:color="auto"/>
            <w:bottom w:val="none" w:sz="0" w:space="0" w:color="auto"/>
            <w:right w:val="none" w:sz="0" w:space="0" w:color="auto"/>
          </w:divBdr>
          <w:divsChild>
            <w:div w:id="1072893256">
              <w:marLeft w:val="0"/>
              <w:marRight w:val="0"/>
              <w:marTop w:val="0"/>
              <w:marBottom w:val="0"/>
              <w:divBdr>
                <w:top w:val="none" w:sz="0" w:space="0" w:color="auto"/>
                <w:left w:val="none" w:sz="0" w:space="0" w:color="auto"/>
                <w:bottom w:val="none" w:sz="0" w:space="0" w:color="auto"/>
                <w:right w:val="none" w:sz="0" w:space="0" w:color="auto"/>
              </w:divBdr>
              <w:divsChild>
                <w:div w:id="1145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667330">
      <w:bodyDiv w:val="1"/>
      <w:marLeft w:val="0"/>
      <w:marRight w:val="0"/>
      <w:marTop w:val="0"/>
      <w:marBottom w:val="0"/>
      <w:divBdr>
        <w:top w:val="none" w:sz="0" w:space="0" w:color="auto"/>
        <w:left w:val="none" w:sz="0" w:space="0" w:color="auto"/>
        <w:bottom w:val="none" w:sz="0" w:space="0" w:color="auto"/>
        <w:right w:val="none" w:sz="0" w:space="0" w:color="auto"/>
      </w:divBdr>
      <w:divsChild>
        <w:div w:id="1738747160">
          <w:marLeft w:val="547"/>
          <w:marRight w:val="0"/>
          <w:marTop w:val="0"/>
          <w:marBottom w:val="0"/>
          <w:divBdr>
            <w:top w:val="none" w:sz="0" w:space="0" w:color="auto"/>
            <w:left w:val="none" w:sz="0" w:space="0" w:color="auto"/>
            <w:bottom w:val="none" w:sz="0" w:space="0" w:color="auto"/>
            <w:right w:val="none" w:sz="0" w:space="0" w:color="auto"/>
          </w:divBdr>
        </w:div>
      </w:divsChild>
    </w:div>
    <w:div w:id="363598305">
      <w:bodyDiv w:val="1"/>
      <w:marLeft w:val="0"/>
      <w:marRight w:val="0"/>
      <w:marTop w:val="0"/>
      <w:marBottom w:val="0"/>
      <w:divBdr>
        <w:top w:val="none" w:sz="0" w:space="0" w:color="auto"/>
        <w:left w:val="none" w:sz="0" w:space="0" w:color="auto"/>
        <w:bottom w:val="none" w:sz="0" w:space="0" w:color="auto"/>
        <w:right w:val="none" w:sz="0" w:space="0" w:color="auto"/>
      </w:divBdr>
    </w:div>
    <w:div w:id="372577742">
      <w:bodyDiv w:val="1"/>
      <w:marLeft w:val="0"/>
      <w:marRight w:val="0"/>
      <w:marTop w:val="0"/>
      <w:marBottom w:val="0"/>
      <w:divBdr>
        <w:top w:val="none" w:sz="0" w:space="0" w:color="auto"/>
        <w:left w:val="none" w:sz="0" w:space="0" w:color="auto"/>
        <w:bottom w:val="none" w:sz="0" w:space="0" w:color="auto"/>
        <w:right w:val="none" w:sz="0" w:space="0" w:color="auto"/>
      </w:divBdr>
      <w:divsChild>
        <w:div w:id="1119253266">
          <w:marLeft w:val="0"/>
          <w:marRight w:val="0"/>
          <w:marTop w:val="0"/>
          <w:marBottom w:val="0"/>
          <w:divBdr>
            <w:top w:val="none" w:sz="0" w:space="0" w:color="auto"/>
            <w:left w:val="none" w:sz="0" w:space="0" w:color="auto"/>
            <w:bottom w:val="none" w:sz="0" w:space="0" w:color="auto"/>
            <w:right w:val="none" w:sz="0" w:space="0" w:color="auto"/>
          </w:divBdr>
          <w:divsChild>
            <w:div w:id="1856068166">
              <w:marLeft w:val="0"/>
              <w:marRight w:val="0"/>
              <w:marTop w:val="0"/>
              <w:marBottom w:val="0"/>
              <w:divBdr>
                <w:top w:val="none" w:sz="0" w:space="0" w:color="auto"/>
                <w:left w:val="none" w:sz="0" w:space="0" w:color="auto"/>
                <w:bottom w:val="none" w:sz="0" w:space="0" w:color="auto"/>
                <w:right w:val="none" w:sz="0" w:space="0" w:color="auto"/>
              </w:divBdr>
              <w:divsChild>
                <w:div w:id="63687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20956">
      <w:bodyDiv w:val="1"/>
      <w:marLeft w:val="0"/>
      <w:marRight w:val="0"/>
      <w:marTop w:val="0"/>
      <w:marBottom w:val="0"/>
      <w:divBdr>
        <w:top w:val="none" w:sz="0" w:space="0" w:color="auto"/>
        <w:left w:val="none" w:sz="0" w:space="0" w:color="auto"/>
        <w:bottom w:val="none" w:sz="0" w:space="0" w:color="auto"/>
        <w:right w:val="none" w:sz="0" w:space="0" w:color="auto"/>
      </w:divBdr>
    </w:div>
    <w:div w:id="498153058">
      <w:bodyDiv w:val="1"/>
      <w:marLeft w:val="0"/>
      <w:marRight w:val="0"/>
      <w:marTop w:val="0"/>
      <w:marBottom w:val="0"/>
      <w:divBdr>
        <w:top w:val="none" w:sz="0" w:space="0" w:color="auto"/>
        <w:left w:val="none" w:sz="0" w:space="0" w:color="auto"/>
        <w:bottom w:val="none" w:sz="0" w:space="0" w:color="auto"/>
        <w:right w:val="none" w:sz="0" w:space="0" w:color="auto"/>
      </w:divBdr>
    </w:div>
    <w:div w:id="596255482">
      <w:bodyDiv w:val="1"/>
      <w:marLeft w:val="0"/>
      <w:marRight w:val="0"/>
      <w:marTop w:val="0"/>
      <w:marBottom w:val="0"/>
      <w:divBdr>
        <w:top w:val="none" w:sz="0" w:space="0" w:color="auto"/>
        <w:left w:val="none" w:sz="0" w:space="0" w:color="auto"/>
        <w:bottom w:val="none" w:sz="0" w:space="0" w:color="auto"/>
        <w:right w:val="none" w:sz="0" w:space="0" w:color="auto"/>
      </w:divBdr>
      <w:divsChild>
        <w:div w:id="1056976798">
          <w:marLeft w:val="0"/>
          <w:marRight w:val="0"/>
          <w:marTop w:val="0"/>
          <w:marBottom w:val="0"/>
          <w:divBdr>
            <w:top w:val="none" w:sz="0" w:space="0" w:color="auto"/>
            <w:left w:val="none" w:sz="0" w:space="0" w:color="auto"/>
            <w:bottom w:val="none" w:sz="0" w:space="0" w:color="auto"/>
            <w:right w:val="none" w:sz="0" w:space="0" w:color="auto"/>
          </w:divBdr>
        </w:div>
        <w:div w:id="1162089630">
          <w:marLeft w:val="0"/>
          <w:marRight w:val="0"/>
          <w:marTop w:val="0"/>
          <w:marBottom w:val="0"/>
          <w:divBdr>
            <w:top w:val="none" w:sz="0" w:space="0" w:color="auto"/>
            <w:left w:val="none" w:sz="0" w:space="0" w:color="auto"/>
            <w:bottom w:val="none" w:sz="0" w:space="0" w:color="auto"/>
            <w:right w:val="none" w:sz="0" w:space="0" w:color="auto"/>
          </w:divBdr>
        </w:div>
        <w:div w:id="2132283517">
          <w:marLeft w:val="0"/>
          <w:marRight w:val="0"/>
          <w:marTop w:val="0"/>
          <w:marBottom w:val="0"/>
          <w:divBdr>
            <w:top w:val="none" w:sz="0" w:space="0" w:color="auto"/>
            <w:left w:val="none" w:sz="0" w:space="0" w:color="auto"/>
            <w:bottom w:val="none" w:sz="0" w:space="0" w:color="auto"/>
            <w:right w:val="none" w:sz="0" w:space="0" w:color="auto"/>
          </w:divBdr>
        </w:div>
        <w:div w:id="367950749">
          <w:marLeft w:val="0"/>
          <w:marRight w:val="0"/>
          <w:marTop w:val="0"/>
          <w:marBottom w:val="0"/>
          <w:divBdr>
            <w:top w:val="none" w:sz="0" w:space="0" w:color="auto"/>
            <w:left w:val="none" w:sz="0" w:space="0" w:color="auto"/>
            <w:bottom w:val="none" w:sz="0" w:space="0" w:color="auto"/>
            <w:right w:val="none" w:sz="0" w:space="0" w:color="auto"/>
          </w:divBdr>
        </w:div>
        <w:div w:id="920993577">
          <w:marLeft w:val="0"/>
          <w:marRight w:val="0"/>
          <w:marTop w:val="0"/>
          <w:marBottom w:val="0"/>
          <w:divBdr>
            <w:top w:val="none" w:sz="0" w:space="0" w:color="auto"/>
            <w:left w:val="none" w:sz="0" w:space="0" w:color="auto"/>
            <w:bottom w:val="none" w:sz="0" w:space="0" w:color="auto"/>
            <w:right w:val="none" w:sz="0" w:space="0" w:color="auto"/>
          </w:divBdr>
          <w:divsChild>
            <w:div w:id="1409038010">
              <w:marLeft w:val="0"/>
              <w:marRight w:val="0"/>
              <w:marTop w:val="0"/>
              <w:marBottom w:val="0"/>
              <w:divBdr>
                <w:top w:val="none" w:sz="0" w:space="0" w:color="auto"/>
                <w:left w:val="none" w:sz="0" w:space="0" w:color="auto"/>
                <w:bottom w:val="none" w:sz="0" w:space="0" w:color="auto"/>
                <w:right w:val="none" w:sz="0" w:space="0" w:color="auto"/>
              </w:divBdr>
            </w:div>
            <w:div w:id="68314576">
              <w:marLeft w:val="0"/>
              <w:marRight w:val="0"/>
              <w:marTop w:val="0"/>
              <w:marBottom w:val="0"/>
              <w:divBdr>
                <w:top w:val="none" w:sz="0" w:space="0" w:color="auto"/>
                <w:left w:val="none" w:sz="0" w:space="0" w:color="auto"/>
                <w:bottom w:val="none" w:sz="0" w:space="0" w:color="auto"/>
                <w:right w:val="none" w:sz="0" w:space="0" w:color="auto"/>
              </w:divBdr>
            </w:div>
            <w:div w:id="64887166">
              <w:marLeft w:val="0"/>
              <w:marRight w:val="0"/>
              <w:marTop w:val="0"/>
              <w:marBottom w:val="0"/>
              <w:divBdr>
                <w:top w:val="none" w:sz="0" w:space="0" w:color="auto"/>
                <w:left w:val="none" w:sz="0" w:space="0" w:color="auto"/>
                <w:bottom w:val="none" w:sz="0" w:space="0" w:color="auto"/>
                <w:right w:val="none" w:sz="0" w:space="0" w:color="auto"/>
              </w:divBdr>
            </w:div>
            <w:div w:id="1947882706">
              <w:marLeft w:val="0"/>
              <w:marRight w:val="0"/>
              <w:marTop w:val="0"/>
              <w:marBottom w:val="0"/>
              <w:divBdr>
                <w:top w:val="none" w:sz="0" w:space="0" w:color="auto"/>
                <w:left w:val="none" w:sz="0" w:space="0" w:color="auto"/>
                <w:bottom w:val="none" w:sz="0" w:space="0" w:color="auto"/>
                <w:right w:val="none" w:sz="0" w:space="0" w:color="auto"/>
              </w:divBdr>
            </w:div>
            <w:div w:id="286082291">
              <w:marLeft w:val="0"/>
              <w:marRight w:val="0"/>
              <w:marTop w:val="0"/>
              <w:marBottom w:val="0"/>
              <w:divBdr>
                <w:top w:val="none" w:sz="0" w:space="0" w:color="auto"/>
                <w:left w:val="none" w:sz="0" w:space="0" w:color="auto"/>
                <w:bottom w:val="none" w:sz="0" w:space="0" w:color="auto"/>
                <w:right w:val="none" w:sz="0" w:space="0" w:color="auto"/>
              </w:divBdr>
            </w:div>
          </w:divsChild>
        </w:div>
        <w:div w:id="1050568495">
          <w:marLeft w:val="0"/>
          <w:marRight w:val="0"/>
          <w:marTop w:val="0"/>
          <w:marBottom w:val="0"/>
          <w:divBdr>
            <w:top w:val="none" w:sz="0" w:space="0" w:color="auto"/>
            <w:left w:val="none" w:sz="0" w:space="0" w:color="auto"/>
            <w:bottom w:val="none" w:sz="0" w:space="0" w:color="auto"/>
            <w:right w:val="none" w:sz="0" w:space="0" w:color="auto"/>
          </w:divBdr>
          <w:divsChild>
            <w:div w:id="1916083650">
              <w:marLeft w:val="0"/>
              <w:marRight w:val="0"/>
              <w:marTop w:val="0"/>
              <w:marBottom w:val="0"/>
              <w:divBdr>
                <w:top w:val="none" w:sz="0" w:space="0" w:color="auto"/>
                <w:left w:val="none" w:sz="0" w:space="0" w:color="auto"/>
                <w:bottom w:val="none" w:sz="0" w:space="0" w:color="auto"/>
                <w:right w:val="none" w:sz="0" w:space="0" w:color="auto"/>
              </w:divBdr>
            </w:div>
            <w:div w:id="536354360">
              <w:marLeft w:val="0"/>
              <w:marRight w:val="0"/>
              <w:marTop w:val="0"/>
              <w:marBottom w:val="0"/>
              <w:divBdr>
                <w:top w:val="none" w:sz="0" w:space="0" w:color="auto"/>
                <w:left w:val="none" w:sz="0" w:space="0" w:color="auto"/>
                <w:bottom w:val="none" w:sz="0" w:space="0" w:color="auto"/>
                <w:right w:val="none" w:sz="0" w:space="0" w:color="auto"/>
              </w:divBdr>
            </w:div>
            <w:div w:id="121373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586039">
      <w:bodyDiv w:val="1"/>
      <w:marLeft w:val="0"/>
      <w:marRight w:val="0"/>
      <w:marTop w:val="0"/>
      <w:marBottom w:val="0"/>
      <w:divBdr>
        <w:top w:val="none" w:sz="0" w:space="0" w:color="auto"/>
        <w:left w:val="none" w:sz="0" w:space="0" w:color="auto"/>
        <w:bottom w:val="none" w:sz="0" w:space="0" w:color="auto"/>
        <w:right w:val="none" w:sz="0" w:space="0" w:color="auto"/>
      </w:divBdr>
      <w:divsChild>
        <w:div w:id="1551962651">
          <w:marLeft w:val="0"/>
          <w:marRight w:val="0"/>
          <w:marTop w:val="0"/>
          <w:marBottom w:val="0"/>
          <w:divBdr>
            <w:top w:val="none" w:sz="0" w:space="0" w:color="auto"/>
            <w:left w:val="none" w:sz="0" w:space="0" w:color="auto"/>
            <w:bottom w:val="none" w:sz="0" w:space="0" w:color="auto"/>
            <w:right w:val="none" w:sz="0" w:space="0" w:color="auto"/>
          </w:divBdr>
          <w:divsChild>
            <w:div w:id="1619291423">
              <w:marLeft w:val="0"/>
              <w:marRight w:val="0"/>
              <w:marTop w:val="0"/>
              <w:marBottom w:val="0"/>
              <w:divBdr>
                <w:top w:val="none" w:sz="0" w:space="0" w:color="auto"/>
                <w:left w:val="none" w:sz="0" w:space="0" w:color="auto"/>
                <w:bottom w:val="none" w:sz="0" w:space="0" w:color="auto"/>
                <w:right w:val="none" w:sz="0" w:space="0" w:color="auto"/>
              </w:divBdr>
              <w:divsChild>
                <w:div w:id="20814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458041">
      <w:bodyDiv w:val="1"/>
      <w:marLeft w:val="0"/>
      <w:marRight w:val="0"/>
      <w:marTop w:val="0"/>
      <w:marBottom w:val="0"/>
      <w:divBdr>
        <w:top w:val="none" w:sz="0" w:space="0" w:color="auto"/>
        <w:left w:val="none" w:sz="0" w:space="0" w:color="auto"/>
        <w:bottom w:val="none" w:sz="0" w:space="0" w:color="auto"/>
        <w:right w:val="none" w:sz="0" w:space="0" w:color="auto"/>
      </w:divBdr>
    </w:div>
    <w:div w:id="803931553">
      <w:bodyDiv w:val="1"/>
      <w:marLeft w:val="0"/>
      <w:marRight w:val="0"/>
      <w:marTop w:val="0"/>
      <w:marBottom w:val="0"/>
      <w:divBdr>
        <w:top w:val="none" w:sz="0" w:space="0" w:color="auto"/>
        <w:left w:val="none" w:sz="0" w:space="0" w:color="auto"/>
        <w:bottom w:val="none" w:sz="0" w:space="0" w:color="auto"/>
        <w:right w:val="none" w:sz="0" w:space="0" w:color="auto"/>
      </w:divBdr>
    </w:div>
    <w:div w:id="1320886036">
      <w:bodyDiv w:val="1"/>
      <w:marLeft w:val="0"/>
      <w:marRight w:val="0"/>
      <w:marTop w:val="0"/>
      <w:marBottom w:val="0"/>
      <w:divBdr>
        <w:top w:val="none" w:sz="0" w:space="0" w:color="auto"/>
        <w:left w:val="none" w:sz="0" w:space="0" w:color="auto"/>
        <w:bottom w:val="none" w:sz="0" w:space="0" w:color="auto"/>
        <w:right w:val="none" w:sz="0" w:space="0" w:color="auto"/>
      </w:divBdr>
      <w:divsChild>
        <w:div w:id="538472735">
          <w:marLeft w:val="547"/>
          <w:marRight w:val="0"/>
          <w:marTop w:val="0"/>
          <w:marBottom w:val="0"/>
          <w:divBdr>
            <w:top w:val="none" w:sz="0" w:space="0" w:color="auto"/>
            <w:left w:val="none" w:sz="0" w:space="0" w:color="auto"/>
            <w:bottom w:val="none" w:sz="0" w:space="0" w:color="auto"/>
            <w:right w:val="none" w:sz="0" w:space="0" w:color="auto"/>
          </w:divBdr>
        </w:div>
      </w:divsChild>
    </w:div>
    <w:div w:id="1460101027">
      <w:bodyDiv w:val="1"/>
      <w:marLeft w:val="0"/>
      <w:marRight w:val="0"/>
      <w:marTop w:val="0"/>
      <w:marBottom w:val="0"/>
      <w:divBdr>
        <w:top w:val="none" w:sz="0" w:space="0" w:color="auto"/>
        <w:left w:val="none" w:sz="0" w:space="0" w:color="auto"/>
        <w:bottom w:val="none" w:sz="0" w:space="0" w:color="auto"/>
        <w:right w:val="none" w:sz="0" w:space="0" w:color="auto"/>
      </w:divBdr>
      <w:divsChild>
        <w:div w:id="1222794001">
          <w:marLeft w:val="0"/>
          <w:marRight w:val="0"/>
          <w:marTop w:val="0"/>
          <w:marBottom w:val="0"/>
          <w:divBdr>
            <w:top w:val="none" w:sz="0" w:space="0" w:color="auto"/>
            <w:left w:val="none" w:sz="0" w:space="0" w:color="auto"/>
            <w:bottom w:val="none" w:sz="0" w:space="0" w:color="auto"/>
            <w:right w:val="none" w:sz="0" w:space="0" w:color="auto"/>
          </w:divBdr>
          <w:divsChild>
            <w:div w:id="681706168">
              <w:marLeft w:val="0"/>
              <w:marRight w:val="0"/>
              <w:marTop w:val="0"/>
              <w:marBottom w:val="0"/>
              <w:divBdr>
                <w:top w:val="none" w:sz="0" w:space="0" w:color="auto"/>
                <w:left w:val="none" w:sz="0" w:space="0" w:color="auto"/>
                <w:bottom w:val="none" w:sz="0" w:space="0" w:color="auto"/>
                <w:right w:val="none" w:sz="0" w:space="0" w:color="auto"/>
              </w:divBdr>
            </w:div>
          </w:divsChild>
        </w:div>
        <w:div w:id="256720344">
          <w:marLeft w:val="0"/>
          <w:marRight w:val="0"/>
          <w:marTop w:val="0"/>
          <w:marBottom w:val="0"/>
          <w:divBdr>
            <w:top w:val="none" w:sz="0" w:space="0" w:color="auto"/>
            <w:left w:val="none" w:sz="0" w:space="0" w:color="auto"/>
            <w:bottom w:val="none" w:sz="0" w:space="0" w:color="auto"/>
            <w:right w:val="none" w:sz="0" w:space="0" w:color="auto"/>
          </w:divBdr>
          <w:divsChild>
            <w:div w:id="947808200">
              <w:marLeft w:val="0"/>
              <w:marRight w:val="0"/>
              <w:marTop w:val="0"/>
              <w:marBottom w:val="0"/>
              <w:divBdr>
                <w:top w:val="none" w:sz="0" w:space="0" w:color="auto"/>
                <w:left w:val="none" w:sz="0" w:space="0" w:color="auto"/>
                <w:bottom w:val="none" w:sz="0" w:space="0" w:color="auto"/>
                <w:right w:val="none" w:sz="0" w:space="0" w:color="auto"/>
              </w:divBdr>
            </w:div>
          </w:divsChild>
        </w:div>
        <w:div w:id="37554619">
          <w:marLeft w:val="0"/>
          <w:marRight w:val="0"/>
          <w:marTop w:val="0"/>
          <w:marBottom w:val="0"/>
          <w:divBdr>
            <w:top w:val="none" w:sz="0" w:space="0" w:color="auto"/>
            <w:left w:val="none" w:sz="0" w:space="0" w:color="auto"/>
            <w:bottom w:val="none" w:sz="0" w:space="0" w:color="auto"/>
            <w:right w:val="none" w:sz="0" w:space="0" w:color="auto"/>
          </w:divBdr>
          <w:divsChild>
            <w:div w:id="825707522">
              <w:marLeft w:val="0"/>
              <w:marRight w:val="0"/>
              <w:marTop w:val="0"/>
              <w:marBottom w:val="0"/>
              <w:divBdr>
                <w:top w:val="none" w:sz="0" w:space="0" w:color="auto"/>
                <w:left w:val="none" w:sz="0" w:space="0" w:color="auto"/>
                <w:bottom w:val="none" w:sz="0" w:space="0" w:color="auto"/>
                <w:right w:val="none" w:sz="0" w:space="0" w:color="auto"/>
              </w:divBdr>
            </w:div>
          </w:divsChild>
        </w:div>
        <w:div w:id="1675449394">
          <w:marLeft w:val="0"/>
          <w:marRight w:val="0"/>
          <w:marTop w:val="0"/>
          <w:marBottom w:val="0"/>
          <w:divBdr>
            <w:top w:val="none" w:sz="0" w:space="0" w:color="auto"/>
            <w:left w:val="none" w:sz="0" w:space="0" w:color="auto"/>
            <w:bottom w:val="none" w:sz="0" w:space="0" w:color="auto"/>
            <w:right w:val="none" w:sz="0" w:space="0" w:color="auto"/>
          </w:divBdr>
          <w:divsChild>
            <w:div w:id="1654214394">
              <w:marLeft w:val="0"/>
              <w:marRight w:val="0"/>
              <w:marTop w:val="0"/>
              <w:marBottom w:val="0"/>
              <w:divBdr>
                <w:top w:val="none" w:sz="0" w:space="0" w:color="auto"/>
                <w:left w:val="none" w:sz="0" w:space="0" w:color="auto"/>
                <w:bottom w:val="none" w:sz="0" w:space="0" w:color="auto"/>
                <w:right w:val="none" w:sz="0" w:space="0" w:color="auto"/>
              </w:divBdr>
            </w:div>
          </w:divsChild>
        </w:div>
        <w:div w:id="118031022">
          <w:marLeft w:val="0"/>
          <w:marRight w:val="0"/>
          <w:marTop w:val="0"/>
          <w:marBottom w:val="0"/>
          <w:divBdr>
            <w:top w:val="none" w:sz="0" w:space="0" w:color="auto"/>
            <w:left w:val="none" w:sz="0" w:space="0" w:color="auto"/>
            <w:bottom w:val="none" w:sz="0" w:space="0" w:color="auto"/>
            <w:right w:val="none" w:sz="0" w:space="0" w:color="auto"/>
          </w:divBdr>
          <w:divsChild>
            <w:div w:id="487399353">
              <w:marLeft w:val="0"/>
              <w:marRight w:val="0"/>
              <w:marTop w:val="0"/>
              <w:marBottom w:val="0"/>
              <w:divBdr>
                <w:top w:val="none" w:sz="0" w:space="0" w:color="auto"/>
                <w:left w:val="none" w:sz="0" w:space="0" w:color="auto"/>
                <w:bottom w:val="none" w:sz="0" w:space="0" w:color="auto"/>
                <w:right w:val="none" w:sz="0" w:space="0" w:color="auto"/>
              </w:divBdr>
            </w:div>
          </w:divsChild>
        </w:div>
        <w:div w:id="1028260588">
          <w:marLeft w:val="0"/>
          <w:marRight w:val="0"/>
          <w:marTop w:val="0"/>
          <w:marBottom w:val="0"/>
          <w:divBdr>
            <w:top w:val="none" w:sz="0" w:space="0" w:color="auto"/>
            <w:left w:val="none" w:sz="0" w:space="0" w:color="auto"/>
            <w:bottom w:val="none" w:sz="0" w:space="0" w:color="auto"/>
            <w:right w:val="none" w:sz="0" w:space="0" w:color="auto"/>
          </w:divBdr>
          <w:divsChild>
            <w:div w:id="1199128795">
              <w:marLeft w:val="0"/>
              <w:marRight w:val="0"/>
              <w:marTop w:val="0"/>
              <w:marBottom w:val="0"/>
              <w:divBdr>
                <w:top w:val="none" w:sz="0" w:space="0" w:color="auto"/>
                <w:left w:val="none" w:sz="0" w:space="0" w:color="auto"/>
                <w:bottom w:val="none" w:sz="0" w:space="0" w:color="auto"/>
                <w:right w:val="none" w:sz="0" w:space="0" w:color="auto"/>
              </w:divBdr>
            </w:div>
          </w:divsChild>
        </w:div>
        <w:div w:id="322516588">
          <w:marLeft w:val="0"/>
          <w:marRight w:val="0"/>
          <w:marTop w:val="0"/>
          <w:marBottom w:val="0"/>
          <w:divBdr>
            <w:top w:val="none" w:sz="0" w:space="0" w:color="auto"/>
            <w:left w:val="none" w:sz="0" w:space="0" w:color="auto"/>
            <w:bottom w:val="none" w:sz="0" w:space="0" w:color="auto"/>
            <w:right w:val="none" w:sz="0" w:space="0" w:color="auto"/>
          </w:divBdr>
          <w:divsChild>
            <w:div w:id="571278246">
              <w:marLeft w:val="0"/>
              <w:marRight w:val="0"/>
              <w:marTop w:val="0"/>
              <w:marBottom w:val="0"/>
              <w:divBdr>
                <w:top w:val="none" w:sz="0" w:space="0" w:color="auto"/>
                <w:left w:val="none" w:sz="0" w:space="0" w:color="auto"/>
                <w:bottom w:val="none" w:sz="0" w:space="0" w:color="auto"/>
                <w:right w:val="none" w:sz="0" w:space="0" w:color="auto"/>
              </w:divBdr>
            </w:div>
          </w:divsChild>
        </w:div>
        <w:div w:id="999890817">
          <w:marLeft w:val="0"/>
          <w:marRight w:val="0"/>
          <w:marTop w:val="0"/>
          <w:marBottom w:val="0"/>
          <w:divBdr>
            <w:top w:val="none" w:sz="0" w:space="0" w:color="auto"/>
            <w:left w:val="none" w:sz="0" w:space="0" w:color="auto"/>
            <w:bottom w:val="none" w:sz="0" w:space="0" w:color="auto"/>
            <w:right w:val="none" w:sz="0" w:space="0" w:color="auto"/>
          </w:divBdr>
          <w:divsChild>
            <w:div w:id="1390764234">
              <w:marLeft w:val="0"/>
              <w:marRight w:val="0"/>
              <w:marTop w:val="0"/>
              <w:marBottom w:val="0"/>
              <w:divBdr>
                <w:top w:val="none" w:sz="0" w:space="0" w:color="auto"/>
                <w:left w:val="none" w:sz="0" w:space="0" w:color="auto"/>
                <w:bottom w:val="none" w:sz="0" w:space="0" w:color="auto"/>
                <w:right w:val="none" w:sz="0" w:space="0" w:color="auto"/>
              </w:divBdr>
            </w:div>
          </w:divsChild>
        </w:div>
        <w:div w:id="557205319">
          <w:marLeft w:val="0"/>
          <w:marRight w:val="0"/>
          <w:marTop w:val="0"/>
          <w:marBottom w:val="0"/>
          <w:divBdr>
            <w:top w:val="none" w:sz="0" w:space="0" w:color="auto"/>
            <w:left w:val="none" w:sz="0" w:space="0" w:color="auto"/>
            <w:bottom w:val="none" w:sz="0" w:space="0" w:color="auto"/>
            <w:right w:val="none" w:sz="0" w:space="0" w:color="auto"/>
          </w:divBdr>
          <w:divsChild>
            <w:div w:id="838887509">
              <w:marLeft w:val="0"/>
              <w:marRight w:val="0"/>
              <w:marTop w:val="0"/>
              <w:marBottom w:val="0"/>
              <w:divBdr>
                <w:top w:val="none" w:sz="0" w:space="0" w:color="auto"/>
                <w:left w:val="none" w:sz="0" w:space="0" w:color="auto"/>
                <w:bottom w:val="none" w:sz="0" w:space="0" w:color="auto"/>
                <w:right w:val="none" w:sz="0" w:space="0" w:color="auto"/>
              </w:divBdr>
            </w:div>
          </w:divsChild>
        </w:div>
        <w:div w:id="1199275551">
          <w:marLeft w:val="0"/>
          <w:marRight w:val="0"/>
          <w:marTop w:val="0"/>
          <w:marBottom w:val="0"/>
          <w:divBdr>
            <w:top w:val="none" w:sz="0" w:space="0" w:color="auto"/>
            <w:left w:val="none" w:sz="0" w:space="0" w:color="auto"/>
            <w:bottom w:val="none" w:sz="0" w:space="0" w:color="auto"/>
            <w:right w:val="none" w:sz="0" w:space="0" w:color="auto"/>
          </w:divBdr>
          <w:divsChild>
            <w:div w:id="357698759">
              <w:marLeft w:val="0"/>
              <w:marRight w:val="0"/>
              <w:marTop w:val="0"/>
              <w:marBottom w:val="0"/>
              <w:divBdr>
                <w:top w:val="none" w:sz="0" w:space="0" w:color="auto"/>
                <w:left w:val="none" w:sz="0" w:space="0" w:color="auto"/>
                <w:bottom w:val="none" w:sz="0" w:space="0" w:color="auto"/>
                <w:right w:val="none" w:sz="0" w:space="0" w:color="auto"/>
              </w:divBdr>
            </w:div>
          </w:divsChild>
        </w:div>
        <w:div w:id="139395716">
          <w:marLeft w:val="0"/>
          <w:marRight w:val="0"/>
          <w:marTop w:val="0"/>
          <w:marBottom w:val="0"/>
          <w:divBdr>
            <w:top w:val="none" w:sz="0" w:space="0" w:color="auto"/>
            <w:left w:val="none" w:sz="0" w:space="0" w:color="auto"/>
            <w:bottom w:val="none" w:sz="0" w:space="0" w:color="auto"/>
            <w:right w:val="none" w:sz="0" w:space="0" w:color="auto"/>
          </w:divBdr>
          <w:divsChild>
            <w:div w:id="379787222">
              <w:marLeft w:val="0"/>
              <w:marRight w:val="0"/>
              <w:marTop w:val="0"/>
              <w:marBottom w:val="0"/>
              <w:divBdr>
                <w:top w:val="none" w:sz="0" w:space="0" w:color="auto"/>
                <w:left w:val="none" w:sz="0" w:space="0" w:color="auto"/>
                <w:bottom w:val="none" w:sz="0" w:space="0" w:color="auto"/>
                <w:right w:val="none" w:sz="0" w:space="0" w:color="auto"/>
              </w:divBdr>
            </w:div>
          </w:divsChild>
        </w:div>
        <w:div w:id="193232029">
          <w:marLeft w:val="0"/>
          <w:marRight w:val="0"/>
          <w:marTop w:val="0"/>
          <w:marBottom w:val="0"/>
          <w:divBdr>
            <w:top w:val="none" w:sz="0" w:space="0" w:color="auto"/>
            <w:left w:val="none" w:sz="0" w:space="0" w:color="auto"/>
            <w:bottom w:val="none" w:sz="0" w:space="0" w:color="auto"/>
            <w:right w:val="none" w:sz="0" w:space="0" w:color="auto"/>
          </w:divBdr>
          <w:divsChild>
            <w:div w:id="211427978">
              <w:marLeft w:val="0"/>
              <w:marRight w:val="0"/>
              <w:marTop w:val="0"/>
              <w:marBottom w:val="0"/>
              <w:divBdr>
                <w:top w:val="none" w:sz="0" w:space="0" w:color="auto"/>
                <w:left w:val="none" w:sz="0" w:space="0" w:color="auto"/>
                <w:bottom w:val="none" w:sz="0" w:space="0" w:color="auto"/>
                <w:right w:val="none" w:sz="0" w:space="0" w:color="auto"/>
              </w:divBdr>
            </w:div>
          </w:divsChild>
        </w:div>
        <w:div w:id="1379544813">
          <w:marLeft w:val="0"/>
          <w:marRight w:val="0"/>
          <w:marTop w:val="0"/>
          <w:marBottom w:val="0"/>
          <w:divBdr>
            <w:top w:val="none" w:sz="0" w:space="0" w:color="auto"/>
            <w:left w:val="none" w:sz="0" w:space="0" w:color="auto"/>
            <w:bottom w:val="none" w:sz="0" w:space="0" w:color="auto"/>
            <w:right w:val="none" w:sz="0" w:space="0" w:color="auto"/>
          </w:divBdr>
          <w:divsChild>
            <w:div w:id="1166944494">
              <w:marLeft w:val="0"/>
              <w:marRight w:val="0"/>
              <w:marTop w:val="0"/>
              <w:marBottom w:val="0"/>
              <w:divBdr>
                <w:top w:val="none" w:sz="0" w:space="0" w:color="auto"/>
                <w:left w:val="none" w:sz="0" w:space="0" w:color="auto"/>
                <w:bottom w:val="none" w:sz="0" w:space="0" w:color="auto"/>
                <w:right w:val="none" w:sz="0" w:space="0" w:color="auto"/>
              </w:divBdr>
            </w:div>
          </w:divsChild>
        </w:div>
        <w:div w:id="268859830">
          <w:marLeft w:val="0"/>
          <w:marRight w:val="0"/>
          <w:marTop w:val="0"/>
          <w:marBottom w:val="0"/>
          <w:divBdr>
            <w:top w:val="none" w:sz="0" w:space="0" w:color="auto"/>
            <w:left w:val="none" w:sz="0" w:space="0" w:color="auto"/>
            <w:bottom w:val="none" w:sz="0" w:space="0" w:color="auto"/>
            <w:right w:val="none" w:sz="0" w:space="0" w:color="auto"/>
          </w:divBdr>
          <w:divsChild>
            <w:div w:id="1329098293">
              <w:marLeft w:val="0"/>
              <w:marRight w:val="0"/>
              <w:marTop w:val="0"/>
              <w:marBottom w:val="0"/>
              <w:divBdr>
                <w:top w:val="none" w:sz="0" w:space="0" w:color="auto"/>
                <w:left w:val="none" w:sz="0" w:space="0" w:color="auto"/>
                <w:bottom w:val="none" w:sz="0" w:space="0" w:color="auto"/>
                <w:right w:val="none" w:sz="0" w:space="0" w:color="auto"/>
              </w:divBdr>
            </w:div>
          </w:divsChild>
        </w:div>
        <w:div w:id="1387533707">
          <w:marLeft w:val="0"/>
          <w:marRight w:val="0"/>
          <w:marTop w:val="0"/>
          <w:marBottom w:val="0"/>
          <w:divBdr>
            <w:top w:val="none" w:sz="0" w:space="0" w:color="auto"/>
            <w:left w:val="none" w:sz="0" w:space="0" w:color="auto"/>
            <w:bottom w:val="none" w:sz="0" w:space="0" w:color="auto"/>
            <w:right w:val="none" w:sz="0" w:space="0" w:color="auto"/>
          </w:divBdr>
          <w:divsChild>
            <w:div w:id="158829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637979">
      <w:bodyDiv w:val="1"/>
      <w:marLeft w:val="0"/>
      <w:marRight w:val="0"/>
      <w:marTop w:val="0"/>
      <w:marBottom w:val="0"/>
      <w:divBdr>
        <w:top w:val="none" w:sz="0" w:space="0" w:color="auto"/>
        <w:left w:val="none" w:sz="0" w:space="0" w:color="auto"/>
        <w:bottom w:val="none" w:sz="0" w:space="0" w:color="auto"/>
        <w:right w:val="none" w:sz="0" w:space="0" w:color="auto"/>
      </w:divBdr>
      <w:divsChild>
        <w:div w:id="1173959241">
          <w:marLeft w:val="0"/>
          <w:marRight w:val="0"/>
          <w:marTop w:val="0"/>
          <w:marBottom w:val="0"/>
          <w:divBdr>
            <w:top w:val="none" w:sz="0" w:space="0" w:color="auto"/>
            <w:left w:val="none" w:sz="0" w:space="0" w:color="auto"/>
            <w:bottom w:val="none" w:sz="0" w:space="0" w:color="auto"/>
            <w:right w:val="none" w:sz="0" w:space="0" w:color="auto"/>
          </w:divBdr>
          <w:divsChild>
            <w:div w:id="621421232">
              <w:marLeft w:val="0"/>
              <w:marRight w:val="0"/>
              <w:marTop w:val="0"/>
              <w:marBottom w:val="0"/>
              <w:divBdr>
                <w:top w:val="none" w:sz="0" w:space="0" w:color="auto"/>
                <w:left w:val="none" w:sz="0" w:space="0" w:color="auto"/>
                <w:bottom w:val="none" w:sz="0" w:space="0" w:color="auto"/>
                <w:right w:val="none" w:sz="0" w:space="0" w:color="auto"/>
              </w:divBdr>
            </w:div>
          </w:divsChild>
        </w:div>
        <w:div w:id="1625426034">
          <w:marLeft w:val="0"/>
          <w:marRight w:val="0"/>
          <w:marTop w:val="0"/>
          <w:marBottom w:val="0"/>
          <w:divBdr>
            <w:top w:val="none" w:sz="0" w:space="0" w:color="auto"/>
            <w:left w:val="none" w:sz="0" w:space="0" w:color="auto"/>
            <w:bottom w:val="none" w:sz="0" w:space="0" w:color="auto"/>
            <w:right w:val="none" w:sz="0" w:space="0" w:color="auto"/>
          </w:divBdr>
          <w:divsChild>
            <w:div w:id="556548155">
              <w:marLeft w:val="0"/>
              <w:marRight w:val="0"/>
              <w:marTop w:val="0"/>
              <w:marBottom w:val="0"/>
              <w:divBdr>
                <w:top w:val="none" w:sz="0" w:space="0" w:color="auto"/>
                <w:left w:val="none" w:sz="0" w:space="0" w:color="auto"/>
                <w:bottom w:val="none" w:sz="0" w:space="0" w:color="auto"/>
                <w:right w:val="none" w:sz="0" w:space="0" w:color="auto"/>
              </w:divBdr>
            </w:div>
            <w:div w:id="958027177">
              <w:marLeft w:val="0"/>
              <w:marRight w:val="0"/>
              <w:marTop w:val="0"/>
              <w:marBottom w:val="0"/>
              <w:divBdr>
                <w:top w:val="none" w:sz="0" w:space="0" w:color="auto"/>
                <w:left w:val="none" w:sz="0" w:space="0" w:color="auto"/>
                <w:bottom w:val="none" w:sz="0" w:space="0" w:color="auto"/>
                <w:right w:val="none" w:sz="0" w:space="0" w:color="auto"/>
              </w:divBdr>
            </w:div>
          </w:divsChild>
        </w:div>
        <w:div w:id="162011178">
          <w:marLeft w:val="0"/>
          <w:marRight w:val="0"/>
          <w:marTop w:val="0"/>
          <w:marBottom w:val="0"/>
          <w:divBdr>
            <w:top w:val="none" w:sz="0" w:space="0" w:color="auto"/>
            <w:left w:val="none" w:sz="0" w:space="0" w:color="auto"/>
            <w:bottom w:val="none" w:sz="0" w:space="0" w:color="auto"/>
            <w:right w:val="none" w:sz="0" w:space="0" w:color="auto"/>
          </w:divBdr>
          <w:divsChild>
            <w:div w:id="99615421">
              <w:marLeft w:val="0"/>
              <w:marRight w:val="0"/>
              <w:marTop w:val="0"/>
              <w:marBottom w:val="0"/>
              <w:divBdr>
                <w:top w:val="none" w:sz="0" w:space="0" w:color="auto"/>
                <w:left w:val="none" w:sz="0" w:space="0" w:color="auto"/>
                <w:bottom w:val="none" w:sz="0" w:space="0" w:color="auto"/>
                <w:right w:val="none" w:sz="0" w:space="0" w:color="auto"/>
              </w:divBdr>
            </w:div>
          </w:divsChild>
        </w:div>
        <w:div w:id="1682587640">
          <w:marLeft w:val="0"/>
          <w:marRight w:val="0"/>
          <w:marTop w:val="0"/>
          <w:marBottom w:val="0"/>
          <w:divBdr>
            <w:top w:val="none" w:sz="0" w:space="0" w:color="auto"/>
            <w:left w:val="none" w:sz="0" w:space="0" w:color="auto"/>
            <w:bottom w:val="none" w:sz="0" w:space="0" w:color="auto"/>
            <w:right w:val="none" w:sz="0" w:space="0" w:color="auto"/>
          </w:divBdr>
          <w:divsChild>
            <w:div w:id="56249385">
              <w:marLeft w:val="0"/>
              <w:marRight w:val="0"/>
              <w:marTop w:val="0"/>
              <w:marBottom w:val="0"/>
              <w:divBdr>
                <w:top w:val="none" w:sz="0" w:space="0" w:color="auto"/>
                <w:left w:val="none" w:sz="0" w:space="0" w:color="auto"/>
                <w:bottom w:val="none" w:sz="0" w:space="0" w:color="auto"/>
                <w:right w:val="none" w:sz="0" w:space="0" w:color="auto"/>
              </w:divBdr>
            </w:div>
            <w:div w:id="1396977413">
              <w:marLeft w:val="0"/>
              <w:marRight w:val="0"/>
              <w:marTop w:val="0"/>
              <w:marBottom w:val="0"/>
              <w:divBdr>
                <w:top w:val="none" w:sz="0" w:space="0" w:color="auto"/>
                <w:left w:val="none" w:sz="0" w:space="0" w:color="auto"/>
                <w:bottom w:val="none" w:sz="0" w:space="0" w:color="auto"/>
                <w:right w:val="none" w:sz="0" w:space="0" w:color="auto"/>
              </w:divBdr>
            </w:div>
          </w:divsChild>
        </w:div>
        <w:div w:id="1381709767">
          <w:marLeft w:val="0"/>
          <w:marRight w:val="0"/>
          <w:marTop w:val="0"/>
          <w:marBottom w:val="0"/>
          <w:divBdr>
            <w:top w:val="none" w:sz="0" w:space="0" w:color="auto"/>
            <w:left w:val="none" w:sz="0" w:space="0" w:color="auto"/>
            <w:bottom w:val="none" w:sz="0" w:space="0" w:color="auto"/>
            <w:right w:val="none" w:sz="0" w:space="0" w:color="auto"/>
          </w:divBdr>
          <w:divsChild>
            <w:div w:id="515265870">
              <w:marLeft w:val="0"/>
              <w:marRight w:val="0"/>
              <w:marTop w:val="0"/>
              <w:marBottom w:val="0"/>
              <w:divBdr>
                <w:top w:val="none" w:sz="0" w:space="0" w:color="auto"/>
                <w:left w:val="none" w:sz="0" w:space="0" w:color="auto"/>
                <w:bottom w:val="none" w:sz="0" w:space="0" w:color="auto"/>
                <w:right w:val="none" w:sz="0" w:space="0" w:color="auto"/>
              </w:divBdr>
            </w:div>
            <w:div w:id="78624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64236">
      <w:bodyDiv w:val="1"/>
      <w:marLeft w:val="0"/>
      <w:marRight w:val="0"/>
      <w:marTop w:val="0"/>
      <w:marBottom w:val="0"/>
      <w:divBdr>
        <w:top w:val="none" w:sz="0" w:space="0" w:color="auto"/>
        <w:left w:val="none" w:sz="0" w:space="0" w:color="auto"/>
        <w:bottom w:val="none" w:sz="0" w:space="0" w:color="auto"/>
        <w:right w:val="none" w:sz="0" w:space="0" w:color="auto"/>
      </w:divBdr>
    </w:div>
    <w:div w:id="1674214888">
      <w:bodyDiv w:val="1"/>
      <w:marLeft w:val="0"/>
      <w:marRight w:val="0"/>
      <w:marTop w:val="0"/>
      <w:marBottom w:val="0"/>
      <w:divBdr>
        <w:top w:val="none" w:sz="0" w:space="0" w:color="auto"/>
        <w:left w:val="none" w:sz="0" w:space="0" w:color="auto"/>
        <w:bottom w:val="none" w:sz="0" w:space="0" w:color="auto"/>
        <w:right w:val="none" w:sz="0" w:space="0" w:color="auto"/>
      </w:divBdr>
      <w:divsChild>
        <w:div w:id="1961262391">
          <w:marLeft w:val="1166"/>
          <w:marRight w:val="0"/>
          <w:marTop w:val="0"/>
          <w:marBottom w:val="0"/>
          <w:divBdr>
            <w:top w:val="none" w:sz="0" w:space="0" w:color="auto"/>
            <w:left w:val="none" w:sz="0" w:space="0" w:color="auto"/>
            <w:bottom w:val="none" w:sz="0" w:space="0" w:color="auto"/>
            <w:right w:val="none" w:sz="0" w:space="0" w:color="auto"/>
          </w:divBdr>
        </w:div>
      </w:divsChild>
    </w:div>
    <w:div w:id="1852838596">
      <w:bodyDiv w:val="1"/>
      <w:marLeft w:val="0"/>
      <w:marRight w:val="0"/>
      <w:marTop w:val="0"/>
      <w:marBottom w:val="0"/>
      <w:divBdr>
        <w:top w:val="none" w:sz="0" w:space="0" w:color="auto"/>
        <w:left w:val="none" w:sz="0" w:space="0" w:color="auto"/>
        <w:bottom w:val="none" w:sz="0" w:space="0" w:color="auto"/>
        <w:right w:val="none" w:sz="0" w:space="0" w:color="auto"/>
      </w:divBdr>
    </w:div>
    <w:div w:id="1969168375">
      <w:bodyDiv w:val="1"/>
      <w:marLeft w:val="0"/>
      <w:marRight w:val="0"/>
      <w:marTop w:val="0"/>
      <w:marBottom w:val="0"/>
      <w:divBdr>
        <w:top w:val="none" w:sz="0" w:space="0" w:color="auto"/>
        <w:left w:val="none" w:sz="0" w:space="0" w:color="auto"/>
        <w:bottom w:val="none" w:sz="0" w:space="0" w:color="auto"/>
        <w:right w:val="none" w:sz="0" w:space="0" w:color="auto"/>
      </w:divBdr>
    </w:div>
    <w:div w:id="1988243032">
      <w:bodyDiv w:val="1"/>
      <w:marLeft w:val="0"/>
      <w:marRight w:val="0"/>
      <w:marTop w:val="0"/>
      <w:marBottom w:val="0"/>
      <w:divBdr>
        <w:top w:val="none" w:sz="0" w:space="0" w:color="auto"/>
        <w:left w:val="none" w:sz="0" w:space="0" w:color="auto"/>
        <w:bottom w:val="none" w:sz="0" w:space="0" w:color="auto"/>
        <w:right w:val="none" w:sz="0" w:space="0" w:color="auto"/>
      </w:divBdr>
      <w:divsChild>
        <w:div w:id="1068381456">
          <w:marLeft w:val="0"/>
          <w:marRight w:val="0"/>
          <w:marTop w:val="0"/>
          <w:marBottom w:val="120"/>
          <w:divBdr>
            <w:top w:val="none" w:sz="0" w:space="0" w:color="auto"/>
            <w:left w:val="none" w:sz="0" w:space="0" w:color="auto"/>
            <w:bottom w:val="none" w:sz="0" w:space="0" w:color="auto"/>
            <w:right w:val="none" w:sz="0" w:space="0" w:color="auto"/>
          </w:divBdr>
          <w:divsChild>
            <w:div w:id="851064907">
              <w:marLeft w:val="0"/>
              <w:marRight w:val="0"/>
              <w:marTop w:val="0"/>
              <w:marBottom w:val="0"/>
              <w:divBdr>
                <w:top w:val="none" w:sz="0" w:space="0" w:color="auto"/>
                <w:left w:val="none" w:sz="0" w:space="0" w:color="auto"/>
                <w:bottom w:val="none" w:sz="0" w:space="0" w:color="auto"/>
                <w:right w:val="none" w:sz="0" w:space="0" w:color="auto"/>
              </w:divBdr>
            </w:div>
          </w:divsChild>
        </w:div>
        <w:div w:id="1938321879">
          <w:marLeft w:val="0"/>
          <w:marRight w:val="0"/>
          <w:marTop w:val="0"/>
          <w:marBottom w:val="120"/>
          <w:divBdr>
            <w:top w:val="none" w:sz="0" w:space="0" w:color="auto"/>
            <w:left w:val="none" w:sz="0" w:space="0" w:color="auto"/>
            <w:bottom w:val="none" w:sz="0" w:space="0" w:color="auto"/>
            <w:right w:val="none" w:sz="0" w:space="0" w:color="auto"/>
          </w:divBdr>
          <w:divsChild>
            <w:div w:id="128681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4441">
      <w:bodyDiv w:val="1"/>
      <w:marLeft w:val="0"/>
      <w:marRight w:val="0"/>
      <w:marTop w:val="0"/>
      <w:marBottom w:val="0"/>
      <w:divBdr>
        <w:top w:val="none" w:sz="0" w:space="0" w:color="auto"/>
        <w:left w:val="none" w:sz="0" w:space="0" w:color="auto"/>
        <w:bottom w:val="none" w:sz="0" w:space="0" w:color="auto"/>
        <w:right w:val="none" w:sz="0" w:space="0" w:color="auto"/>
      </w:divBdr>
      <w:divsChild>
        <w:div w:id="232157275">
          <w:marLeft w:val="0"/>
          <w:marRight w:val="0"/>
          <w:marTop w:val="0"/>
          <w:marBottom w:val="120"/>
          <w:divBdr>
            <w:top w:val="none" w:sz="0" w:space="0" w:color="auto"/>
            <w:left w:val="none" w:sz="0" w:space="0" w:color="auto"/>
            <w:bottom w:val="none" w:sz="0" w:space="0" w:color="auto"/>
            <w:right w:val="none" w:sz="0" w:space="0" w:color="auto"/>
          </w:divBdr>
          <w:divsChild>
            <w:div w:id="872811638">
              <w:marLeft w:val="0"/>
              <w:marRight w:val="0"/>
              <w:marTop w:val="0"/>
              <w:marBottom w:val="0"/>
              <w:divBdr>
                <w:top w:val="none" w:sz="0" w:space="0" w:color="auto"/>
                <w:left w:val="none" w:sz="0" w:space="0" w:color="auto"/>
                <w:bottom w:val="none" w:sz="0" w:space="0" w:color="auto"/>
                <w:right w:val="none" w:sz="0" w:space="0" w:color="auto"/>
              </w:divBdr>
            </w:div>
          </w:divsChild>
        </w:div>
        <w:div w:id="652376007">
          <w:marLeft w:val="0"/>
          <w:marRight w:val="0"/>
          <w:marTop w:val="0"/>
          <w:marBottom w:val="120"/>
          <w:divBdr>
            <w:top w:val="none" w:sz="0" w:space="0" w:color="auto"/>
            <w:left w:val="none" w:sz="0" w:space="0" w:color="auto"/>
            <w:bottom w:val="none" w:sz="0" w:space="0" w:color="auto"/>
            <w:right w:val="none" w:sz="0" w:space="0" w:color="auto"/>
          </w:divBdr>
          <w:divsChild>
            <w:div w:id="145864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9322">
      <w:bodyDiv w:val="1"/>
      <w:marLeft w:val="0"/>
      <w:marRight w:val="0"/>
      <w:marTop w:val="0"/>
      <w:marBottom w:val="0"/>
      <w:divBdr>
        <w:top w:val="none" w:sz="0" w:space="0" w:color="auto"/>
        <w:left w:val="none" w:sz="0" w:space="0" w:color="auto"/>
        <w:bottom w:val="none" w:sz="0" w:space="0" w:color="auto"/>
        <w:right w:val="none" w:sz="0" w:space="0" w:color="auto"/>
      </w:divBdr>
      <w:divsChild>
        <w:div w:id="2029209932">
          <w:marLeft w:val="0"/>
          <w:marRight w:val="0"/>
          <w:marTop w:val="0"/>
          <w:marBottom w:val="0"/>
          <w:divBdr>
            <w:top w:val="none" w:sz="0" w:space="0" w:color="auto"/>
            <w:left w:val="none" w:sz="0" w:space="0" w:color="auto"/>
            <w:bottom w:val="none" w:sz="0" w:space="0" w:color="auto"/>
            <w:right w:val="none" w:sz="0" w:space="0" w:color="auto"/>
          </w:divBdr>
          <w:divsChild>
            <w:div w:id="1653943739">
              <w:marLeft w:val="0"/>
              <w:marRight w:val="0"/>
              <w:marTop w:val="0"/>
              <w:marBottom w:val="0"/>
              <w:divBdr>
                <w:top w:val="none" w:sz="0" w:space="0" w:color="auto"/>
                <w:left w:val="none" w:sz="0" w:space="0" w:color="auto"/>
                <w:bottom w:val="none" w:sz="0" w:space="0" w:color="auto"/>
                <w:right w:val="none" w:sz="0" w:space="0" w:color="auto"/>
              </w:divBdr>
              <w:divsChild>
                <w:div w:id="186196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pdhubcoordinator@jcu.edu.au"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grants@barrierreef.org" TargetMode="External"/><Relationship Id="rId17" Type="http://schemas.openxmlformats.org/officeDocument/2006/relationships/hyperlink" Target="https://aus01.safelinks.protection.outlook.com/?url=https%3A%2F%2Fwww.barrierreef.org%2Fresources%2Fprivacy-policy&amp;data=04%7C01%7C%7Caa06ed1219334eba42d908d9f8107811%7C8d01dd1f4b204406a0478d15797ba229%7C0%7C0%7C637813571894639204%7CUnknown%7CTWFpbGZsb3d8eyJWIjoiMC4wLjAwMDAiLCJQIjoiV2luMzIiLCJBTiI6Ik1haWwiLCJXVCI6Mn0%3D%7C3000&amp;sdata=0Ey7YDqqS%2FgEiJWCWxgGmqt7cVkw%2BZ7DkhH%2FTWYW2Vo%3D&amp;reserved=0"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pplications@barrierreef.or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aDunstan\Downloads\GBRF%20Guidelines%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A4C03B6A7FA8B43A81F1823F448767F" ma:contentTypeVersion="17" ma:contentTypeDescription="Create a new document." ma:contentTypeScope="" ma:versionID="49b8388b45ff38de75258ffdf388e8ce">
  <xsd:schema xmlns:xsd="http://www.w3.org/2001/XMLSchema" xmlns:xs="http://www.w3.org/2001/XMLSchema" xmlns:p="http://schemas.microsoft.com/office/2006/metadata/properties" xmlns:ns2="5a4ed69b-5590-4086-9e73-b93cfe8ceeaf" xmlns:ns3="1f55d574-7157-4456-9a65-49d586d341e2" targetNamespace="http://schemas.microsoft.com/office/2006/metadata/properties" ma:root="true" ma:fieldsID="faeb36812f015f91a42db8ed9aa25482" ns2:_="" ns3:_="">
    <xsd:import namespace="5a4ed69b-5590-4086-9e73-b93cfe8ceeaf"/>
    <xsd:import namespace="1f55d574-7157-4456-9a65-49d586d341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4ed69b-5590-4086-9e73-b93cfe8cee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26c2612-7ac9-4d80-9a12-465dcafb9e12"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55d574-7157-4456-9a65-49d586d341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4d2dbe6-a8bd-42d8-8803-f10081ec4d68}" ma:internalName="TaxCatchAll" ma:showField="CatchAllData" ma:web="1f55d574-7157-4456-9a65-49d586d341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f55d574-7157-4456-9a65-49d586d341e2">
      <UserInfo>
        <DisplayName>Liz Wren</DisplayName>
        <AccountId>88</AccountId>
        <AccountType/>
      </UserInfo>
    </SharedWithUsers>
    <TaxCatchAll xmlns="1f55d574-7157-4456-9a65-49d586d341e2" xsi:nil="true"/>
    <lcf76f155ced4ddcb4097134ff3c332f xmlns="5a4ed69b-5590-4086-9e73-b93cfe8ceea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07C323D-78BC-4556-8393-5958B2AD8EE2}">
  <ds:schemaRefs>
    <ds:schemaRef ds:uri="http://schemas.microsoft.com/sharepoint/v3/contenttype/forms"/>
  </ds:schemaRefs>
</ds:datastoreItem>
</file>

<file path=customXml/itemProps2.xml><?xml version="1.0" encoding="utf-8"?>
<ds:datastoreItem xmlns:ds="http://schemas.openxmlformats.org/officeDocument/2006/customXml" ds:itemID="{6E30795A-66A4-4B74-AD99-1B8DBDC379CD}">
  <ds:schemaRefs>
    <ds:schemaRef ds:uri="http://schemas.openxmlformats.org/officeDocument/2006/bibliography"/>
  </ds:schemaRefs>
</ds:datastoreItem>
</file>

<file path=customXml/itemProps3.xml><?xml version="1.0" encoding="utf-8"?>
<ds:datastoreItem xmlns:ds="http://schemas.openxmlformats.org/officeDocument/2006/customXml" ds:itemID="{8C15C31C-93E1-4B16-9844-55083DEE55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4ed69b-5590-4086-9e73-b93cfe8ceeaf"/>
    <ds:schemaRef ds:uri="1f55d574-7157-4456-9a65-49d586d34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690103-E669-47B9-8330-384106FA81C9}">
  <ds:schemaRefs>
    <ds:schemaRef ds:uri="http://schemas.microsoft.com/office/2006/metadata/properties"/>
    <ds:schemaRef ds:uri="http://schemas.microsoft.com/office/infopath/2007/PartnerControls"/>
    <ds:schemaRef ds:uri="1f55d574-7157-4456-9a65-49d586d341e2"/>
    <ds:schemaRef ds:uri="5a4ed69b-5590-4086-9e73-b93cfe8ceeaf"/>
  </ds:schemaRefs>
</ds:datastoreItem>
</file>

<file path=docProps/app.xml><?xml version="1.0" encoding="utf-8"?>
<Properties xmlns="http://schemas.openxmlformats.org/officeDocument/2006/extended-properties" xmlns:vt="http://schemas.openxmlformats.org/officeDocument/2006/docPropsVTypes">
  <Template>GBRF Guidelines template V2</Template>
  <TotalTime>15</TotalTime>
  <Pages>5</Pages>
  <Words>1549</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Dunstan</dc:creator>
  <cp:keywords/>
  <dc:description/>
  <cp:lastModifiedBy>Jenn Loder</cp:lastModifiedBy>
  <cp:revision>22</cp:revision>
  <cp:lastPrinted>2019-10-28T21:06:00Z</cp:lastPrinted>
  <dcterms:created xsi:type="dcterms:W3CDTF">2023-06-12T01:39:00Z</dcterms:created>
  <dcterms:modified xsi:type="dcterms:W3CDTF">2023-06-15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4C03B6A7FA8B43A81F1823F448767F</vt:lpwstr>
  </property>
  <property fmtid="{D5CDD505-2E9C-101B-9397-08002B2CF9AE}" pid="3" name="Order">
    <vt:r8>160339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TriggerFlowInfo">
    <vt:lpwstr/>
  </property>
  <property fmtid="{D5CDD505-2E9C-101B-9397-08002B2CF9AE}" pid="9" name="_ExtendedDescription">
    <vt:lpwstr/>
  </property>
  <property fmtid="{D5CDD505-2E9C-101B-9397-08002B2CF9AE}" pid="10" name="MediaServiceImageTags">
    <vt:lpwstr/>
  </property>
</Properties>
</file>